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F5154" w14:textId="77777777" w:rsidR="005C117A" w:rsidRDefault="005C117A" w:rsidP="005C117A">
      <w:pPr>
        <w:jc w:val="center"/>
      </w:pPr>
      <w:r>
        <w:rPr>
          <w:noProof/>
        </w:rPr>
        <w:drawing>
          <wp:inline distT="0" distB="0" distL="0" distR="0" wp14:anchorId="634FE74D" wp14:editId="0B69612C">
            <wp:extent cx="1809750" cy="1990725"/>
            <wp:effectExtent l="0" t="0" r="0" b="0"/>
            <wp:docPr id="1" name="Picture 1" descr="TDSA Crest&#10;Shield and Sword with TDSA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TDSA Crest&#10;Shield and Sword with TDSA tex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64C1938C" wp14:editId="71465565">
                <wp:extent cx="5819775" cy="3219450"/>
                <wp:effectExtent l="0" t="0" r="9525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3219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A97C8" w14:textId="3FFC3E70" w:rsidR="00F70202" w:rsidRPr="006F0DE1" w:rsidRDefault="00F70202" w:rsidP="005C117A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38135" w:themeColor="accent6" w:themeShade="BF"/>
                                <w:sz w:val="72"/>
                                <w:szCs w:val="72"/>
                                <w:lang w:val="en-CA"/>
                              </w:rPr>
                              <w:t>2016/2017 Trent In Oshawa Student Association Board of Director Meeting Minutes</w:t>
                            </w:r>
                          </w:p>
                        </w:txbxContent>
                      </wps:txbx>
                      <wps:bodyPr rot="0" vert="horz" wrap="square" lIns="457200" tIns="91440" rIns="457200" bIns="9144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4C193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8.25pt;height:25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" fillcolor="white [3212]" stroked="f" strokeweight=".5pt">
                <v:textbox inset="36pt,7.2pt,36pt,7.2pt">
                  <w:txbxContent>
                    <w:p w14:paraId="132A97C8" w14:textId="3FFC3E70" w:rsidR="00F70202" w:rsidRPr="006F0DE1" w:rsidRDefault="00F70202" w:rsidP="005C117A">
                      <w:pPr>
                        <w:pStyle w:val="NoSpacing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538135" w:themeColor="accent6" w:themeShade="BF"/>
                          <w:sz w:val="72"/>
                          <w:szCs w:val="72"/>
                          <w:lang w:val="en-CA"/>
                        </w:rPr>
                        <w:t>2016/2017 Trent In Oshawa Student Association Board of Director Meeting Minut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C0B930" w14:textId="77777777" w:rsidR="005C117A" w:rsidRDefault="005C117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6745018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8D51CE" w14:textId="4BE3594F" w:rsidR="005C117A" w:rsidRPr="00AE2F32" w:rsidRDefault="005C117A">
          <w:pPr>
            <w:pStyle w:val="TOCHeading"/>
            <w:rPr>
              <w:color w:val="538135" w:themeColor="accent6" w:themeShade="BF"/>
              <w:sz w:val="36"/>
              <w:szCs w:val="36"/>
            </w:rPr>
          </w:pPr>
          <w:r w:rsidRPr="00AE2F32">
            <w:rPr>
              <w:color w:val="538135" w:themeColor="accent6" w:themeShade="BF"/>
              <w:sz w:val="36"/>
              <w:szCs w:val="36"/>
            </w:rPr>
            <w:t>Table of Contents</w:t>
          </w:r>
        </w:p>
        <w:p w14:paraId="06C4AC21" w14:textId="54A0989F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209748" w:history="1">
            <w:r w:rsidRPr="00AE2F32">
              <w:rPr>
                <w:rStyle w:val="Hyperlink"/>
                <w:noProof/>
                <w:sz w:val="28"/>
                <w:szCs w:val="28"/>
              </w:rPr>
              <w:t>Minutes: June 1st,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48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3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0C243D" w14:textId="42A65B6E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49" w:history="1">
            <w:r w:rsidRPr="00AE2F32">
              <w:rPr>
                <w:rStyle w:val="Hyperlink"/>
                <w:noProof/>
                <w:sz w:val="28"/>
                <w:szCs w:val="28"/>
              </w:rPr>
              <w:t>Minutes: June 29th,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49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8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D6FF1D" w14:textId="75EE12F8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0" w:history="1">
            <w:r w:rsidRPr="00AE2F32">
              <w:rPr>
                <w:rStyle w:val="Hyperlink"/>
                <w:noProof/>
                <w:sz w:val="28"/>
                <w:szCs w:val="28"/>
              </w:rPr>
              <w:t>Emergency Board Meeting, Tuesday July 5</w:t>
            </w:r>
            <w:r w:rsidRPr="00AE2F32">
              <w:rPr>
                <w:rStyle w:val="Hyperlink"/>
                <w:noProof/>
                <w:sz w:val="28"/>
                <w:szCs w:val="28"/>
                <w:vertAlign w:val="superscript"/>
              </w:rPr>
              <w:t>th</w:t>
            </w:r>
            <w:r w:rsidRPr="00AE2F32">
              <w:rPr>
                <w:rStyle w:val="Hyperlink"/>
                <w:noProof/>
                <w:sz w:val="28"/>
                <w:szCs w:val="28"/>
              </w:rPr>
              <w:t xml:space="preserve">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0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16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05FC43" w14:textId="316E1620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1" w:history="1">
            <w:r w:rsidRPr="00AE2F32">
              <w:rPr>
                <w:rStyle w:val="Hyperlink"/>
                <w:noProof/>
                <w:sz w:val="28"/>
                <w:szCs w:val="28"/>
              </w:rPr>
              <w:t>Minutes: July 26th,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1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21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AB726D" w14:textId="2F63AA59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2" w:history="1">
            <w:r w:rsidRPr="00AE2F32">
              <w:rPr>
                <w:rStyle w:val="Hyperlink"/>
                <w:noProof/>
                <w:sz w:val="28"/>
                <w:szCs w:val="28"/>
              </w:rPr>
              <w:t>October 4 th 2016 BOD Meeting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2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26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51A280" w14:textId="24348816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3" w:history="1">
            <w:r w:rsidRPr="00AE2F32">
              <w:rPr>
                <w:rStyle w:val="Hyperlink"/>
                <w:noProof/>
                <w:sz w:val="28"/>
                <w:szCs w:val="28"/>
              </w:rPr>
              <w:t>Minutes: November 3rd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3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29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D3FFB6" w14:textId="2E87349D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4" w:history="1">
            <w:r w:rsidRPr="00AE2F32">
              <w:rPr>
                <w:rStyle w:val="Hyperlink"/>
                <w:noProof/>
                <w:sz w:val="28"/>
                <w:szCs w:val="28"/>
              </w:rPr>
              <w:t>Minutes: December 1st 2016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4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34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B05C2A7" w14:textId="5118E61D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5" w:history="1">
            <w:r w:rsidRPr="00AE2F32">
              <w:rPr>
                <w:rStyle w:val="Hyperlink"/>
                <w:noProof/>
                <w:sz w:val="28"/>
                <w:szCs w:val="28"/>
              </w:rPr>
              <w:t>January 12th 2017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5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41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98332" w14:textId="34B7C560" w:rsidR="00AE2F32" w:rsidRPr="00AE2F32" w:rsidRDefault="00AE2F32">
          <w:pPr>
            <w:pStyle w:val="TOC1"/>
            <w:tabs>
              <w:tab w:val="right" w:leader="dot" w:pos="9350"/>
            </w:tabs>
            <w:rPr>
              <w:noProof/>
              <w:sz w:val="28"/>
              <w:szCs w:val="28"/>
            </w:rPr>
          </w:pPr>
          <w:hyperlink w:anchor="_Toc22209756" w:history="1">
            <w:r w:rsidRPr="00AE2F32">
              <w:rPr>
                <w:rStyle w:val="Hyperlink"/>
                <w:noProof/>
                <w:sz w:val="28"/>
                <w:szCs w:val="28"/>
              </w:rPr>
              <w:t>March 13th 2017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6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45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FAD8D3" w14:textId="36443FE6" w:rsidR="00AE2F32" w:rsidRDefault="00AE2F3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2209757" w:history="1">
            <w:r w:rsidRPr="00AE2F32">
              <w:rPr>
                <w:rStyle w:val="Hyperlink"/>
                <w:noProof/>
                <w:sz w:val="28"/>
                <w:szCs w:val="28"/>
              </w:rPr>
              <w:t>April 26th 2017 Board Meeting</w:t>
            </w:r>
            <w:r w:rsidRPr="00AE2F32">
              <w:rPr>
                <w:noProof/>
                <w:webHidden/>
                <w:sz w:val="28"/>
                <w:szCs w:val="28"/>
              </w:rPr>
              <w:tab/>
            </w:r>
            <w:r w:rsidRPr="00AE2F32">
              <w:rPr>
                <w:noProof/>
                <w:webHidden/>
                <w:sz w:val="28"/>
                <w:szCs w:val="28"/>
              </w:rPr>
              <w:fldChar w:fldCharType="begin"/>
            </w:r>
            <w:r w:rsidRPr="00AE2F32">
              <w:rPr>
                <w:noProof/>
                <w:webHidden/>
                <w:sz w:val="28"/>
                <w:szCs w:val="28"/>
              </w:rPr>
              <w:instrText xml:space="preserve"> PAGEREF _Toc22209757 \h </w:instrText>
            </w:r>
            <w:r w:rsidRPr="00AE2F32">
              <w:rPr>
                <w:noProof/>
                <w:webHidden/>
                <w:sz w:val="28"/>
                <w:szCs w:val="28"/>
              </w:rPr>
            </w:r>
            <w:r w:rsidRPr="00AE2F3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AE2F32">
              <w:rPr>
                <w:noProof/>
                <w:webHidden/>
                <w:sz w:val="28"/>
                <w:szCs w:val="28"/>
              </w:rPr>
              <w:t>51</w:t>
            </w:r>
            <w:r w:rsidRPr="00AE2F3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885747" w14:textId="5289AD28" w:rsidR="005C117A" w:rsidRDefault="00AE2F32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417FEA64" w14:textId="5B5F655E" w:rsidR="005C117A" w:rsidRDefault="005C117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bookmarkStart w:id="0" w:name="_GoBack"/>
      <w:bookmarkEnd w:id="0"/>
    </w:p>
    <w:p w14:paraId="1F9E0D8E" w14:textId="77777777" w:rsidR="005C117A" w:rsidRPr="005C117A" w:rsidRDefault="005C117A" w:rsidP="005C117A">
      <w:pPr>
        <w:pStyle w:val="Heading1"/>
        <w:rPr>
          <w:color w:val="538135" w:themeColor="accent6" w:themeShade="BF"/>
        </w:rPr>
      </w:pPr>
      <w:bookmarkStart w:id="1" w:name="_Toc22209748"/>
      <w:r w:rsidRPr="005C117A">
        <w:rPr>
          <w:color w:val="538135" w:themeColor="accent6" w:themeShade="BF"/>
        </w:rPr>
        <w:lastRenderedPageBreak/>
        <w:t>Minutes: June 1</w:t>
      </w:r>
      <w:r w:rsidRPr="002039B5">
        <w:rPr>
          <w:color w:val="538135" w:themeColor="accent6" w:themeShade="BF"/>
          <w:sz w:val="28"/>
          <w:szCs w:val="28"/>
        </w:rPr>
        <w:t>st</w:t>
      </w:r>
      <w:r w:rsidRPr="005C117A">
        <w:rPr>
          <w:color w:val="538135" w:themeColor="accent6" w:themeShade="BF"/>
        </w:rPr>
        <w:t>, 2016</w:t>
      </w:r>
      <w:bookmarkEnd w:id="1"/>
    </w:p>
    <w:p w14:paraId="3A60FDAE" w14:textId="77777777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A48E81E" w14:textId="73846D46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Board of Directors Meeting (Room 127)</w:t>
      </w:r>
    </w:p>
    <w:p w14:paraId="7510EE37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9FD9A12" w14:textId="35F0E1BD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PROCEDURAL ITEMS:</w:t>
      </w:r>
    </w:p>
    <w:p w14:paraId="16537190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10C6FD8" w14:textId="258FBD0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 xml:space="preserve">Call to Order: </w:t>
      </w:r>
      <w:r w:rsidRPr="005C117A">
        <w:rPr>
          <w:rFonts w:cstheme="minorHAnsi"/>
          <w:sz w:val="28"/>
          <w:szCs w:val="28"/>
        </w:rPr>
        <w:t>3:06PM</w:t>
      </w:r>
    </w:p>
    <w:p w14:paraId="00F0DA57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52B7A00" w14:textId="1A3867BF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 xml:space="preserve">Present: </w:t>
      </w:r>
      <w:r w:rsidRPr="005C117A">
        <w:rPr>
          <w:rFonts w:cstheme="minorHAnsi"/>
          <w:sz w:val="28"/>
          <w:szCs w:val="28"/>
        </w:rPr>
        <w:t xml:space="preserve">Joe, Jaclyn, Kayla, Tiffany, Emily, Dale, Alex, </w:t>
      </w:r>
      <w:proofErr w:type="spellStart"/>
      <w:r w:rsidRPr="005C117A">
        <w:rPr>
          <w:rFonts w:cstheme="minorHAnsi"/>
          <w:sz w:val="28"/>
          <w:szCs w:val="28"/>
        </w:rPr>
        <w:t>Jagjot</w:t>
      </w:r>
      <w:proofErr w:type="spellEnd"/>
      <w:r w:rsidRPr="005C117A">
        <w:rPr>
          <w:rFonts w:cstheme="minorHAnsi"/>
          <w:sz w:val="28"/>
          <w:szCs w:val="28"/>
        </w:rPr>
        <w:t xml:space="preserve">, Nick, Sam, (Chris </w:t>
      </w:r>
      <w:proofErr w:type="spellStart"/>
      <w:r w:rsidRPr="005C117A">
        <w:rPr>
          <w:rFonts w:cstheme="minorHAnsi"/>
          <w:sz w:val="28"/>
          <w:szCs w:val="28"/>
        </w:rPr>
        <w:t>Nelan</w:t>
      </w:r>
      <w:proofErr w:type="spellEnd"/>
      <w:r w:rsidRPr="005C117A">
        <w:rPr>
          <w:rFonts w:cstheme="minorHAnsi"/>
          <w:sz w:val="28"/>
          <w:szCs w:val="28"/>
        </w:rPr>
        <w:t xml:space="preserve"> – Chair)</w:t>
      </w:r>
    </w:p>
    <w:p w14:paraId="2FF4253F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 xml:space="preserve">Absent: </w:t>
      </w:r>
      <w:r w:rsidRPr="005C117A">
        <w:rPr>
          <w:rFonts w:cstheme="minorHAnsi"/>
          <w:sz w:val="28"/>
          <w:szCs w:val="28"/>
        </w:rPr>
        <w:t>none</w:t>
      </w:r>
    </w:p>
    <w:p w14:paraId="786DF6D8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445B428" w14:textId="32F4E7D0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Call for New Business</w:t>
      </w:r>
      <w:r w:rsidRPr="005C117A">
        <w:rPr>
          <w:rFonts w:cstheme="minorHAnsi"/>
          <w:sz w:val="28"/>
          <w:szCs w:val="28"/>
        </w:rPr>
        <w:t xml:space="preserve">: Joe, would like to take </w:t>
      </w:r>
      <w:proofErr w:type="gramStart"/>
      <w:r w:rsidRPr="005C117A">
        <w:rPr>
          <w:rFonts w:cstheme="minorHAnsi"/>
          <w:sz w:val="28"/>
          <w:szCs w:val="28"/>
        </w:rPr>
        <w:t>head-shots</w:t>
      </w:r>
      <w:proofErr w:type="gramEnd"/>
      <w:r w:rsidRPr="005C117A">
        <w:rPr>
          <w:rFonts w:cstheme="minorHAnsi"/>
          <w:sz w:val="28"/>
          <w:szCs w:val="28"/>
        </w:rPr>
        <w:t xml:space="preserve"> for the website and have all board members</w:t>
      </w:r>
    </w:p>
    <w:p w14:paraId="411D4D4E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write brief bios.</w:t>
      </w:r>
    </w:p>
    <w:p w14:paraId="7BDC2786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C2B7CF5" w14:textId="2DA3B179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 xml:space="preserve">Approval of the Agenda: </w:t>
      </w:r>
      <w:r w:rsidRPr="005C117A">
        <w:rPr>
          <w:rFonts w:cstheme="minorHAnsi"/>
          <w:sz w:val="28"/>
          <w:szCs w:val="28"/>
        </w:rPr>
        <w:t>Move to Approve: Emily, Seconded: Kayla. All in favour</w:t>
      </w:r>
    </w:p>
    <w:p w14:paraId="419CA9BE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B6591C1" w14:textId="47E54534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 xml:space="preserve">Declaration of Conflict of Interest: </w:t>
      </w:r>
      <w:r w:rsidRPr="005C117A">
        <w:rPr>
          <w:rFonts w:cstheme="minorHAnsi"/>
          <w:sz w:val="28"/>
          <w:szCs w:val="28"/>
        </w:rPr>
        <w:t>Jaclyn, Joe and Kayla for Item 7B and Tiffany for decision 7C</w:t>
      </w:r>
    </w:p>
    <w:p w14:paraId="5D8D1D31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2956F49" w14:textId="3228AD4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Executive Updates:</w:t>
      </w:r>
    </w:p>
    <w:p w14:paraId="09DAF2A7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Joe</w:t>
      </w:r>
    </w:p>
    <w:p w14:paraId="2F9BADD0" w14:textId="32452E2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Implemented weekly office meetings</w:t>
      </w:r>
    </w:p>
    <w:p w14:paraId="0267C06F" w14:textId="756ACCE3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iding the transition of the new executives</w:t>
      </w:r>
    </w:p>
    <w:p w14:paraId="614E1AD2" w14:textId="31EA61A6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year-end finances with Tiffany</w:t>
      </w:r>
    </w:p>
    <w:p w14:paraId="0C67C27C" w14:textId="26DBA818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bank sign-overs</w:t>
      </w:r>
    </w:p>
    <w:p w14:paraId="039CD183" w14:textId="659DBC18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re-organization of the office</w:t>
      </w:r>
    </w:p>
    <w:p w14:paraId="321E467D" w14:textId="65A2F7F8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process of developing a new filing system</w:t>
      </w:r>
    </w:p>
    <w:p w14:paraId="4E82F038" w14:textId="4F8423D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workshops to re-organize the office</w:t>
      </w:r>
    </w:p>
    <w:p w14:paraId="104660C6" w14:textId="455EF591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salary increase proposals</w:t>
      </w:r>
    </w:p>
    <w:p w14:paraId="76FB49E4" w14:textId="77FAA4E5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rdered business cards</w:t>
      </w:r>
    </w:p>
    <w:p w14:paraId="214EB85A" w14:textId="1BDAE95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first draft of the 2016-2017 operating budget</w:t>
      </w:r>
    </w:p>
    <w:p w14:paraId="6403065F" w14:textId="7EE0A260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USA Trans Con</w:t>
      </w:r>
    </w:p>
    <w:p w14:paraId="631854C2" w14:textId="5AF57FD5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summer café service (coffees, muffins, </w:t>
      </w:r>
      <w:proofErr w:type="spellStart"/>
      <w:r w:rsidRPr="005C117A">
        <w:rPr>
          <w:rFonts w:cstheme="minorHAnsi"/>
          <w:sz w:val="28"/>
          <w:szCs w:val="28"/>
        </w:rPr>
        <w:t>etc</w:t>
      </w:r>
      <w:proofErr w:type="spellEnd"/>
      <w:r w:rsidRPr="005C117A">
        <w:rPr>
          <w:rFonts w:cstheme="minorHAnsi"/>
          <w:sz w:val="28"/>
          <w:szCs w:val="28"/>
        </w:rPr>
        <w:t>)</w:t>
      </w:r>
    </w:p>
    <w:p w14:paraId="3778860C" w14:textId="0D3C79F0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thletic services meetings for the incoming year</w:t>
      </w:r>
    </w:p>
    <w:p w14:paraId="25BB3F98" w14:textId="05F9ED45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health and dental benefits meetings for incoming year</w:t>
      </w:r>
    </w:p>
    <w:p w14:paraId="1B837DC4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lastRenderedPageBreak/>
        <w:t>Kayla</w:t>
      </w:r>
    </w:p>
    <w:p w14:paraId="1E7C8FFD" w14:textId="664FFBBE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got familiar with policies and bylaws for both TDSA and OUSA</w:t>
      </w:r>
    </w:p>
    <w:p w14:paraId="2BAC90D6" w14:textId="461AF78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reached out for feedback</w:t>
      </w:r>
    </w:p>
    <w:p w14:paraId="163D36DD" w14:textId="3645D0A9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utlined personal goals for the year</w:t>
      </w:r>
    </w:p>
    <w:p w14:paraId="456E7CF3" w14:textId="78676AF6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USA Trans Con</w:t>
      </w:r>
    </w:p>
    <w:p w14:paraId="3ABC46C0" w14:textId="57C500ED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utlined campaign plans for the next year</w:t>
      </w:r>
    </w:p>
    <w:p w14:paraId="63F310BC" w14:textId="04F2A9B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reached out to community partners</w:t>
      </w:r>
    </w:p>
    <w:p w14:paraId="7ED5E618" w14:textId="0EEF4E11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policy amendments</w:t>
      </w:r>
    </w:p>
    <w:p w14:paraId="6EE912D6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Jaclyn</w:t>
      </w:r>
    </w:p>
    <w:p w14:paraId="7E84A023" w14:textId="4AA9832B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Club training packages</w:t>
      </w:r>
    </w:p>
    <w:p w14:paraId="41005D6B" w14:textId="50F1D073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working with </w:t>
      </w:r>
      <w:proofErr w:type="spellStart"/>
      <w:r w:rsidRPr="005C117A">
        <w:rPr>
          <w:rFonts w:cstheme="minorHAnsi"/>
          <w:sz w:val="28"/>
          <w:szCs w:val="28"/>
        </w:rPr>
        <w:t>kayla</w:t>
      </w:r>
      <w:proofErr w:type="spellEnd"/>
      <w:r w:rsidRPr="005C117A">
        <w:rPr>
          <w:rFonts w:cstheme="minorHAnsi"/>
          <w:sz w:val="28"/>
          <w:szCs w:val="28"/>
        </w:rPr>
        <w:t xml:space="preserve"> to update </w:t>
      </w:r>
      <w:proofErr w:type="gramStart"/>
      <w:r w:rsidRPr="005C117A">
        <w:rPr>
          <w:rFonts w:cstheme="minorHAnsi"/>
          <w:sz w:val="28"/>
          <w:szCs w:val="28"/>
        </w:rPr>
        <w:t>clubs</w:t>
      </w:r>
      <w:proofErr w:type="gramEnd"/>
      <w:r w:rsidRPr="005C117A">
        <w:rPr>
          <w:rFonts w:cstheme="minorHAnsi"/>
          <w:sz w:val="28"/>
          <w:szCs w:val="28"/>
        </w:rPr>
        <w:t xml:space="preserve"> policy</w:t>
      </w:r>
    </w:p>
    <w:p w14:paraId="460CB1B4" w14:textId="341D47B9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updating the website information</w:t>
      </w:r>
    </w:p>
    <w:p w14:paraId="700A2C71" w14:textId="7CFDA6F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forms now have proper updated letter head</w:t>
      </w:r>
    </w:p>
    <w:p w14:paraId="5157D406" w14:textId="0CB8DB2A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uploaded all minutes from 2015-2016 meeting minutes</w:t>
      </w:r>
    </w:p>
    <w:p w14:paraId="316DD674" w14:textId="2208AF45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helping to plan June orientation and Sept orientation</w:t>
      </w:r>
    </w:p>
    <w:p w14:paraId="5DC8E5AC" w14:textId="110F0E86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community garden</w:t>
      </w:r>
    </w:p>
    <w:p w14:paraId="7F1FE6E6" w14:textId="4A6B7854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grad dinner</w:t>
      </w:r>
    </w:p>
    <w:p w14:paraId="05EA0995" w14:textId="08F13139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community luncheon with Kayla</w:t>
      </w:r>
    </w:p>
    <w:p w14:paraId="7E7E4EB3" w14:textId="41015F6D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booked intramural dates</w:t>
      </w:r>
    </w:p>
    <w:p w14:paraId="4E9E245C" w14:textId="34D1C7ED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thletic meetings with Joe</w:t>
      </w:r>
    </w:p>
    <w:p w14:paraId="23E5B6AA" w14:textId="787EEFE5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last year’s club finances updated with Tiffany</w:t>
      </w:r>
    </w:p>
    <w:p w14:paraId="3E9D580C" w14:textId="23219771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TDSA Twitter, Facebook, Instagram, </w:t>
      </w:r>
      <w:proofErr w:type="spellStart"/>
      <w:r w:rsidRPr="005C117A">
        <w:rPr>
          <w:rFonts w:cstheme="minorHAnsi"/>
          <w:sz w:val="28"/>
          <w:szCs w:val="28"/>
        </w:rPr>
        <w:t>etc</w:t>
      </w:r>
      <w:proofErr w:type="spellEnd"/>
    </w:p>
    <w:p w14:paraId="36BC4E54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547985B" w14:textId="09A5BFD0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Discussions:</w:t>
      </w:r>
    </w:p>
    <w:p w14:paraId="16ACA64A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) TDSA Vision: Presented by Joe</w:t>
      </w:r>
    </w:p>
    <w:p w14:paraId="1AF3BAC8" w14:textId="696BEBF1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- Remembering to base our vision </w:t>
      </w:r>
      <w:proofErr w:type="gramStart"/>
      <w:r w:rsidRPr="005C117A">
        <w:rPr>
          <w:rFonts w:cstheme="minorHAnsi"/>
          <w:sz w:val="28"/>
          <w:szCs w:val="28"/>
        </w:rPr>
        <w:t>off of</w:t>
      </w:r>
      <w:proofErr w:type="gramEnd"/>
      <w:r w:rsidRPr="005C117A">
        <w:rPr>
          <w:rFonts w:cstheme="minorHAnsi"/>
          <w:sz w:val="28"/>
          <w:szCs w:val="28"/>
        </w:rPr>
        <w:t xml:space="preserve"> our platforms, collaborate individual visions to match our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expectations of what a Student Association should do/be for the students. Considering questions</w:t>
      </w:r>
    </w:p>
    <w:p w14:paraId="335E3B42" w14:textId="097658B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like: What did you campaign on? What is your role in the organization? How does that effec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your vision?</w:t>
      </w:r>
    </w:p>
    <w:p w14:paraId="2B3EF502" w14:textId="41A1A0E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Would like to be welcoming for students, be accountable, enhance community and wellness on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ampus. Have a more engaged BOD. Would like to establish a presence within t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Durham/Oshawa community, alongside the university. Develop more student job opportunities.</w:t>
      </w:r>
    </w:p>
    <w:p w14:paraId="2C6FC553" w14:textId="1487ECEA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Improve our athletic services, get our students excited about it. Establish student meeting places,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ulture and events off campus (example: local pub nights, etc.) Improving our relationship with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the health benefits provider. Greater quantity of </w:t>
      </w:r>
      <w:r w:rsidRPr="005C117A">
        <w:rPr>
          <w:rFonts w:cstheme="minorHAnsi"/>
          <w:sz w:val="28"/>
          <w:szCs w:val="28"/>
        </w:rPr>
        <w:lastRenderedPageBreak/>
        <w:t>small events on campus. Partnerships with local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usinesses to perhaps provide our students with discounts, etc. Improve the variety and quality of</w:t>
      </w:r>
    </w:p>
    <w:p w14:paraId="56F1BD3E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the merchandise in our tuck shop.</w:t>
      </w:r>
    </w:p>
    <w:p w14:paraId="12F5E74A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B) Standing Committees: Presented by Kayla</w:t>
      </w:r>
    </w:p>
    <w:p w14:paraId="52364CA6" w14:textId="281E8A8F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Board members are required to each participate in a committee. Choices include: Clubs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ommittee, Finance Committee, Organizational Review and Development Committee. Only to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meet a few times throughout the year.</w:t>
      </w:r>
    </w:p>
    <w:p w14:paraId="4FCA47CC" w14:textId="59C60F3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: In addition to the board meetings and three committees, we would also like to engage som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oard members on alternate committee meetings through the university, to basically sit-in on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them instead of sending one of our executives. (ex. transportation committee, gender inclusivity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ommittee, etc.)</w:t>
      </w:r>
    </w:p>
    <w:p w14:paraId="1E313CDF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C) Budget: Presented by Joe</w:t>
      </w:r>
    </w:p>
    <w:p w14:paraId="61F8EFBB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A run through of the first draft, to be approved by the next meeting.</w:t>
      </w:r>
    </w:p>
    <w:p w14:paraId="68F79ECB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611C608" w14:textId="7115B618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5C117A">
        <w:rPr>
          <w:rFonts w:cstheme="minorHAnsi"/>
          <w:b/>
          <w:bCs/>
          <w:sz w:val="28"/>
          <w:szCs w:val="28"/>
        </w:rPr>
        <w:t>Decisions:</w:t>
      </w:r>
    </w:p>
    <w:p w14:paraId="12E6E65E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) De-ratification of the Bowling Club: (Presented by Jaclyn)</w:t>
      </w:r>
    </w:p>
    <w:p w14:paraId="3F20663C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Move to Approve: Kayla</w:t>
      </w:r>
    </w:p>
    <w:p w14:paraId="58FEED94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Seconded: Joe</w:t>
      </w:r>
    </w:p>
    <w:p w14:paraId="46ED222E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All in favour.</w:t>
      </w:r>
    </w:p>
    <w:p w14:paraId="12450945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B) Executive Salary Increase Proposal: Presented by Joe.</w:t>
      </w:r>
    </w:p>
    <w:p w14:paraId="7D814546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 reads through the package/proposal.</w:t>
      </w:r>
    </w:p>
    <w:p w14:paraId="634B8AE2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Motion to discuss,</w:t>
      </w:r>
    </w:p>
    <w:p w14:paraId="641BF510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 Move to approve: Nick Ryan</w:t>
      </w:r>
    </w:p>
    <w:p w14:paraId="1F955569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o Seconded: Emily</w:t>
      </w:r>
    </w:p>
    <w:p w14:paraId="3EFA5484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Dale: What is the minimum number of hours for each position?</w:t>
      </w:r>
    </w:p>
    <w:p w14:paraId="24892EB6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: Minimum of 30 hours during the summer and minimum of 20 for the fall.</w:t>
      </w:r>
    </w:p>
    <w:p w14:paraId="5E24F356" w14:textId="154F7D4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aclyn: States that she is uncomfortable with the raise, in terms of it being self-serving, and woul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like to see it be done for the following school year, etc. Does not feel that the current executives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meet the ‘maximum’ limit for academic obligations. The proposal said that the positions should</w:t>
      </w:r>
      <w:r>
        <w:rPr>
          <w:rFonts w:cstheme="minorHAnsi"/>
          <w:sz w:val="28"/>
          <w:szCs w:val="28"/>
        </w:rPr>
        <w:t xml:space="preserve"> </w:t>
      </w:r>
      <w:proofErr w:type="spellStart"/>
      <w:r w:rsidRPr="005C117A">
        <w:rPr>
          <w:rFonts w:cstheme="minorHAnsi"/>
          <w:sz w:val="28"/>
          <w:szCs w:val="28"/>
        </w:rPr>
        <w:t>should</w:t>
      </w:r>
      <w:proofErr w:type="spellEnd"/>
      <w:r w:rsidRPr="005C117A">
        <w:rPr>
          <w:rFonts w:cstheme="minorHAnsi"/>
          <w:sz w:val="28"/>
          <w:szCs w:val="28"/>
        </w:rPr>
        <w:t xml:space="preserve"> limit the number of courses, which would yield students looking for full time work, etc.</w:t>
      </w:r>
    </w:p>
    <w:p w14:paraId="54E9DD91" w14:textId="6415167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Whereas Jaclyn is currently doing a </w:t>
      </w:r>
      <w:proofErr w:type="gramStart"/>
      <w:r w:rsidRPr="005C117A">
        <w:rPr>
          <w:rFonts w:cstheme="minorHAnsi"/>
          <w:sz w:val="28"/>
          <w:szCs w:val="28"/>
        </w:rPr>
        <w:t>minimum hours of work</w:t>
      </w:r>
      <w:proofErr w:type="gramEnd"/>
      <w:r w:rsidRPr="005C117A">
        <w:rPr>
          <w:rFonts w:cstheme="minorHAnsi"/>
          <w:sz w:val="28"/>
          <w:szCs w:val="28"/>
        </w:rPr>
        <w:t xml:space="preserve"> so that she can focus on school. S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is motivated to work at the current salary because that is what she ran on. If we were to hav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more mature students/</w:t>
      </w:r>
      <w:proofErr w:type="gramStart"/>
      <w:r w:rsidRPr="005C117A">
        <w:rPr>
          <w:rFonts w:cstheme="minorHAnsi"/>
          <w:sz w:val="28"/>
          <w:szCs w:val="28"/>
        </w:rPr>
        <w:t>less</w:t>
      </w:r>
      <w:proofErr w:type="gramEnd"/>
      <w:r w:rsidRPr="005C117A">
        <w:rPr>
          <w:rFonts w:cstheme="minorHAnsi"/>
          <w:sz w:val="28"/>
          <w:szCs w:val="28"/>
        </w:rPr>
        <w:t xml:space="preserve"> academic students then they would be able to rely on this as full time,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which we could advertise and implement throughout this incoming year. Because of the satellit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campus setting, most students (74%) live at home with parents, and would have lower </w:t>
      </w:r>
      <w:r w:rsidRPr="005C117A">
        <w:rPr>
          <w:rFonts w:cstheme="minorHAnsi"/>
          <w:sz w:val="28"/>
          <w:szCs w:val="28"/>
        </w:rPr>
        <w:lastRenderedPageBreak/>
        <w:t>living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osts, etc. Has issues comparing us with other universities in OUSA because we have fewer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students, etc. She suggests moving the increases alongside minimum wage increase (Ex. we coul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urrently be making $12.25/hour and if minimum wage increases again in the fall, then we coul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have slight increases there again, etc.)</w:t>
      </w:r>
    </w:p>
    <w:p w14:paraId="2F255200" w14:textId="69AD7FB3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: has really appreciated Jac’s input throughout making these salary proposal packages. AS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outlined in the package, the intention of the salary increase / max amounts of work hours is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matching the philosophy of increasing the professionalism of the jobs, to help make their work a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priority and better serve the organization. The level of work being added to these jobs is creating</w:t>
      </w:r>
    </w:p>
    <w:p w14:paraId="45C7947B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full time work loads for executives and should not </w:t>
      </w:r>
      <w:proofErr w:type="gramStart"/>
      <w:r w:rsidRPr="005C117A">
        <w:rPr>
          <w:rFonts w:cstheme="minorHAnsi"/>
          <w:sz w:val="28"/>
          <w:szCs w:val="28"/>
        </w:rPr>
        <w:t>be seen as</w:t>
      </w:r>
      <w:proofErr w:type="gramEnd"/>
      <w:r w:rsidRPr="005C117A">
        <w:rPr>
          <w:rFonts w:cstheme="minorHAnsi"/>
          <w:sz w:val="28"/>
          <w:szCs w:val="28"/>
        </w:rPr>
        <w:t xml:space="preserve"> part time work.</w:t>
      </w:r>
    </w:p>
    <w:p w14:paraId="5A156451" w14:textId="77777777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Nick Ryan: proposes the idea of having $13/hour, so that its still above minimum wage withou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constraining the budget as much as $14. </w:t>
      </w:r>
    </w:p>
    <w:p w14:paraId="252C2D3C" w14:textId="4E1E43EC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Motion to approve an amendment of the hourly rate of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the executive proposal, </w:t>
      </w:r>
      <w:proofErr w:type="spellStart"/>
      <w:r w:rsidRPr="005C117A">
        <w:rPr>
          <w:rFonts w:cstheme="minorHAnsi"/>
          <w:sz w:val="28"/>
          <w:szCs w:val="28"/>
        </w:rPr>
        <w:t>Jagjot</w:t>
      </w:r>
      <w:proofErr w:type="spellEnd"/>
      <w:r w:rsidRPr="005C117A">
        <w:rPr>
          <w:rFonts w:cstheme="minorHAnsi"/>
          <w:sz w:val="28"/>
          <w:szCs w:val="28"/>
        </w:rPr>
        <w:t xml:space="preserve"> seconds this motion.</w:t>
      </w:r>
    </w:p>
    <w:p w14:paraId="6DD27DCE" w14:textId="41BA60A2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Dale: Agrees that there needs to be an increase, since we have no formal restrictions of t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obligations that you participate in as a student and an executive, (which we should make over t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year) I think it needs to be appropriate to remain at the current rate, with the potential of a $14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end of the year bonus. Those who work closer to the minimum </w:t>
      </w:r>
      <w:proofErr w:type="gramStart"/>
      <w:r w:rsidRPr="005C117A">
        <w:rPr>
          <w:rFonts w:cstheme="minorHAnsi"/>
          <w:sz w:val="28"/>
          <w:szCs w:val="28"/>
        </w:rPr>
        <w:t>amount</w:t>
      </w:r>
      <w:proofErr w:type="gramEnd"/>
      <w:r w:rsidRPr="005C117A">
        <w:rPr>
          <w:rFonts w:cstheme="minorHAnsi"/>
          <w:sz w:val="28"/>
          <w:szCs w:val="28"/>
        </w:rPr>
        <w:t xml:space="preserve"> of hours would get a</w:t>
      </w:r>
    </w:p>
    <w:p w14:paraId="109A0C81" w14:textId="605659A3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lower bonus and those who work closer to the max would get more, with the end goal being to se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some guidelines so that students who run next year would have a certain number of credits an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would possibly get paid an increase.</w:t>
      </w:r>
    </w:p>
    <w:p w14:paraId="6C2C4E05" w14:textId="1F3E5EAE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ac: biggest concern based off the discussion is that people have the opinion that if you have mor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academic responsibilities, you would be contributing less to the job. VPCL has the largest budge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line (including athletics/semi) and therefore can provide a max productivity based on the person,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eing that last year the hours were 25/week and productivity wasn’t necessarily what it coul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have been. Jac is a good example of </w:t>
      </w:r>
      <w:proofErr w:type="gramStart"/>
      <w:r w:rsidRPr="005C117A">
        <w:rPr>
          <w:rFonts w:cstheme="minorHAnsi"/>
          <w:sz w:val="28"/>
          <w:szCs w:val="28"/>
        </w:rPr>
        <w:t>the majority of</w:t>
      </w:r>
      <w:proofErr w:type="gramEnd"/>
      <w:r w:rsidRPr="005C117A">
        <w:rPr>
          <w:rFonts w:cstheme="minorHAnsi"/>
          <w:sz w:val="28"/>
          <w:szCs w:val="28"/>
        </w:rPr>
        <w:t xml:space="preserve"> the students who live here because she lives</w:t>
      </w:r>
    </w:p>
    <w:p w14:paraId="1169871D" w14:textId="7C36C30F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at home and people who do live on their own or commute from further away are making tha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choice. She is gaining a lot of experience and therefore will perhaps be rewarded in the future, by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having good networking and possible future jobs. We need to keep in mind that the salary is no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the only compensation provided by participating in the TDSA office.</w:t>
      </w:r>
    </w:p>
    <w:p w14:paraId="18710C60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: Is open to the motions provided by Dale and Nick.</w:t>
      </w:r>
    </w:p>
    <w:p w14:paraId="1192D6C1" w14:textId="54551D4B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- Nick: We need to consider making these decisions based </w:t>
      </w:r>
      <w:proofErr w:type="gramStart"/>
      <w:r w:rsidRPr="005C117A">
        <w:rPr>
          <w:rFonts w:cstheme="minorHAnsi"/>
          <w:sz w:val="28"/>
          <w:szCs w:val="28"/>
        </w:rPr>
        <w:t>off of</w:t>
      </w:r>
      <w:proofErr w:type="gramEnd"/>
      <w:r w:rsidRPr="005C117A">
        <w:rPr>
          <w:rFonts w:cstheme="minorHAnsi"/>
          <w:sz w:val="28"/>
          <w:szCs w:val="28"/>
        </w:rPr>
        <w:t xml:space="preserve"> the average student. Consider t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fact that these decisions will carry forward where some of </w:t>
      </w:r>
      <w:r w:rsidRPr="005C117A">
        <w:rPr>
          <w:rFonts w:cstheme="minorHAnsi"/>
          <w:sz w:val="28"/>
          <w:szCs w:val="28"/>
        </w:rPr>
        <w:lastRenderedPageBreak/>
        <w:t>the incoming executives may be living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at home and being full time students. Even though this year’s executives are 2/3 independen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from the guardians.</w:t>
      </w:r>
    </w:p>
    <w:p w14:paraId="15649E3A" w14:textId="72E87F26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Kayla: (In response to Dale) the max was 3.5 credits on the current job description policy. (To th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oard), understands that VPUA and president have very different roles than the VPCL. Could be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eneficial to have those two jobs specifically available to students who have recently graduate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and making them “real jobs” for students who may be moving out, etc.</w:t>
      </w:r>
    </w:p>
    <w:p w14:paraId="42316154" w14:textId="4E6957F4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ac: Another concern is that TDSA struggles to have people run in the election, the raise may help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but the credit decrease/maximum would deter people from running because they may not want to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extend their degree by a year. Which would create more limitations when deciding to run. Would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like to see more people run opposed next year.</w:t>
      </w:r>
    </w:p>
    <w:p w14:paraId="5B17D96E" w14:textId="6F4DB844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oe: joe agrees that the elections need to be better marketed. Which reflects that executives do no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necessarily have enough time to fulfill their roles in the job, and by having salary and a higher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pay rate, would encourage them to go above and beyond so that they could do additional work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from home, or work that may not be entirely expected of them. And the raise would also be an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 xml:space="preserve">incentive to students trying to decide </w:t>
      </w:r>
      <w:proofErr w:type="gramStart"/>
      <w:r w:rsidRPr="005C117A">
        <w:rPr>
          <w:rFonts w:cstheme="minorHAnsi"/>
          <w:sz w:val="28"/>
          <w:szCs w:val="28"/>
        </w:rPr>
        <w:t>whether or not</w:t>
      </w:r>
      <w:proofErr w:type="gramEnd"/>
      <w:r w:rsidRPr="005C117A">
        <w:rPr>
          <w:rFonts w:cstheme="minorHAnsi"/>
          <w:sz w:val="28"/>
          <w:szCs w:val="28"/>
        </w:rPr>
        <w:t xml:space="preserve"> to get involved next year.</w:t>
      </w:r>
    </w:p>
    <w:p w14:paraId="5A8A67AC" w14:textId="6C552F2B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Jac: the limit of the credit in the current job description has not been well enforced because of last</w:t>
      </w:r>
      <w:r>
        <w:rPr>
          <w:rFonts w:cstheme="minorHAnsi"/>
          <w:sz w:val="28"/>
          <w:szCs w:val="28"/>
        </w:rPr>
        <w:t xml:space="preserve"> </w:t>
      </w:r>
      <w:r w:rsidRPr="005C117A">
        <w:rPr>
          <w:rFonts w:cstheme="minorHAnsi"/>
          <w:sz w:val="28"/>
          <w:szCs w:val="28"/>
        </w:rPr>
        <w:t>year’s VPCL.</w:t>
      </w:r>
    </w:p>
    <w:p w14:paraId="0AB82600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 xml:space="preserve">- Chris </w:t>
      </w:r>
      <w:proofErr w:type="spellStart"/>
      <w:r w:rsidRPr="005C117A">
        <w:rPr>
          <w:rFonts w:cstheme="minorHAnsi"/>
          <w:sz w:val="28"/>
          <w:szCs w:val="28"/>
        </w:rPr>
        <w:t>Nelan</w:t>
      </w:r>
      <w:proofErr w:type="spellEnd"/>
      <w:r w:rsidRPr="005C117A">
        <w:rPr>
          <w:rFonts w:cstheme="minorHAnsi"/>
          <w:sz w:val="28"/>
          <w:szCs w:val="28"/>
        </w:rPr>
        <w:t>: table comments and wrap up the meeting.</w:t>
      </w:r>
    </w:p>
    <w:p w14:paraId="559692C8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C) Operations Coordinator Salary Increase Proposal – Table</w:t>
      </w:r>
    </w:p>
    <w:p w14:paraId="5789051F" w14:textId="77777777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C89F91F" w14:textId="1AFF8474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Motion to adjourn the meeting</w:t>
      </w:r>
    </w:p>
    <w:p w14:paraId="2426D468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Moe to approve: Joe</w:t>
      </w:r>
    </w:p>
    <w:p w14:paraId="00AF71D4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Seconded: Kayla</w:t>
      </w:r>
    </w:p>
    <w:p w14:paraId="65AE6F89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- All in favour.</w:t>
      </w:r>
    </w:p>
    <w:p w14:paraId="03E51740" w14:textId="77777777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FF9CA56" w14:textId="7E93B71F" w:rsidR="005C117A" w:rsidRP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C117A">
        <w:rPr>
          <w:rFonts w:cstheme="minorHAnsi"/>
          <w:sz w:val="28"/>
          <w:szCs w:val="28"/>
        </w:rPr>
        <w:t>Meeting adjourned at 5:00PM.</w:t>
      </w:r>
    </w:p>
    <w:p w14:paraId="5CD43C4D" w14:textId="77777777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DA704C2" w14:textId="77777777" w:rsidR="005C117A" w:rsidRDefault="005C117A">
      <w:pPr>
        <w:rPr>
          <w:rFonts w:ascii="Cambria-Bold" w:hAnsi="Cambria-Bold" w:cs="Cambria-Bold"/>
          <w:b/>
          <w:bCs/>
          <w:sz w:val="24"/>
          <w:szCs w:val="24"/>
        </w:rPr>
      </w:pPr>
      <w:r>
        <w:rPr>
          <w:rFonts w:ascii="Cambria-Bold" w:hAnsi="Cambria-Bold" w:cs="Cambria-Bold"/>
          <w:b/>
          <w:bCs/>
          <w:sz w:val="24"/>
          <w:szCs w:val="24"/>
        </w:rPr>
        <w:br w:type="page"/>
      </w:r>
    </w:p>
    <w:p w14:paraId="551A47F0" w14:textId="06B9B6D0" w:rsidR="005C117A" w:rsidRPr="002039B5" w:rsidRDefault="005C117A" w:rsidP="002039B5">
      <w:pPr>
        <w:pStyle w:val="Heading1"/>
        <w:rPr>
          <w:color w:val="538135" w:themeColor="accent6" w:themeShade="BF"/>
        </w:rPr>
      </w:pPr>
      <w:bookmarkStart w:id="2" w:name="_Toc22209749"/>
      <w:r w:rsidRPr="002039B5">
        <w:rPr>
          <w:color w:val="538135" w:themeColor="accent6" w:themeShade="BF"/>
        </w:rPr>
        <w:lastRenderedPageBreak/>
        <w:t>Minutes: June 29th, 2016</w:t>
      </w:r>
      <w:bookmarkEnd w:id="2"/>
    </w:p>
    <w:p w14:paraId="520A10B5" w14:textId="77777777" w:rsid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4"/>
          <w:szCs w:val="24"/>
        </w:rPr>
      </w:pPr>
    </w:p>
    <w:p w14:paraId="6D71D7F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Board of Directors Meeting Room 127</w:t>
      </w:r>
    </w:p>
    <w:p w14:paraId="3060F1DD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3778C07" w14:textId="672FD08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PROCEDURAL ITEMS:</w:t>
      </w:r>
    </w:p>
    <w:p w14:paraId="2A9C0E6E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C43CC45" w14:textId="122B850D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Call to order: </w:t>
      </w:r>
      <w:r w:rsidRPr="002039B5">
        <w:rPr>
          <w:rFonts w:cstheme="minorHAnsi"/>
          <w:sz w:val="28"/>
          <w:szCs w:val="28"/>
        </w:rPr>
        <w:t>12:14pm</w:t>
      </w:r>
    </w:p>
    <w:p w14:paraId="671B8505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0006A34" w14:textId="3FE2491C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Present: </w:t>
      </w:r>
      <w:r w:rsidRPr="002039B5">
        <w:rPr>
          <w:rFonts w:cstheme="minorHAnsi"/>
          <w:sz w:val="28"/>
          <w:szCs w:val="28"/>
        </w:rPr>
        <w:t xml:space="preserve">Joseph, Jaclyn, Kayla, Tiffany, Nick Ryan, </w:t>
      </w:r>
      <w:proofErr w:type="spellStart"/>
      <w:r w:rsidRPr="002039B5">
        <w:rPr>
          <w:rFonts w:cstheme="minorHAnsi"/>
          <w:sz w:val="28"/>
          <w:szCs w:val="28"/>
        </w:rPr>
        <w:t>Jagjot</w:t>
      </w:r>
      <w:proofErr w:type="spellEnd"/>
      <w:r w:rsidRPr="002039B5">
        <w:rPr>
          <w:rFonts w:cstheme="minorHAnsi"/>
          <w:sz w:val="28"/>
          <w:szCs w:val="28"/>
        </w:rPr>
        <w:t>, Rachel Ball (until 1:30pm),</w:t>
      </w:r>
    </w:p>
    <w:p w14:paraId="1AF71F64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andra, A.J., as chair in training.</w:t>
      </w:r>
    </w:p>
    <w:p w14:paraId="157BF24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Absent: </w:t>
      </w:r>
      <w:r w:rsidRPr="002039B5">
        <w:rPr>
          <w:rFonts w:cstheme="minorHAnsi"/>
          <w:sz w:val="28"/>
          <w:szCs w:val="28"/>
        </w:rPr>
        <w:t>Dale, Sam, Emily</w:t>
      </w:r>
    </w:p>
    <w:p w14:paraId="78C370B8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02D6161" w14:textId="3AA0A8C2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Call for New Business: </w:t>
      </w:r>
      <w:r w:rsidRPr="002039B5">
        <w:rPr>
          <w:rFonts w:cstheme="minorHAnsi"/>
          <w:sz w:val="28"/>
          <w:szCs w:val="28"/>
        </w:rPr>
        <w:t>Joe: Adding web student fees under discussions, also bank account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status, communication.</w:t>
      </w:r>
    </w:p>
    <w:p w14:paraId="2A874C1C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7FDB834" w14:textId="7CC84836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Approval of the Agenda</w:t>
      </w:r>
      <w:r w:rsidRPr="002039B5">
        <w:rPr>
          <w:rFonts w:cstheme="minorHAnsi"/>
          <w:sz w:val="28"/>
          <w:szCs w:val="28"/>
        </w:rPr>
        <w:t>: Move to approve: Jac. Second, Kayla. All in favour.</w:t>
      </w:r>
    </w:p>
    <w:p w14:paraId="70F068B2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B90874B" w14:textId="237F97D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Declaration of conflict of interest:</w:t>
      </w:r>
    </w:p>
    <w:p w14:paraId="22A3315F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) Jaclyn, Joe, Kayla, Decisions 1A</w:t>
      </w:r>
    </w:p>
    <w:p w14:paraId="69A9DD5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B) Tiffany, Decisions 1B</w:t>
      </w:r>
    </w:p>
    <w:p w14:paraId="33260F61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49DCFB7" w14:textId="46F4A9E2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Question period for the executive updates:</w:t>
      </w:r>
    </w:p>
    <w:p w14:paraId="3371EC23" w14:textId="302E261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Joe: Suggesting </w:t>
      </w:r>
      <w:proofErr w:type="gramStart"/>
      <w:r w:rsidRPr="002039B5">
        <w:rPr>
          <w:rFonts w:cstheme="minorHAnsi"/>
          <w:sz w:val="28"/>
          <w:szCs w:val="28"/>
        </w:rPr>
        <w:t>to send</w:t>
      </w:r>
      <w:proofErr w:type="gramEnd"/>
      <w:r w:rsidRPr="002039B5">
        <w:rPr>
          <w:rFonts w:cstheme="minorHAnsi"/>
          <w:sz w:val="28"/>
          <w:szCs w:val="28"/>
        </w:rPr>
        <w:t xml:space="preserve"> out executive updates in advance for board members to review,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instead of repeating information during the meeting.</w:t>
      </w:r>
    </w:p>
    <w:p w14:paraId="347CD3A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: Adding concert information to her executive update.</w:t>
      </w:r>
    </w:p>
    <w:p w14:paraId="65694FAD" w14:textId="16F456FE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Kayla: In process of creating a </w:t>
      </w:r>
      <w:proofErr w:type="gramStart"/>
      <w:r w:rsidRPr="002039B5">
        <w:rPr>
          <w:rFonts w:cstheme="minorHAnsi"/>
          <w:sz w:val="28"/>
          <w:szCs w:val="28"/>
        </w:rPr>
        <w:t>long term</w:t>
      </w:r>
      <w:proofErr w:type="gramEnd"/>
      <w:r w:rsidRPr="002039B5">
        <w:rPr>
          <w:rFonts w:cstheme="minorHAnsi"/>
          <w:sz w:val="28"/>
          <w:szCs w:val="28"/>
        </w:rPr>
        <w:t xml:space="preserve"> plan, organizing a vision for TDSA Cares for this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upcoming school year.</w:t>
      </w:r>
    </w:p>
    <w:p w14:paraId="42BDE197" w14:textId="17E3D2F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: Inquiry for roofs over top of the study rooms in the library. Too late in the summer fo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is school year, may be a possibility for the following year. Also made designs for clothing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orders that we recently submitted.</w:t>
      </w:r>
    </w:p>
    <w:p w14:paraId="772554E2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9842843" w14:textId="5628D2A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INFORMATION/DISCUSSION:</w:t>
      </w:r>
    </w:p>
    <w:p w14:paraId="2E0953FA" w14:textId="6E1B650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DSA Vision Presented by Joe:</w:t>
      </w:r>
    </w:p>
    <w:p w14:paraId="36E77C28" w14:textId="7A2534B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Vision is drafted, going to be sent out to administration. Carry out the health</w:t>
      </w:r>
    </w:p>
    <w:p w14:paraId="6992D84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nd dental plan, organizational review, internal focus for advocacy,</w:t>
      </w:r>
    </w:p>
    <w:p w14:paraId="4181170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heightened marketing and communications.</w:t>
      </w:r>
    </w:p>
    <w:p w14:paraId="105C6612" w14:textId="7F531B8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>Maintain club programming, implement TDSA Cares (K), improve athletic</w:t>
      </w:r>
    </w:p>
    <w:p w14:paraId="43C478CF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services (J), discussions with the university regarding </w:t>
      </w:r>
      <w:proofErr w:type="gramStart"/>
      <w:r w:rsidRPr="002039B5">
        <w:rPr>
          <w:rFonts w:cstheme="minorHAnsi"/>
          <w:sz w:val="28"/>
          <w:szCs w:val="28"/>
        </w:rPr>
        <w:t>whether or not</w:t>
      </w:r>
      <w:proofErr w:type="gramEnd"/>
      <w:r w:rsidRPr="002039B5">
        <w:rPr>
          <w:rFonts w:cstheme="minorHAnsi"/>
          <w:sz w:val="28"/>
          <w:szCs w:val="28"/>
        </w:rPr>
        <w:t xml:space="preserve"> this</w:t>
      </w:r>
    </w:p>
    <w:p w14:paraId="635B86D9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remains a TDSA service. (Competitive soccer league).</w:t>
      </w:r>
    </w:p>
    <w:p w14:paraId="49511104" w14:textId="72D418B2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Exploring external sources of revenue and creating a broader sense of</w:t>
      </w:r>
    </w:p>
    <w:p w14:paraId="4606ACA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ommunity specifically for Trent Durham students. Improved transit system.</w:t>
      </w:r>
    </w:p>
    <w:p w14:paraId="091A799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exual violence, ancillary fees, tuition, infrastructure, environmentally</w:t>
      </w:r>
    </w:p>
    <w:p w14:paraId="57B706B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ustainable incentives for institutions, (OUSA)</w:t>
      </w:r>
    </w:p>
    <w:p w14:paraId="2389A68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hris </w:t>
      </w:r>
      <w:proofErr w:type="spellStart"/>
      <w:r w:rsidRPr="002039B5">
        <w:rPr>
          <w:rFonts w:cstheme="minorHAnsi"/>
          <w:sz w:val="28"/>
          <w:szCs w:val="28"/>
        </w:rPr>
        <w:t>Nelan</w:t>
      </w:r>
      <w:proofErr w:type="spellEnd"/>
      <w:r w:rsidRPr="002039B5">
        <w:rPr>
          <w:rFonts w:cstheme="minorHAnsi"/>
          <w:sz w:val="28"/>
          <w:szCs w:val="28"/>
        </w:rPr>
        <w:t>: requests dipping sauce</w:t>
      </w:r>
    </w:p>
    <w:p w14:paraId="72C628CF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: Tosses sauce.</w:t>
      </w:r>
    </w:p>
    <w:p w14:paraId="37188E00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) Standing Committees Presented by Joe:</w:t>
      </w:r>
    </w:p>
    <w:p w14:paraId="440C7921" w14:textId="02614A32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General interest in any specific standing committees? AJ interested in</w:t>
      </w:r>
    </w:p>
    <w:p w14:paraId="2D8FCCB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environmental committees. Active transportation at the region, </w:t>
      </w:r>
      <w:proofErr w:type="spellStart"/>
      <w:r w:rsidRPr="002039B5">
        <w:rPr>
          <w:rFonts w:cstheme="minorHAnsi"/>
          <w:sz w:val="28"/>
          <w:szCs w:val="28"/>
        </w:rPr>
        <w:t>Jagjot</w:t>
      </w:r>
      <w:proofErr w:type="spellEnd"/>
      <w:r w:rsidRPr="002039B5">
        <w:rPr>
          <w:rFonts w:cstheme="minorHAnsi"/>
          <w:sz w:val="28"/>
          <w:szCs w:val="28"/>
        </w:rPr>
        <w:t>.</w:t>
      </w:r>
    </w:p>
    <w:p w14:paraId="00AE622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ncillary fee committee Nick Ryan, Alex M.</w:t>
      </w:r>
    </w:p>
    <w:p w14:paraId="3CF73BF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B) Orientation Concert:</w:t>
      </w:r>
    </w:p>
    <w:p w14:paraId="73C36FFB" w14:textId="5816F42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 has a contract for a band. Concert is to be held on Sept 16th. Currently</w:t>
      </w:r>
    </w:p>
    <w:p w14:paraId="2BABD6E9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reating posters, tickets, etc. Announce date and ticket sales will begin on</w:t>
      </w:r>
    </w:p>
    <w:p w14:paraId="7A6083A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uly 15th.</w:t>
      </w:r>
    </w:p>
    <w:p w14:paraId="63A89EA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) Health &amp; Dental Presented by Joe:</w:t>
      </w:r>
    </w:p>
    <w:p w14:paraId="56DB2AA2" w14:textId="4EFD19B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he information on the new app/services with the new health and dental</w:t>
      </w:r>
    </w:p>
    <w:p w14:paraId="30FF6B02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ompany. The app provides a mood log, a live chat, and contacts for master’s</w:t>
      </w:r>
    </w:p>
    <w:p w14:paraId="51B9039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tudents within the field, etc. When students opt out of the benefit plan, $5</w:t>
      </w:r>
    </w:p>
    <w:p w14:paraId="41CCA0B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will be withheld to cover the cost per student for this app. SO that all</w:t>
      </w:r>
    </w:p>
    <w:p w14:paraId="623E3790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tudents have access to it.</w:t>
      </w:r>
    </w:p>
    <w:p w14:paraId="07E67A2A" w14:textId="12C0D0C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he #</w:t>
      </w:r>
      <w:proofErr w:type="spellStart"/>
      <w:r w:rsidRPr="002039B5">
        <w:rPr>
          <w:rFonts w:cstheme="minorHAnsi"/>
          <w:sz w:val="28"/>
          <w:szCs w:val="28"/>
        </w:rPr>
        <w:t>mydefinition</w:t>
      </w:r>
      <w:proofErr w:type="spellEnd"/>
      <w:r w:rsidRPr="002039B5">
        <w:rPr>
          <w:rFonts w:cstheme="minorHAnsi"/>
          <w:sz w:val="28"/>
          <w:szCs w:val="28"/>
        </w:rPr>
        <w:t xml:space="preserve"> campaign is something we are looking into developing on</w:t>
      </w:r>
    </w:p>
    <w:p w14:paraId="2FE9517C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ampus. (My illness is a part of </w:t>
      </w:r>
      <w:proofErr w:type="gramStart"/>
      <w:r w:rsidRPr="002039B5">
        <w:rPr>
          <w:rFonts w:cstheme="minorHAnsi"/>
          <w:sz w:val="28"/>
          <w:szCs w:val="28"/>
        </w:rPr>
        <w:t>me</w:t>
      </w:r>
      <w:proofErr w:type="gramEnd"/>
      <w:r w:rsidRPr="002039B5">
        <w:rPr>
          <w:rFonts w:cstheme="minorHAnsi"/>
          <w:sz w:val="28"/>
          <w:szCs w:val="28"/>
        </w:rPr>
        <w:t xml:space="preserve"> but it does not define me) Concerns for</w:t>
      </w:r>
    </w:p>
    <w:p w14:paraId="24E7CCAD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he leaders who may be participating in the campaign. Students can freely</w:t>
      </w:r>
    </w:p>
    <w:p w14:paraId="6BA3DF63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submit brief bios to be part of the campaign, as there </w:t>
      </w:r>
      <w:proofErr w:type="gramStart"/>
      <w:r w:rsidRPr="002039B5">
        <w:rPr>
          <w:rFonts w:cstheme="minorHAnsi"/>
          <w:sz w:val="28"/>
          <w:szCs w:val="28"/>
        </w:rPr>
        <w:t>are</w:t>
      </w:r>
      <w:proofErr w:type="gramEnd"/>
      <w:r w:rsidRPr="002039B5">
        <w:rPr>
          <w:rFonts w:cstheme="minorHAnsi"/>
          <w:sz w:val="28"/>
          <w:szCs w:val="28"/>
        </w:rPr>
        <w:t xml:space="preserve"> no recruitment</w:t>
      </w:r>
    </w:p>
    <w:p w14:paraId="08BDD14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trategies. (This is also a national campaign) Rachel, AJ, Nick show signs of</w:t>
      </w:r>
    </w:p>
    <w:p w14:paraId="7513460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interest. Alex suggests reaching out to Don-Pierre and other support related</w:t>
      </w:r>
    </w:p>
    <w:p w14:paraId="7F721FD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groups on campus</w:t>
      </w:r>
    </w:p>
    <w:p w14:paraId="583D0014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D) Athletics:</w:t>
      </w:r>
    </w:p>
    <w:p w14:paraId="3738F248" w14:textId="236F6DD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 has submitted the dates for intramurals. Smaller health and wellness</w:t>
      </w:r>
    </w:p>
    <w:p w14:paraId="1EB3870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events. Mala making, yoga, life coaching, leagues for soccer, etc.</w:t>
      </w:r>
    </w:p>
    <w:p w14:paraId="684FED5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E) Web student fees:</w:t>
      </w:r>
    </w:p>
    <w:p w14:paraId="5D50D541" w14:textId="0111F22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Historically the TDSA have been the ones receiving the fees for the web</w:t>
      </w:r>
    </w:p>
    <w:p w14:paraId="011216B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students. Next year the students will be able to </w:t>
      </w:r>
      <w:proofErr w:type="gramStart"/>
      <w:r w:rsidRPr="002039B5">
        <w:rPr>
          <w:rFonts w:cstheme="minorHAnsi"/>
          <w:sz w:val="28"/>
          <w:szCs w:val="28"/>
        </w:rPr>
        <w:t>actually choose</w:t>
      </w:r>
      <w:proofErr w:type="gramEnd"/>
      <w:r w:rsidRPr="002039B5">
        <w:rPr>
          <w:rFonts w:cstheme="minorHAnsi"/>
          <w:sz w:val="28"/>
          <w:szCs w:val="28"/>
        </w:rPr>
        <w:t xml:space="preserve"> a home</w:t>
      </w:r>
    </w:p>
    <w:p w14:paraId="2DFE979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ampus that their fees will go to. (Being split between TCSA and TDSA)</w:t>
      </w:r>
    </w:p>
    <w:p w14:paraId="1B095FC9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 xml:space="preserve">Durham campus is estimating a potential $50 000 hit. However, due to </w:t>
      </w:r>
      <w:proofErr w:type="gramStart"/>
      <w:r w:rsidRPr="002039B5">
        <w:rPr>
          <w:rFonts w:cstheme="minorHAnsi"/>
          <w:sz w:val="28"/>
          <w:szCs w:val="28"/>
        </w:rPr>
        <w:t>our</w:t>
      </w:r>
      <w:proofErr w:type="gramEnd"/>
    </w:p>
    <w:p w14:paraId="51AC5349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fee increase, as well as the increase in new students, plus the surplus from</w:t>
      </w:r>
    </w:p>
    <w:p w14:paraId="5B03EE9F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our bank account, it shouldn’t be more than a 22 000 hit. We will be creating</w:t>
      </w:r>
    </w:p>
    <w:p w14:paraId="40E63CD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 financial plan. We can increase our fee this year if the board chooses. (This</w:t>
      </w:r>
    </w:p>
    <w:p w14:paraId="5BB9510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ffects 2017-2018)</w:t>
      </w:r>
    </w:p>
    <w:p w14:paraId="6F6697F0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H) Communication:</w:t>
      </w:r>
    </w:p>
    <w:p w14:paraId="4DDFD1F1" w14:textId="53932BA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reads a letter to the board.</w:t>
      </w:r>
    </w:p>
    <w:p w14:paraId="1E85D8D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Taking a </w:t>
      </w:r>
      <w:proofErr w:type="gramStart"/>
      <w:r w:rsidRPr="002039B5">
        <w:rPr>
          <w:rFonts w:cstheme="minorHAnsi"/>
          <w:sz w:val="28"/>
          <w:szCs w:val="28"/>
        </w:rPr>
        <w:t>5 minute</w:t>
      </w:r>
      <w:proofErr w:type="gramEnd"/>
      <w:r w:rsidRPr="002039B5">
        <w:rPr>
          <w:rFonts w:cstheme="minorHAnsi"/>
          <w:sz w:val="28"/>
          <w:szCs w:val="28"/>
        </w:rPr>
        <w:t xml:space="preserve"> recess …</w:t>
      </w:r>
    </w:p>
    <w:p w14:paraId="0FDCF5E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ew call to order at 1:23</w:t>
      </w:r>
    </w:p>
    <w:p w14:paraId="36FEA0BD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AD3003B" w14:textId="6E365F9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>DECISIONS:</w:t>
      </w:r>
    </w:p>
    <w:p w14:paraId="7BBC9253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7A. De-ratification of TDHS </w:t>
      </w:r>
      <w:r w:rsidRPr="002039B5">
        <w:rPr>
          <w:rFonts w:cstheme="minorHAnsi"/>
          <w:sz w:val="28"/>
          <w:szCs w:val="28"/>
        </w:rPr>
        <w:t>– Jac proposes to de-ratify the Trent Durham Historical</w:t>
      </w:r>
    </w:p>
    <w:p w14:paraId="56219D5B" w14:textId="77777777" w:rsid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ociety. Whereas the club did not host any events in the 2015-2016 year, no students ar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interested in taking the club over and previous execs have graduated. </w:t>
      </w:r>
    </w:p>
    <w:p w14:paraId="3DF2DE19" w14:textId="79BF74FA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First Joe, Kayla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second, all in favour</w:t>
      </w:r>
    </w:p>
    <w:p w14:paraId="7721DAA6" w14:textId="764DC39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B) VPUA Summer Hours Increase </w:t>
      </w:r>
      <w:r w:rsidRPr="002039B5">
        <w:rPr>
          <w:rFonts w:cstheme="minorHAnsi"/>
          <w:sz w:val="28"/>
          <w:szCs w:val="28"/>
        </w:rPr>
        <w:t>– Kayla declares a conflict of interest. Joe proposes to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increase the VPUA summer hours to 35 hours a </w:t>
      </w:r>
      <w:proofErr w:type="gramStart"/>
      <w:r w:rsidRPr="002039B5">
        <w:rPr>
          <w:rFonts w:cstheme="minorHAnsi"/>
          <w:sz w:val="28"/>
          <w:szCs w:val="28"/>
        </w:rPr>
        <w:t>week, and</w:t>
      </w:r>
      <w:proofErr w:type="gramEnd"/>
      <w:r w:rsidRPr="002039B5">
        <w:rPr>
          <w:rFonts w:cstheme="minorHAnsi"/>
          <w:sz w:val="28"/>
          <w:szCs w:val="28"/>
        </w:rPr>
        <w:t xml:space="preserve"> decrease to 30 in the fall/winter.</w:t>
      </w:r>
    </w:p>
    <w:p w14:paraId="1D868480" w14:textId="77777777" w:rsid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his does not change the fall/winter hours, even though Kayla wishes to work 25 hours pe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eek this school year. Whereas the date of this motion takes effect, May 1st</w:t>
      </w:r>
      <w:proofErr w:type="gramStart"/>
      <w:r w:rsidRPr="002039B5">
        <w:rPr>
          <w:rFonts w:cstheme="minorHAnsi"/>
          <w:sz w:val="28"/>
          <w:szCs w:val="28"/>
        </w:rPr>
        <w:t xml:space="preserve"> 2016</w:t>
      </w:r>
      <w:proofErr w:type="gramEnd"/>
      <w:r w:rsidRPr="002039B5">
        <w:rPr>
          <w:rFonts w:cstheme="minorHAnsi"/>
          <w:sz w:val="28"/>
          <w:szCs w:val="28"/>
        </w:rPr>
        <w:t xml:space="preserve">. </w:t>
      </w:r>
    </w:p>
    <w:p w14:paraId="3DD836F8" w14:textId="2AC5EEED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 first,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Joe Second, All in favour for the amendment.</w:t>
      </w:r>
    </w:p>
    <w:p w14:paraId="2AC1AA54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Move to vote for the motion, Jac first, Joe Second, All in favour.</w:t>
      </w:r>
    </w:p>
    <w:p w14:paraId="322C9E24" w14:textId="6837D9C3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C) Operations Coordinator Salary Increase Proposal </w:t>
      </w:r>
      <w:r w:rsidRPr="002039B5">
        <w:rPr>
          <w:rFonts w:cstheme="minorHAnsi"/>
          <w:sz w:val="28"/>
          <w:szCs w:val="28"/>
        </w:rPr>
        <w:t>– Joe reads motion. Raising from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17 to 21 dollars per hour. Tiffany promised between 14 and 17 dollars, competed with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people, then given the lowest amount. Doesn’t make sense. Took it because she needed a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job and was promised future raises. First raise was 14.75. Did not have a budget at th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time. Chris F raised her to 17. Her </w:t>
      </w:r>
      <w:proofErr w:type="spellStart"/>
      <w:r w:rsidRPr="002039B5">
        <w:rPr>
          <w:rFonts w:cstheme="minorHAnsi"/>
          <w:sz w:val="28"/>
          <w:szCs w:val="28"/>
        </w:rPr>
        <w:t>predesccor</w:t>
      </w:r>
      <w:proofErr w:type="spellEnd"/>
      <w:r w:rsidRPr="002039B5">
        <w:rPr>
          <w:rFonts w:cstheme="minorHAnsi"/>
          <w:sz w:val="28"/>
          <w:szCs w:val="28"/>
        </w:rPr>
        <w:t xml:space="preserve"> was paid 21. She is fundamental to th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organization and is glue between transitions. She needs to be adequately compensated so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at it can be long term.</w:t>
      </w:r>
    </w:p>
    <w:p w14:paraId="5D176406" w14:textId="333A358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hris N notes that </w:t>
      </w:r>
      <w:proofErr w:type="spellStart"/>
      <w:r w:rsidRPr="002039B5">
        <w:rPr>
          <w:rFonts w:cstheme="minorHAnsi"/>
          <w:sz w:val="28"/>
          <w:szCs w:val="28"/>
        </w:rPr>
        <w:t>predesccor</w:t>
      </w:r>
      <w:proofErr w:type="spellEnd"/>
      <w:r w:rsidRPr="002039B5">
        <w:rPr>
          <w:rFonts w:cstheme="minorHAnsi"/>
          <w:sz w:val="28"/>
          <w:szCs w:val="28"/>
        </w:rPr>
        <w:t xml:space="preserve"> was not doing what Tiffany is doing. Tiffany is doing much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more.</w:t>
      </w:r>
    </w:p>
    <w:p w14:paraId="6565324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says that just as Executives roles have changed, so has op coordinator.</w:t>
      </w:r>
    </w:p>
    <w:p w14:paraId="395819B1" w14:textId="203717E6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>Jac speaks to new research. Avg female with commerce degree makes just below 80000 pe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year. Avg </w:t>
      </w:r>
      <w:proofErr w:type="gramStart"/>
      <w:r w:rsidRPr="002039B5">
        <w:rPr>
          <w:rFonts w:cstheme="minorHAnsi"/>
          <w:sz w:val="28"/>
          <w:szCs w:val="28"/>
        </w:rPr>
        <w:t>bachelor</w:t>
      </w:r>
      <w:proofErr w:type="gramEnd"/>
      <w:r w:rsidRPr="002039B5">
        <w:rPr>
          <w:rFonts w:cstheme="minorHAnsi"/>
          <w:sz w:val="28"/>
          <w:szCs w:val="28"/>
        </w:rPr>
        <w:t xml:space="preserve"> degree in Oshawa makes 57000, and hourly average for females age 24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is $26</w:t>
      </w:r>
    </w:p>
    <w:p w14:paraId="06B129BB" w14:textId="1CFC850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Joe reiterates her importance </w:t>
      </w:r>
      <w:proofErr w:type="gramStart"/>
      <w:r w:rsidRPr="002039B5">
        <w:rPr>
          <w:rFonts w:cstheme="minorHAnsi"/>
          <w:sz w:val="28"/>
          <w:szCs w:val="28"/>
        </w:rPr>
        <w:t>and also</w:t>
      </w:r>
      <w:proofErr w:type="gramEnd"/>
      <w:r w:rsidRPr="002039B5">
        <w:rPr>
          <w:rFonts w:cstheme="minorHAnsi"/>
          <w:sz w:val="28"/>
          <w:szCs w:val="28"/>
        </w:rPr>
        <w:t xml:space="preserve"> her cost of living. Joe wants to put her on a salary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grid (schedule)</w:t>
      </w:r>
    </w:p>
    <w:p w14:paraId="473E7CCC" w14:textId="035FABC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says that it’s too much of a jump and we can’t make it so personal. She should be put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on a </w:t>
      </w:r>
      <w:proofErr w:type="gramStart"/>
      <w:r w:rsidRPr="002039B5">
        <w:rPr>
          <w:rFonts w:cstheme="minorHAnsi"/>
          <w:sz w:val="28"/>
          <w:szCs w:val="28"/>
        </w:rPr>
        <w:t>schedule</w:t>
      </w:r>
      <w:proofErr w:type="gramEnd"/>
      <w:r w:rsidRPr="002039B5">
        <w:rPr>
          <w:rFonts w:cstheme="minorHAnsi"/>
          <w:sz w:val="28"/>
          <w:szCs w:val="28"/>
        </w:rPr>
        <w:t xml:space="preserve"> so the jumps don’t keep happening, and what if it’s not her anymore in a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couple years.</w:t>
      </w:r>
    </w:p>
    <w:p w14:paraId="4346835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says our budget can change drastically from year to year. We need structure.</w:t>
      </w:r>
    </w:p>
    <w:p w14:paraId="0329634C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– yes, we need to make an educated plan</w:t>
      </w:r>
    </w:p>
    <w:p w14:paraId="6ADC0A2B" w14:textId="3DF7DF6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Kayla – </w:t>
      </w:r>
      <w:proofErr w:type="gramStart"/>
      <w:r w:rsidRPr="002039B5">
        <w:rPr>
          <w:rFonts w:cstheme="minorHAnsi"/>
          <w:sz w:val="28"/>
          <w:szCs w:val="28"/>
        </w:rPr>
        <w:t>YES</w:t>
      </w:r>
      <w:proofErr w:type="gramEnd"/>
      <w:r w:rsidRPr="002039B5">
        <w:rPr>
          <w:rFonts w:cstheme="minorHAnsi"/>
          <w:sz w:val="28"/>
          <w:szCs w:val="28"/>
        </w:rPr>
        <w:t xml:space="preserve"> we do love her but… it’s not about how much we love her, but more about he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qualifications and what she does</w:t>
      </w:r>
    </w:p>
    <w:p w14:paraId="2003A733" w14:textId="1F035709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 – would anybody else take the job for 17 or 21? Probably not. And we would not hir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someone without a degree.</w:t>
      </w:r>
    </w:p>
    <w:p w14:paraId="473202A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2039B5">
        <w:rPr>
          <w:rFonts w:cstheme="minorHAnsi"/>
          <w:sz w:val="28"/>
          <w:szCs w:val="28"/>
        </w:rPr>
        <w:t>Jagjot</w:t>
      </w:r>
      <w:proofErr w:type="spellEnd"/>
      <w:r w:rsidRPr="002039B5">
        <w:rPr>
          <w:rFonts w:cstheme="minorHAnsi"/>
          <w:sz w:val="28"/>
          <w:szCs w:val="28"/>
        </w:rPr>
        <w:t xml:space="preserve"> – would people always start at the first stage (if they were new?)</w:t>
      </w:r>
    </w:p>
    <w:p w14:paraId="649BAFA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– yes</w:t>
      </w:r>
    </w:p>
    <w:p w14:paraId="43AF943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– would tiffany start at 3 years or 1?</w:t>
      </w:r>
    </w:p>
    <w:p w14:paraId="41D5819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– we can talk about this, but she will probably start at 1</w:t>
      </w:r>
    </w:p>
    <w:p w14:paraId="36D9F4AC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reads a letter from Emily</w:t>
      </w:r>
    </w:p>
    <w:p w14:paraId="628C2A6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suggests a ranked paper vote</w:t>
      </w:r>
    </w:p>
    <w:p w14:paraId="36436292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b/>
          <w:bCs/>
          <w:sz w:val="28"/>
          <w:szCs w:val="28"/>
        </w:rPr>
        <w:t xml:space="preserve">D) Executive Salary Increase Proposal </w:t>
      </w:r>
      <w:r w:rsidRPr="002039B5">
        <w:rPr>
          <w:rFonts w:cstheme="minorHAnsi"/>
          <w:sz w:val="28"/>
          <w:szCs w:val="28"/>
        </w:rPr>
        <w:t>– Jac first, Kayla second’s the motion.</w:t>
      </w:r>
    </w:p>
    <w:p w14:paraId="7D590C30" w14:textId="77777777" w:rsid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2039B5">
        <w:rPr>
          <w:rFonts w:cstheme="minorHAnsi"/>
          <w:sz w:val="28"/>
          <w:szCs w:val="28"/>
        </w:rPr>
        <w:t>i</w:t>
      </w:r>
      <w:proofErr w:type="spellEnd"/>
      <w:r w:rsidRPr="002039B5">
        <w:rPr>
          <w:rFonts w:cstheme="minorHAnsi"/>
          <w:sz w:val="28"/>
          <w:szCs w:val="28"/>
        </w:rPr>
        <w:t>. Vacation Change – reduced vacation days to 5, from 8. Motion to approve vacation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change, </w:t>
      </w:r>
    </w:p>
    <w:p w14:paraId="17900311" w14:textId="0CBE5895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first, </w:t>
      </w:r>
      <w:proofErr w:type="spellStart"/>
      <w:r w:rsidRPr="002039B5">
        <w:rPr>
          <w:rFonts w:cstheme="minorHAnsi"/>
          <w:sz w:val="28"/>
          <w:szCs w:val="28"/>
        </w:rPr>
        <w:t>Jagjot</w:t>
      </w:r>
      <w:proofErr w:type="spellEnd"/>
      <w:r w:rsidRPr="002039B5">
        <w:rPr>
          <w:rFonts w:cstheme="minorHAnsi"/>
          <w:sz w:val="28"/>
          <w:szCs w:val="28"/>
        </w:rPr>
        <w:t xml:space="preserve"> second.</w:t>
      </w:r>
    </w:p>
    <w:p w14:paraId="4497BC37" w14:textId="0F452A5C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II. Rate – Motion to raise the hourly rate to $13.50 from the current rate to $12. Second,</w:t>
      </w:r>
      <w:r w:rsidR="002039B5">
        <w:rPr>
          <w:rFonts w:cstheme="minorHAnsi"/>
          <w:sz w:val="28"/>
          <w:szCs w:val="28"/>
        </w:rPr>
        <w:t xml:space="preserve"> </w:t>
      </w:r>
      <w:proofErr w:type="spellStart"/>
      <w:r w:rsidRPr="002039B5">
        <w:rPr>
          <w:rFonts w:cstheme="minorHAnsi"/>
          <w:sz w:val="28"/>
          <w:szCs w:val="28"/>
        </w:rPr>
        <w:t>kayla</w:t>
      </w:r>
      <w:proofErr w:type="spellEnd"/>
      <w:r w:rsidRPr="002039B5">
        <w:rPr>
          <w:rFonts w:cstheme="minorHAnsi"/>
          <w:sz w:val="28"/>
          <w:szCs w:val="28"/>
        </w:rPr>
        <w:t>.</w:t>
      </w:r>
    </w:p>
    <w:p w14:paraId="39D7ADD2" w14:textId="43CE8303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f we do approve it at $13.50 it should not be put into affect until next year. When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you are running you know what you are getting into.</w:t>
      </w:r>
    </w:p>
    <w:p w14:paraId="0B222455" w14:textId="06AA6CB6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 – We do need structure and foundation so that these things do not come up yearly fo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e individuals in the positions. This decision should have been addressed by last year’s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executive, who only provided the recommendation. This rate needs to be in affect this yea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o bring us back up to par, in compliance with the operating budget. If we were to place a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date on this increase to next year, then it would be recommended to go to $14, to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accommodate another year of inflation.</w:t>
      </w:r>
    </w:p>
    <w:p w14:paraId="5B5D4EDE" w14:textId="0C6C162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ac – Initially agreed not to vote on our own raises, but in line to create a company form,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not doing the raise will put the organization further behind. Doing </w:t>
      </w:r>
      <w:r w:rsidRPr="002039B5">
        <w:rPr>
          <w:rFonts w:cstheme="minorHAnsi"/>
          <w:sz w:val="28"/>
          <w:szCs w:val="28"/>
        </w:rPr>
        <w:lastRenderedPageBreak/>
        <w:t>the $13.50 now and then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creating a </w:t>
      </w:r>
      <w:proofErr w:type="spellStart"/>
      <w:r w:rsidRPr="002039B5">
        <w:rPr>
          <w:rFonts w:cstheme="minorHAnsi"/>
          <w:sz w:val="28"/>
          <w:szCs w:val="28"/>
        </w:rPr>
        <w:t>payscale</w:t>
      </w:r>
      <w:proofErr w:type="spellEnd"/>
      <w:r w:rsidRPr="002039B5">
        <w:rPr>
          <w:rFonts w:cstheme="minorHAnsi"/>
          <w:sz w:val="28"/>
          <w:szCs w:val="28"/>
        </w:rPr>
        <w:t xml:space="preserve"> for further years to prevent this from happening. Peterborough’s exec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system is </w:t>
      </w:r>
      <w:proofErr w:type="gramStart"/>
      <w:r w:rsidRPr="002039B5">
        <w:rPr>
          <w:rFonts w:cstheme="minorHAnsi"/>
          <w:sz w:val="28"/>
          <w:szCs w:val="28"/>
        </w:rPr>
        <w:t>similar to</w:t>
      </w:r>
      <w:proofErr w:type="gramEnd"/>
      <w:r w:rsidRPr="002039B5">
        <w:rPr>
          <w:rFonts w:cstheme="minorHAnsi"/>
          <w:sz w:val="28"/>
          <w:szCs w:val="28"/>
        </w:rPr>
        <w:t xml:space="preserve"> ours. Everything she has raised from the last meeting has been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discussed personally with Joe and no longer had the same concerns, due to th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presentation of the exact amount of money in our bank account, etc.</w:t>
      </w:r>
    </w:p>
    <w:p w14:paraId="25A78679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When was it last raised?</w:t>
      </w:r>
    </w:p>
    <w:p w14:paraId="7AD29C4E" w14:textId="55101578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Joe – Only the hours were raised last year, not the rate. They wanted to increase the </w:t>
      </w:r>
      <w:proofErr w:type="gramStart"/>
      <w:r w:rsidRPr="002039B5">
        <w:rPr>
          <w:rFonts w:cstheme="minorHAnsi"/>
          <w:sz w:val="28"/>
          <w:szCs w:val="28"/>
        </w:rPr>
        <w:t>rate,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but</w:t>
      </w:r>
      <w:proofErr w:type="gramEnd"/>
      <w:r w:rsidRPr="002039B5">
        <w:rPr>
          <w:rFonts w:cstheme="minorHAnsi"/>
          <w:sz w:val="28"/>
          <w:szCs w:val="28"/>
        </w:rPr>
        <w:t xml:space="preserve"> were concerned that there were not enough hours for the individuals to do their jobs,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so they compromised by increasing the hours. </w:t>
      </w:r>
      <w:proofErr w:type="gramStart"/>
      <w:r w:rsidRPr="002039B5">
        <w:rPr>
          <w:rFonts w:cstheme="minorHAnsi"/>
          <w:sz w:val="28"/>
          <w:szCs w:val="28"/>
        </w:rPr>
        <w:t>However</w:t>
      </w:r>
      <w:proofErr w:type="gramEnd"/>
      <w:r w:rsidRPr="002039B5">
        <w:rPr>
          <w:rFonts w:cstheme="minorHAnsi"/>
          <w:sz w:val="28"/>
          <w:szCs w:val="28"/>
        </w:rPr>
        <w:t xml:space="preserve"> the actual rate has not changed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since 2014, and since then execs have been given more responsibilities.</w:t>
      </w:r>
    </w:p>
    <w:p w14:paraId="7CC3524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– what are the rates for comparable schools?</w:t>
      </w:r>
    </w:p>
    <w:p w14:paraId="6C381DA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Joe – Brantford </w:t>
      </w:r>
      <w:proofErr w:type="spellStart"/>
      <w:r w:rsidRPr="002039B5">
        <w:rPr>
          <w:rFonts w:cstheme="minorHAnsi"/>
          <w:sz w:val="28"/>
          <w:szCs w:val="28"/>
        </w:rPr>
        <w:t>vpsget</w:t>
      </w:r>
      <w:proofErr w:type="spellEnd"/>
      <w:r w:rsidRPr="002039B5">
        <w:rPr>
          <w:rFonts w:cstheme="minorHAnsi"/>
          <w:sz w:val="28"/>
          <w:szCs w:val="28"/>
        </w:rPr>
        <w:t xml:space="preserve"> the same from the main campus to their satellite campus</w:t>
      </w:r>
    </w:p>
    <w:p w14:paraId="3FD72C0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– is this rate tied to anything?</w:t>
      </w:r>
    </w:p>
    <w:p w14:paraId="451D09FA" w14:textId="20DA9D98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Joe – currently leaving this out to set up a </w:t>
      </w:r>
      <w:proofErr w:type="gramStart"/>
      <w:r w:rsidRPr="002039B5">
        <w:rPr>
          <w:rFonts w:cstheme="minorHAnsi"/>
          <w:sz w:val="28"/>
          <w:szCs w:val="28"/>
        </w:rPr>
        <w:t>long term</w:t>
      </w:r>
      <w:proofErr w:type="gramEnd"/>
      <w:r w:rsidRPr="002039B5">
        <w:rPr>
          <w:rFonts w:cstheme="minorHAnsi"/>
          <w:sz w:val="28"/>
          <w:szCs w:val="28"/>
        </w:rPr>
        <w:t xml:space="preserve"> plan in the future so we don’t fac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ese issues anymore, and after the new minimum wage gets passed in the fall.</w:t>
      </w:r>
      <w:r w:rsidR="002039B5">
        <w:rPr>
          <w:rFonts w:cstheme="minorHAnsi"/>
          <w:sz w:val="28"/>
          <w:szCs w:val="28"/>
        </w:rPr>
        <w:t xml:space="preserve"> </w:t>
      </w:r>
    </w:p>
    <w:p w14:paraId="5E6809F2" w14:textId="11C8DD6A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Going to ask execs to leave, because we have less than quorum going to do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anonymous online votes to </w:t>
      </w:r>
      <w:proofErr w:type="spellStart"/>
      <w:r w:rsidRPr="002039B5">
        <w:rPr>
          <w:rFonts w:cstheme="minorHAnsi"/>
          <w:sz w:val="28"/>
          <w:szCs w:val="28"/>
        </w:rPr>
        <w:t>chris</w:t>
      </w:r>
      <w:proofErr w:type="spellEnd"/>
      <w:r w:rsidRPr="002039B5">
        <w:rPr>
          <w:rFonts w:cstheme="minorHAnsi"/>
          <w:sz w:val="28"/>
          <w:szCs w:val="28"/>
        </w:rPr>
        <w:t xml:space="preserve"> </w:t>
      </w:r>
      <w:proofErr w:type="spellStart"/>
      <w:r w:rsidRPr="002039B5">
        <w:rPr>
          <w:rFonts w:cstheme="minorHAnsi"/>
          <w:sz w:val="28"/>
          <w:szCs w:val="28"/>
        </w:rPr>
        <w:t>nelan</w:t>
      </w:r>
      <w:proofErr w:type="spellEnd"/>
      <w:r w:rsidRPr="002039B5">
        <w:rPr>
          <w:rFonts w:cstheme="minorHAnsi"/>
          <w:sz w:val="28"/>
          <w:szCs w:val="28"/>
        </w:rPr>
        <w:t>. Absent board members to do the same.</w:t>
      </w:r>
    </w:p>
    <w:p w14:paraId="58526AD8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now creating open discussion to officially discuss without the board members…</w:t>
      </w:r>
    </w:p>
    <w:p w14:paraId="6CD9C9D1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***</w:t>
      </w:r>
    </w:p>
    <w:p w14:paraId="3BC2A157" w14:textId="1B6522B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l the people who sent in their proxy’s said $13.50 to discuss as the acceptable rate. Joe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ants the opportunity to use this rate in line with his budget so that at the end of the yea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e can see if its feasible and they can make recommendations to the incoming board for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e following year. Do you think you want this to happen this year or next year?</w:t>
      </w:r>
    </w:p>
    <w:p w14:paraId="477EC43E" w14:textId="03A2C24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– they are not operating on a shadow budget. Which they don’t know what will be. My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concern is once someone sees the wage increase to </w:t>
      </w:r>
      <w:proofErr w:type="gramStart"/>
      <w:r w:rsidRPr="002039B5">
        <w:rPr>
          <w:rFonts w:cstheme="minorHAnsi"/>
          <w:sz w:val="28"/>
          <w:szCs w:val="28"/>
        </w:rPr>
        <w:t>13.50</w:t>
      </w:r>
      <w:proofErr w:type="gramEnd"/>
      <w:r w:rsidRPr="002039B5">
        <w:rPr>
          <w:rFonts w:cstheme="minorHAnsi"/>
          <w:sz w:val="28"/>
          <w:szCs w:val="28"/>
        </w:rPr>
        <w:t xml:space="preserve"> they are going to question why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e only had a dollar difference all along.</w:t>
      </w:r>
    </w:p>
    <w:p w14:paraId="653B6B52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so we’re proposing to always be above $1 min wage.</w:t>
      </w:r>
    </w:p>
    <w:p w14:paraId="5F15B587" w14:textId="050810D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- we can’t propose a fixed rate if we’re going to be projecting a deficit. We should just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ry to maintain a bit above minimum wage.</w:t>
      </w:r>
    </w:p>
    <w:p w14:paraId="5EE1DD2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he’s trying to turn these jobs into entry level professional roles</w:t>
      </w:r>
    </w:p>
    <w:p w14:paraId="19EDE43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 have an issue with that</w:t>
      </w:r>
    </w:p>
    <w:p w14:paraId="565974B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>Chris – are you more comfortable sticking with just a student thing or an entry level thing</w:t>
      </w:r>
    </w:p>
    <w:p w14:paraId="3DDC4928" w14:textId="65EDF86A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 think he wants it to be more of an organization/business open to alumni, etc.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students should have </w:t>
      </w:r>
      <w:proofErr w:type="gramStart"/>
      <w:r w:rsidRPr="002039B5">
        <w:rPr>
          <w:rFonts w:cstheme="minorHAnsi"/>
          <w:sz w:val="28"/>
          <w:szCs w:val="28"/>
        </w:rPr>
        <w:t>first priority</w:t>
      </w:r>
      <w:proofErr w:type="gramEnd"/>
      <w:r w:rsidRPr="002039B5">
        <w:rPr>
          <w:rFonts w:cstheme="minorHAnsi"/>
          <w:sz w:val="28"/>
          <w:szCs w:val="28"/>
        </w:rPr>
        <w:t xml:space="preserve"> but if we don’t have any people interested then we can</w:t>
      </w:r>
      <w:r w:rsidR="002039B5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bring in alumni though interviews, etc.</w:t>
      </w:r>
    </w:p>
    <w:p w14:paraId="1B4E09F3" w14:textId="726C2583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hris – but you still </w:t>
      </w:r>
      <w:proofErr w:type="gramStart"/>
      <w:r w:rsidRPr="002039B5">
        <w:rPr>
          <w:rFonts w:cstheme="minorHAnsi"/>
          <w:sz w:val="28"/>
          <w:szCs w:val="28"/>
        </w:rPr>
        <w:t>have to</w:t>
      </w:r>
      <w:proofErr w:type="gramEnd"/>
      <w:r w:rsidRPr="002039B5">
        <w:rPr>
          <w:rFonts w:cstheme="minorHAnsi"/>
          <w:sz w:val="28"/>
          <w:szCs w:val="28"/>
        </w:rPr>
        <w:t xml:space="preserve"> be a student during the election, as stated in the policy. You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can’t just come in from the outside randomly without being a current student during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election process. Is that better for you?</w:t>
      </w:r>
    </w:p>
    <w:p w14:paraId="0BEE4422" w14:textId="17BB40C5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 still don’t think its fair. I don’t want to come back after I’ve graduated to be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president, I don’t think its fair for current students who are currently enrolled.</w:t>
      </w:r>
    </w:p>
    <w:p w14:paraId="3CA0828D" w14:textId="1ADA77E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– he wants to make the jobs more professional and </w:t>
      </w:r>
      <w:proofErr w:type="gramStart"/>
      <w:r w:rsidRPr="002039B5">
        <w:rPr>
          <w:rFonts w:cstheme="minorHAnsi"/>
          <w:sz w:val="28"/>
          <w:szCs w:val="28"/>
        </w:rPr>
        <w:t>long term</w:t>
      </w:r>
      <w:proofErr w:type="gramEnd"/>
      <w:r w:rsidRPr="002039B5">
        <w:rPr>
          <w:rFonts w:cstheme="minorHAnsi"/>
          <w:sz w:val="28"/>
          <w:szCs w:val="28"/>
        </w:rPr>
        <w:t xml:space="preserve"> appealing jobs. I work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for a less rate and for the same hours now, but less in the school year than they do. And all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of my friends are staggered at the </w:t>
      </w:r>
      <w:proofErr w:type="gramStart"/>
      <w:r w:rsidRPr="002039B5">
        <w:rPr>
          <w:rFonts w:cstheme="minorHAnsi"/>
          <w:sz w:val="28"/>
          <w:szCs w:val="28"/>
        </w:rPr>
        <w:t>amount</w:t>
      </w:r>
      <w:proofErr w:type="gramEnd"/>
      <w:r w:rsidRPr="002039B5">
        <w:rPr>
          <w:rFonts w:cstheme="minorHAnsi"/>
          <w:sz w:val="28"/>
          <w:szCs w:val="28"/>
        </w:rPr>
        <w:t xml:space="preserve"> of hours and pay that I get because its higher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an theirs. I don’t think its necessary to make them professional jobs in terms of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survival of the organization because these are already </w:t>
      </w:r>
      <w:proofErr w:type="gramStart"/>
      <w:r w:rsidRPr="002039B5">
        <w:rPr>
          <w:rFonts w:cstheme="minorHAnsi"/>
          <w:sz w:val="28"/>
          <w:szCs w:val="28"/>
        </w:rPr>
        <w:t>well paying</w:t>
      </w:r>
      <w:proofErr w:type="gramEnd"/>
      <w:r w:rsidRPr="002039B5">
        <w:rPr>
          <w:rFonts w:cstheme="minorHAnsi"/>
          <w:sz w:val="28"/>
          <w:szCs w:val="28"/>
        </w:rPr>
        <w:t xml:space="preserve"> jobs. I don’t see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benefit of making them entry level jobs.</w:t>
      </w:r>
    </w:p>
    <w:p w14:paraId="1C788425" w14:textId="6197826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hris – he’s basing that argument </w:t>
      </w:r>
      <w:proofErr w:type="gramStart"/>
      <w:r w:rsidRPr="002039B5">
        <w:rPr>
          <w:rFonts w:cstheme="minorHAnsi"/>
          <w:sz w:val="28"/>
          <w:szCs w:val="28"/>
        </w:rPr>
        <w:t>off of</w:t>
      </w:r>
      <w:proofErr w:type="gramEnd"/>
      <w:r w:rsidRPr="002039B5">
        <w:rPr>
          <w:rFonts w:cstheme="minorHAnsi"/>
          <w:sz w:val="28"/>
          <w:szCs w:val="28"/>
        </w:rPr>
        <w:t xml:space="preserve"> other schools and so should you think if this is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right time? When I was part of the tri campus SA the president role </w:t>
      </w:r>
      <w:proofErr w:type="gramStart"/>
      <w:r w:rsidRPr="002039B5">
        <w:rPr>
          <w:rFonts w:cstheme="minorHAnsi"/>
          <w:sz w:val="28"/>
          <w:szCs w:val="28"/>
        </w:rPr>
        <w:t>was allowed to</w:t>
      </w:r>
      <w:proofErr w:type="gramEnd"/>
      <w:r w:rsidRPr="002039B5">
        <w:rPr>
          <w:rFonts w:cstheme="minorHAnsi"/>
          <w:sz w:val="28"/>
          <w:szCs w:val="28"/>
        </w:rPr>
        <w:t xml:space="preserve"> be a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graduating student but no further years after that. Although the roles have always been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geared towards students and </w:t>
      </w:r>
      <w:proofErr w:type="gramStart"/>
      <w:r w:rsidRPr="002039B5">
        <w:rPr>
          <w:rFonts w:cstheme="minorHAnsi"/>
          <w:sz w:val="28"/>
          <w:szCs w:val="28"/>
        </w:rPr>
        <w:t>that being said the</w:t>
      </w:r>
      <w:proofErr w:type="gramEnd"/>
      <w:r w:rsidRPr="002039B5">
        <w:rPr>
          <w:rFonts w:cstheme="minorHAnsi"/>
          <w:sz w:val="28"/>
          <w:szCs w:val="28"/>
        </w:rPr>
        <w:t xml:space="preserve"> rates were higher than what our SA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currently gets paid. Which was several years ago. The rate being compared to min wag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and comparing to professional jobs are two very different scales. We </w:t>
      </w:r>
      <w:proofErr w:type="gramStart"/>
      <w:r w:rsidRPr="002039B5">
        <w:rPr>
          <w:rFonts w:cstheme="minorHAnsi"/>
          <w:sz w:val="28"/>
          <w:szCs w:val="28"/>
        </w:rPr>
        <w:t>definitely need</w:t>
      </w:r>
      <w:proofErr w:type="gramEnd"/>
      <w:r w:rsidRPr="002039B5">
        <w:rPr>
          <w:rFonts w:cstheme="minorHAnsi"/>
          <w:sz w:val="28"/>
          <w:szCs w:val="28"/>
        </w:rPr>
        <w:t xml:space="preserve"> to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adjust to be with minimum wage. </w:t>
      </w:r>
      <w:proofErr w:type="gramStart"/>
      <w:r w:rsidRPr="002039B5">
        <w:rPr>
          <w:rFonts w:cstheme="minorHAnsi"/>
          <w:sz w:val="28"/>
          <w:szCs w:val="28"/>
        </w:rPr>
        <w:t>So</w:t>
      </w:r>
      <w:proofErr w:type="gramEnd"/>
      <w:r w:rsidRPr="002039B5">
        <w:rPr>
          <w:rFonts w:cstheme="minorHAnsi"/>
          <w:sz w:val="28"/>
          <w:szCs w:val="28"/>
        </w:rPr>
        <w:t xml:space="preserve"> you need to choose what you define these roles as an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en create the fair scale and when you want to implement. Breaking down to separat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choices. We can’t vote today anyways.</w:t>
      </w:r>
    </w:p>
    <w:p w14:paraId="79BE6902" w14:textId="7DD1D7DD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 – joe wants to increase the wage so more people could apply. Can we make it so that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outgoing execs can not reapply on their graduating </w:t>
      </w:r>
      <w:proofErr w:type="gramStart"/>
      <w:r w:rsidRPr="002039B5">
        <w:rPr>
          <w:rFonts w:cstheme="minorHAnsi"/>
          <w:sz w:val="28"/>
          <w:szCs w:val="28"/>
        </w:rPr>
        <w:t>year.</w:t>
      </w:r>
      <w:proofErr w:type="gramEnd"/>
    </w:p>
    <w:p w14:paraId="69C2A43D" w14:textId="735DF04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we never want to restrict a paying member to have the right to be part of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election. Try to keep things simple. It would become too confusing with too many rules.</w:t>
      </w:r>
    </w:p>
    <w:p w14:paraId="666083DF" w14:textId="55EC7C26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 think I would be okay if people were running in their graduating year, but not how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it was understood last month where people could just randomly come back if they ar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alumni.</w:t>
      </w:r>
    </w:p>
    <w:p w14:paraId="1FAFF64D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no people need to be paying members to run in the election.</w:t>
      </w:r>
    </w:p>
    <w:p w14:paraId="75CCD7CC" w14:textId="1C539B1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>Nick – the thing about being professional vs student job, would be geared towards th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alumni. We would have to pay a lot more than $14 to attract </w:t>
      </w:r>
      <w:proofErr w:type="gramStart"/>
      <w:r w:rsidRPr="002039B5">
        <w:rPr>
          <w:rFonts w:cstheme="minorHAnsi"/>
          <w:sz w:val="28"/>
          <w:szCs w:val="28"/>
        </w:rPr>
        <w:t>alumni?</w:t>
      </w:r>
      <w:proofErr w:type="gramEnd"/>
      <w:r w:rsidRPr="002039B5">
        <w:rPr>
          <w:rFonts w:cstheme="minorHAnsi"/>
          <w:sz w:val="28"/>
          <w:szCs w:val="28"/>
        </w:rPr>
        <w:t xml:space="preserve"> I don’t think it shoul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be a professional job or be paying professional job rates if we have access to 3rd and 4</w:t>
      </w:r>
      <w:r w:rsidRPr="00C51D72">
        <w:rPr>
          <w:rFonts w:cstheme="minorHAnsi"/>
          <w:sz w:val="28"/>
          <w:szCs w:val="28"/>
          <w:vertAlign w:val="superscript"/>
        </w:rPr>
        <w:t>th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year students who are qualified and willing to work at a lower rate. If we keep it a student</w:t>
      </w:r>
      <w:r w:rsidR="00C51D72">
        <w:rPr>
          <w:rFonts w:cstheme="minorHAnsi"/>
          <w:sz w:val="28"/>
          <w:szCs w:val="28"/>
        </w:rPr>
        <w:t xml:space="preserve"> </w:t>
      </w:r>
      <w:proofErr w:type="gramStart"/>
      <w:r w:rsidRPr="002039B5">
        <w:rPr>
          <w:rFonts w:cstheme="minorHAnsi"/>
          <w:sz w:val="28"/>
          <w:szCs w:val="28"/>
        </w:rPr>
        <w:t>job</w:t>
      </w:r>
      <w:proofErr w:type="gramEnd"/>
      <w:r w:rsidRPr="002039B5">
        <w:rPr>
          <w:rFonts w:cstheme="minorHAnsi"/>
          <w:sz w:val="28"/>
          <w:szCs w:val="28"/>
        </w:rPr>
        <w:t xml:space="preserve"> we can afford to pay them</w:t>
      </w:r>
    </w:p>
    <w:p w14:paraId="2A0C96E7" w14:textId="11A509E1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you know what you’re signing up for when you run and doing X amount of hours an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you are already saying you are okay with that when you’re running so to come in and then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change it, is it really for the benefit of the student body or just for yourself?</w:t>
      </w:r>
    </w:p>
    <w:p w14:paraId="09DEF745" w14:textId="69AD6AEB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I have asked Joe where his motivation for creating professional jobs came from, an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I think its from having execs and presidents in the past who have underperformed an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perhaps he is creating </w:t>
      </w:r>
      <w:proofErr w:type="gramStart"/>
      <w:r w:rsidRPr="002039B5">
        <w:rPr>
          <w:rFonts w:cstheme="minorHAnsi"/>
          <w:sz w:val="28"/>
          <w:szCs w:val="28"/>
        </w:rPr>
        <w:t>safe guard</w:t>
      </w:r>
      <w:proofErr w:type="gramEnd"/>
      <w:r w:rsidRPr="002039B5">
        <w:rPr>
          <w:rFonts w:cstheme="minorHAnsi"/>
          <w:sz w:val="28"/>
          <w:szCs w:val="28"/>
        </w:rPr>
        <w:t xml:space="preserve"> against this from happening in the future. If someone is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under </w:t>
      </w:r>
      <w:proofErr w:type="gramStart"/>
      <w:r w:rsidRPr="002039B5">
        <w:rPr>
          <w:rFonts w:cstheme="minorHAnsi"/>
          <w:sz w:val="28"/>
          <w:szCs w:val="28"/>
        </w:rPr>
        <w:t>performing</w:t>
      </w:r>
      <w:proofErr w:type="gramEnd"/>
      <w:r w:rsidRPr="002039B5">
        <w:rPr>
          <w:rFonts w:cstheme="minorHAnsi"/>
          <w:sz w:val="28"/>
          <w:szCs w:val="28"/>
        </w:rPr>
        <w:t xml:space="preserve"> you guys have the option from removing them from the office. It is very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hard to tell if someone is under performing until they are in office.</w:t>
      </w:r>
    </w:p>
    <w:p w14:paraId="0313DAEC" w14:textId="38ED9D1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– I think we are the </w:t>
      </w:r>
      <w:proofErr w:type="gramStart"/>
      <w:r w:rsidRPr="002039B5">
        <w:rPr>
          <w:rFonts w:cstheme="minorHAnsi"/>
          <w:sz w:val="28"/>
          <w:szCs w:val="28"/>
        </w:rPr>
        <w:t>safe guard</w:t>
      </w:r>
      <w:proofErr w:type="gramEnd"/>
      <w:r w:rsidRPr="002039B5">
        <w:rPr>
          <w:rFonts w:cstheme="minorHAnsi"/>
          <w:sz w:val="28"/>
          <w:szCs w:val="28"/>
        </w:rPr>
        <w:t xml:space="preserve"> and if we are diligent board members then we can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make sure they are performing adequality.</w:t>
      </w:r>
    </w:p>
    <w:p w14:paraId="57319970" w14:textId="09575BF4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- I am expecting this motion will stay on the table. I’m trying to figure out the best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ay to move forward from this.</w:t>
      </w:r>
    </w:p>
    <w:p w14:paraId="24D8337B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– so we can make an </w:t>
      </w:r>
      <w:proofErr w:type="gramStart"/>
      <w:r w:rsidRPr="002039B5">
        <w:rPr>
          <w:rFonts w:cstheme="minorHAnsi"/>
          <w:sz w:val="28"/>
          <w:szCs w:val="28"/>
        </w:rPr>
        <w:t>amendment</w:t>
      </w:r>
      <w:proofErr w:type="gramEnd"/>
      <w:r w:rsidRPr="002039B5">
        <w:rPr>
          <w:rFonts w:cstheme="minorHAnsi"/>
          <w:sz w:val="28"/>
          <w:szCs w:val="28"/>
        </w:rPr>
        <w:t xml:space="preserve"> but it won’t pass?</w:t>
      </w:r>
    </w:p>
    <w:p w14:paraId="153BCEB4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Alex – I am only approving 13.50 if it’s for next year</w:t>
      </w:r>
    </w:p>
    <w:p w14:paraId="29A386FD" w14:textId="68F6282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– can we even pass this online? We do need to increase it to something year </w:t>
      </w:r>
      <w:proofErr w:type="spellStart"/>
      <w:r w:rsidRPr="002039B5">
        <w:rPr>
          <w:rFonts w:cstheme="minorHAnsi"/>
          <w:sz w:val="28"/>
          <w:szCs w:val="28"/>
        </w:rPr>
        <w:t>year</w:t>
      </w:r>
      <w:proofErr w:type="spellEnd"/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because of the minimum wage. To at least match the difference that they are behind an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then going forward negotiating /deciding whether its professional or student jobs.</w:t>
      </w:r>
    </w:p>
    <w:p w14:paraId="2600EAA3" w14:textId="2DEEAC03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Chris – that’s something you need to bring up to joe. If we leave it </w:t>
      </w:r>
      <w:proofErr w:type="gramStart"/>
      <w:r w:rsidRPr="002039B5">
        <w:rPr>
          <w:rFonts w:cstheme="minorHAnsi"/>
          <w:sz w:val="28"/>
          <w:szCs w:val="28"/>
        </w:rPr>
        <w:t>tabled</w:t>
      </w:r>
      <w:proofErr w:type="gramEnd"/>
      <w:r w:rsidRPr="002039B5">
        <w:rPr>
          <w:rFonts w:cstheme="minorHAnsi"/>
          <w:sz w:val="28"/>
          <w:szCs w:val="28"/>
        </w:rPr>
        <w:t xml:space="preserve"> then he will think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you are all okay with making them professional jobs and won’t be able to move forward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ith new materials.</w:t>
      </w:r>
    </w:p>
    <w:p w14:paraId="0C362AB6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Nick - can we invite them back in?</w:t>
      </w:r>
    </w:p>
    <w:p w14:paraId="15114423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Chris – I think we need to stick with our time.</w:t>
      </w:r>
    </w:p>
    <w:p w14:paraId="231EB6C1" w14:textId="022C9E72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iffany brings up that the budget needs to be approved and we should probably keep going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>with the meeting. (deadline is tomorrow)</w:t>
      </w:r>
    </w:p>
    <w:p w14:paraId="69DFE12C" w14:textId="77777777" w:rsid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Nick – I move to table until we have present quorum. </w:t>
      </w:r>
    </w:p>
    <w:p w14:paraId="6C55DCAF" w14:textId="04C738EF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Alex seconds, </w:t>
      </w:r>
      <w:proofErr w:type="spellStart"/>
      <w:r w:rsidRPr="002039B5">
        <w:rPr>
          <w:rFonts w:cstheme="minorHAnsi"/>
          <w:sz w:val="28"/>
          <w:szCs w:val="28"/>
        </w:rPr>
        <w:t>Jagjot</w:t>
      </w:r>
      <w:proofErr w:type="spellEnd"/>
      <w:r w:rsidRPr="002039B5">
        <w:rPr>
          <w:rFonts w:cstheme="minorHAnsi"/>
          <w:sz w:val="28"/>
          <w:szCs w:val="28"/>
        </w:rPr>
        <w:t xml:space="preserve"> thirds</w:t>
      </w:r>
    </w:p>
    <w:p w14:paraId="350005DC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Tabled to set up an emergency meeting for this one item.</w:t>
      </w:r>
    </w:p>
    <w:p w14:paraId="5CED8C22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III. Salary Format</w:t>
      </w:r>
    </w:p>
    <w:p w14:paraId="2025CB92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3:07 – overtime due to the budget needing to be completed by June 30th</w:t>
      </w:r>
    </w:p>
    <w:p w14:paraId="7D0D1FF4" w14:textId="77777777" w:rsid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lastRenderedPageBreak/>
        <w:t>E. Operating budget – There have been one or two minor changes since initially handing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out the budget. You can continue to view this to see what we are spending monthly. </w:t>
      </w:r>
    </w:p>
    <w:p w14:paraId="4AF49376" w14:textId="1381FE8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Joe</w:t>
      </w:r>
      <w:r w:rsidR="00C51D72">
        <w:rPr>
          <w:rFonts w:cstheme="minorHAnsi"/>
          <w:sz w:val="28"/>
          <w:szCs w:val="28"/>
        </w:rPr>
        <w:t xml:space="preserve"> </w:t>
      </w:r>
      <w:r w:rsidRPr="002039B5">
        <w:rPr>
          <w:rFonts w:cstheme="minorHAnsi"/>
          <w:sz w:val="28"/>
          <w:szCs w:val="28"/>
        </w:rPr>
        <w:t xml:space="preserve">presents the </w:t>
      </w:r>
      <w:proofErr w:type="gramStart"/>
      <w:r w:rsidRPr="002039B5">
        <w:rPr>
          <w:rFonts w:cstheme="minorHAnsi"/>
          <w:sz w:val="28"/>
          <w:szCs w:val="28"/>
        </w:rPr>
        <w:t>motion ,</w:t>
      </w:r>
      <w:proofErr w:type="gramEnd"/>
      <w:r w:rsidRPr="002039B5">
        <w:rPr>
          <w:rFonts w:cstheme="minorHAnsi"/>
          <w:sz w:val="28"/>
          <w:szCs w:val="28"/>
        </w:rPr>
        <w:t xml:space="preserve"> </w:t>
      </w:r>
      <w:proofErr w:type="spellStart"/>
      <w:r w:rsidRPr="002039B5">
        <w:rPr>
          <w:rFonts w:cstheme="minorHAnsi"/>
          <w:sz w:val="28"/>
          <w:szCs w:val="28"/>
        </w:rPr>
        <w:t>kayla</w:t>
      </w:r>
      <w:proofErr w:type="spellEnd"/>
      <w:r w:rsidRPr="002039B5">
        <w:rPr>
          <w:rFonts w:cstheme="minorHAnsi"/>
          <w:sz w:val="28"/>
          <w:szCs w:val="28"/>
        </w:rPr>
        <w:t xml:space="preserve"> seconds, nick thirds.</w:t>
      </w:r>
    </w:p>
    <w:p w14:paraId="23C9E9CA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We are going to have a flex budget bylaw for next time</w:t>
      </w:r>
    </w:p>
    <w:p w14:paraId="141AAEA5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Motion to approve the budget for 2016-2017</w:t>
      </w:r>
    </w:p>
    <w:p w14:paraId="5EAAB5A0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 xml:space="preserve">Kayla seconds, </w:t>
      </w:r>
      <w:proofErr w:type="spellStart"/>
      <w:r w:rsidRPr="002039B5">
        <w:rPr>
          <w:rFonts w:cstheme="minorHAnsi"/>
          <w:sz w:val="28"/>
          <w:szCs w:val="28"/>
        </w:rPr>
        <w:t>jac</w:t>
      </w:r>
      <w:proofErr w:type="spellEnd"/>
      <w:r w:rsidRPr="002039B5">
        <w:rPr>
          <w:rFonts w:cstheme="minorHAnsi"/>
          <w:sz w:val="28"/>
          <w:szCs w:val="28"/>
        </w:rPr>
        <w:t xml:space="preserve"> thirds, all in favour.</w:t>
      </w:r>
    </w:p>
    <w:p w14:paraId="5606921E" w14:textId="77777777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Sending out another doodle right away for the emergency meeting.</w:t>
      </w:r>
    </w:p>
    <w:p w14:paraId="5075FE28" w14:textId="77777777" w:rsidR="002039B5" w:rsidRPr="002039B5" w:rsidRDefault="002039B5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5205E51" w14:textId="3FFC6330" w:rsidR="005C117A" w:rsidRPr="002039B5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2039B5">
        <w:rPr>
          <w:rFonts w:cstheme="minorHAnsi"/>
          <w:sz w:val="28"/>
          <w:szCs w:val="28"/>
        </w:rPr>
        <w:t>Meeting adjourned at 3:34</w:t>
      </w:r>
    </w:p>
    <w:p w14:paraId="1FE21996" w14:textId="77777777" w:rsidR="002039B5" w:rsidRDefault="002039B5">
      <w:pPr>
        <w:rPr>
          <w:rFonts w:ascii="Cambria-Bold" w:hAnsi="Cambria-Bold" w:cs="Cambria-Bold"/>
          <w:b/>
          <w:bCs/>
        </w:rPr>
      </w:pPr>
      <w:r>
        <w:rPr>
          <w:rFonts w:ascii="Cambria-Bold" w:hAnsi="Cambria-Bold" w:cs="Cambria-Bold"/>
          <w:b/>
          <w:bCs/>
        </w:rPr>
        <w:br w:type="page"/>
      </w:r>
    </w:p>
    <w:p w14:paraId="55CF25F6" w14:textId="61694DFF" w:rsidR="005C117A" w:rsidRPr="00C51D72" w:rsidRDefault="005C117A" w:rsidP="00C51D72">
      <w:pPr>
        <w:pStyle w:val="Heading1"/>
        <w:rPr>
          <w:color w:val="538135" w:themeColor="accent6" w:themeShade="BF"/>
        </w:rPr>
      </w:pPr>
      <w:bookmarkStart w:id="3" w:name="_Toc22209750"/>
      <w:r w:rsidRPr="00C51D72">
        <w:rPr>
          <w:color w:val="538135" w:themeColor="accent6" w:themeShade="BF"/>
        </w:rPr>
        <w:lastRenderedPageBreak/>
        <w:t>Emergency Board Meeting, Tuesday July 5</w:t>
      </w:r>
      <w:r w:rsidRPr="00C51D72">
        <w:rPr>
          <w:color w:val="538135" w:themeColor="accent6" w:themeShade="BF"/>
          <w:sz w:val="14"/>
          <w:szCs w:val="14"/>
          <w:vertAlign w:val="superscript"/>
        </w:rPr>
        <w:t>th</w:t>
      </w:r>
      <w:proofErr w:type="gramStart"/>
      <w:r w:rsidRPr="00C51D72">
        <w:rPr>
          <w:color w:val="538135" w:themeColor="accent6" w:themeShade="BF"/>
          <w:sz w:val="14"/>
          <w:szCs w:val="14"/>
        </w:rPr>
        <w:t xml:space="preserve"> </w:t>
      </w:r>
      <w:r w:rsidRPr="00C51D72">
        <w:rPr>
          <w:color w:val="538135" w:themeColor="accent6" w:themeShade="BF"/>
        </w:rPr>
        <w:t>2016</w:t>
      </w:r>
      <w:bookmarkEnd w:id="3"/>
      <w:proofErr w:type="gramEnd"/>
    </w:p>
    <w:p w14:paraId="59C43FF0" w14:textId="77777777" w:rsidR="00C51D72" w:rsidRDefault="00C51D72" w:rsidP="005C117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</w:rPr>
      </w:pPr>
    </w:p>
    <w:p w14:paraId="06F034B9" w14:textId="7B8FE154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all to order at 9:08AM</w:t>
      </w:r>
    </w:p>
    <w:p w14:paraId="1876CD15" w14:textId="77777777" w:rsidR="00C51D72" w:rsidRPr="00C51D72" w:rsidRDefault="00C51D7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8235554" w14:textId="58D5ADBB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Declaration of conflict of interest: Joe</w:t>
      </w:r>
    </w:p>
    <w:p w14:paraId="27B9E6B5" w14:textId="77777777" w:rsidR="00C51D72" w:rsidRPr="00C51D72" w:rsidRDefault="00C51D7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E8D533B" w14:textId="20A6528E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Decisions:</w:t>
      </w:r>
    </w:p>
    <w:p w14:paraId="5EBEBE7F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1. Executive Rates:</w:t>
      </w:r>
    </w:p>
    <w:p w14:paraId="64045F37" w14:textId="7935D1FC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C51D72">
        <w:rPr>
          <w:rFonts w:cstheme="minorHAnsi"/>
          <w:sz w:val="28"/>
          <w:szCs w:val="28"/>
        </w:rPr>
        <w:t>Joe: Had a few one-on-one meetings with board members regarding the undecided decisions from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the last meeting. </w:t>
      </w:r>
      <w:proofErr w:type="gramStart"/>
      <w:r w:rsidRPr="00C51D72">
        <w:rPr>
          <w:rFonts w:cstheme="minorHAnsi"/>
          <w:sz w:val="28"/>
          <w:szCs w:val="28"/>
        </w:rPr>
        <w:t>Also</w:t>
      </w:r>
      <w:proofErr w:type="gramEnd"/>
      <w:r w:rsidRPr="00C51D72">
        <w:rPr>
          <w:rFonts w:cstheme="minorHAnsi"/>
          <w:sz w:val="28"/>
          <w:szCs w:val="28"/>
        </w:rPr>
        <w:t xml:space="preserve"> board members can contact Emily in regards to her previous board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experience. </w:t>
      </w:r>
      <w:r w:rsidRPr="00C51D72">
        <w:rPr>
          <w:rFonts w:cstheme="minorHAnsi"/>
          <w:i/>
          <w:iCs/>
          <w:sz w:val="28"/>
          <w:szCs w:val="28"/>
        </w:rPr>
        <w:t>Joe exits stage right.</w:t>
      </w:r>
    </w:p>
    <w:p w14:paraId="16C5A2EA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 </w:t>
      </w:r>
      <w:proofErr w:type="spellStart"/>
      <w:r w:rsidRPr="00C51D72">
        <w:rPr>
          <w:rFonts w:cstheme="minorHAnsi"/>
          <w:sz w:val="28"/>
          <w:szCs w:val="28"/>
        </w:rPr>
        <w:t>Nelan</w:t>
      </w:r>
      <w:proofErr w:type="spellEnd"/>
      <w:r w:rsidRPr="00C51D72">
        <w:rPr>
          <w:rFonts w:cstheme="minorHAnsi"/>
          <w:sz w:val="28"/>
          <w:szCs w:val="28"/>
        </w:rPr>
        <w:t>: Opens the floor for a board members discussion.</w:t>
      </w:r>
    </w:p>
    <w:p w14:paraId="3CAAD1F3" w14:textId="590C7F16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Alex: Would rather have a consistent wage, $1.50 or $2 above minimum wage, for consistency in th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future and so we can plan accordingly.</w:t>
      </w:r>
    </w:p>
    <w:p w14:paraId="780D0DFE" w14:textId="3ED25A3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 Ryan: It also saves us doing this every time minimum wage goes up, or there’s a change, so</w:t>
      </w:r>
      <w:r w:rsidR="00C51D72">
        <w:rPr>
          <w:rFonts w:cstheme="minorHAnsi"/>
          <w:sz w:val="28"/>
          <w:szCs w:val="28"/>
        </w:rPr>
        <w:t xml:space="preserve"> </w:t>
      </w:r>
      <w:proofErr w:type="gramStart"/>
      <w:r w:rsidRPr="00C51D72">
        <w:rPr>
          <w:rFonts w:cstheme="minorHAnsi"/>
          <w:sz w:val="28"/>
          <w:szCs w:val="28"/>
        </w:rPr>
        <w:t>board’s</w:t>
      </w:r>
      <w:proofErr w:type="gramEnd"/>
      <w:r w:rsidRPr="00C51D72">
        <w:rPr>
          <w:rFonts w:cstheme="minorHAnsi"/>
          <w:sz w:val="28"/>
          <w:szCs w:val="28"/>
        </w:rPr>
        <w:t xml:space="preserve"> don’t have to go through this for their first board meeting each year.</w:t>
      </w:r>
    </w:p>
    <w:p w14:paraId="27DEBB5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Emily: Do you think $13.50 is reasonable?</w:t>
      </w:r>
    </w:p>
    <w:p w14:paraId="26C4E5D3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C51D72">
        <w:rPr>
          <w:rFonts w:cstheme="minorHAnsi"/>
          <w:sz w:val="28"/>
          <w:szCs w:val="28"/>
        </w:rPr>
        <w:t>Jagjot</w:t>
      </w:r>
      <w:proofErr w:type="spellEnd"/>
      <w:r w:rsidRPr="00C51D72">
        <w:rPr>
          <w:rFonts w:cstheme="minorHAnsi"/>
          <w:sz w:val="28"/>
          <w:szCs w:val="28"/>
        </w:rPr>
        <w:t>: Yes</w:t>
      </w:r>
    </w:p>
    <w:p w14:paraId="37F4AFAB" w14:textId="0393C2E1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Alex: </w:t>
      </w:r>
      <w:proofErr w:type="gramStart"/>
      <w:r w:rsidRPr="00C51D72">
        <w:rPr>
          <w:rFonts w:cstheme="minorHAnsi"/>
          <w:sz w:val="28"/>
          <w:szCs w:val="28"/>
        </w:rPr>
        <w:t>As long as</w:t>
      </w:r>
      <w:proofErr w:type="gramEnd"/>
      <w:r w:rsidRPr="00C51D72">
        <w:rPr>
          <w:rFonts w:cstheme="minorHAnsi"/>
          <w:sz w:val="28"/>
          <w:szCs w:val="28"/>
        </w:rPr>
        <w:t xml:space="preserve"> it’s only $13.50 because its above minimum wage. Don’t want it jumping to $17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next year</w:t>
      </w:r>
    </w:p>
    <w:p w14:paraId="52A0347B" w14:textId="037E503B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It also can’t get higher if the roles expand as we get bigger. Let’s keep calling this $1.50 instead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of $13.50</w:t>
      </w:r>
    </w:p>
    <w:p w14:paraId="1BBC739A" w14:textId="103CBE0B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minimum wage doesn’t go up consistently with cost of living. I do like the idea of tying it to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minimum </w:t>
      </w:r>
      <w:proofErr w:type="gramStart"/>
      <w:r w:rsidRPr="00C51D72">
        <w:rPr>
          <w:rFonts w:cstheme="minorHAnsi"/>
          <w:sz w:val="28"/>
          <w:szCs w:val="28"/>
        </w:rPr>
        <w:t>wage</w:t>
      </w:r>
      <w:proofErr w:type="gramEnd"/>
      <w:r w:rsidRPr="00C51D72">
        <w:rPr>
          <w:rFonts w:cstheme="minorHAnsi"/>
          <w:sz w:val="28"/>
          <w:szCs w:val="28"/>
        </w:rPr>
        <w:t xml:space="preserve"> but cost of living goes up 1-2% every year and minimum wage could stay the sam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for the next 5 years and then they won’t e covered anymore</w:t>
      </w:r>
    </w:p>
    <w:p w14:paraId="158EF3F9" w14:textId="36248486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 </w:t>
      </w:r>
      <w:proofErr w:type="spellStart"/>
      <w:r w:rsidRPr="00C51D72">
        <w:rPr>
          <w:rFonts w:cstheme="minorHAnsi"/>
          <w:sz w:val="28"/>
          <w:szCs w:val="28"/>
        </w:rPr>
        <w:t>Nelan</w:t>
      </w:r>
      <w:proofErr w:type="spellEnd"/>
      <w:r w:rsidRPr="00C51D72">
        <w:rPr>
          <w:rFonts w:cstheme="minorHAnsi"/>
          <w:sz w:val="28"/>
          <w:szCs w:val="28"/>
        </w:rPr>
        <w:t xml:space="preserve">: most businesses, including </w:t>
      </w:r>
      <w:proofErr w:type="spellStart"/>
      <w:r w:rsidRPr="00C51D72">
        <w:rPr>
          <w:rFonts w:cstheme="minorHAnsi"/>
          <w:sz w:val="28"/>
          <w:szCs w:val="28"/>
        </w:rPr>
        <w:t>trent</w:t>
      </w:r>
      <w:proofErr w:type="spellEnd"/>
      <w:r w:rsidRPr="00C51D72">
        <w:rPr>
          <w:rFonts w:cstheme="minorHAnsi"/>
          <w:sz w:val="28"/>
          <w:szCs w:val="28"/>
        </w:rPr>
        <w:t>, increases their salary based on a CPI scale, which is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better than using minimum wage, because CPI is regulated annually. Whereas minimum wage is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voted on based on how the provincial government feels at the time. </w:t>
      </w:r>
      <w:proofErr w:type="gramStart"/>
      <w:r w:rsidRPr="00C51D72">
        <w:rPr>
          <w:rFonts w:cstheme="minorHAnsi"/>
          <w:sz w:val="28"/>
          <w:szCs w:val="28"/>
        </w:rPr>
        <w:t>SO</w:t>
      </w:r>
      <w:proofErr w:type="gramEnd"/>
      <w:r w:rsidRPr="00C51D72">
        <w:rPr>
          <w:rFonts w:cstheme="minorHAnsi"/>
          <w:sz w:val="28"/>
          <w:szCs w:val="28"/>
        </w:rPr>
        <w:t xml:space="preserve"> I recommend tying it to CPI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o it goes annually to match the turnover of the board. This would probably work out to like</w:t>
      </w:r>
    </w:p>
    <w:p w14:paraId="283249F6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increasing it about 25 cents next year.</w:t>
      </w:r>
    </w:p>
    <w:p w14:paraId="2C4C262E" w14:textId="31FCE9A3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I think it’s a good idea because it’s not regulated by us, its by the government.</w:t>
      </w:r>
    </w:p>
    <w:p w14:paraId="006174F4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Could we put it at $13.50 and then tie it to CPI</w:t>
      </w:r>
    </w:p>
    <w:p w14:paraId="14BEB507" w14:textId="4EFAE3E9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lastRenderedPageBreak/>
        <w:t>Chris: Yes. You need to determine the starting rate, and then the scaling, which could be CPI. And</w:t>
      </w:r>
      <w:r w:rsidR="00C51D72">
        <w:rPr>
          <w:rFonts w:cstheme="minorHAnsi"/>
          <w:sz w:val="28"/>
          <w:szCs w:val="28"/>
        </w:rPr>
        <w:t xml:space="preserve"> </w:t>
      </w:r>
      <w:proofErr w:type="gramStart"/>
      <w:r w:rsidRPr="00C51D72">
        <w:rPr>
          <w:rFonts w:cstheme="minorHAnsi"/>
          <w:sz w:val="28"/>
          <w:szCs w:val="28"/>
        </w:rPr>
        <w:t>also</w:t>
      </w:r>
      <w:proofErr w:type="gramEnd"/>
      <w:r w:rsidRPr="00C51D72">
        <w:rPr>
          <w:rFonts w:cstheme="minorHAnsi"/>
          <w:sz w:val="28"/>
          <w:szCs w:val="28"/>
        </w:rPr>
        <w:t xml:space="preserve"> the time to start this rate.</w:t>
      </w:r>
    </w:p>
    <w:p w14:paraId="733380DE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Nick: </w:t>
      </w:r>
      <w:proofErr w:type="gramStart"/>
      <w:r w:rsidRPr="00C51D72">
        <w:rPr>
          <w:rFonts w:cstheme="minorHAnsi"/>
          <w:sz w:val="28"/>
          <w:szCs w:val="28"/>
        </w:rPr>
        <w:t>So</w:t>
      </w:r>
      <w:proofErr w:type="gramEnd"/>
      <w:r w:rsidRPr="00C51D72">
        <w:rPr>
          <w:rFonts w:cstheme="minorHAnsi"/>
          <w:sz w:val="28"/>
          <w:szCs w:val="28"/>
        </w:rPr>
        <w:t xml:space="preserve"> do we want to go around and say a start rate</w:t>
      </w:r>
    </w:p>
    <w:p w14:paraId="271EB33E" w14:textId="3875ADB6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I can speak to that and you can process what you think is fair. I don’t think 13.50 is an unfair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rate necessarily but you need to be equitable to your employees that work for you. Is the job they’r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doing and the rate they’re getting fair or equitable for them. </w:t>
      </w:r>
      <w:proofErr w:type="gramStart"/>
      <w:r w:rsidRPr="00C51D72">
        <w:rPr>
          <w:rFonts w:cstheme="minorHAnsi"/>
          <w:sz w:val="28"/>
          <w:szCs w:val="28"/>
        </w:rPr>
        <w:t>Yes</w:t>
      </w:r>
      <w:proofErr w:type="gramEnd"/>
      <w:r w:rsidRPr="00C51D72">
        <w:rPr>
          <w:rFonts w:cstheme="minorHAnsi"/>
          <w:sz w:val="28"/>
          <w:szCs w:val="28"/>
        </w:rPr>
        <w:t xml:space="preserve"> they accepted the job based on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what they knew, but you could also argue that kids in china know the rate they get and accept it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because they need the job to survive. However, we are a more equitable business, but as th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managers what </w:t>
      </w:r>
      <w:proofErr w:type="spellStart"/>
      <w:r w:rsidRPr="00C51D72">
        <w:rPr>
          <w:rFonts w:cstheme="minorHAnsi"/>
          <w:sz w:val="28"/>
          <w:szCs w:val="28"/>
        </w:rPr>
        <w:t>doyou</w:t>
      </w:r>
      <w:proofErr w:type="spellEnd"/>
      <w:r w:rsidRPr="00C51D72">
        <w:rPr>
          <w:rFonts w:cstheme="minorHAnsi"/>
          <w:sz w:val="28"/>
          <w:szCs w:val="28"/>
        </w:rPr>
        <w:t xml:space="preserve"> think is fair? Also, are they doing more than what someone else is doing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making $12/hour at </w:t>
      </w:r>
      <w:proofErr w:type="spellStart"/>
      <w:r w:rsidRPr="00C51D72">
        <w:rPr>
          <w:rFonts w:cstheme="minorHAnsi"/>
          <w:sz w:val="28"/>
          <w:szCs w:val="28"/>
        </w:rPr>
        <w:t>mcdonalds</w:t>
      </w:r>
      <w:proofErr w:type="spellEnd"/>
      <w:r w:rsidRPr="00C51D72">
        <w:rPr>
          <w:rFonts w:cstheme="minorHAnsi"/>
          <w:sz w:val="28"/>
          <w:szCs w:val="28"/>
        </w:rPr>
        <w:t xml:space="preserve"> or something? They are responsible for a huge amount of people,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for example I am responsible for the first year incoming class, and if they all tank it’s probably my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fault, I would need to take responsibility, and I would not be as committed to that responsibility if I</w:t>
      </w:r>
    </w:p>
    <w:p w14:paraId="33488291" w14:textId="29F62EB0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was only making $12/hour. Joe did a huge presentation on this </w:t>
      </w:r>
      <w:proofErr w:type="gramStart"/>
      <w:r w:rsidRPr="00C51D72">
        <w:rPr>
          <w:rFonts w:cstheme="minorHAnsi"/>
          <w:sz w:val="28"/>
          <w:szCs w:val="28"/>
        </w:rPr>
        <w:t>proposal,</w:t>
      </w:r>
      <w:proofErr w:type="gramEnd"/>
      <w:r w:rsidRPr="00C51D72">
        <w:rPr>
          <w:rFonts w:cstheme="minorHAnsi"/>
          <w:sz w:val="28"/>
          <w:szCs w:val="28"/>
        </w:rPr>
        <w:t xml:space="preserve"> I would like to simplify it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by saying that he skimmed the idea that it was self serving but in my mind he should have just said I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don’t think this is fair. Don’t forget that he is also fighting for </w:t>
      </w:r>
      <w:proofErr w:type="spellStart"/>
      <w:r w:rsidRPr="00C51D72">
        <w:rPr>
          <w:rFonts w:cstheme="minorHAnsi"/>
          <w:sz w:val="28"/>
          <w:szCs w:val="28"/>
        </w:rPr>
        <w:t>jac</w:t>
      </w:r>
      <w:proofErr w:type="spellEnd"/>
      <w:r w:rsidRPr="00C51D72">
        <w:rPr>
          <w:rFonts w:cstheme="minorHAnsi"/>
          <w:sz w:val="28"/>
          <w:szCs w:val="28"/>
        </w:rPr>
        <w:t xml:space="preserve"> and </w:t>
      </w:r>
      <w:proofErr w:type="spellStart"/>
      <w:r w:rsidRPr="00C51D72">
        <w:rPr>
          <w:rFonts w:cstheme="minorHAnsi"/>
          <w:sz w:val="28"/>
          <w:szCs w:val="28"/>
        </w:rPr>
        <w:t>kayla</w:t>
      </w:r>
      <w:proofErr w:type="spellEnd"/>
      <w:r w:rsidRPr="00C51D72">
        <w:rPr>
          <w:rFonts w:cstheme="minorHAnsi"/>
          <w:sz w:val="28"/>
          <w:szCs w:val="28"/>
        </w:rPr>
        <w:t xml:space="preserve"> because he is like their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manager. He is trying to treat his employees fairly. He has shown that $14 is what we can afford to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pay them, but he wanted to provide you the opportunity to make your own decisions. We are not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talking about joe, </w:t>
      </w:r>
      <w:proofErr w:type="spellStart"/>
      <w:r w:rsidRPr="00C51D72">
        <w:rPr>
          <w:rFonts w:cstheme="minorHAnsi"/>
          <w:sz w:val="28"/>
          <w:szCs w:val="28"/>
        </w:rPr>
        <w:t>kayla</w:t>
      </w:r>
      <w:proofErr w:type="spellEnd"/>
      <w:r w:rsidRPr="00C51D72">
        <w:rPr>
          <w:rFonts w:cstheme="minorHAnsi"/>
          <w:sz w:val="28"/>
          <w:szCs w:val="28"/>
        </w:rPr>
        <w:t xml:space="preserve"> and </w:t>
      </w:r>
      <w:proofErr w:type="spellStart"/>
      <w:r w:rsidRPr="00C51D72">
        <w:rPr>
          <w:rFonts w:cstheme="minorHAnsi"/>
          <w:sz w:val="28"/>
          <w:szCs w:val="28"/>
        </w:rPr>
        <w:t>jac</w:t>
      </w:r>
      <w:proofErr w:type="spellEnd"/>
      <w:r w:rsidRPr="00C51D72">
        <w:rPr>
          <w:rFonts w:cstheme="minorHAnsi"/>
          <w:sz w:val="28"/>
          <w:szCs w:val="28"/>
        </w:rPr>
        <w:t xml:space="preserve"> specifically but we are talking about “Them” as a sense of the </w:t>
      </w:r>
      <w:proofErr w:type="spellStart"/>
      <w:r w:rsidRPr="00C51D72">
        <w:rPr>
          <w:rFonts w:cstheme="minorHAnsi"/>
          <w:sz w:val="28"/>
          <w:szCs w:val="28"/>
        </w:rPr>
        <w:t>pres</w:t>
      </w:r>
      <w:proofErr w:type="spellEnd"/>
      <w:r w:rsidRPr="00C51D72">
        <w:rPr>
          <w:rFonts w:cstheme="minorHAnsi"/>
          <w:sz w:val="28"/>
          <w:szCs w:val="28"/>
        </w:rPr>
        <w:t>,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and </w:t>
      </w:r>
      <w:proofErr w:type="spellStart"/>
      <w:r w:rsidRPr="00C51D72">
        <w:rPr>
          <w:rFonts w:cstheme="minorHAnsi"/>
          <w:sz w:val="28"/>
          <w:szCs w:val="28"/>
        </w:rPr>
        <w:t>vps</w:t>
      </w:r>
      <w:proofErr w:type="spellEnd"/>
      <w:r w:rsidRPr="00C51D72">
        <w:rPr>
          <w:rFonts w:cstheme="minorHAnsi"/>
          <w:sz w:val="28"/>
          <w:szCs w:val="28"/>
        </w:rPr>
        <w:t xml:space="preserve"> as generic roles.</w:t>
      </w:r>
    </w:p>
    <w:p w14:paraId="6CEC5F46" w14:textId="770E0305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Rachel: </w:t>
      </w:r>
      <w:proofErr w:type="gramStart"/>
      <w:r w:rsidRPr="00C51D72">
        <w:rPr>
          <w:rFonts w:cstheme="minorHAnsi"/>
          <w:sz w:val="28"/>
          <w:szCs w:val="28"/>
        </w:rPr>
        <w:t>yes</w:t>
      </w:r>
      <w:proofErr w:type="gramEnd"/>
      <w:r w:rsidRPr="00C51D72">
        <w:rPr>
          <w:rFonts w:cstheme="minorHAnsi"/>
          <w:sz w:val="28"/>
          <w:szCs w:val="28"/>
        </w:rPr>
        <w:t xml:space="preserve"> we need to keep in mind that there is a lot of responsibility but they are student jobs, so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we can’t afford to pay them market value because they also won’t be staying. Whereas like if we pay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employees a very good wage to maintain the positions to limit turnover costs, that isn’t the cas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here. As a student professional I was better compensated after when I entered the field and </w:t>
      </w:r>
      <w:proofErr w:type="gramStart"/>
      <w:r w:rsidRPr="00C51D72">
        <w:rPr>
          <w:rFonts w:cstheme="minorHAnsi"/>
          <w:sz w:val="28"/>
          <w:szCs w:val="28"/>
        </w:rPr>
        <w:t>my</w:t>
      </w:r>
      <w:proofErr w:type="gramEnd"/>
    </w:p>
    <w:p w14:paraId="542F440D" w14:textId="06A5D4FB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responsibility was the </w:t>
      </w:r>
      <w:proofErr w:type="gramStart"/>
      <w:r w:rsidRPr="00C51D72">
        <w:rPr>
          <w:rFonts w:cstheme="minorHAnsi"/>
          <w:sz w:val="28"/>
          <w:szCs w:val="28"/>
        </w:rPr>
        <w:t>same</w:t>
      </w:r>
      <w:proofErr w:type="gramEnd"/>
      <w:r w:rsidRPr="00C51D72">
        <w:rPr>
          <w:rFonts w:cstheme="minorHAnsi"/>
          <w:sz w:val="28"/>
          <w:szCs w:val="28"/>
        </w:rPr>
        <w:t xml:space="preserve"> but I was paid more when I entered the workforce after I was no longer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 student. I think 13.50 is reasonable for their jobs.</w:t>
      </w:r>
    </w:p>
    <w:p w14:paraId="5D9EF486" w14:textId="48F5C72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Joe is aware there needs to be a balance between the salary amounts and the operating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budgets, instead of giving themselves $17. If you think 13.50 is a good amount, you could agree on it</w:t>
      </w:r>
    </w:p>
    <w:p w14:paraId="3617A52D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Does anyone have any issues?</w:t>
      </w:r>
    </w:p>
    <w:p w14:paraId="442889C9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I think it’s a good starting point and then go up from there.</w:t>
      </w:r>
    </w:p>
    <w:p w14:paraId="623AC713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You need to determine the start rate for the 13.50 amount</w:t>
      </w:r>
    </w:p>
    <w:p w14:paraId="03F402B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Joe: if we start it now, would they have to back pay?</w:t>
      </w:r>
    </w:p>
    <w:p w14:paraId="4317EB29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if we choose </w:t>
      </w:r>
      <w:proofErr w:type="gramStart"/>
      <w:r w:rsidRPr="00C51D72">
        <w:rPr>
          <w:rFonts w:cstheme="minorHAnsi"/>
          <w:sz w:val="28"/>
          <w:szCs w:val="28"/>
        </w:rPr>
        <w:t>may</w:t>
      </w:r>
      <w:proofErr w:type="gramEnd"/>
      <w:r w:rsidRPr="00C51D72">
        <w:rPr>
          <w:rFonts w:cstheme="minorHAnsi"/>
          <w:sz w:val="28"/>
          <w:szCs w:val="28"/>
        </w:rPr>
        <w:t xml:space="preserve"> 1st as the date</w:t>
      </w:r>
    </w:p>
    <w:p w14:paraId="07A559D7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lastRenderedPageBreak/>
        <w:t>Rachel: can we afford to pay it because I think they deserve it with all the work they’ve done?</w:t>
      </w:r>
    </w:p>
    <w:p w14:paraId="6D744DB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Yes</w:t>
      </w:r>
    </w:p>
    <w:p w14:paraId="21D56F2C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Rachel: would there be a way to do their back pay </w:t>
      </w:r>
      <w:proofErr w:type="gramStart"/>
      <w:r w:rsidRPr="00C51D72">
        <w:rPr>
          <w:rFonts w:cstheme="minorHAnsi"/>
          <w:sz w:val="28"/>
          <w:szCs w:val="28"/>
        </w:rPr>
        <w:t>over time</w:t>
      </w:r>
      <w:proofErr w:type="gramEnd"/>
    </w:p>
    <w:p w14:paraId="43E399DD" w14:textId="1A40000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well you </w:t>
      </w:r>
      <w:proofErr w:type="gramStart"/>
      <w:r w:rsidRPr="00C51D72">
        <w:rPr>
          <w:rFonts w:cstheme="minorHAnsi"/>
          <w:sz w:val="28"/>
          <w:szCs w:val="28"/>
        </w:rPr>
        <w:t>have to</w:t>
      </w:r>
      <w:proofErr w:type="gramEnd"/>
      <w:r w:rsidRPr="00C51D72">
        <w:rPr>
          <w:rFonts w:cstheme="minorHAnsi"/>
          <w:sz w:val="28"/>
          <w:szCs w:val="28"/>
        </w:rPr>
        <w:t xml:space="preserve"> remember they already have the money if his budget was shown from May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1. </w:t>
      </w:r>
      <w:proofErr w:type="gramStart"/>
      <w:r w:rsidRPr="00C51D72">
        <w:rPr>
          <w:rFonts w:cstheme="minorHAnsi"/>
          <w:sz w:val="28"/>
          <w:szCs w:val="28"/>
        </w:rPr>
        <w:t>So</w:t>
      </w:r>
      <w:proofErr w:type="gramEnd"/>
      <w:r w:rsidRPr="00C51D72">
        <w:rPr>
          <w:rFonts w:cstheme="minorHAnsi"/>
          <w:sz w:val="28"/>
          <w:szCs w:val="28"/>
        </w:rPr>
        <w:t xml:space="preserve"> it’s not like there would be a hit to the budget</w:t>
      </w:r>
    </w:p>
    <w:p w14:paraId="4CE337C7" w14:textId="5924EAF3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I think if $12 is unfair, then we need to back pay because we need to make sure they wer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getting paid fairly for the entire time they worked</w:t>
      </w:r>
    </w:p>
    <w:p w14:paraId="7404ED13" w14:textId="20AA4020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it’s not like they’ve been doing the work value of $12, they’ve been going above and beyond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their responsibility</w:t>
      </w:r>
    </w:p>
    <w:p w14:paraId="7C07F0E7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right, its not like they’re going to be doing more now because of more pay</w:t>
      </w:r>
    </w:p>
    <w:p w14:paraId="5A90D4C4" w14:textId="21D0077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let’s start it </w:t>
      </w:r>
      <w:proofErr w:type="gramStart"/>
      <w:r w:rsidRPr="00C51D72">
        <w:rPr>
          <w:rFonts w:cstheme="minorHAnsi"/>
          <w:sz w:val="28"/>
          <w:szCs w:val="28"/>
        </w:rPr>
        <w:t>may</w:t>
      </w:r>
      <w:proofErr w:type="gramEnd"/>
      <w:r w:rsidRPr="00C51D72">
        <w:rPr>
          <w:rFonts w:cstheme="minorHAnsi"/>
          <w:sz w:val="28"/>
          <w:szCs w:val="28"/>
        </w:rPr>
        <w:t xml:space="preserve"> 1st and then we can set the schedules for every may 1st. so we could say”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stated by the current </w:t>
      </w:r>
      <w:proofErr w:type="spellStart"/>
      <w:r w:rsidRPr="00C51D72">
        <w:rPr>
          <w:rFonts w:cstheme="minorHAnsi"/>
          <w:sz w:val="28"/>
          <w:szCs w:val="28"/>
        </w:rPr>
        <w:t>cpi</w:t>
      </w:r>
      <w:proofErr w:type="spellEnd"/>
      <w:r w:rsidRPr="00C51D72">
        <w:rPr>
          <w:rFonts w:cstheme="minorHAnsi"/>
          <w:sz w:val="28"/>
          <w:szCs w:val="28"/>
        </w:rPr>
        <w:t xml:space="preserve"> value” in the motion, can someone make a motion for the start date</w:t>
      </w:r>
    </w:p>
    <w:p w14:paraId="013F54A6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Rachel: motion to set the start date at </w:t>
      </w:r>
      <w:proofErr w:type="gramStart"/>
      <w:r w:rsidRPr="00C51D72">
        <w:rPr>
          <w:rFonts w:cstheme="minorHAnsi"/>
          <w:sz w:val="28"/>
          <w:szCs w:val="28"/>
        </w:rPr>
        <w:t>may</w:t>
      </w:r>
      <w:proofErr w:type="gramEnd"/>
      <w:r w:rsidRPr="00C51D72">
        <w:rPr>
          <w:rFonts w:cstheme="minorHAnsi"/>
          <w:sz w:val="28"/>
          <w:szCs w:val="28"/>
        </w:rPr>
        <w:t xml:space="preserve"> 1st 2016, seconded by Nick.</w:t>
      </w:r>
    </w:p>
    <w:p w14:paraId="759F17ED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All in favour. Passed.</w:t>
      </w:r>
    </w:p>
    <w:p w14:paraId="7365E51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Second amendment, regarding the scale.</w:t>
      </w:r>
    </w:p>
    <w:p w14:paraId="2711C03A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Motion to set the rate at 13.50 as of May 1st and set to annually increase on May 1st with CPI.</w:t>
      </w:r>
    </w:p>
    <w:p w14:paraId="6F083F1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Seconded by Alex. All in favour, Passed.</w:t>
      </w:r>
    </w:p>
    <w:p w14:paraId="234D1F7F" w14:textId="3DDB7DCC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The second item on the table is the conversion of the system of pay, going </w:t>
      </w:r>
      <w:proofErr w:type="spellStart"/>
      <w:r w:rsidRPr="00C51D72">
        <w:rPr>
          <w:rFonts w:cstheme="minorHAnsi"/>
          <w:sz w:val="28"/>
          <w:szCs w:val="28"/>
        </w:rPr>
        <w:t>fro</w:t>
      </w:r>
      <w:proofErr w:type="spellEnd"/>
      <w:r w:rsidRPr="00C51D72">
        <w:rPr>
          <w:rFonts w:cstheme="minorHAnsi"/>
          <w:sz w:val="28"/>
          <w:szCs w:val="28"/>
        </w:rPr>
        <w:t xml:space="preserve"> hourly to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alary. I’m going to also simplify this. This has been an issue every year in the past, wher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executives do not follow through training their new executive, where they take off march and </w:t>
      </w:r>
      <w:r w:rsidR="00C51D72">
        <w:rPr>
          <w:rFonts w:cstheme="minorHAnsi"/>
          <w:sz w:val="28"/>
          <w:szCs w:val="28"/>
        </w:rPr>
        <w:t xml:space="preserve">April </w:t>
      </w:r>
      <w:r w:rsidRPr="00C51D72">
        <w:rPr>
          <w:rFonts w:cstheme="minorHAnsi"/>
          <w:sz w:val="28"/>
          <w:szCs w:val="28"/>
        </w:rPr>
        <w:t>at the end of their term and take advantage of the banked hour system. The salary proposal states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that they will be held responsible based off their work outcome. Board members can hold them</w:t>
      </w:r>
    </w:p>
    <w:p w14:paraId="77C00D67" w14:textId="4FEB0E4E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accountable if executives are not producing the work that they promise they will be. The max hours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per week can still change in the summer vs fall due to school but they will still be responsible to be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in the office for 75% of their hours. They will no longer be able to bank hours and so will have to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till produce their work and properly utilise vacation days and sick days, etc. Executives cannot just</w:t>
      </w:r>
    </w:p>
    <w:p w14:paraId="2E19FBBC" w14:textId="514C9C4E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say they are working hours if they are not actually producing work. Salary will demand you work</w:t>
      </w:r>
      <w:r w:rsidR="00C51D72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bove and beyond your expectations based on the week.</w:t>
      </w:r>
    </w:p>
    <w:p w14:paraId="35DB349D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Alex: I’m just hungry and I’m cool with switching to salary, I don’t see an issue with it?</w:t>
      </w:r>
    </w:p>
    <w:p w14:paraId="7DBB6BDC" w14:textId="33613243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lastRenderedPageBreak/>
        <w:t>Chris: right, does not change what they’re being paid, but they will still be tracking hours for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transparency reasons, but no expectations for executives to work </w:t>
      </w:r>
      <w:proofErr w:type="gramStart"/>
      <w:r w:rsidRPr="00C51D72">
        <w:rPr>
          <w:rFonts w:cstheme="minorHAnsi"/>
          <w:sz w:val="28"/>
          <w:szCs w:val="28"/>
        </w:rPr>
        <w:t>over time</w:t>
      </w:r>
      <w:proofErr w:type="gramEnd"/>
      <w:r w:rsidRPr="00C51D72">
        <w:rPr>
          <w:rFonts w:cstheme="minorHAnsi"/>
          <w:sz w:val="28"/>
          <w:szCs w:val="28"/>
        </w:rPr>
        <w:t xml:space="preserve"> if they can just have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lighter weeks mixed in with overwhelming weeks.</w:t>
      </w:r>
    </w:p>
    <w:p w14:paraId="1A25E1B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Rachel: but what if they check out </w:t>
      </w:r>
      <w:proofErr w:type="gramStart"/>
      <w:r w:rsidRPr="00C51D72">
        <w:rPr>
          <w:rFonts w:cstheme="minorHAnsi"/>
          <w:sz w:val="28"/>
          <w:szCs w:val="28"/>
        </w:rPr>
        <w:t>half way</w:t>
      </w:r>
      <w:proofErr w:type="gramEnd"/>
      <w:r w:rsidRPr="00C51D72">
        <w:rPr>
          <w:rFonts w:cstheme="minorHAnsi"/>
          <w:sz w:val="28"/>
          <w:szCs w:val="28"/>
        </w:rPr>
        <w:t xml:space="preserve"> through the year and keep being paid</w:t>
      </w:r>
    </w:p>
    <w:p w14:paraId="4D5D6EDA" w14:textId="48E7A478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well no, joe is responsible for holding VPS accountable to their work production and then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lso the board can step in if they feel that execs are not fulfilling work loads. Follow rules for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warnings </w:t>
      </w:r>
      <w:proofErr w:type="gramStart"/>
      <w:r w:rsidRPr="00C51D72">
        <w:rPr>
          <w:rFonts w:cstheme="minorHAnsi"/>
          <w:sz w:val="28"/>
          <w:szCs w:val="28"/>
        </w:rPr>
        <w:t>and also</w:t>
      </w:r>
      <w:proofErr w:type="gramEnd"/>
      <w:r w:rsidRPr="00C51D72">
        <w:rPr>
          <w:rFonts w:cstheme="minorHAnsi"/>
          <w:sz w:val="28"/>
          <w:szCs w:val="28"/>
        </w:rPr>
        <w:t xml:space="preserve"> impeaching if you feel they are not doing their work. If they are doing their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promised work and are present in the office for their correct </w:t>
      </w:r>
      <w:proofErr w:type="gramStart"/>
      <w:r w:rsidRPr="00C51D72">
        <w:rPr>
          <w:rFonts w:cstheme="minorHAnsi"/>
          <w:sz w:val="28"/>
          <w:szCs w:val="28"/>
        </w:rPr>
        <w:t>amount</w:t>
      </w:r>
      <w:proofErr w:type="gramEnd"/>
      <w:r w:rsidRPr="00C51D72">
        <w:rPr>
          <w:rFonts w:cstheme="minorHAnsi"/>
          <w:sz w:val="28"/>
          <w:szCs w:val="28"/>
        </w:rPr>
        <w:t xml:space="preserve"> of hours then they’re fine.</w:t>
      </w:r>
    </w:p>
    <w:p w14:paraId="14727771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but what if at the end of the year they’re “here” but not actually working?</w:t>
      </w:r>
    </w:p>
    <w:p w14:paraId="065CE027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</w:t>
      </w:r>
      <w:proofErr w:type="gramStart"/>
      <w:r w:rsidRPr="00C51D72">
        <w:rPr>
          <w:rFonts w:cstheme="minorHAnsi"/>
          <w:sz w:val="28"/>
          <w:szCs w:val="28"/>
        </w:rPr>
        <w:t>yes</w:t>
      </w:r>
      <w:proofErr w:type="gramEnd"/>
      <w:r w:rsidRPr="00C51D72">
        <w:rPr>
          <w:rFonts w:cstheme="minorHAnsi"/>
          <w:sz w:val="28"/>
          <w:szCs w:val="28"/>
        </w:rPr>
        <w:t xml:space="preserve"> but that’s joe’s responsibility.</w:t>
      </w:r>
    </w:p>
    <w:p w14:paraId="33A3ECD4" w14:textId="0A675056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Tiffany speaks on the fact that the last couple weeks of </w:t>
      </w:r>
      <w:proofErr w:type="spellStart"/>
      <w:r w:rsidRPr="00C51D72">
        <w:rPr>
          <w:rFonts w:cstheme="minorHAnsi"/>
          <w:sz w:val="28"/>
          <w:szCs w:val="28"/>
        </w:rPr>
        <w:t>april</w:t>
      </w:r>
      <w:proofErr w:type="spellEnd"/>
      <w:r w:rsidRPr="00C51D72">
        <w:rPr>
          <w:rFonts w:cstheme="minorHAnsi"/>
          <w:sz w:val="28"/>
          <w:szCs w:val="28"/>
        </w:rPr>
        <w:t xml:space="preserve"> are actually quite busy because they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re supposed to finish up contracts with health benefits, grad photos, grad dinner, training manuals,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training the new execs, cleaning up their desks and the office, and also just maintaining a campus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presence and being available to answer phone calls, emails or meet with students and faculty are</w:t>
      </w:r>
    </w:p>
    <w:p w14:paraId="3DDB9FD6" w14:textId="6197EA7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still important parts of their jobs. In which case, if you feel like one of the execs are not taking the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time to train the new executives, that can also be on you to state your concern.</w:t>
      </w:r>
    </w:p>
    <w:p w14:paraId="7AFE693F" w14:textId="1118A9C5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mine is salary but I still operate as if I’m on an hourly system, so that I can prove that I’m a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good worker and maintain my 35 hours. Are there any objections to the salary piece?</w:t>
      </w:r>
    </w:p>
    <w:p w14:paraId="0D189C3D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Nick: is it the exact same amount of money</w:t>
      </w:r>
    </w:p>
    <w:p w14:paraId="05AB2AD7" w14:textId="149059CB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Emily: even if they are on salary, or hourly, they still need to be held accountable. They are going </w:t>
      </w:r>
      <w:proofErr w:type="gramStart"/>
      <w:r w:rsidRPr="00C51D72">
        <w:rPr>
          <w:rFonts w:cstheme="minorHAnsi"/>
          <w:sz w:val="28"/>
          <w:szCs w:val="28"/>
        </w:rPr>
        <w:t>to</w:t>
      </w:r>
      <w:r w:rsidR="00845536">
        <w:rPr>
          <w:rFonts w:cstheme="minorHAnsi"/>
          <w:sz w:val="28"/>
          <w:szCs w:val="28"/>
        </w:rPr>
        <w:t xml:space="preserve">  </w:t>
      </w:r>
      <w:r w:rsidRPr="00C51D72">
        <w:rPr>
          <w:rFonts w:cstheme="minorHAnsi"/>
          <w:sz w:val="28"/>
          <w:szCs w:val="28"/>
        </w:rPr>
        <w:t>be</w:t>
      </w:r>
      <w:proofErr w:type="gramEnd"/>
      <w:r w:rsidRPr="00C51D72">
        <w:rPr>
          <w:rFonts w:cstheme="minorHAnsi"/>
          <w:sz w:val="28"/>
          <w:szCs w:val="28"/>
        </w:rPr>
        <w:t xml:space="preserve"> doing the same amount of work</w:t>
      </w:r>
    </w:p>
    <w:p w14:paraId="4EFB64EF" w14:textId="00BA657C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I mean, if you guys go </w:t>
      </w:r>
      <w:proofErr w:type="gramStart"/>
      <w:r w:rsidRPr="00C51D72">
        <w:rPr>
          <w:rFonts w:cstheme="minorHAnsi"/>
          <w:sz w:val="28"/>
          <w:szCs w:val="28"/>
        </w:rPr>
        <w:t>salary</w:t>
      </w:r>
      <w:proofErr w:type="gramEnd"/>
      <w:r w:rsidRPr="00C51D72">
        <w:rPr>
          <w:rFonts w:cstheme="minorHAnsi"/>
          <w:sz w:val="28"/>
          <w:szCs w:val="28"/>
        </w:rPr>
        <w:t xml:space="preserve"> they can’t ask for more money because they’re getting paid the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ame amount</w:t>
      </w:r>
    </w:p>
    <w:p w14:paraId="702B3010" w14:textId="220D3E64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but what if they don’t show up for the 75% of in office hours and still expect the full amount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of money</w:t>
      </w:r>
    </w:p>
    <w:p w14:paraId="78F4D94E" w14:textId="57392835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well no because they could be written up for not fulfilling their office hours. It could help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motivate them to show up</w:t>
      </w:r>
    </w:p>
    <w:p w14:paraId="416D684A" w14:textId="0FC67EC5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Tiffany explains we’re still going to be using the sign in sheet and that it is public for anyone to look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t and I can ensure execs are filling it out</w:t>
      </w:r>
    </w:p>
    <w:p w14:paraId="7F7DD87D" w14:textId="4DAC24C0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Chris: </w:t>
      </w:r>
      <w:proofErr w:type="gramStart"/>
      <w:r w:rsidRPr="00C51D72">
        <w:rPr>
          <w:rFonts w:cstheme="minorHAnsi"/>
          <w:sz w:val="28"/>
          <w:szCs w:val="28"/>
        </w:rPr>
        <w:t>so</w:t>
      </w:r>
      <w:proofErr w:type="gramEnd"/>
      <w:r w:rsidRPr="00C51D72">
        <w:rPr>
          <w:rFonts w:cstheme="minorHAnsi"/>
          <w:sz w:val="28"/>
          <w:szCs w:val="28"/>
        </w:rPr>
        <w:t xml:space="preserve"> if they’re not fulfilling their roles the penalty will not be getting paid less, it would result in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removing them from office if they are written up a certain amount of times. We can implement</w:t>
      </w:r>
      <w:r w:rsidR="00845536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ome consequences.</w:t>
      </w:r>
    </w:p>
    <w:p w14:paraId="19E71F3C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lastRenderedPageBreak/>
        <w:t>Rachel: to make the office more professional this is the right step in the right direction</w:t>
      </w:r>
    </w:p>
    <w:p w14:paraId="4B9C1868" w14:textId="6008525D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Alex motion to approve the payment form to change from hourly to a </w:t>
      </w:r>
      <w:proofErr w:type="gramStart"/>
      <w:r w:rsidRPr="00C51D72">
        <w:rPr>
          <w:rFonts w:cstheme="minorHAnsi"/>
          <w:sz w:val="28"/>
          <w:szCs w:val="28"/>
        </w:rPr>
        <w:t>salary based</w:t>
      </w:r>
      <w:proofErr w:type="gramEnd"/>
      <w:r w:rsidRPr="00C51D72">
        <w:rPr>
          <w:rFonts w:cstheme="minorHAnsi"/>
          <w:sz w:val="28"/>
          <w:szCs w:val="28"/>
        </w:rPr>
        <w:t xml:space="preserve"> formula,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 xml:space="preserve">whereas the execs are still responsible for their hours, based on the formula joe wrote, </w:t>
      </w:r>
      <w:proofErr w:type="spellStart"/>
      <w:r w:rsidRPr="00C51D72">
        <w:rPr>
          <w:rFonts w:cstheme="minorHAnsi"/>
          <w:sz w:val="28"/>
          <w:szCs w:val="28"/>
        </w:rPr>
        <w:t>dp</w:t>
      </w:r>
      <w:proofErr w:type="spellEnd"/>
      <w:r w:rsidRPr="00C51D72">
        <w:rPr>
          <w:rFonts w:cstheme="minorHAnsi"/>
          <w:sz w:val="28"/>
          <w:szCs w:val="28"/>
        </w:rPr>
        <w:t xml:space="preserve"> we have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a seconder</w:t>
      </w:r>
    </w:p>
    <w:p w14:paraId="3E6118B6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Emily seconded, all in favour, passed.</w:t>
      </w:r>
    </w:p>
    <w:p w14:paraId="2DFDCA2C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8"/>
          <w:szCs w:val="28"/>
        </w:rPr>
      </w:pPr>
      <w:r w:rsidRPr="00C51D72">
        <w:rPr>
          <w:rFonts w:cstheme="minorHAnsi"/>
          <w:i/>
          <w:iCs/>
          <w:sz w:val="28"/>
          <w:szCs w:val="28"/>
        </w:rPr>
        <w:t>Jac and Joe enter stage right</w:t>
      </w:r>
    </w:p>
    <w:p w14:paraId="7C41BB78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Rachel: what measures are in place to monitor your quality of work, rather than just showing up</w:t>
      </w:r>
    </w:p>
    <w:p w14:paraId="3E412D6E" w14:textId="47F7905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Joe: we have weekly executive meetings to hold everyone accountable for our weekly goals and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where we plan to get on certain tasks. Also setting monthly goals and discuss how what we get done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in a certain week will affect our work outcome the following week. We ensure people are coming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through on their goals and promises. On an annual scale we set up a vision for what we want to</w:t>
      </w:r>
    </w:p>
    <w:p w14:paraId="65789F37" w14:textId="77777777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 xml:space="preserve">achieve. We have started to plan out calendars </w:t>
      </w:r>
      <w:proofErr w:type="gramStart"/>
      <w:r w:rsidRPr="00C51D72">
        <w:rPr>
          <w:rFonts w:cstheme="minorHAnsi"/>
          <w:sz w:val="28"/>
          <w:szCs w:val="28"/>
        </w:rPr>
        <w:t>In</w:t>
      </w:r>
      <w:proofErr w:type="gramEnd"/>
      <w:r w:rsidRPr="00C51D72">
        <w:rPr>
          <w:rFonts w:cstheme="minorHAnsi"/>
          <w:sz w:val="28"/>
          <w:szCs w:val="28"/>
        </w:rPr>
        <w:t xml:space="preserve"> order to outline our events in advance.</w:t>
      </w:r>
    </w:p>
    <w:p w14:paraId="6D601B92" w14:textId="32C25B64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Chris: they also bring their lists of work to the board each month, so you are responsible for being</w:t>
      </w:r>
      <w:r w:rsidR="00882410">
        <w:rPr>
          <w:rFonts w:cstheme="minorHAnsi"/>
          <w:sz w:val="28"/>
          <w:szCs w:val="28"/>
        </w:rPr>
        <w:t xml:space="preserve"> </w:t>
      </w:r>
      <w:r w:rsidRPr="00C51D72">
        <w:rPr>
          <w:rFonts w:cstheme="minorHAnsi"/>
          <w:sz w:val="28"/>
          <w:szCs w:val="28"/>
        </w:rPr>
        <w:t>satisfied with the work ethic.</w:t>
      </w:r>
    </w:p>
    <w:p w14:paraId="17615D84" w14:textId="77777777" w:rsidR="00C51D72" w:rsidRPr="00C51D72" w:rsidRDefault="00C51D7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B0EA36E" w14:textId="33CB3FF5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Meeting adjourned 10:05AM.</w:t>
      </w:r>
    </w:p>
    <w:p w14:paraId="6C0FB60C" w14:textId="77777777" w:rsidR="00C51D72" w:rsidRPr="00C51D72" w:rsidRDefault="00C51D7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BA08250" w14:textId="0D4D5DAF" w:rsidR="005C117A" w:rsidRPr="00C51D7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51D72">
        <w:rPr>
          <w:rFonts w:cstheme="minorHAnsi"/>
          <w:sz w:val="28"/>
          <w:szCs w:val="28"/>
        </w:rPr>
        <w:t>Joe makes a thank you speech.</w:t>
      </w:r>
    </w:p>
    <w:p w14:paraId="6D9CCF57" w14:textId="77777777" w:rsidR="00C51D72" w:rsidRDefault="00C51D72">
      <w:pPr>
        <w:rPr>
          <w:rFonts w:ascii="Cambria-Bold" w:hAnsi="Cambria-Bold" w:cs="Cambria-Bold"/>
          <w:b/>
          <w:bCs/>
          <w:sz w:val="24"/>
          <w:szCs w:val="24"/>
        </w:rPr>
      </w:pPr>
      <w:r>
        <w:rPr>
          <w:rFonts w:ascii="Cambria-Bold" w:hAnsi="Cambria-Bold" w:cs="Cambria-Bold"/>
          <w:b/>
          <w:bCs/>
          <w:sz w:val="24"/>
          <w:szCs w:val="24"/>
        </w:rPr>
        <w:br w:type="page"/>
      </w:r>
    </w:p>
    <w:p w14:paraId="77B3F83F" w14:textId="21D46E6B" w:rsidR="005C117A" w:rsidRDefault="005C117A" w:rsidP="00882410">
      <w:pPr>
        <w:pStyle w:val="Heading1"/>
      </w:pPr>
      <w:bookmarkStart w:id="4" w:name="_Toc22209751"/>
      <w:r w:rsidRPr="00882410">
        <w:rPr>
          <w:color w:val="538135" w:themeColor="accent6" w:themeShade="BF"/>
        </w:rPr>
        <w:lastRenderedPageBreak/>
        <w:t>Minutes: July 26th, 2016</w:t>
      </w:r>
      <w:bookmarkEnd w:id="4"/>
    </w:p>
    <w:p w14:paraId="4BA89112" w14:textId="77777777" w:rsid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4"/>
          <w:szCs w:val="24"/>
        </w:rPr>
      </w:pPr>
    </w:p>
    <w:p w14:paraId="298B474B" w14:textId="1138D0A2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>Board of Directors Meeting Room 127</w:t>
      </w:r>
    </w:p>
    <w:p w14:paraId="48B666FD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F3AD545" w14:textId="1CD23E8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>PROCEDURAL ITEMS</w:t>
      </w:r>
    </w:p>
    <w:p w14:paraId="5DA0C07C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F14ADC7" w14:textId="1899C17E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 xml:space="preserve">Call to Order: </w:t>
      </w:r>
      <w:r w:rsidRPr="00882410">
        <w:rPr>
          <w:rFonts w:cstheme="minorHAnsi"/>
          <w:sz w:val="28"/>
          <w:szCs w:val="28"/>
        </w:rPr>
        <w:t>5:15pm</w:t>
      </w:r>
    </w:p>
    <w:p w14:paraId="129C585A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75B92D9" w14:textId="7B053A59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 xml:space="preserve">Present: </w:t>
      </w:r>
      <w:r w:rsidRPr="00882410">
        <w:rPr>
          <w:rFonts w:cstheme="minorHAnsi"/>
          <w:sz w:val="28"/>
          <w:szCs w:val="28"/>
        </w:rPr>
        <w:t xml:space="preserve">Kayla, Jaclyn, Emily, Alexandra, </w:t>
      </w:r>
      <w:proofErr w:type="spellStart"/>
      <w:r w:rsidRPr="00882410">
        <w:rPr>
          <w:rFonts w:cstheme="minorHAnsi"/>
          <w:sz w:val="28"/>
          <w:szCs w:val="28"/>
        </w:rPr>
        <w:t>Jagjot</w:t>
      </w:r>
      <w:proofErr w:type="spellEnd"/>
      <w:r w:rsidRPr="00882410">
        <w:rPr>
          <w:rFonts w:cstheme="minorHAnsi"/>
          <w:sz w:val="28"/>
          <w:szCs w:val="28"/>
        </w:rPr>
        <w:t>, Nick Ryan, Sam</w:t>
      </w:r>
    </w:p>
    <w:p w14:paraId="5F1D438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 xml:space="preserve">Absent: </w:t>
      </w:r>
      <w:r w:rsidRPr="00882410">
        <w:rPr>
          <w:rFonts w:cstheme="minorHAnsi"/>
          <w:sz w:val="28"/>
          <w:szCs w:val="28"/>
        </w:rPr>
        <w:t>Dale, Rachel, Joseph</w:t>
      </w:r>
    </w:p>
    <w:p w14:paraId="0BA04CEE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0B3A04E" w14:textId="12F63D74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 xml:space="preserve">Call for New Business: </w:t>
      </w:r>
      <w:r w:rsidRPr="00882410">
        <w:rPr>
          <w:rFonts w:cstheme="minorHAnsi"/>
          <w:sz w:val="28"/>
          <w:szCs w:val="28"/>
        </w:rPr>
        <w:t>Jaclyn adds information/discussion item d) concert and athletics</w:t>
      </w:r>
    </w:p>
    <w:p w14:paraId="3584B771" w14:textId="77777777" w:rsid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6198E28" w14:textId="27565196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Approval of the Agenda: Move to </w:t>
      </w:r>
      <w:proofErr w:type="gramStart"/>
      <w:r w:rsidRPr="00882410">
        <w:rPr>
          <w:rFonts w:cstheme="minorHAnsi"/>
          <w:sz w:val="28"/>
          <w:szCs w:val="28"/>
        </w:rPr>
        <w:t>approve:</w:t>
      </w:r>
      <w:proofErr w:type="gramEnd"/>
      <w:r w:rsidRPr="00882410">
        <w:rPr>
          <w:rFonts w:cstheme="minorHAnsi"/>
          <w:sz w:val="28"/>
          <w:szCs w:val="28"/>
        </w:rPr>
        <w:t xml:space="preserve"> Jaclyn. Second, Nick. All in favour.</w:t>
      </w:r>
    </w:p>
    <w:p w14:paraId="594B5E0B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D6F4264" w14:textId="1FB40C5F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 xml:space="preserve">Declaration of conflict of interest: </w:t>
      </w:r>
      <w:r w:rsidRPr="00882410">
        <w:rPr>
          <w:rFonts w:cstheme="minorHAnsi"/>
          <w:sz w:val="28"/>
          <w:szCs w:val="28"/>
        </w:rPr>
        <w:t>None</w:t>
      </w:r>
    </w:p>
    <w:p w14:paraId="7C19AF2A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052BB98" w14:textId="3B63BB6A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>Question period for Executive Updates:</w:t>
      </w:r>
    </w:p>
    <w:p w14:paraId="10F398C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: (Reads over her update).</w:t>
      </w:r>
    </w:p>
    <w:p w14:paraId="6BA67BFA" w14:textId="36D43106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lyn: Still solidifying concert things, Will have finalized contract by end of the week, Paid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 deposit</w:t>
      </w:r>
    </w:p>
    <w:p w14:paraId="6CEF0EA5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wants to know how to spell Born Ruffians so that she can look them up</w:t>
      </w:r>
    </w:p>
    <w:p w14:paraId="54C73437" w14:textId="6E653DC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created promotions materials for the concert, have the tickets in the office, not printing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ny of the stuff yet, we are doing a slow reveal promotion. Kelly is making posters, working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ith Justin for marketing. Security: DRP, minimum is 2. $732 for 2 hours. Also getting extra</w:t>
      </w:r>
    </w:p>
    <w:p w14:paraId="792B028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ecurity officers from Jim &amp; Richard’s company. Also, met with local breweries to</w:t>
      </w:r>
    </w:p>
    <w:p w14:paraId="57AA68F4" w14:textId="23CEBC53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determine how we are going to serve alcohol. Friend came last year with a bar, but they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on’t do it again because they didn’t make a lot of money. Breweries won’t come to work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nd do it themselves. Breweries sometimes have people externally.</w:t>
      </w:r>
    </w:p>
    <w:p w14:paraId="3F89316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says that it wouldn’t be too hard to find people with their smart serve</w:t>
      </w:r>
    </w:p>
    <w:p w14:paraId="0D3A2C2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ex: is a supervisor of the restaurant</w:t>
      </w:r>
    </w:p>
    <w:p w14:paraId="0BBD33F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says this wasn’t in the budget last year, so a keg is about $300</w:t>
      </w:r>
    </w:p>
    <w:p w14:paraId="747FED2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says we might want to consider having an ATM</w:t>
      </w:r>
    </w:p>
    <w:p w14:paraId="6ABA3AF3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J: mentions a ‘square’ that you can use to swipe a card.</w:t>
      </w:r>
    </w:p>
    <w:p w14:paraId="2AB03B77" w14:textId="68E8800B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lastRenderedPageBreak/>
        <w:t>Jac: thinks the ATM is fine. Also met with sound guy. He switched companies and now is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price is in line with other sound guys. This is already a discount because we were with him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last year.</w:t>
      </w:r>
    </w:p>
    <w:p w14:paraId="2539AB73" w14:textId="1DB04B63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just to backtrack to the liquor license thing, you can get them at the local LCBO. They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ill last for a weekend.</w:t>
      </w:r>
    </w:p>
    <w:p w14:paraId="3073251C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: we have got them before. About </w:t>
      </w:r>
      <w:proofErr w:type="gramStart"/>
      <w:r w:rsidRPr="00882410">
        <w:rPr>
          <w:rFonts w:cstheme="minorHAnsi"/>
          <w:sz w:val="28"/>
          <w:szCs w:val="28"/>
        </w:rPr>
        <w:t>$200</w:t>
      </w:r>
      <w:proofErr w:type="gramEnd"/>
      <w:r w:rsidRPr="00882410">
        <w:rPr>
          <w:rFonts w:cstheme="minorHAnsi"/>
          <w:sz w:val="28"/>
          <w:szCs w:val="28"/>
        </w:rPr>
        <w:t xml:space="preserve"> right?</w:t>
      </w:r>
    </w:p>
    <w:p w14:paraId="4C635DD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yeah</w:t>
      </w:r>
    </w:p>
    <w:p w14:paraId="295B99A6" w14:textId="2A9860E4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: moving on, also met with Sherise from TEVA. Went </w:t>
      </w:r>
      <w:proofErr w:type="gramStart"/>
      <w:r w:rsidRPr="00882410">
        <w:rPr>
          <w:rFonts w:cstheme="minorHAnsi"/>
          <w:sz w:val="28"/>
          <w:szCs w:val="28"/>
        </w:rPr>
        <w:t>really well</w:t>
      </w:r>
      <w:proofErr w:type="gramEnd"/>
      <w:r w:rsidRPr="00882410">
        <w:rPr>
          <w:rFonts w:cstheme="minorHAnsi"/>
          <w:sz w:val="28"/>
          <w:szCs w:val="28"/>
        </w:rPr>
        <w:t>. Excited about it. We are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doing club training and it will be coming up soon. I’ve also been talking to a lot of first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years. They ask me weird questions all the time. A lot of people email me about </w:t>
      </w:r>
      <w:proofErr w:type="gramStart"/>
      <w:r w:rsidRPr="00882410">
        <w:rPr>
          <w:rFonts w:cstheme="minorHAnsi"/>
          <w:sz w:val="28"/>
          <w:szCs w:val="28"/>
        </w:rPr>
        <w:t>clubs</w:t>
      </w:r>
      <w:proofErr w:type="gramEnd"/>
      <w:r w:rsidRPr="00882410">
        <w:rPr>
          <w:rFonts w:cstheme="minorHAnsi"/>
          <w:sz w:val="28"/>
          <w:szCs w:val="28"/>
        </w:rPr>
        <w:t xml:space="preserve"> policy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things, so I am going to make FAQ sheet that I can send out.</w:t>
      </w:r>
    </w:p>
    <w:p w14:paraId="3A222BB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are we at club capacity?</w:t>
      </w:r>
    </w:p>
    <w:p w14:paraId="54B45BA4" w14:textId="041A3F88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: we expanded to 20 and will be </w:t>
      </w:r>
      <w:proofErr w:type="spellStart"/>
      <w:r w:rsidRPr="00882410">
        <w:rPr>
          <w:rFonts w:cstheme="minorHAnsi"/>
          <w:sz w:val="28"/>
          <w:szCs w:val="28"/>
        </w:rPr>
        <w:t>deratifying</w:t>
      </w:r>
      <w:proofErr w:type="spellEnd"/>
      <w:r w:rsidRPr="00882410">
        <w:rPr>
          <w:rFonts w:cstheme="minorHAnsi"/>
          <w:sz w:val="28"/>
          <w:szCs w:val="28"/>
        </w:rPr>
        <w:t xml:space="preserve"> 4 in total, so this means we will be at 13.</w:t>
      </w:r>
      <w:r w:rsidR="0088241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lso making a fundraising sheet because people need to do more things than bake sales.</w:t>
      </w:r>
    </w:p>
    <w:p w14:paraId="262C7F6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: (Reads Joe’s executive update, starting with real estate)</w:t>
      </w:r>
    </w:p>
    <w:p w14:paraId="1420E15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$600 a month isn’t reasonable for student housing</w:t>
      </w:r>
    </w:p>
    <w:p w14:paraId="4C72C783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ex: Nobody at other schools pays that amount</w:t>
      </w:r>
    </w:p>
    <w:p w14:paraId="6A5CC9CC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Students typically don’t pay more than $500 per month</w:t>
      </w:r>
    </w:p>
    <w:p w14:paraId="402DF9D4" w14:textId="370D3654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882410">
        <w:rPr>
          <w:rFonts w:cstheme="minorHAnsi"/>
          <w:sz w:val="28"/>
          <w:szCs w:val="28"/>
        </w:rPr>
        <w:t>Kayla:–</w:t>
      </w:r>
      <w:proofErr w:type="gramEnd"/>
      <w:r w:rsidRPr="00882410">
        <w:rPr>
          <w:rFonts w:cstheme="minorHAnsi"/>
          <w:sz w:val="28"/>
          <w:szCs w:val="28"/>
        </w:rPr>
        <w:t xml:space="preserve"> We will save these discussions for a later date when you can all ask Joe questions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directly but it’s basically an investment plan for the float over money we’ve had in the bank.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The I.M Well program is partnered with Student VIP’s new health plan. It also goes with the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#</w:t>
      </w:r>
      <w:proofErr w:type="spellStart"/>
      <w:r w:rsidRPr="00882410">
        <w:rPr>
          <w:rFonts w:cstheme="minorHAnsi"/>
          <w:sz w:val="28"/>
          <w:szCs w:val="28"/>
        </w:rPr>
        <w:t>mydefinition</w:t>
      </w:r>
      <w:proofErr w:type="spellEnd"/>
      <w:r w:rsidRPr="00882410">
        <w:rPr>
          <w:rFonts w:cstheme="minorHAnsi"/>
          <w:sz w:val="28"/>
          <w:szCs w:val="28"/>
        </w:rPr>
        <w:t xml:space="preserve"> campaign which we have changed to be only clinically diagnosed individuals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on the posters. Mental health first aid training, all board members seem interested and as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leaders on campus should probably have this training.</w:t>
      </w:r>
    </w:p>
    <w:p w14:paraId="3ED61C3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Sam: Confidentiality is </w:t>
      </w:r>
      <w:proofErr w:type="gramStart"/>
      <w:r w:rsidRPr="00882410">
        <w:rPr>
          <w:rFonts w:cstheme="minorHAnsi"/>
          <w:sz w:val="28"/>
          <w:szCs w:val="28"/>
        </w:rPr>
        <w:t>really important</w:t>
      </w:r>
      <w:proofErr w:type="gramEnd"/>
      <w:r w:rsidRPr="00882410">
        <w:rPr>
          <w:rFonts w:cstheme="minorHAnsi"/>
          <w:sz w:val="28"/>
          <w:szCs w:val="28"/>
        </w:rPr>
        <w:t xml:space="preserve"> for things like the #</w:t>
      </w:r>
      <w:proofErr w:type="spellStart"/>
      <w:r w:rsidRPr="00882410">
        <w:rPr>
          <w:rFonts w:cstheme="minorHAnsi"/>
          <w:sz w:val="28"/>
          <w:szCs w:val="28"/>
        </w:rPr>
        <w:t>mydefinition</w:t>
      </w:r>
      <w:proofErr w:type="spellEnd"/>
      <w:r w:rsidRPr="00882410">
        <w:rPr>
          <w:rFonts w:cstheme="minorHAnsi"/>
          <w:sz w:val="28"/>
          <w:szCs w:val="28"/>
        </w:rPr>
        <w:t xml:space="preserve"> campaign</w:t>
      </w:r>
    </w:p>
    <w:p w14:paraId="37067BB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It’s all confidential and is sent to Lee Thomas who runs the campaign</w:t>
      </w:r>
    </w:p>
    <w:p w14:paraId="6CB7F9EE" w14:textId="7DE4471C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Kayla: It might also end up and likely will be </w:t>
      </w:r>
      <w:proofErr w:type="spellStart"/>
      <w:r w:rsidRPr="00882410">
        <w:rPr>
          <w:rFonts w:cstheme="minorHAnsi"/>
          <w:sz w:val="28"/>
          <w:szCs w:val="28"/>
        </w:rPr>
        <w:t>CC’d</w:t>
      </w:r>
      <w:proofErr w:type="spellEnd"/>
      <w:r w:rsidRPr="00882410">
        <w:rPr>
          <w:rFonts w:cstheme="minorHAnsi"/>
          <w:sz w:val="28"/>
          <w:szCs w:val="28"/>
        </w:rPr>
        <w:t xml:space="preserve"> to Joe during this process as well. He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ants to start it in Oct. and rerelease in January. Contract has been confirmed with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photography company and we are using $10 to be put towards graduate initiatives and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getting composites blown up and hung on campus. Added contingency budget line. We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haven’t really been doing our offices meetings.</w:t>
      </w:r>
    </w:p>
    <w:p w14:paraId="68FC0AC2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 – Let’s just read this through later and ask questions.</w:t>
      </w:r>
    </w:p>
    <w:p w14:paraId="45EAE340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522B801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8359283" w14:textId="3988EE1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lastRenderedPageBreak/>
        <w:t>Information/Discussion</w:t>
      </w:r>
    </w:p>
    <w:p w14:paraId="2A4283D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. TDSA prospective initiatives and campaigns list</w:t>
      </w:r>
    </w:p>
    <w:p w14:paraId="54C9415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 Kayla: Love </w:t>
      </w:r>
      <w:proofErr w:type="spellStart"/>
      <w:r w:rsidRPr="00882410">
        <w:rPr>
          <w:rFonts w:cstheme="minorHAnsi"/>
          <w:sz w:val="28"/>
          <w:szCs w:val="28"/>
        </w:rPr>
        <w:t>love</w:t>
      </w:r>
      <w:proofErr w:type="spellEnd"/>
      <w:r w:rsidRPr="00882410">
        <w:rPr>
          <w:rFonts w:cstheme="minorHAnsi"/>
          <w:sz w:val="28"/>
          <w:szCs w:val="28"/>
        </w:rPr>
        <w:t xml:space="preserve"> hate </w:t>
      </w:r>
      <w:proofErr w:type="spellStart"/>
      <w:r w:rsidRPr="00882410">
        <w:rPr>
          <w:rFonts w:cstheme="minorHAnsi"/>
          <w:sz w:val="28"/>
          <w:szCs w:val="28"/>
        </w:rPr>
        <w:t>hate</w:t>
      </w:r>
      <w:proofErr w:type="spellEnd"/>
      <w:r w:rsidRPr="00882410">
        <w:rPr>
          <w:rFonts w:cstheme="minorHAnsi"/>
          <w:sz w:val="28"/>
          <w:szCs w:val="28"/>
        </w:rPr>
        <w:t>. – anti-discrimination, community building in first few</w:t>
      </w:r>
    </w:p>
    <w:p w14:paraId="47DCD68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weeks. Academic wellness campaign, working with Craig and his academic mentors</w:t>
      </w:r>
    </w:p>
    <w:p w14:paraId="0DE0D4C2" w14:textId="1F63AF01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Jac: involved with clubs, orientation, concert, Not planning anything else cause I’ll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probably die, I’m excited about mala beads, kind of like meditation beads, one</w:t>
      </w:r>
    </w:p>
    <w:p w14:paraId="054EC6F6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vening in October. Might do it again in second semester if it goes well</w:t>
      </w:r>
    </w:p>
    <w:p w14:paraId="3A336C7C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 Sam: </w:t>
      </w:r>
      <w:proofErr w:type="gramStart"/>
      <w:r w:rsidRPr="00882410">
        <w:rPr>
          <w:rFonts w:cstheme="minorHAnsi"/>
          <w:sz w:val="28"/>
          <w:szCs w:val="28"/>
        </w:rPr>
        <w:t>on the subject of orientation</w:t>
      </w:r>
      <w:proofErr w:type="gramEnd"/>
      <w:r w:rsidRPr="00882410">
        <w:rPr>
          <w:rFonts w:cstheme="minorHAnsi"/>
          <w:sz w:val="28"/>
          <w:szCs w:val="28"/>
        </w:rPr>
        <w:t>, will we be automatically involved?</w:t>
      </w:r>
    </w:p>
    <w:p w14:paraId="61D5B5D3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Jac: no, but you will be asked if you want to be.</w:t>
      </w:r>
    </w:p>
    <w:p w14:paraId="5EAD454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Nick: I can speak to this later if you want.</w:t>
      </w:r>
    </w:p>
    <w:p w14:paraId="3846B42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</w:t>
      </w:r>
    </w:p>
    <w:p w14:paraId="0B79A7A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: I will need </w:t>
      </w:r>
      <w:proofErr w:type="gramStart"/>
      <w:r w:rsidRPr="00882410">
        <w:rPr>
          <w:rFonts w:cstheme="minorHAnsi"/>
          <w:sz w:val="28"/>
          <w:szCs w:val="28"/>
        </w:rPr>
        <w:t>volunteers</w:t>
      </w:r>
      <w:proofErr w:type="gramEnd"/>
      <w:r w:rsidRPr="00882410">
        <w:rPr>
          <w:rFonts w:cstheme="minorHAnsi"/>
          <w:sz w:val="28"/>
          <w:szCs w:val="28"/>
        </w:rPr>
        <w:t xml:space="preserve"> so I don’t have to stay late. Will need help with concert</w:t>
      </w:r>
    </w:p>
    <w:p w14:paraId="5520FAE5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too.</w:t>
      </w:r>
    </w:p>
    <w:p w14:paraId="6D46057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b. Standing Committees</w:t>
      </w:r>
    </w:p>
    <w:p w14:paraId="324DBEF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Kayla lists the 3 options</w:t>
      </w:r>
    </w:p>
    <w:p w14:paraId="6BA3DDD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We decide that it will be best to have TDSA CARES count as a committee</w:t>
      </w:r>
    </w:p>
    <w:p w14:paraId="0883B38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Action item: Kayla to write this in policy</w:t>
      </w:r>
    </w:p>
    <w:p w14:paraId="3F8B94F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c. I.M. Well</w:t>
      </w:r>
    </w:p>
    <w:p w14:paraId="68DEADC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Discussed previously</w:t>
      </w:r>
    </w:p>
    <w:p w14:paraId="41BDBAA2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d. Concert/</w:t>
      </w:r>
      <w:proofErr w:type="spellStart"/>
      <w:r w:rsidRPr="00882410">
        <w:rPr>
          <w:rFonts w:cstheme="minorHAnsi"/>
          <w:sz w:val="28"/>
          <w:szCs w:val="28"/>
        </w:rPr>
        <w:t>Athletcs</w:t>
      </w:r>
      <w:proofErr w:type="spellEnd"/>
    </w:p>
    <w:p w14:paraId="26AD9EB0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Jac needs to discuss why over budget for concert</w:t>
      </w:r>
    </w:p>
    <w:p w14:paraId="6DAD8480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The keg, security/police, and sound prices have gone up</w:t>
      </w:r>
    </w:p>
    <w:p w14:paraId="34C1160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Expecting to add up 1500</w:t>
      </w:r>
    </w:p>
    <w:p w14:paraId="6E775B1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In addition to $15 000</w:t>
      </w:r>
    </w:p>
    <w:p w14:paraId="73ED886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Predicting to spend just under $17 000</w:t>
      </w:r>
    </w:p>
    <w:p w14:paraId="7A976AC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This is not including the money we will make</w:t>
      </w:r>
    </w:p>
    <w:p w14:paraId="1DE8428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o Ticket sales, and possible money made with keg</w:t>
      </w:r>
    </w:p>
    <w:p w14:paraId="724C7CEB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Athletics, still working on intramural coordinator</w:t>
      </w:r>
    </w:p>
    <w:p w14:paraId="752B6173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B6141B2" w14:textId="5F1CF68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>Motion for LGBTQ De-Ratification</w:t>
      </w:r>
    </w:p>
    <w:p w14:paraId="5C23440D" w14:textId="12F48A20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lyn proposes to </w:t>
      </w:r>
      <w:proofErr w:type="spellStart"/>
      <w:r w:rsidRPr="00882410">
        <w:rPr>
          <w:rFonts w:cstheme="minorHAnsi"/>
          <w:sz w:val="28"/>
          <w:szCs w:val="28"/>
        </w:rPr>
        <w:t>deratify</w:t>
      </w:r>
      <w:proofErr w:type="spellEnd"/>
      <w:r w:rsidRPr="00882410">
        <w:rPr>
          <w:rFonts w:cstheme="minorHAnsi"/>
          <w:sz w:val="28"/>
          <w:szCs w:val="28"/>
        </w:rPr>
        <w:t xml:space="preserve"> the Trent Durham LGBTQ+ Club. Whereas the club did not hos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ny events in the 2015-2016 year, no students are interested in taking the club over and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previous execs have graduated. First, Nick. Second, Alex. All in favour.</w:t>
      </w:r>
    </w:p>
    <w:p w14:paraId="4FF6A0C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Motion for Anthropology Club De-Ratification</w:t>
      </w:r>
    </w:p>
    <w:p w14:paraId="382BC44F" w14:textId="77777777" w:rsidR="00DF6E7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lastRenderedPageBreak/>
        <w:t xml:space="preserve">Jaclyn proposes to </w:t>
      </w:r>
      <w:proofErr w:type="spellStart"/>
      <w:r w:rsidRPr="00882410">
        <w:rPr>
          <w:rFonts w:cstheme="minorHAnsi"/>
          <w:sz w:val="28"/>
          <w:szCs w:val="28"/>
        </w:rPr>
        <w:t>deratify</w:t>
      </w:r>
      <w:proofErr w:type="spellEnd"/>
      <w:r w:rsidRPr="00882410">
        <w:rPr>
          <w:rFonts w:cstheme="minorHAnsi"/>
          <w:sz w:val="28"/>
          <w:szCs w:val="28"/>
        </w:rPr>
        <w:t xml:space="preserve"> the Trent Durham Anthropology Club. Whereas the club did no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host any events in the 2015-2016 year, no students are interested in taking the club over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and previous execs have graduated. </w:t>
      </w:r>
    </w:p>
    <w:p w14:paraId="1276F4EE" w14:textId="42D758FA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Move to discuss. First, Emily. Second, Kayla. All in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favor.</w:t>
      </w:r>
    </w:p>
    <w:p w14:paraId="0B0558BA" w14:textId="14FD1131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I don’t want to let anyone down, even if it’s just one person. And I know there is a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least one interested person</w:t>
      </w:r>
    </w:p>
    <w:p w14:paraId="67299E3A" w14:textId="4B893AE6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ex: maybe if they run events, then it’s worth it? otherwise it’s a lot of wasted money</w:t>
      </w:r>
      <w:r w:rsidR="00DF6E70">
        <w:rPr>
          <w:rFonts w:cstheme="minorHAnsi"/>
          <w:sz w:val="28"/>
          <w:szCs w:val="28"/>
        </w:rPr>
        <w:t xml:space="preserve"> </w:t>
      </w:r>
    </w:p>
    <w:p w14:paraId="42A7FBED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did they run any events?</w:t>
      </w:r>
    </w:p>
    <w:p w14:paraId="4178794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no</w:t>
      </w:r>
    </w:p>
    <w:p w14:paraId="45D286B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Emily: not running any events means that it is fair to </w:t>
      </w:r>
      <w:proofErr w:type="spellStart"/>
      <w:r w:rsidRPr="00882410">
        <w:rPr>
          <w:rFonts w:cstheme="minorHAnsi"/>
          <w:sz w:val="28"/>
          <w:szCs w:val="28"/>
        </w:rPr>
        <w:t>deratify</w:t>
      </w:r>
      <w:proofErr w:type="spellEnd"/>
    </w:p>
    <w:p w14:paraId="388805F5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am: they tried to do stuff, like a movie night, they told me. But it fell through.</w:t>
      </w:r>
    </w:p>
    <w:p w14:paraId="61D783F5" w14:textId="66B7A1CB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they were emailed twice, they didn’t answer. I refuse to ask people to run a club. If they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are </w:t>
      </w:r>
      <w:proofErr w:type="gramStart"/>
      <w:r w:rsidRPr="00882410">
        <w:rPr>
          <w:rFonts w:cstheme="minorHAnsi"/>
          <w:sz w:val="28"/>
          <w:szCs w:val="28"/>
        </w:rPr>
        <w:t>interested</w:t>
      </w:r>
      <w:proofErr w:type="gramEnd"/>
      <w:r w:rsidRPr="00882410">
        <w:rPr>
          <w:rFonts w:cstheme="minorHAnsi"/>
          <w:sz w:val="28"/>
          <w:szCs w:val="28"/>
        </w:rPr>
        <w:t xml:space="preserve"> they will come to me</w:t>
      </w:r>
    </w:p>
    <w:p w14:paraId="048F2338" w14:textId="2A34588A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ex: wouldn’t that be giving the impression that we’re okay with them running the club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but not doing anything?</w:t>
      </w:r>
    </w:p>
    <w:p w14:paraId="7222B854" w14:textId="5FE2EBFB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Jac: yeah. (to </w:t>
      </w:r>
      <w:proofErr w:type="spellStart"/>
      <w:r w:rsidRPr="00882410">
        <w:rPr>
          <w:rFonts w:cstheme="minorHAnsi"/>
          <w:sz w:val="28"/>
          <w:szCs w:val="28"/>
        </w:rPr>
        <w:t>sam</w:t>
      </w:r>
      <w:proofErr w:type="spellEnd"/>
      <w:r w:rsidRPr="00882410">
        <w:rPr>
          <w:rFonts w:cstheme="minorHAnsi"/>
          <w:sz w:val="28"/>
          <w:szCs w:val="28"/>
        </w:rPr>
        <w:t>): you can talk to them after the meeting and if they want to run it then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they can talk to me.</w:t>
      </w:r>
    </w:p>
    <w:p w14:paraId="3906614F" w14:textId="1F83F02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Nick: we don’t want to take up room for any new programs that want to have a club</w:t>
      </w:r>
      <w:r w:rsidR="00DF6E70">
        <w:rPr>
          <w:rFonts w:cstheme="minorHAnsi"/>
          <w:sz w:val="28"/>
          <w:szCs w:val="28"/>
        </w:rPr>
        <w:t xml:space="preserve"> </w:t>
      </w:r>
    </w:p>
    <w:p w14:paraId="44CFE8B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can I move to vote?</w:t>
      </w:r>
    </w:p>
    <w:p w14:paraId="7720A11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l in favor.</w:t>
      </w:r>
    </w:p>
    <w:p w14:paraId="39D0773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Clubs policy</w:t>
      </w:r>
    </w:p>
    <w:p w14:paraId="34B4CA9E" w14:textId="0BD2616E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Kayla and I made some changes, just routine things. Standing clubs committee, I took i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out because it was never </w:t>
      </w:r>
      <w:proofErr w:type="gramStart"/>
      <w:r w:rsidRPr="00882410">
        <w:rPr>
          <w:rFonts w:cstheme="minorHAnsi"/>
          <w:sz w:val="28"/>
          <w:szCs w:val="28"/>
        </w:rPr>
        <w:t>really useful</w:t>
      </w:r>
      <w:proofErr w:type="gramEnd"/>
      <w:r w:rsidRPr="00882410">
        <w:rPr>
          <w:rFonts w:cstheme="minorHAnsi"/>
          <w:sz w:val="28"/>
          <w:szCs w:val="28"/>
        </w:rPr>
        <w:t xml:space="preserve"> last year. Now clubs will just come to me</w:t>
      </w:r>
    </w:p>
    <w:p w14:paraId="16CDE5A5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: (reads the new policies)</w:t>
      </w:r>
    </w:p>
    <w:p w14:paraId="73EFA10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lyn: provides mock scenario</w:t>
      </w:r>
    </w:p>
    <w:p w14:paraId="21626823" w14:textId="43180F60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forgot to say that we would like to change club funding. There used to be 3 forms, but I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m proposing that we only do matching grant for fundraising.</w:t>
      </w:r>
    </w:p>
    <w:p w14:paraId="5741C2A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Second, Emily</w:t>
      </w:r>
    </w:p>
    <w:p w14:paraId="10D58CDD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l in favor.</w:t>
      </w:r>
    </w:p>
    <w:p w14:paraId="1AFE8D79" w14:textId="21FFC4B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: Reads motion to approve budget line for contingency fund of $3000. Moves to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discuss</w:t>
      </w:r>
    </w:p>
    <w:p w14:paraId="3286187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: Seconds</w:t>
      </w:r>
    </w:p>
    <w:p w14:paraId="226A4261" w14:textId="5544B5A4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Nick: If you go over more than $1000 in a budget line is this where it comes </w:t>
      </w:r>
      <w:proofErr w:type="gramStart"/>
      <w:r w:rsidRPr="00882410">
        <w:rPr>
          <w:rFonts w:cstheme="minorHAnsi"/>
          <w:sz w:val="28"/>
          <w:szCs w:val="28"/>
        </w:rPr>
        <w:t>from</w:t>
      </w:r>
      <w:proofErr w:type="gramEnd"/>
      <w:r w:rsidRPr="00882410">
        <w:rPr>
          <w:rFonts w:cstheme="minorHAnsi"/>
          <w:sz w:val="28"/>
          <w:szCs w:val="28"/>
        </w:rPr>
        <w:t xml:space="preserve"> but you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still notify us?</w:t>
      </w:r>
    </w:p>
    <w:p w14:paraId="618136F0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lastRenderedPageBreak/>
        <w:t>Kayla: Yes, we still notify you but it’s easier this way. Move to vote</w:t>
      </w:r>
    </w:p>
    <w:p w14:paraId="35257BC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: Seconded</w:t>
      </w:r>
    </w:p>
    <w:p w14:paraId="575C9E57" w14:textId="77777777" w:rsidR="00882410" w:rsidRPr="00882410" w:rsidRDefault="0088241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A09DB3A" w14:textId="1C467E01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t>Discussing Upcoming Dates</w:t>
      </w:r>
    </w:p>
    <w:p w14:paraId="672C35C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aclyn</w:t>
      </w:r>
    </w:p>
    <w:p w14:paraId="26182149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Craig’s concert</w:t>
      </w:r>
    </w:p>
    <w:p w14:paraId="06C1A90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 Possibly have </w:t>
      </w:r>
      <w:proofErr w:type="spellStart"/>
      <w:r w:rsidRPr="00882410">
        <w:rPr>
          <w:rFonts w:cstheme="minorHAnsi"/>
          <w:sz w:val="28"/>
          <w:szCs w:val="28"/>
        </w:rPr>
        <w:t>bbq</w:t>
      </w:r>
      <w:proofErr w:type="spellEnd"/>
      <w:r w:rsidRPr="00882410">
        <w:rPr>
          <w:rFonts w:cstheme="minorHAnsi"/>
          <w:sz w:val="28"/>
          <w:szCs w:val="28"/>
        </w:rPr>
        <w:t xml:space="preserve"> before to promote it</w:t>
      </w:r>
    </w:p>
    <w:p w14:paraId="4E7DBA7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</w:t>
      </w:r>
    </w:p>
    <w:p w14:paraId="48677A64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Team building day</w:t>
      </w:r>
    </w:p>
    <w:p w14:paraId="44CF1E4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Alex: would like to shorten time of team building day, some of us come from far</w:t>
      </w:r>
    </w:p>
    <w:p w14:paraId="58C95C5D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way, would want to be living by 7</w:t>
      </w:r>
    </w:p>
    <w:p w14:paraId="3FE93C1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Sam: Could we do a Saturday?</w:t>
      </w:r>
    </w:p>
    <w:p w14:paraId="71B241AC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Jaclyn: Yeah if that works better for you guys then we can ask him</w:t>
      </w:r>
    </w:p>
    <w:p w14:paraId="5E8E5A1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ction item: Find out if Joe could do a Saturday or Sunday</w:t>
      </w:r>
    </w:p>
    <w:p w14:paraId="1623393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Emily and Sam both can’t come if it’s during the week</w:t>
      </w:r>
    </w:p>
    <w:p w14:paraId="6057AFED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Would also prefer if it was a 2-6pm kind of thing, not a horse info session</w:t>
      </w:r>
    </w:p>
    <w:p w14:paraId="1F04FDF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 Perhaps trail ride, team building, </w:t>
      </w:r>
      <w:proofErr w:type="spellStart"/>
      <w:r w:rsidRPr="00882410">
        <w:rPr>
          <w:rFonts w:cstheme="minorHAnsi"/>
          <w:sz w:val="28"/>
          <w:szCs w:val="28"/>
        </w:rPr>
        <w:t>bbq</w:t>
      </w:r>
      <w:proofErr w:type="spellEnd"/>
      <w:r w:rsidRPr="00882410">
        <w:rPr>
          <w:rFonts w:cstheme="minorHAnsi"/>
          <w:sz w:val="28"/>
          <w:szCs w:val="28"/>
        </w:rPr>
        <w:t xml:space="preserve"> + board meeting at same time</w:t>
      </w:r>
    </w:p>
    <w:p w14:paraId="1D90225C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If we can’t do it on the weekend, then we need to do something else</w:t>
      </w:r>
    </w:p>
    <w:p w14:paraId="3D82E24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Other ideas for consideration:</w:t>
      </w:r>
    </w:p>
    <w:p w14:paraId="612FF39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Tree top trekking</w:t>
      </w:r>
    </w:p>
    <w:p w14:paraId="079FF4D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Pursuit OCR</w:t>
      </w:r>
    </w:p>
    <w:p w14:paraId="1E80BCE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 Escape Room</w:t>
      </w:r>
    </w:p>
    <w:p w14:paraId="4BDC2A8F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Move to adjourn.</w:t>
      </w:r>
    </w:p>
    <w:p w14:paraId="585989B6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ll in favour.</w:t>
      </w:r>
    </w:p>
    <w:p w14:paraId="7E04FC2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6:54.</w:t>
      </w:r>
    </w:p>
    <w:p w14:paraId="301C76AC" w14:textId="77777777" w:rsidR="00DF6E70" w:rsidRDefault="00DF6E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204B7496" w14:textId="4D82DB1B" w:rsidR="005C117A" w:rsidRPr="00DF6E70" w:rsidRDefault="005C117A" w:rsidP="00DF6E70">
      <w:pPr>
        <w:pStyle w:val="Heading1"/>
        <w:rPr>
          <w:color w:val="538135" w:themeColor="accent6" w:themeShade="BF"/>
        </w:rPr>
      </w:pPr>
      <w:bookmarkStart w:id="5" w:name="_Toc22209752"/>
      <w:r w:rsidRPr="00DF6E70">
        <w:rPr>
          <w:color w:val="538135" w:themeColor="accent6" w:themeShade="BF"/>
        </w:rPr>
        <w:lastRenderedPageBreak/>
        <w:t xml:space="preserve">October 4 </w:t>
      </w:r>
      <w:proofErr w:type="spellStart"/>
      <w:r w:rsidRPr="00DF6E70">
        <w:rPr>
          <w:color w:val="538135" w:themeColor="accent6" w:themeShade="BF"/>
        </w:rPr>
        <w:t>th</w:t>
      </w:r>
      <w:proofErr w:type="spellEnd"/>
      <w:r w:rsidRPr="00DF6E70">
        <w:rPr>
          <w:color w:val="538135" w:themeColor="accent6" w:themeShade="BF"/>
        </w:rPr>
        <w:t xml:space="preserve"> 2016 BOD Meeting</w:t>
      </w:r>
      <w:bookmarkEnd w:id="5"/>
    </w:p>
    <w:p w14:paraId="0749A879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9C46C59" w14:textId="4F017DF3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Agenda:</w:t>
      </w:r>
    </w:p>
    <w:p w14:paraId="1FED8D77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F7D3B3E" w14:textId="551BA09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1. Call to order at 2:35PM</w:t>
      </w:r>
    </w:p>
    <w:p w14:paraId="7DD0FA34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2569A1C" w14:textId="2FD0F19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2. Call for new business</w:t>
      </w:r>
    </w:p>
    <w:p w14:paraId="1F62DCD2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Jaclyn: Add decision B. director for child and youth studies program</w:t>
      </w:r>
    </w:p>
    <w:p w14:paraId="2EBE240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Joe – Information discussion, remove job description and add employee hour audit </w:t>
      </w:r>
      <w:proofErr w:type="gramStart"/>
      <w:r w:rsidRPr="00882410">
        <w:rPr>
          <w:rFonts w:cstheme="minorHAnsi"/>
          <w:sz w:val="28"/>
          <w:szCs w:val="28"/>
        </w:rPr>
        <w:t>and also</w:t>
      </w:r>
      <w:proofErr w:type="gramEnd"/>
      <w:r w:rsidRPr="00882410">
        <w:rPr>
          <w:rFonts w:cstheme="minorHAnsi"/>
          <w:sz w:val="28"/>
          <w:szCs w:val="28"/>
        </w:rPr>
        <w:t xml:space="preserve"> security</w:t>
      </w:r>
    </w:p>
    <w:p w14:paraId="24C99A62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F79F6AA" w14:textId="7758CD51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3. Approval of the Agenda, Jac first, Joe second, Emily third, all in favor</w:t>
      </w:r>
    </w:p>
    <w:p w14:paraId="25A4DB70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4F8BFD6" w14:textId="6534621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4. Declaration of the conflict of interest: N/A</w:t>
      </w:r>
    </w:p>
    <w:p w14:paraId="00050847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5E433AF" w14:textId="4083168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5. Executive Updates: sent out via E-mail due to time restriction today. (no questions)</w:t>
      </w:r>
    </w:p>
    <w:p w14:paraId="1A62E23F" w14:textId="77777777" w:rsidR="00DF6E70" w:rsidRDefault="00DF6E70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3E9F8A3B" w14:textId="5C1B323B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6. Information/Discussion</w:t>
      </w:r>
    </w:p>
    <w:p w14:paraId="34E863E0" w14:textId="30C708FA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A) Employee Hour Audit: (Nick Ryan) responding to a request, Rachel and myself went over the hour </w:t>
      </w:r>
      <w:proofErr w:type="gramStart"/>
      <w:r w:rsidRPr="00882410">
        <w:rPr>
          <w:rFonts w:cstheme="minorHAnsi"/>
          <w:sz w:val="28"/>
          <w:szCs w:val="28"/>
        </w:rPr>
        <w:t>log book</w:t>
      </w:r>
      <w:proofErr w:type="gramEnd"/>
      <w:r w:rsidRPr="00882410">
        <w:rPr>
          <w:rFonts w:cstheme="minorHAnsi"/>
          <w:sz w:val="28"/>
          <w:szCs w:val="28"/>
        </w:rPr>
        <w:t>, to make sure everything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is being recorded and that what the book says adds up to what everyone else said. There were a few recording </w:t>
      </w:r>
      <w:proofErr w:type="gramStart"/>
      <w:r w:rsidRPr="00882410">
        <w:rPr>
          <w:rFonts w:cstheme="minorHAnsi"/>
          <w:sz w:val="28"/>
          <w:szCs w:val="28"/>
        </w:rPr>
        <w:t>issues</w:t>
      </w:r>
      <w:proofErr w:type="gramEnd"/>
      <w:r w:rsidRPr="00882410">
        <w:rPr>
          <w:rFonts w:cstheme="minorHAnsi"/>
          <w:sz w:val="28"/>
          <w:szCs w:val="28"/>
        </w:rPr>
        <w:t xml:space="preserve"> but everything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as fine.</w:t>
      </w:r>
    </w:p>
    <w:p w14:paraId="4E6F1B3C" w14:textId="0DB6D04E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oe – we do need to review a couple of things (Policy regarding space concerns, access to the TDSA office space and at what time)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because we currently don’t have any policy for that. We have been </w:t>
      </w:r>
      <w:proofErr w:type="gramStart"/>
      <w:r w:rsidRPr="00882410">
        <w:rPr>
          <w:rFonts w:cstheme="minorHAnsi"/>
          <w:sz w:val="28"/>
          <w:szCs w:val="28"/>
        </w:rPr>
        <w:t>pretty informal</w:t>
      </w:r>
      <w:proofErr w:type="gramEnd"/>
      <w:r w:rsidRPr="00882410">
        <w:rPr>
          <w:rFonts w:cstheme="minorHAnsi"/>
          <w:sz w:val="28"/>
          <w:szCs w:val="28"/>
        </w:rPr>
        <w:t xml:space="preserve"> in the office and Tiffany oversees all the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payroll/hours because we’re so small, etc. It was a good review and identified some needs and the ORD will be addressed.</w:t>
      </w:r>
    </w:p>
    <w:p w14:paraId="1774A6B7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 – how did you get the book and why didn’t anyone address the rest of the board that the audit was happening?</w:t>
      </w:r>
    </w:p>
    <w:p w14:paraId="505523BF" w14:textId="4D745A02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Nick – took the binder while there were people in the office and upon trying to return the book, the office was closed so we left i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with </w:t>
      </w:r>
      <w:proofErr w:type="gramStart"/>
      <w:r w:rsidRPr="00882410">
        <w:rPr>
          <w:rFonts w:cstheme="minorHAnsi"/>
          <w:sz w:val="28"/>
          <w:szCs w:val="28"/>
        </w:rPr>
        <w:t>security, and</w:t>
      </w:r>
      <w:proofErr w:type="gramEnd"/>
      <w:r w:rsidRPr="00882410">
        <w:rPr>
          <w:rFonts w:cstheme="minorHAnsi"/>
          <w:sz w:val="28"/>
          <w:szCs w:val="28"/>
        </w:rPr>
        <w:t xml:space="preserve"> wanted to solidify the responses with the executives before like advertising it with the board.</w:t>
      </w:r>
    </w:p>
    <w:p w14:paraId="2A2285E2" w14:textId="1237A4BF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Emily - I know for a fact that it would have been given, because it was a good </w:t>
      </w:r>
      <w:proofErr w:type="gramStart"/>
      <w:r w:rsidRPr="00882410">
        <w:rPr>
          <w:rFonts w:cstheme="minorHAnsi"/>
          <w:sz w:val="28"/>
          <w:szCs w:val="28"/>
        </w:rPr>
        <w:t>idea</w:t>
      </w:r>
      <w:proofErr w:type="gramEnd"/>
      <w:r w:rsidRPr="00882410">
        <w:rPr>
          <w:rFonts w:cstheme="minorHAnsi"/>
          <w:sz w:val="28"/>
          <w:szCs w:val="28"/>
        </w:rPr>
        <w:t xml:space="preserve"> but it would be nice to have some more respect or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for the BOD to be included in that E-mail as well.</w:t>
      </w:r>
    </w:p>
    <w:p w14:paraId="35FDDE77" w14:textId="5796AFAC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lastRenderedPageBreak/>
        <w:t>Alex - isn’t that book easy access for anyone? Like if Nick and Rachel were going to look at it, I don’t think they need to announce it</w:t>
      </w:r>
      <w:r w:rsidR="00DF6E70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to the board.</w:t>
      </w:r>
    </w:p>
    <w:p w14:paraId="674C5538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Emily – but there should have been communication, common courtesy</w:t>
      </w:r>
    </w:p>
    <w:p w14:paraId="7A8C75C9" w14:textId="68E63AFC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Nick – we didn’t think we would have it done for today for the BOD </w:t>
      </w:r>
      <w:proofErr w:type="gramStart"/>
      <w:r w:rsidRPr="00882410">
        <w:rPr>
          <w:rFonts w:cstheme="minorHAnsi"/>
          <w:sz w:val="28"/>
          <w:szCs w:val="28"/>
        </w:rPr>
        <w:t>meeting</w:t>
      </w:r>
      <w:proofErr w:type="gramEnd"/>
      <w:r w:rsidRPr="00882410">
        <w:rPr>
          <w:rFonts w:cstheme="minorHAnsi"/>
          <w:sz w:val="28"/>
          <w:szCs w:val="28"/>
        </w:rPr>
        <w:t xml:space="preserve"> so we didn’t want people to know until we were done,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etc.</w:t>
      </w:r>
    </w:p>
    <w:p w14:paraId="5AC6A157" w14:textId="2076789F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Joe – the Executives did receive an Email about the audit that evening however it would have been nice for the BOD to be aware of it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s well. Everyone does have access to it though, but the means that which the book was acquired I did take issue with, etc. No on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knew that they were conducting the audit and if they were going to request the book during the office hours, all staff would hav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been very willing to provide the book for them, etc. It could have waited until someone was in the office and we did meet about it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already, etc.</w:t>
      </w:r>
    </w:p>
    <w:p w14:paraId="568CD5A0" w14:textId="6009ACEF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Kayla – I think we can have more productive BOD meetings if all the members are aware of what is going on because it isn’t fair for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some BOD members to only find out the audit occurred right now.</w:t>
      </w:r>
    </w:p>
    <w:p w14:paraId="7092D21E" w14:textId="000828D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B) Security (Joe) We’ve received many complaints regarding the move of the security desk, etc. The school wanted to increase th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welcome at the front of the campus and now the security desk became the information desk, etc. In terms of maintaining good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relations with officials at the University, we chose to pick our battles until enough students formally complained via E-mail. I have a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meeting at 3 today with Joe Muldoon to discuss this. We completed a quick survey on Facebook to see how students felt about th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relocation of the security desk. (Board agrees they are not happy with the move of security)</w:t>
      </w:r>
    </w:p>
    <w:p w14:paraId="7153A3D7" w14:textId="77777777" w:rsidR="00F77A4F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B93C594" w14:textId="3A4B2EEA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7A) New club approval: (Jaclyn) (currently have 15 clubs, four new packages, would yield 19 if all approved)</w:t>
      </w:r>
    </w:p>
    <w:p w14:paraId="7F0FA23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Fight Back Club, motion to discuss: Club is a socialist political agenda club whereas we currently do not have any clubs with political</w:t>
      </w:r>
    </w:p>
    <w:p w14:paraId="2297BFBB" w14:textId="29743A28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interest. The potential club executives gaged student interest during the Get Involved Week in September. I believe they will successfully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gain a membership. Move to approve, Joe first, Emily second, all in favour.</w:t>
      </w:r>
    </w:p>
    <w:p w14:paraId="419F70B5" w14:textId="77777777" w:rsidR="00F77A4F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Trent </w:t>
      </w:r>
      <w:proofErr w:type="spellStart"/>
      <w:r w:rsidRPr="00882410">
        <w:rPr>
          <w:rFonts w:cstheme="minorHAnsi"/>
          <w:sz w:val="28"/>
          <w:szCs w:val="28"/>
        </w:rPr>
        <w:t>Accapella</w:t>
      </w:r>
      <w:proofErr w:type="spellEnd"/>
      <w:r w:rsidRPr="00882410">
        <w:rPr>
          <w:rFonts w:cstheme="minorHAnsi"/>
          <w:sz w:val="28"/>
          <w:szCs w:val="28"/>
        </w:rPr>
        <w:t xml:space="preserve"> for Girls and Fellas: We believe this will build campus culture, the Rhythmic club does </w:t>
      </w:r>
      <w:proofErr w:type="gramStart"/>
      <w:r w:rsidRPr="00882410">
        <w:rPr>
          <w:rFonts w:cstheme="minorHAnsi"/>
          <w:sz w:val="28"/>
          <w:szCs w:val="28"/>
        </w:rPr>
        <w:t>exist</w:t>
      </w:r>
      <w:proofErr w:type="gramEnd"/>
      <w:r w:rsidRPr="00882410">
        <w:rPr>
          <w:rFonts w:cstheme="minorHAnsi"/>
          <w:sz w:val="28"/>
          <w:szCs w:val="28"/>
        </w:rPr>
        <w:t xml:space="preserve"> but they have never had an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event before. </w:t>
      </w:r>
    </w:p>
    <w:p w14:paraId="384EC541" w14:textId="679105FC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Motion to approve, joe first, Emily second, all in favour.</w:t>
      </w:r>
    </w:p>
    <w:p w14:paraId="430784C7" w14:textId="77777777" w:rsidR="00F77A4F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Business for Change Club: A spin-off club from Me-To-We. Have been communicating with this student since the summer, where th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club would like to </w:t>
      </w:r>
      <w:r w:rsidRPr="00882410">
        <w:rPr>
          <w:rFonts w:cstheme="minorHAnsi"/>
          <w:sz w:val="28"/>
          <w:szCs w:val="28"/>
        </w:rPr>
        <w:lastRenderedPageBreak/>
        <w:t xml:space="preserve">make the world a better place, sustainable and ethical businesses/companies to promote. </w:t>
      </w:r>
    </w:p>
    <w:p w14:paraId="4F728317" w14:textId="7763F64E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Motion to approve, </w:t>
      </w:r>
      <w:proofErr w:type="spellStart"/>
      <w:r w:rsidRPr="00882410">
        <w:rPr>
          <w:rFonts w:cstheme="minorHAnsi"/>
          <w:sz w:val="28"/>
          <w:szCs w:val="28"/>
        </w:rPr>
        <w:t>kayla</w:t>
      </w:r>
      <w:proofErr w:type="spellEnd"/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first, Emily seconds, all in favour.</w:t>
      </w:r>
    </w:p>
    <w:p w14:paraId="7B524FCA" w14:textId="34F82C2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-Trent Durham Philosophy Society, A professor has suggested this club be put together but already has three students committed to be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executives for the club. Student organization to provide students the opportunity to share interests, engage with other students and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faculty and participate in philosophy related events, etc.</w:t>
      </w:r>
    </w:p>
    <w:p w14:paraId="1FCBF45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Motion to approve, nick </w:t>
      </w:r>
      <w:proofErr w:type="gramStart"/>
      <w:r w:rsidRPr="00882410">
        <w:rPr>
          <w:rFonts w:cstheme="minorHAnsi"/>
          <w:sz w:val="28"/>
          <w:szCs w:val="28"/>
        </w:rPr>
        <w:t>first ,</w:t>
      </w:r>
      <w:proofErr w:type="gramEnd"/>
      <w:r w:rsidRPr="00882410">
        <w:rPr>
          <w:rFonts w:cstheme="minorHAnsi"/>
          <w:sz w:val="28"/>
          <w:szCs w:val="28"/>
        </w:rPr>
        <w:t xml:space="preserve"> </w:t>
      </w:r>
      <w:proofErr w:type="spellStart"/>
      <w:r w:rsidRPr="00882410">
        <w:rPr>
          <w:rFonts w:cstheme="minorHAnsi"/>
          <w:sz w:val="28"/>
          <w:szCs w:val="28"/>
        </w:rPr>
        <w:t>billie</w:t>
      </w:r>
      <w:proofErr w:type="spellEnd"/>
      <w:r w:rsidRPr="00882410">
        <w:rPr>
          <w:rFonts w:cstheme="minorHAnsi"/>
          <w:sz w:val="28"/>
          <w:szCs w:val="28"/>
        </w:rPr>
        <w:t xml:space="preserve"> second, all in favour.</w:t>
      </w:r>
    </w:p>
    <w:p w14:paraId="5B8F3EE7" w14:textId="0118546D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7B) Proposal for a director position for the child and youth studies program, move to discuss. (Jaclyn) proposing to have a rep for this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program as part of our BOD meetings, it is a growing program and currently has 36 students majoring in it. The </w:t>
      </w:r>
      <w:proofErr w:type="gramStart"/>
      <w:r w:rsidRPr="00882410">
        <w:rPr>
          <w:rFonts w:cstheme="minorHAnsi"/>
          <w:sz w:val="28"/>
          <w:szCs w:val="28"/>
        </w:rPr>
        <w:t>first year</w:t>
      </w:r>
      <w:proofErr w:type="gramEnd"/>
      <w:r w:rsidRPr="00882410">
        <w:rPr>
          <w:rFonts w:cstheme="minorHAnsi"/>
          <w:sz w:val="28"/>
          <w:szCs w:val="28"/>
        </w:rPr>
        <w:t xml:space="preserve"> classes in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 xml:space="preserve">particular is growing. Move to approve, </w:t>
      </w:r>
      <w:proofErr w:type="spellStart"/>
      <w:r w:rsidRPr="00882410">
        <w:rPr>
          <w:rFonts w:cstheme="minorHAnsi"/>
          <w:sz w:val="28"/>
          <w:szCs w:val="28"/>
        </w:rPr>
        <w:t>alex</w:t>
      </w:r>
      <w:proofErr w:type="spellEnd"/>
      <w:r w:rsidRPr="00882410">
        <w:rPr>
          <w:rFonts w:cstheme="minorHAnsi"/>
          <w:sz w:val="28"/>
          <w:szCs w:val="28"/>
        </w:rPr>
        <w:t xml:space="preserve"> first, Emily second, all in favour.</w:t>
      </w:r>
    </w:p>
    <w:p w14:paraId="4AACABD4" w14:textId="77777777" w:rsidR="00F77A4F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EBCDCB9" w14:textId="4B2E4F80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8) Executive Updates: Joe has to head out to a </w:t>
      </w:r>
      <w:proofErr w:type="gramStart"/>
      <w:r w:rsidRPr="00882410">
        <w:rPr>
          <w:rFonts w:cstheme="minorHAnsi"/>
          <w:sz w:val="28"/>
          <w:szCs w:val="28"/>
        </w:rPr>
        <w:t>meeting</w:t>
      </w:r>
      <w:proofErr w:type="gramEnd"/>
      <w:r w:rsidRPr="00882410">
        <w:rPr>
          <w:rFonts w:cstheme="minorHAnsi"/>
          <w:sz w:val="28"/>
          <w:szCs w:val="28"/>
        </w:rPr>
        <w:t xml:space="preserve"> but we are setting up interviews for the first year director positions, etc. Officially</w:t>
      </w:r>
      <w:r w:rsidR="00F77A4F">
        <w:rPr>
          <w:rFonts w:cstheme="minorHAnsi"/>
          <w:sz w:val="28"/>
          <w:szCs w:val="28"/>
        </w:rPr>
        <w:t xml:space="preserve"> </w:t>
      </w:r>
      <w:r w:rsidRPr="00882410">
        <w:rPr>
          <w:rFonts w:cstheme="minorHAnsi"/>
          <w:sz w:val="28"/>
          <w:szCs w:val="28"/>
        </w:rPr>
        <w:t>introducing Billie, as this is her first official BOD meeting.</w:t>
      </w:r>
    </w:p>
    <w:p w14:paraId="4BBC3FD1" w14:textId="77777777" w:rsidR="00F77A4F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E6C8C4F" w14:textId="5D48C50C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9) Upcoming dates:</w:t>
      </w:r>
    </w:p>
    <w:p w14:paraId="054F8A25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ORD committee meeting on October 6 </w:t>
      </w:r>
      <w:proofErr w:type="spellStart"/>
      <w:r w:rsidRPr="00882410">
        <w:rPr>
          <w:rFonts w:cstheme="minorHAnsi"/>
          <w:sz w:val="28"/>
          <w:szCs w:val="28"/>
        </w:rPr>
        <w:t>th</w:t>
      </w:r>
      <w:proofErr w:type="spellEnd"/>
      <w:r w:rsidRPr="00882410">
        <w:rPr>
          <w:rFonts w:cstheme="minorHAnsi"/>
          <w:sz w:val="28"/>
          <w:szCs w:val="28"/>
        </w:rPr>
        <w:t xml:space="preserve"> from 10-12 (side note put Billie on a committee!)</w:t>
      </w:r>
    </w:p>
    <w:p w14:paraId="57735FF1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Further Education Expo on October 12 </w:t>
      </w:r>
      <w:proofErr w:type="spellStart"/>
      <w:r w:rsidRPr="00882410">
        <w:rPr>
          <w:rFonts w:cstheme="minorHAnsi"/>
          <w:sz w:val="28"/>
          <w:szCs w:val="28"/>
        </w:rPr>
        <w:t>th</w:t>
      </w:r>
      <w:proofErr w:type="spellEnd"/>
    </w:p>
    <w:p w14:paraId="00348ABA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What’s on Your Plate campaign (Kayla) October 18 </w:t>
      </w:r>
      <w:proofErr w:type="spellStart"/>
      <w:r w:rsidRPr="00882410">
        <w:rPr>
          <w:rFonts w:cstheme="minorHAnsi"/>
          <w:sz w:val="28"/>
          <w:szCs w:val="28"/>
        </w:rPr>
        <w:t>th</w:t>
      </w:r>
      <w:proofErr w:type="spellEnd"/>
      <w:r w:rsidRPr="00882410">
        <w:rPr>
          <w:rFonts w:cstheme="minorHAnsi"/>
          <w:sz w:val="28"/>
          <w:szCs w:val="28"/>
        </w:rPr>
        <w:t xml:space="preserve"> -20 </w:t>
      </w:r>
      <w:proofErr w:type="spellStart"/>
      <w:r w:rsidRPr="00882410">
        <w:rPr>
          <w:rFonts w:cstheme="minorHAnsi"/>
          <w:sz w:val="28"/>
          <w:szCs w:val="28"/>
        </w:rPr>
        <w:t>th</w:t>
      </w:r>
      <w:proofErr w:type="spellEnd"/>
    </w:p>
    <w:p w14:paraId="7ABAC3C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Stress busting activities (Jac &amp; Kayla, doing yoga, yay) October 7 </w:t>
      </w:r>
      <w:proofErr w:type="spellStart"/>
      <w:r w:rsidRPr="00882410">
        <w:rPr>
          <w:rFonts w:cstheme="minorHAnsi"/>
          <w:sz w:val="28"/>
          <w:szCs w:val="28"/>
        </w:rPr>
        <w:t>th</w:t>
      </w:r>
      <w:proofErr w:type="spellEnd"/>
      <w:r w:rsidRPr="00882410">
        <w:rPr>
          <w:rFonts w:cstheme="minorHAnsi"/>
          <w:sz w:val="28"/>
          <w:szCs w:val="28"/>
        </w:rPr>
        <w:t xml:space="preserve"> – 21 </w:t>
      </w:r>
      <w:proofErr w:type="spellStart"/>
      <w:r w:rsidRPr="00882410">
        <w:rPr>
          <w:rFonts w:cstheme="minorHAnsi"/>
          <w:sz w:val="28"/>
          <w:szCs w:val="28"/>
        </w:rPr>
        <w:t>st</w:t>
      </w:r>
      <w:proofErr w:type="spellEnd"/>
    </w:p>
    <w:p w14:paraId="69F6A58E" w14:textId="77777777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 xml:space="preserve">-SA Tours on October 28 </w:t>
      </w:r>
      <w:proofErr w:type="spellStart"/>
      <w:proofErr w:type="gramStart"/>
      <w:r w:rsidRPr="00882410">
        <w:rPr>
          <w:rFonts w:cstheme="minorHAnsi"/>
          <w:sz w:val="28"/>
          <w:szCs w:val="28"/>
        </w:rPr>
        <w:t>th</w:t>
      </w:r>
      <w:proofErr w:type="spellEnd"/>
      <w:r w:rsidRPr="00882410">
        <w:rPr>
          <w:rFonts w:cstheme="minorHAnsi"/>
          <w:sz w:val="28"/>
          <w:szCs w:val="28"/>
        </w:rPr>
        <w:t xml:space="preserve"> .</w:t>
      </w:r>
      <w:proofErr w:type="gramEnd"/>
      <w:r w:rsidRPr="00882410">
        <w:rPr>
          <w:rFonts w:cstheme="minorHAnsi"/>
          <w:sz w:val="28"/>
          <w:szCs w:val="28"/>
        </w:rPr>
        <w:t xml:space="preserve"> Going to visit, Western, Waterloo and Laurier. (Alex, Billie, Emily…joe will be further organizing this trip)</w:t>
      </w:r>
    </w:p>
    <w:p w14:paraId="790B1C57" w14:textId="77777777" w:rsidR="00F77A4F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363A1A38" w14:textId="0FE90254" w:rsidR="005C117A" w:rsidRPr="00882410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82410">
        <w:rPr>
          <w:rFonts w:cstheme="minorHAnsi"/>
          <w:sz w:val="28"/>
          <w:szCs w:val="28"/>
        </w:rPr>
        <w:t>Meeting adjourned at 3:01PM.</w:t>
      </w:r>
    </w:p>
    <w:p w14:paraId="267881DF" w14:textId="77777777" w:rsidR="00882410" w:rsidRPr="00882410" w:rsidRDefault="00882410">
      <w:pPr>
        <w:rPr>
          <w:rFonts w:cstheme="minorHAnsi"/>
          <w:b/>
          <w:bCs/>
          <w:sz w:val="28"/>
          <w:szCs w:val="28"/>
        </w:rPr>
      </w:pPr>
      <w:r w:rsidRPr="00882410">
        <w:rPr>
          <w:rFonts w:cstheme="minorHAnsi"/>
          <w:b/>
          <w:bCs/>
          <w:sz w:val="28"/>
          <w:szCs w:val="28"/>
        </w:rPr>
        <w:br w:type="page"/>
      </w:r>
    </w:p>
    <w:p w14:paraId="6E0CA3D1" w14:textId="17334F5E" w:rsidR="005C117A" w:rsidRPr="00F77A4F" w:rsidRDefault="005C117A" w:rsidP="00F77A4F">
      <w:pPr>
        <w:pStyle w:val="Heading1"/>
        <w:rPr>
          <w:color w:val="538135" w:themeColor="accent6" w:themeShade="BF"/>
        </w:rPr>
      </w:pPr>
      <w:bookmarkStart w:id="6" w:name="_Toc22209753"/>
      <w:r w:rsidRPr="00F77A4F">
        <w:rPr>
          <w:color w:val="538135" w:themeColor="accent6" w:themeShade="BF"/>
        </w:rPr>
        <w:lastRenderedPageBreak/>
        <w:t>Minutes: November 3rd</w:t>
      </w:r>
      <w:proofErr w:type="gramStart"/>
      <w:r w:rsidRPr="00F77A4F">
        <w:rPr>
          <w:color w:val="538135" w:themeColor="accent6" w:themeShade="BF"/>
          <w:sz w:val="14"/>
          <w:szCs w:val="14"/>
        </w:rPr>
        <w:t xml:space="preserve"> </w:t>
      </w:r>
      <w:r w:rsidRPr="00F77A4F">
        <w:rPr>
          <w:color w:val="538135" w:themeColor="accent6" w:themeShade="BF"/>
        </w:rPr>
        <w:t>2016</w:t>
      </w:r>
      <w:bookmarkEnd w:id="6"/>
      <w:proofErr w:type="gramEnd"/>
    </w:p>
    <w:p w14:paraId="08259808" w14:textId="77777777" w:rsidR="00F77A4F" w:rsidRDefault="00F77A4F" w:rsidP="005C117A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</w:rPr>
      </w:pPr>
    </w:p>
    <w:p w14:paraId="668C54E4" w14:textId="30C17155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Board of Directors Meeting</w:t>
      </w:r>
    </w:p>
    <w:p w14:paraId="10A06967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0A19302" w14:textId="25462FB1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PROCEDURAL ITEMS</w:t>
      </w:r>
    </w:p>
    <w:p w14:paraId="74EAC25A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19187F2" w14:textId="74F84E8F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Call to </w:t>
      </w:r>
      <w:proofErr w:type="gramStart"/>
      <w:r w:rsidRPr="008672AB">
        <w:rPr>
          <w:rFonts w:cstheme="minorHAnsi"/>
          <w:b/>
          <w:bCs/>
          <w:sz w:val="28"/>
          <w:szCs w:val="28"/>
        </w:rPr>
        <w:t>Order</w:t>
      </w:r>
      <w:r w:rsidRPr="008672AB">
        <w:rPr>
          <w:rFonts w:cstheme="minorHAnsi"/>
          <w:sz w:val="28"/>
          <w:szCs w:val="28"/>
        </w:rPr>
        <w:t>:10:08</w:t>
      </w:r>
      <w:proofErr w:type="gramEnd"/>
      <w:r w:rsidRPr="008672AB">
        <w:rPr>
          <w:rFonts w:cstheme="minorHAnsi"/>
          <w:sz w:val="28"/>
          <w:szCs w:val="28"/>
        </w:rPr>
        <w:t>am</w:t>
      </w:r>
    </w:p>
    <w:p w14:paraId="3A7B4D11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7192F0D" w14:textId="6D2EE104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Present: </w:t>
      </w:r>
      <w:r w:rsidRPr="008672AB">
        <w:rPr>
          <w:rFonts w:cstheme="minorHAnsi"/>
          <w:sz w:val="28"/>
          <w:szCs w:val="28"/>
        </w:rPr>
        <w:t xml:space="preserve">Kayla, Jaclyn, Emily, Alexandra, </w:t>
      </w:r>
      <w:proofErr w:type="spellStart"/>
      <w:r w:rsidRPr="008672AB">
        <w:rPr>
          <w:rFonts w:cstheme="minorHAnsi"/>
          <w:sz w:val="28"/>
          <w:szCs w:val="28"/>
        </w:rPr>
        <w:t>Jagjot</w:t>
      </w:r>
      <w:proofErr w:type="spellEnd"/>
      <w:r w:rsidRPr="008672AB">
        <w:rPr>
          <w:rFonts w:cstheme="minorHAnsi"/>
          <w:sz w:val="28"/>
          <w:szCs w:val="28"/>
        </w:rPr>
        <w:t>, Nick Ryan, Rachel Ball</w:t>
      </w:r>
    </w:p>
    <w:p w14:paraId="1BCB8CA6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C2EBAEB" w14:textId="27484D55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Absent: </w:t>
      </w:r>
      <w:r w:rsidRPr="008672AB">
        <w:rPr>
          <w:rFonts w:cstheme="minorHAnsi"/>
          <w:sz w:val="28"/>
          <w:szCs w:val="28"/>
        </w:rPr>
        <w:t>Dale, Sam</w:t>
      </w:r>
    </w:p>
    <w:p w14:paraId="1AC446D4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7C5C839" w14:textId="6ADF7CD1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Call for New Business</w:t>
      </w:r>
      <w:r w:rsidRPr="008672AB">
        <w:rPr>
          <w:rFonts w:cstheme="minorHAnsi"/>
          <w:sz w:val="28"/>
          <w:szCs w:val="28"/>
        </w:rPr>
        <w:t>:</w:t>
      </w:r>
    </w:p>
    <w:p w14:paraId="599F207A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updates for finance</w:t>
      </w:r>
    </w:p>
    <w:p w14:paraId="48ADC621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ac calls to eliminate business because TEVA is no longer changing their name</w:t>
      </w:r>
    </w:p>
    <w:p w14:paraId="3B952DCA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D96C9B6" w14:textId="76DDF1E1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Approval of the Agenda: </w:t>
      </w:r>
      <w:r w:rsidRPr="008672AB">
        <w:rPr>
          <w:rFonts w:cstheme="minorHAnsi"/>
          <w:sz w:val="28"/>
          <w:szCs w:val="28"/>
        </w:rPr>
        <w:t>Emily first, Joe second, Jac thirds</w:t>
      </w:r>
    </w:p>
    <w:p w14:paraId="5BC48A9F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CC53046" w14:textId="650A6B55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Declaration of Conflict of Interest </w:t>
      </w:r>
      <w:r w:rsidRPr="008672AB">
        <w:rPr>
          <w:rFonts w:cstheme="minorHAnsi"/>
          <w:sz w:val="28"/>
          <w:szCs w:val="28"/>
        </w:rPr>
        <w:t>– technically Chris for the first decision</w:t>
      </w:r>
    </w:p>
    <w:p w14:paraId="090339D7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3D9A926" w14:textId="1E06E170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Executive Updates</w:t>
      </w:r>
    </w:p>
    <w:p w14:paraId="703AE7BA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- sending all updates online. Please read updates in advance.</w:t>
      </w:r>
    </w:p>
    <w:p w14:paraId="236029DE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ED8AB01" w14:textId="5BCEB0C4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Information/Discussion</w:t>
      </w:r>
    </w:p>
    <w:p w14:paraId="79251682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A) New time sheets</w:t>
      </w:r>
    </w:p>
    <w:p w14:paraId="1EDD6E91" w14:textId="086E627E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(joe) based on the review that was done, we created a more comprehensive time </w:t>
      </w:r>
      <w:proofErr w:type="spellStart"/>
      <w:proofErr w:type="gramStart"/>
      <w:r w:rsidRPr="008672AB">
        <w:rPr>
          <w:rFonts w:cstheme="minorHAnsi"/>
          <w:sz w:val="28"/>
          <w:szCs w:val="28"/>
        </w:rPr>
        <w:t>sheet.please</w:t>
      </w:r>
      <w:proofErr w:type="spellEnd"/>
      <w:proofErr w:type="gramEnd"/>
      <w:r w:rsidRPr="008672AB">
        <w:rPr>
          <w:rFonts w:cstheme="minorHAnsi"/>
          <w:sz w:val="28"/>
          <w:szCs w:val="28"/>
        </w:rPr>
        <w:t xml:space="preserve"> feel</w:t>
      </w:r>
      <w:r w:rsidR="008672AB">
        <w:rPr>
          <w:rFonts w:cstheme="minorHAnsi"/>
          <w:sz w:val="28"/>
          <w:szCs w:val="28"/>
        </w:rPr>
        <w:t xml:space="preserve"> </w:t>
      </w:r>
    </w:p>
    <w:p w14:paraId="5D94DFD6" w14:textId="6095BD3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free to come by anytime to check it out. It now includes specific areas to track when we’re using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vacation hours, sick hours, etc.</w:t>
      </w:r>
    </w:p>
    <w:p w14:paraId="3A4EF368" w14:textId="3AF6F6AB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B) Security relocation – </w:t>
      </w:r>
      <w:proofErr w:type="spellStart"/>
      <w:r w:rsidRPr="008672AB">
        <w:rPr>
          <w:rFonts w:cstheme="minorHAnsi"/>
          <w:sz w:val="28"/>
          <w:szCs w:val="28"/>
        </w:rPr>
        <w:t>trent</w:t>
      </w:r>
      <w:proofErr w:type="spellEnd"/>
      <w:r w:rsidRPr="008672AB">
        <w:rPr>
          <w:rFonts w:cstheme="minorHAnsi"/>
          <w:sz w:val="28"/>
          <w:szCs w:val="28"/>
        </w:rPr>
        <w:t xml:space="preserve"> had a retention report done, which assesses how </w:t>
      </w:r>
      <w:proofErr w:type="spellStart"/>
      <w:r w:rsidRPr="008672AB">
        <w:rPr>
          <w:rFonts w:cstheme="minorHAnsi"/>
          <w:sz w:val="28"/>
          <w:szCs w:val="28"/>
        </w:rPr>
        <w:t>trent</w:t>
      </w:r>
      <w:proofErr w:type="spellEnd"/>
      <w:r w:rsidRPr="008672AB">
        <w:rPr>
          <w:rFonts w:cstheme="minorHAnsi"/>
          <w:sz w:val="28"/>
          <w:szCs w:val="28"/>
        </w:rPr>
        <w:t xml:space="preserve"> could improv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services to retain students. Wanted to put the welcome desk to make the front area seem mor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welcoming, </w:t>
      </w:r>
      <w:proofErr w:type="spellStart"/>
      <w:r w:rsidRPr="008672AB">
        <w:rPr>
          <w:rFonts w:cstheme="minorHAnsi"/>
          <w:sz w:val="28"/>
          <w:szCs w:val="28"/>
        </w:rPr>
        <w:t>etc</w:t>
      </w:r>
      <w:proofErr w:type="spellEnd"/>
      <w:r w:rsidRPr="008672AB">
        <w:rPr>
          <w:rFonts w:cstheme="minorHAnsi"/>
          <w:sz w:val="28"/>
          <w:szCs w:val="28"/>
        </w:rPr>
        <w:t>, run by a student and so security was moved to make room for the informatio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desk. The welcome desk will help control the amount of traffic that goes through the front office.</w:t>
      </w:r>
    </w:p>
    <w:p w14:paraId="08BF298C" w14:textId="3D868B81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We did a </w:t>
      </w:r>
      <w:proofErr w:type="spellStart"/>
      <w:r w:rsidRPr="008672AB">
        <w:rPr>
          <w:rFonts w:cstheme="minorHAnsi"/>
          <w:sz w:val="28"/>
          <w:szCs w:val="28"/>
        </w:rPr>
        <w:t>facebook</w:t>
      </w:r>
      <w:proofErr w:type="spellEnd"/>
      <w:r w:rsidRPr="008672AB">
        <w:rPr>
          <w:rFonts w:cstheme="minorHAnsi"/>
          <w:sz w:val="28"/>
          <w:szCs w:val="28"/>
        </w:rPr>
        <w:t xml:space="preserve"> poll to gauge students’ response to the relocation of security. Had meeting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with Leo/Joe and informed them that students feel strongly about the presence of security at t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front of the campus. Both Joe and Justin wanted to </w:t>
      </w:r>
      <w:r w:rsidRPr="008672AB">
        <w:rPr>
          <w:rFonts w:cstheme="minorHAnsi"/>
          <w:sz w:val="28"/>
          <w:szCs w:val="28"/>
        </w:rPr>
        <w:lastRenderedPageBreak/>
        <w:t>give it more time to see how it goes, etc. Firs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step was giving the original security desk back to security so they can have the sam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compartments, </w:t>
      </w:r>
      <w:proofErr w:type="spellStart"/>
      <w:r w:rsidRPr="008672AB">
        <w:rPr>
          <w:rFonts w:cstheme="minorHAnsi"/>
          <w:sz w:val="28"/>
          <w:szCs w:val="28"/>
        </w:rPr>
        <w:t>etc</w:t>
      </w:r>
      <w:proofErr w:type="spellEnd"/>
      <w:r w:rsidRPr="008672AB">
        <w:rPr>
          <w:rFonts w:cstheme="minorHAnsi"/>
          <w:sz w:val="28"/>
          <w:szCs w:val="28"/>
        </w:rPr>
        <w:t xml:space="preserve"> that they were used to having and a new desk is being ordered for the actual</w:t>
      </w:r>
    </w:p>
    <w:p w14:paraId="0BD9A3AD" w14:textId="14C95136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welcome desk. In the meantime, if students are raising issues to our board members, please advis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em to send E-mails to Joe, so we can better track numbers and complaints.</w:t>
      </w:r>
    </w:p>
    <w:p w14:paraId="4E97801D" w14:textId="6AA6367E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Rachel – expresses concern that the security desk blocks their vision of the front door, becaus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e chair is too low and the wall is too high, etc.</w:t>
      </w:r>
    </w:p>
    <w:p w14:paraId="251AB7C5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noticed the same thing.</w:t>
      </w:r>
    </w:p>
    <w:p w14:paraId="0D08D53D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Rachel – are security officers not able to speak up and recommend that it isn’t working.</w:t>
      </w:r>
    </w:p>
    <w:p w14:paraId="4C146925" w14:textId="72E7544C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Chris- security was going to be cut except for the evenings, a little while ago, because we didn’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have enough incidents to need it. We put up a fuss and fought to keep our security during the day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as well as a preventative feature. Many universities do not have security because there’s so many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buildings so many buildings would have hidden security, to keep away from the idea that we</w:t>
      </w:r>
    </w:p>
    <w:p w14:paraId="46127EBE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require security. If security puts up too much of a fuss they could be cut, etc.</w:t>
      </w:r>
    </w:p>
    <w:p w14:paraId="4B490C8A" w14:textId="3D567435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Kayla explains how some new budgets are in place and we are hoping to get some security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cameras, etc.</w:t>
      </w:r>
    </w:p>
    <w:p w14:paraId="6FDCCAE7" w14:textId="1092D9E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explains how TDSA played a big role in contributing the walk safe fees towards keeping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security.</w:t>
      </w:r>
    </w:p>
    <w:p w14:paraId="0460E05B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C) OUSA/GA Policies and Delegates – Kayla – GA is this weekend, Alex and Nick also attending.</w:t>
      </w:r>
    </w:p>
    <w:p w14:paraId="70990671" w14:textId="56551C8B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8672AB">
        <w:rPr>
          <w:rFonts w:cstheme="minorHAnsi"/>
          <w:sz w:val="28"/>
          <w:szCs w:val="28"/>
        </w:rPr>
        <w:t>Sexual violence prevention and response,</w:t>
      </w:r>
      <w:proofErr w:type="gramEnd"/>
      <w:r w:rsidRPr="008672AB">
        <w:rPr>
          <w:rFonts w:cstheme="minorHAnsi"/>
          <w:sz w:val="28"/>
          <w:szCs w:val="28"/>
        </w:rPr>
        <w:t xml:space="preserve"> will be written from the ground up., ancillary fees,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northern students. (last two are being edited this weekend)</w:t>
      </w:r>
    </w:p>
    <w:p w14:paraId="3896BC9D" w14:textId="2883BF94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D) ORD Committee Issues/Next Steps – Joe- had our first committee meeting. Going to focus o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having a </w:t>
      </w:r>
      <w:proofErr w:type="gramStart"/>
      <w:r w:rsidRPr="008672AB">
        <w:rPr>
          <w:rFonts w:cstheme="minorHAnsi"/>
          <w:sz w:val="28"/>
          <w:szCs w:val="28"/>
        </w:rPr>
        <w:t>really strong</w:t>
      </w:r>
      <w:proofErr w:type="gramEnd"/>
      <w:r w:rsidRPr="008672AB">
        <w:rPr>
          <w:rFonts w:cstheme="minorHAnsi"/>
          <w:sz w:val="28"/>
          <w:szCs w:val="28"/>
        </w:rPr>
        <w:t xml:space="preserve"> job description and election policy. Going to be advertising for the nex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election mid to end of November. Thinking of having a workshop on how to campaign properly.</w:t>
      </w:r>
    </w:p>
    <w:p w14:paraId="28D6E694" w14:textId="64235FE2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Considering running two elections, one from executives and a second one for the board members.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is could possibly give individuals the opportunity to run for a board position if they do not ge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elected for their executive position of choice. We’re also looking into other compensatio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methods for board members and executives. Currently discussing the option of having a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experiential learning credit for your work as a board </w:t>
      </w:r>
      <w:proofErr w:type="gramStart"/>
      <w:r w:rsidRPr="008672AB">
        <w:rPr>
          <w:rFonts w:cstheme="minorHAnsi"/>
          <w:sz w:val="28"/>
          <w:szCs w:val="28"/>
        </w:rPr>
        <w:t>members</w:t>
      </w:r>
      <w:proofErr w:type="gramEnd"/>
      <w:r w:rsidRPr="008672AB">
        <w:rPr>
          <w:rFonts w:cstheme="minorHAnsi"/>
          <w:sz w:val="28"/>
          <w:szCs w:val="28"/>
        </w:rPr>
        <w:t xml:space="preserve"> or TDSA executive. Would allow</w:t>
      </w:r>
    </w:p>
    <w:p w14:paraId="57588C3D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students to invest more of their time into their jobs.</w:t>
      </w:r>
    </w:p>
    <w:p w14:paraId="7B08DD25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E) Election Info ^</w:t>
      </w:r>
    </w:p>
    <w:p w14:paraId="1E18BE3E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lastRenderedPageBreak/>
        <w:t>F) #</w:t>
      </w:r>
      <w:proofErr w:type="spellStart"/>
      <w:r w:rsidRPr="008672AB">
        <w:rPr>
          <w:rFonts w:cstheme="minorHAnsi"/>
          <w:sz w:val="28"/>
          <w:szCs w:val="28"/>
        </w:rPr>
        <w:t>MyWIL</w:t>
      </w:r>
      <w:proofErr w:type="spellEnd"/>
      <w:r w:rsidRPr="008672AB">
        <w:rPr>
          <w:rFonts w:cstheme="minorHAnsi"/>
          <w:sz w:val="28"/>
          <w:szCs w:val="28"/>
        </w:rPr>
        <w:t xml:space="preserve"> Campaign</w:t>
      </w:r>
    </w:p>
    <w:p w14:paraId="78A79E31" w14:textId="14566980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Kayla – OUSA campaign to introduce this to students and why is work integrated learning to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important to students (volunteer opportunities, career opportunities, </w:t>
      </w:r>
      <w:proofErr w:type="spellStart"/>
      <w:r w:rsidRPr="008672AB">
        <w:rPr>
          <w:rFonts w:cstheme="minorHAnsi"/>
          <w:sz w:val="28"/>
          <w:szCs w:val="28"/>
        </w:rPr>
        <w:t>etc</w:t>
      </w:r>
      <w:proofErr w:type="spellEnd"/>
      <w:r w:rsidRPr="008672AB">
        <w:rPr>
          <w:rFonts w:cstheme="minorHAnsi"/>
          <w:sz w:val="28"/>
          <w:szCs w:val="28"/>
        </w:rPr>
        <w:t>) Students will be able to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come by and write down why WIL is important to them, opportunities to fill out surveys, etc.</w:t>
      </w:r>
    </w:p>
    <w:p w14:paraId="5437D8BB" w14:textId="4B8A767E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OUSA is going to use this information to make videos and other promos to help spread the word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at WIL is super important to students when working towards their career.</w:t>
      </w:r>
    </w:p>
    <w:p w14:paraId="2DDD724F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D826E2C" w14:textId="3B32FB3F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Decisions</w:t>
      </w:r>
    </w:p>
    <w:p w14:paraId="0FC991F0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A) Motion to negotiate terms for giving athletics to Trent. This is currently run by the VPCL.</w:t>
      </w:r>
    </w:p>
    <w:p w14:paraId="7E99C021" w14:textId="71CECD26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Athletics is usually one of the roles of the VPCL that does not get the most attention. Jac has bee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doing a good job at pumping it up their year (yoga, bubble soccer, basketball instead of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dodgeball, etc.) However, Trent wants to take athletics back </w:t>
      </w:r>
      <w:proofErr w:type="gramStart"/>
      <w:r w:rsidRPr="008672AB">
        <w:rPr>
          <w:rFonts w:cstheme="minorHAnsi"/>
          <w:sz w:val="28"/>
          <w:szCs w:val="28"/>
        </w:rPr>
        <w:t>as a means to</w:t>
      </w:r>
      <w:proofErr w:type="gramEnd"/>
      <w:r w:rsidRPr="008672AB">
        <w:rPr>
          <w:rFonts w:cstheme="minorHAnsi"/>
          <w:sz w:val="28"/>
          <w:szCs w:val="28"/>
        </w:rPr>
        <w:t xml:space="preserve"> increase enrollment,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which is why they decided to start the extramural program this year, to get students excited abou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our athletics program. Before giving athletics back to be the responsibility of the university, we</w:t>
      </w:r>
    </w:p>
    <w:p w14:paraId="1952F78E" w14:textId="4E6309D5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wanted to touch base with the board. One of the things we would be losing is the income from t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athletics levies, so we would want to make sure that the university hosts the same programs w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currently do, having intramurals, etc. Our motion that we are approving right now is just for us to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begin discussing the possibility of it happening, and we would have to bring it to you again to</w:t>
      </w:r>
    </w:p>
    <w:p w14:paraId="1EEFC533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approve us </w:t>
      </w:r>
      <w:proofErr w:type="gramStart"/>
      <w:r w:rsidRPr="008672AB">
        <w:rPr>
          <w:rFonts w:cstheme="minorHAnsi"/>
          <w:sz w:val="28"/>
          <w:szCs w:val="28"/>
        </w:rPr>
        <w:t>actually giving</w:t>
      </w:r>
      <w:proofErr w:type="gramEnd"/>
      <w:r w:rsidRPr="008672AB">
        <w:rPr>
          <w:rFonts w:cstheme="minorHAnsi"/>
          <w:sz w:val="28"/>
          <w:szCs w:val="28"/>
        </w:rPr>
        <w:t xml:space="preserve"> the responsibility away.</w:t>
      </w:r>
    </w:p>
    <w:p w14:paraId="42F3DD5A" w14:textId="00E0EDCE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Chris – </w:t>
      </w:r>
      <w:proofErr w:type="gramStart"/>
      <w:r w:rsidRPr="008672AB">
        <w:rPr>
          <w:rFonts w:cstheme="minorHAnsi"/>
          <w:sz w:val="28"/>
          <w:szCs w:val="28"/>
        </w:rPr>
        <w:t>in order for</w:t>
      </w:r>
      <w:proofErr w:type="gramEnd"/>
      <w:r w:rsidRPr="008672AB">
        <w:rPr>
          <w:rFonts w:cstheme="minorHAnsi"/>
          <w:sz w:val="28"/>
          <w:szCs w:val="28"/>
        </w:rPr>
        <w:t xml:space="preserve"> us to have an open conversation about this I am going to leave the room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because I am “Trent”.</w:t>
      </w:r>
    </w:p>
    <w:p w14:paraId="207F92F3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Move to Discuss:</w:t>
      </w:r>
    </w:p>
    <w:p w14:paraId="61AD5AA1" w14:textId="2578236E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ac – I do think athletics is a huge burden for people who are running for VPCL and want to focus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on events and running clubs. It doesn’t really fit in with the job, and even though I am enjoying it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is year some VPCL’s that are not interested will not make it a priority. The university is very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tired to using the civic because of the relationship with the city of Oshawa. </w:t>
      </w:r>
      <w:proofErr w:type="gramStart"/>
      <w:r w:rsidRPr="008672AB">
        <w:rPr>
          <w:rFonts w:cstheme="minorHAnsi"/>
          <w:sz w:val="28"/>
          <w:szCs w:val="28"/>
        </w:rPr>
        <w:t>So</w:t>
      </w:r>
      <w:proofErr w:type="gramEnd"/>
      <w:r w:rsidRPr="008672AB">
        <w:rPr>
          <w:rFonts w:cstheme="minorHAnsi"/>
          <w:sz w:val="28"/>
          <w:szCs w:val="28"/>
        </w:rPr>
        <w:t xml:space="preserve"> we were unable to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reach out and find another host for our athletics, such as the YMCA. If we did give athletics back</w:t>
      </w:r>
    </w:p>
    <w:p w14:paraId="48207974" w14:textId="0868625F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to the university we could ensure that students had enough seats on their committees to still voic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e opinion of where we go for athletics.</w:t>
      </w:r>
    </w:p>
    <w:p w14:paraId="542E3A12" w14:textId="3DD288EA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lastRenderedPageBreak/>
        <w:t>Kayla – Raises the point of TDSA not having access to the athletic levies funds which we utiliz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for events that are more athletics related such as yoga sessions and bubble soccer.</w:t>
      </w:r>
    </w:p>
    <w:p w14:paraId="3DBAE001" w14:textId="0AEBEAA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ac – thinks it would be doable to still host these types of events but by taking the money from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her events budget. VPs in the past didn’t use the levies anyways.</w:t>
      </w:r>
    </w:p>
    <w:p w14:paraId="45306945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- the university will likely do a referendum</w:t>
      </w:r>
    </w:p>
    <w:p w14:paraId="49EA8679" w14:textId="656B541B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Billie – where would students go to make recommendations for what they want to see for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athletics from the university</w:t>
      </w:r>
    </w:p>
    <w:p w14:paraId="4535A54D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Chris or one of his employees would likely play a heavy role in it</w:t>
      </w:r>
    </w:p>
    <w:p w14:paraId="3613508B" w14:textId="61866E3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ac – hopefully the students on the committee would have a voice in voting for various things</w:t>
      </w:r>
      <w:r w:rsidR="008672AB">
        <w:rPr>
          <w:rFonts w:cstheme="minorHAnsi"/>
          <w:sz w:val="28"/>
          <w:szCs w:val="28"/>
        </w:rPr>
        <w:t xml:space="preserve"> </w:t>
      </w:r>
    </w:p>
    <w:p w14:paraId="1E05A89C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Move to approve: Jac first, Emily second, Kayla third</w:t>
      </w:r>
    </w:p>
    <w:p w14:paraId="156C487B" w14:textId="7FAB6A8B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B) Motion to ratify CASSC Committee Members – (Ancillary fees committee) TDSA has four seats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on this committee. Which would be all three executives plus one more. If any of you or if anyon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knows someone who would be </w:t>
      </w:r>
      <w:proofErr w:type="gramStart"/>
      <w:r w:rsidRPr="008672AB">
        <w:rPr>
          <w:rFonts w:cstheme="minorHAnsi"/>
          <w:sz w:val="28"/>
          <w:szCs w:val="28"/>
        </w:rPr>
        <w:t>interested</w:t>
      </w:r>
      <w:proofErr w:type="gramEnd"/>
      <w:r w:rsidRPr="008672AB">
        <w:rPr>
          <w:rFonts w:cstheme="minorHAnsi"/>
          <w:sz w:val="28"/>
          <w:szCs w:val="28"/>
        </w:rPr>
        <w:t xml:space="preserve"> please let me know.</w:t>
      </w:r>
    </w:p>
    <w:p w14:paraId="762553E6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8672AB">
        <w:rPr>
          <w:rFonts w:cstheme="minorHAnsi"/>
          <w:sz w:val="28"/>
          <w:szCs w:val="28"/>
        </w:rPr>
        <w:t>Jagjot</w:t>
      </w:r>
      <w:proofErr w:type="spellEnd"/>
      <w:r w:rsidRPr="008672AB">
        <w:rPr>
          <w:rFonts w:cstheme="minorHAnsi"/>
          <w:sz w:val="28"/>
          <w:szCs w:val="28"/>
        </w:rPr>
        <w:t xml:space="preserve"> expresses interest in participating</w:t>
      </w:r>
    </w:p>
    <w:p w14:paraId="111087C2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Joe, Kayla, Jaclyn, </w:t>
      </w:r>
      <w:proofErr w:type="spellStart"/>
      <w:r w:rsidRPr="008672AB">
        <w:rPr>
          <w:rFonts w:cstheme="minorHAnsi"/>
          <w:sz w:val="28"/>
          <w:szCs w:val="28"/>
        </w:rPr>
        <w:t>Jagjot</w:t>
      </w:r>
      <w:proofErr w:type="spellEnd"/>
      <w:r w:rsidRPr="008672AB">
        <w:rPr>
          <w:rFonts w:cstheme="minorHAnsi"/>
          <w:sz w:val="28"/>
          <w:szCs w:val="28"/>
        </w:rPr>
        <w:t>.</w:t>
      </w:r>
    </w:p>
    <w:p w14:paraId="4234D1DA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Motion to approve – Emily first, nick second, Rachel third</w:t>
      </w:r>
    </w:p>
    <w:p w14:paraId="7F6370C2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C) TEVA name and mission change – removed</w:t>
      </w:r>
    </w:p>
    <w:p w14:paraId="3523B2E0" w14:textId="5BD90D53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D) Operations Policy- We added D. to policy No. 2, titled Workplace Environment, based on t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incident with the removal of the hour tracking binder. Kayla reads the policy, item D.</w:t>
      </w:r>
    </w:p>
    <w:p w14:paraId="53CB0221" w14:textId="509B803D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“Organizational documents and files shall be requested for review by the board of directors if</w:t>
      </w:r>
      <w:r w:rsidR="008672AB">
        <w:rPr>
          <w:rFonts w:cstheme="minorHAnsi"/>
          <w:sz w:val="28"/>
          <w:szCs w:val="28"/>
        </w:rPr>
        <w:t xml:space="preserve"> </w:t>
      </w:r>
      <w:proofErr w:type="gramStart"/>
      <w:r w:rsidRPr="008672AB">
        <w:rPr>
          <w:rFonts w:cstheme="minorHAnsi"/>
          <w:sz w:val="28"/>
          <w:szCs w:val="28"/>
        </w:rPr>
        <w:t>necessary, but</w:t>
      </w:r>
      <w:proofErr w:type="gramEnd"/>
      <w:r w:rsidRPr="008672AB">
        <w:rPr>
          <w:rFonts w:cstheme="minorHAnsi"/>
          <w:sz w:val="28"/>
          <w:szCs w:val="28"/>
        </w:rPr>
        <w:t xml:space="preserve"> may not be removed from the TDSA premises unless explicit permission is given from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the operations coordinator. “</w:t>
      </w:r>
    </w:p>
    <w:p w14:paraId="2E1D8FDE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does anyone have any recommendations</w:t>
      </w:r>
    </w:p>
    <w:p w14:paraId="3F25165C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Move to Approve: Emily first, Kayla seconds, Billie thirds</w:t>
      </w:r>
    </w:p>
    <w:p w14:paraId="0CD791AE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Chris recommends using “all property” not just “files”.</w:t>
      </w:r>
    </w:p>
    <w:p w14:paraId="23F79839" w14:textId="4DB19388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E) Job description policy- Kayla – Not going to read the three pages of changes, just going over t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major changes.</w:t>
      </w:r>
    </w:p>
    <w:p w14:paraId="406DFECA" w14:textId="1C8BC3BD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when the pay changes were made earlier in the year, we tried to make it as clear as possibl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but for an external person to read it, it was likely unclear. </w:t>
      </w:r>
      <w:proofErr w:type="gramStart"/>
      <w:r w:rsidRPr="008672AB">
        <w:rPr>
          <w:rFonts w:cstheme="minorHAnsi"/>
          <w:sz w:val="28"/>
          <w:szCs w:val="28"/>
        </w:rPr>
        <w:t>So</w:t>
      </w:r>
      <w:proofErr w:type="gramEnd"/>
      <w:r w:rsidRPr="008672AB">
        <w:rPr>
          <w:rFonts w:cstheme="minorHAnsi"/>
          <w:sz w:val="28"/>
          <w:szCs w:val="28"/>
        </w:rPr>
        <w:t xml:space="preserve"> we re-wrote it. Which is why its so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lengthy but now it explains how vacation and sick time is allocated and where the payrates cam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from, etc. Changes will be ongoing, including the extension of the summer hours to cover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orientation week.</w:t>
      </w:r>
    </w:p>
    <w:p w14:paraId="56D451D0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Motion to table this: Jac first, Rachel second, nick thirds</w:t>
      </w:r>
    </w:p>
    <w:p w14:paraId="2A227EBD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A538EE0" w14:textId="2377130C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Updates</w:t>
      </w:r>
    </w:p>
    <w:p w14:paraId="356DD2CF" w14:textId="673FAA96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Joe – Finance updates: we completed the October monthlies this morning. There are a couple of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substantial changes. One of the things that happened was Tawny’s baseball shirt order. S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wanted to use these for leaders to use for the upcoming open house. This order was obviously</w:t>
      </w:r>
      <w:r w:rsidR="008672AB">
        <w:rPr>
          <w:rFonts w:cstheme="minorHAnsi"/>
          <w:sz w:val="28"/>
          <w:szCs w:val="28"/>
        </w:rPr>
        <w:t xml:space="preserve"> </w:t>
      </w:r>
      <w:proofErr w:type="gramStart"/>
      <w:r w:rsidRPr="008672AB">
        <w:rPr>
          <w:rFonts w:cstheme="minorHAnsi"/>
          <w:sz w:val="28"/>
          <w:szCs w:val="28"/>
        </w:rPr>
        <w:t>unexpected</w:t>
      </w:r>
      <w:proofErr w:type="gramEnd"/>
      <w:r w:rsidRPr="008672AB">
        <w:rPr>
          <w:rFonts w:cstheme="minorHAnsi"/>
          <w:sz w:val="28"/>
          <w:szCs w:val="28"/>
        </w:rPr>
        <w:t xml:space="preserve"> so our current budgets shows we overspent in that line, but the money that she paid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for the shirts is in the revenue as she has already paid us the regular price that we sell the shirts</w:t>
      </w:r>
    </w:p>
    <w:p w14:paraId="066345CE" w14:textId="42711289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 xml:space="preserve">for. The second thing is the payroll remittance line, so Shawn underestimated the line. </w:t>
      </w:r>
      <w:proofErr w:type="gramStart"/>
      <w:r w:rsidRPr="008672AB">
        <w:rPr>
          <w:rFonts w:cstheme="minorHAnsi"/>
          <w:sz w:val="28"/>
          <w:szCs w:val="28"/>
        </w:rPr>
        <w:t>Therefore</w:t>
      </w:r>
      <w:proofErr w:type="gramEnd"/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we initially budgeted too small of an amount but we can recommend for next year to have the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correct amount in that budget line. Aside from that we are doing well and on budget.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As well the fee changes that we were anticipating for next summer have </w:t>
      </w:r>
      <w:proofErr w:type="gramStart"/>
      <w:r w:rsidRPr="008672AB">
        <w:rPr>
          <w:rFonts w:cstheme="minorHAnsi"/>
          <w:sz w:val="28"/>
          <w:szCs w:val="28"/>
        </w:rPr>
        <w:t>actually already</w:t>
      </w:r>
      <w:proofErr w:type="gramEnd"/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occurred. Online </w:t>
      </w:r>
      <w:proofErr w:type="gramStart"/>
      <w:r w:rsidRPr="008672AB">
        <w:rPr>
          <w:rFonts w:cstheme="minorHAnsi"/>
          <w:sz w:val="28"/>
          <w:szCs w:val="28"/>
        </w:rPr>
        <w:t>students</w:t>
      </w:r>
      <w:proofErr w:type="gramEnd"/>
      <w:r w:rsidRPr="008672AB">
        <w:rPr>
          <w:rFonts w:cstheme="minorHAnsi"/>
          <w:sz w:val="28"/>
          <w:szCs w:val="28"/>
        </w:rPr>
        <w:t xml:space="preserve"> fees went back to Peterborough. </w:t>
      </w:r>
      <w:proofErr w:type="gramStart"/>
      <w:r w:rsidRPr="008672AB">
        <w:rPr>
          <w:rFonts w:cstheme="minorHAnsi"/>
          <w:sz w:val="28"/>
          <w:szCs w:val="28"/>
        </w:rPr>
        <w:t>Aka</w:t>
      </w:r>
      <w:proofErr w:type="gramEnd"/>
      <w:r w:rsidRPr="008672AB">
        <w:rPr>
          <w:rFonts w:cstheme="minorHAnsi"/>
          <w:sz w:val="28"/>
          <w:szCs w:val="28"/>
        </w:rPr>
        <w:t xml:space="preserve"> we lost around $60 000 i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 xml:space="preserve">expected summer revenue. We have met with Justin to </w:t>
      </w:r>
      <w:proofErr w:type="gramStart"/>
      <w:r w:rsidRPr="008672AB">
        <w:rPr>
          <w:rFonts w:cstheme="minorHAnsi"/>
          <w:sz w:val="28"/>
          <w:szCs w:val="28"/>
        </w:rPr>
        <w:t>look into</w:t>
      </w:r>
      <w:proofErr w:type="gramEnd"/>
      <w:r w:rsidRPr="008672AB">
        <w:rPr>
          <w:rFonts w:cstheme="minorHAnsi"/>
          <w:sz w:val="28"/>
          <w:szCs w:val="28"/>
        </w:rPr>
        <w:t xml:space="preserve"> this.</w:t>
      </w:r>
    </w:p>
    <w:p w14:paraId="29799587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Don’t worry kiddies we’re not going bankrupt.</w:t>
      </w:r>
    </w:p>
    <w:p w14:paraId="386A1D88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sz w:val="28"/>
          <w:szCs w:val="28"/>
        </w:rPr>
        <w:t>Brief discussion about solar panels</w:t>
      </w:r>
    </w:p>
    <w:p w14:paraId="222B3C05" w14:textId="77777777" w:rsidR="00F77A4F" w:rsidRPr="008672AB" w:rsidRDefault="00F77A4F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9FBBACE" w14:textId="0864E82A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>Upcoming Dates</w:t>
      </w:r>
    </w:p>
    <w:p w14:paraId="293A46DB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>ORD Committee meeting coming up soon</w:t>
      </w:r>
    </w:p>
    <w:p w14:paraId="3BBD071E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>GA this weekend</w:t>
      </w:r>
    </w:p>
    <w:p w14:paraId="5DC6CF48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>Grad photos are ongoing, more will be held in March</w:t>
      </w:r>
    </w:p>
    <w:p w14:paraId="2F0ADEA4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>Next board meeting is December 1st</w:t>
      </w:r>
    </w:p>
    <w:p w14:paraId="1960CEF0" w14:textId="5011C022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proofErr w:type="gramStart"/>
      <w:r w:rsidRPr="008672AB">
        <w:rPr>
          <w:rFonts w:cstheme="minorHAnsi"/>
          <w:sz w:val="28"/>
          <w:szCs w:val="28"/>
        </w:rPr>
        <w:t>Remembrance day</w:t>
      </w:r>
      <w:proofErr w:type="gramEnd"/>
      <w:r w:rsidRPr="008672AB">
        <w:rPr>
          <w:rFonts w:cstheme="minorHAnsi"/>
          <w:sz w:val="28"/>
          <w:szCs w:val="28"/>
        </w:rPr>
        <w:t xml:space="preserve"> event happening but also the same day that they will be setting up for the open</w:t>
      </w:r>
      <w:r w:rsidR="008672AB">
        <w:rPr>
          <w:rFonts w:cstheme="minorHAnsi"/>
          <w:sz w:val="28"/>
          <w:szCs w:val="28"/>
        </w:rPr>
        <w:t xml:space="preserve"> </w:t>
      </w:r>
      <w:r w:rsidRPr="008672AB">
        <w:rPr>
          <w:rFonts w:cstheme="minorHAnsi"/>
          <w:sz w:val="28"/>
          <w:szCs w:val="28"/>
        </w:rPr>
        <w:t>house</w:t>
      </w:r>
    </w:p>
    <w:p w14:paraId="31EF9B44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 xml:space="preserve">Bubble soccer on </w:t>
      </w:r>
      <w:proofErr w:type="gramStart"/>
      <w:r w:rsidRPr="008672AB">
        <w:rPr>
          <w:rFonts w:cstheme="minorHAnsi"/>
          <w:sz w:val="28"/>
          <w:szCs w:val="28"/>
        </w:rPr>
        <w:t>Monday ,</w:t>
      </w:r>
      <w:proofErr w:type="gramEnd"/>
      <w:r w:rsidRPr="008672AB">
        <w:rPr>
          <w:rFonts w:cstheme="minorHAnsi"/>
          <w:sz w:val="28"/>
          <w:szCs w:val="28"/>
        </w:rPr>
        <w:t xml:space="preserve"> no dodgeball tournament though</w:t>
      </w:r>
    </w:p>
    <w:p w14:paraId="50243D85" w14:textId="77777777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eastAsia="SymbolMT" w:cstheme="minorHAnsi"/>
          <w:sz w:val="28"/>
          <w:szCs w:val="28"/>
        </w:rPr>
        <w:t xml:space="preserve">• </w:t>
      </w:r>
      <w:r w:rsidRPr="008672AB">
        <w:rPr>
          <w:rFonts w:cstheme="minorHAnsi"/>
          <w:sz w:val="28"/>
          <w:szCs w:val="28"/>
        </w:rPr>
        <w:t xml:space="preserve">Fall </w:t>
      </w:r>
      <w:proofErr w:type="gramStart"/>
      <w:r w:rsidRPr="008672AB">
        <w:rPr>
          <w:rFonts w:cstheme="minorHAnsi"/>
          <w:sz w:val="28"/>
          <w:szCs w:val="28"/>
        </w:rPr>
        <w:t>AGM ,</w:t>
      </w:r>
      <w:proofErr w:type="gramEnd"/>
      <w:r w:rsidRPr="008672AB">
        <w:rPr>
          <w:rFonts w:cstheme="minorHAnsi"/>
          <w:sz w:val="28"/>
          <w:szCs w:val="28"/>
        </w:rPr>
        <w:t xml:space="preserve"> date </w:t>
      </w:r>
      <w:proofErr w:type="spellStart"/>
      <w:r w:rsidRPr="008672AB">
        <w:rPr>
          <w:rFonts w:cstheme="minorHAnsi"/>
          <w:sz w:val="28"/>
          <w:szCs w:val="28"/>
        </w:rPr>
        <w:t>tbd</w:t>
      </w:r>
      <w:proofErr w:type="spellEnd"/>
    </w:p>
    <w:p w14:paraId="7BA7C944" w14:textId="77777777" w:rsidR="008672AB" w:rsidRDefault="008672AB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958EB8A" w14:textId="06E0DDC0" w:rsidR="005C117A" w:rsidRPr="008672AB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672AB">
        <w:rPr>
          <w:rFonts w:cstheme="minorHAnsi"/>
          <w:b/>
          <w:bCs/>
          <w:sz w:val="28"/>
          <w:szCs w:val="28"/>
        </w:rPr>
        <w:t xml:space="preserve">Meeting Adjourned </w:t>
      </w:r>
      <w:r w:rsidRPr="008672AB">
        <w:rPr>
          <w:rFonts w:cstheme="minorHAnsi"/>
          <w:sz w:val="28"/>
          <w:szCs w:val="28"/>
        </w:rPr>
        <w:t>11:30AM</w:t>
      </w:r>
    </w:p>
    <w:p w14:paraId="0350C6E8" w14:textId="77777777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</w:rPr>
      </w:pPr>
    </w:p>
    <w:p w14:paraId="75F6BC1E" w14:textId="77777777" w:rsidR="00F77A4F" w:rsidRDefault="00F77A4F">
      <w:pPr>
        <w:rPr>
          <w:rFonts w:ascii="HelveticaNeue-Bold" w:hAnsi="HelveticaNeue-Bold" w:cs="HelveticaNeue-Bold"/>
          <w:b/>
          <w:bCs/>
          <w:sz w:val="24"/>
          <w:szCs w:val="24"/>
        </w:rPr>
      </w:pPr>
      <w:r>
        <w:rPr>
          <w:rFonts w:ascii="HelveticaNeue-Bold" w:hAnsi="HelveticaNeue-Bold" w:cs="HelveticaNeue-Bold"/>
          <w:b/>
          <w:bCs/>
          <w:sz w:val="24"/>
          <w:szCs w:val="24"/>
        </w:rPr>
        <w:br w:type="page"/>
      </w:r>
    </w:p>
    <w:p w14:paraId="4CEB677B" w14:textId="6FAA5E76" w:rsidR="005C117A" w:rsidRPr="00104104" w:rsidRDefault="005C117A" w:rsidP="00104104">
      <w:pPr>
        <w:pStyle w:val="Heading1"/>
        <w:rPr>
          <w:color w:val="538135" w:themeColor="accent6" w:themeShade="BF"/>
        </w:rPr>
      </w:pPr>
      <w:bookmarkStart w:id="7" w:name="_Toc22209754"/>
      <w:r w:rsidRPr="00104104">
        <w:rPr>
          <w:color w:val="538135" w:themeColor="accent6" w:themeShade="BF"/>
        </w:rPr>
        <w:lastRenderedPageBreak/>
        <w:t>Minutes: December 1st</w:t>
      </w:r>
      <w:proofErr w:type="gramStart"/>
      <w:r w:rsidRPr="00104104">
        <w:rPr>
          <w:color w:val="538135" w:themeColor="accent6" w:themeShade="BF"/>
          <w:sz w:val="14"/>
          <w:szCs w:val="14"/>
        </w:rPr>
        <w:t xml:space="preserve"> </w:t>
      </w:r>
      <w:r w:rsidRPr="00104104">
        <w:rPr>
          <w:color w:val="538135" w:themeColor="accent6" w:themeShade="BF"/>
        </w:rPr>
        <w:t>2016</w:t>
      </w:r>
      <w:bookmarkEnd w:id="7"/>
      <w:proofErr w:type="gramEnd"/>
    </w:p>
    <w:p w14:paraId="721CD8E2" w14:textId="77777777" w:rsid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ascii="HelveticaNeue-Bold" w:hAnsi="HelveticaNeue-Bold" w:cs="HelveticaNeue-Bold"/>
          <w:b/>
          <w:bCs/>
          <w:sz w:val="24"/>
          <w:szCs w:val="24"/>
        </w:rPr>
      </w:pPr>
    </w:p>
    <w:p w14:paraId="22D946AF" w14:textId="101E367B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Board Meeting Room 127</w:t>
      </w:r>
    </w:p>
    <w:p w14:paraId="7AA131FB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479756E" w14:textId="57B94BE3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PROCEDURAL ITEMS:</w:t>
      </w:r>
    </w:p>
    <w:p w14:paraId="58134F16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29AA5DF" w14:textId="15076751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 xml:space="preserve">Call to order: </w:t>
      </w:r>
      <w:r w:rsidRPr="00104104">
        <w:rPr>
          <w:rFonts w:cstheme="minorHAnsi"/>
          <w:sz w:val="28"/>
          <w:szCs w:val="28"/>
        </w:rPr>
        <w:t>10:07AM</w:t>
      </w:r>
    </w:p>
    <w:p w14:paraId="335CA301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1DA3C98" w14:textId="77CDF5D3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 xml:space="preserve">Present: </w:t>
      </w:r>
      <w:r w:rsidRPr="00104104">
        <w:rPr>
          <w:rFonts w:cstheme="minorHAnsi"/>
          <w:sz w:val="28"/>
          <w:szCs w:val="28"/>
        </w:rPr>
        <w:t xml:space="preserve">Joseph, Jaclyn, Nick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>, Alex, Emily</w:t>
      </w:r>
    </w:p>
    <w:p w14:paraId="6C53723A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 xml:space="preserve">Absent: </w:t>
      </w:r>
      <w:r w:rsidRPr="00104104">
        <w:rPr>
          <w:rFonts w:cstheme="minorHAnsi"/>
          <w:sz w:val="28"/>
          <w:szCs w:val="28"/>
        </w:rPr>
        <w:t>Dale, Rachel, Kayla, Billie</w:t>
      </w:r>
    </w:p>
    <w:p w14:paraId="2E87FE1A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8520132" w14:textId="03E620E1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Call for New Business:</w:t>
      </w:r>
    </w:p>
    <w:p w14:paraId="5D04CB2E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can we move the job descriptions/election policy, to the beginning of the</w:t>
      </w:r>
    </w:p>
    <w:p w14:paraId="1BF392C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decisions list because Alex </w:t>
      </w:r>
      <w:proofErr w:type="gramStart"/>
      <w:r w:rsidRPr="00104104">
        <w:rPr>
          <w:rFonts w:cstheme="minorHAnsi"/>
          <w:sz w:val="28"/>
          <w:szCs w:val="28"/>
        </w:rPr>
        <w:t>has to</w:t>
      </w:r>
      <w:proofErr w:type="gramEnd"/>
      <w:r w:rsidRPr="00104104">
        <w:rPr>
          <w:rFonts w:cstheme="minorHAnsi"/>
          <w:sz w:val="28"/>
          <w:szCs w:val="28"/>
        </w:rPr>
        <w:t xml:space="preserve"> leave early</w:t>
      </w:r>
    </w:p>
    <w:p w14:paraId="6A51D74B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: Motion to ratify the TUNDRA club, added to decisions, E) and add</w:t>
      </w:r>
    </w:p>
    <w:p w14:paraId="60BD48A3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elections policy as F)</w:t>
      </w:r>
    </w:p>
    <w:p w14:paraId="50F76D28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89880BC" w14:textId="415ABC52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 xml:space="preserve">Approval of the agenda: </w:t>
      </w:r>
      <w:r w:rsidRPr="00104104">
        <w:rPr>
          <w:rFonts w:cstheme="minorHAnsi"/>
          <w:sz w:val="28"/>
          <w:szCs w:val="28"/>
        </w:rPr>
        <w:t>Nick first, Joe second, Jaclyn third</w:t>
      </w:r>
    </w:p>
    <w:p w14:paraId="4C9068E4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D8F9F3C" w14:textId="3F23696E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Declaration of conflict of interest</w:t>
      </w:r>
      <w:r w:rsidRPr="00104104">
        <w:rPr>
          <w:rFonts w:cstheme="minorHAnsi"/>
          <w:sz w:val="28"/>
          <w:szCs w:val="28"/>
        </w:rPr>
        <w:t>: N/A</w:t>
      </w:r>
    </w:p>
    <w:p w14:paraId="4A2474F6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9DCB310" w14:textId="5B14DB0D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Question period for Executive Update</w:t>
      </w:r>
    </w:p>
    <w:p w14:paraId="62CE46CD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feel free to ask questions but please read online.</w:t>
      </w:r>
    </w:p>
    <w:p w14:paraId="1E7F0615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Successfully acquired a </w:t>
      </w:r>
      <w:proofErr w:type="gramStart"/>
      <w:r w:rsidRPr="00104104">
        <w:rPr>
          <w:rFonts w:cstheme="minorHAnsi"/>
          <w:sz w:val="28"/>
          <w:szCs w:val="28"/>
        </w:rPr>
        <w:t>three year</w:t>
      </w:r>
      <w:proofErr w:type="gramEnd"/>
      <w:r w:rsidRPr="00104104">
        <w:rPr>
          <w:rFonts w:cstheme="minorHAnsi"/>
          <w:sz w:val="28"/>
          <w:szCs w:val="28"/>
        </w:rPr>
        <w:t xml:space="preserve"> written permission to continue to use the Trent</w:t>
      </w:r>
    </w:p>
    <w:p w14:paraId="01A4B546" w14:textId="61A2E98F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University Durham clothing for our store, which allows us to plan more long term and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diversify our merchandise.</w:t>
      </w:r>
    </w:p>
    <w:p w14:paraId="47021823" w14:textId="2A0914FC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As well, the Trent University Faculty Association, came to agree on new </w:t>
      </w:r>
      <w:proofErr w:type="gramStart"/>
      <w:r w:rsidRPr="00104104">
        <w:rPr>
          <w:rFonts w:cstheme="minorHAnsi"/>
          <w:sz w:val="28"/>
          <w:szCs w:val="28"/>
        </w:rPr>
        <w:t>long term full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ime</w:t>
      </w:r>
      <w:proofErr w:type="gramEnd"/>
      <w:r w:rsidRPr="00104104">
        <w:rPr>
          <w:rFonts w:cstheme="minorHAnsi"/>
          <w:sz w:val="28"/>
          <w:szCs w:val="28"/>
        </w:rPr>
        <w:t xml:space="preserve"> teaching positions, which weren’t previously a type of faculty member. We want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to have long term relationships with teachers here, and new </w:t>
      </w:r>
      <w:proofErr w:type="gramStart"/>
      <w:r w:rsidRPr="00104104">
        <w:rPr>
          <w:rFonts w:cstheme="minorHAnsi"/>
          <w:sz w:val="28"/>
          <w:szCs w:val="28"/>
        </w:rPr>
        <w:t>full time</w:t>
      </w:r>
      <w:proofErr w:type="gramEnd"/>
      <w:r w:rsidRPr="00104104">
        <w:rPr>
          <w:rFonts w:cstheme="minorHAnsi"/>
          <w:sz w:val="28"/>
          <w:szCs w:val="28"/>
        </w:rPr>
        <w:t xml:space="preserve"> teaching positions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vailable for next year.</w:t>
      </w:r>
    </w:p>
    <w:p w14:paraId="0DF4C797" w14:textId="34E941D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: the only addition to my update, is to let everyone know that I’m not going to be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in very much over the next week or so because “I’m dying” and have a lot of banked</w:t>
      </w:r>
      <w:r w:rsidR="00CB5FCD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hours/vacation days to use.</w:t>
      </w:r>
    </w:p>
    <w:p w14:paraId="0299AAF3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 announces he’s going to Mexico in December.</w:t>
      </w:r>
    </w:p>
    <w:p w14:paraId="0BA7F9E0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C3FDD81" w14:textId="73A7E924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Information/Discussion</w:t>
      </w:r>
    </w:p>
    <w:p w14:paraId="192184AC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) Summer online student fees- Joe explains the change of fees regarding the</w:t>
      </w:r>
    </w:p>
    <w:p w14:paraId="35EB66B1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lastRenderedPageBreak/>
        <w:t>online students. The fees were supposed to be changed next year, but they were</w:t>
      </w:r>
    </w:p>
    <w:p w14:paraId="453569BF" w14:textId="4543EEB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changed unexpectedly this year and has affected our budget. TCSA </w:t>
      </w:r>
      <w:proofErr w:type="gramStart"/>
      <w:r w:rsidRPr="00104104">
        <w:rPr>
          <w:rFonts w:cstheme="minorHAnsi"/>
          <w:sz w:val="28"/>
          <w:szCs w:val="28"/>
        </w:rPr>
        <w:t>actually received</w:t>
      </w:r>
      <w:proofErr w:type="gramEnd"/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ese membership fees, that we would have normally received due to students being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ble to select their home campus. TCSA has been very generous and is going to b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ransferring fees to us that we were supposed to receive. Shout out to Tracey a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Alaine. A meeting is going to be set up with Donna Hoard </w:t>
      </w:r>
      <w:proofErr w:type="gramStart"/>
      <w:r w:rsidRPr="00104104">
        <w:rPr>
          <w:rFonts w:cstheme="minorHAnsi"/>
          <w:sz w:val="28"/>
          <w:szCs w:val="28"/>
        </w:rPr>
        <w:t>in the near future</w:t>
      </w:r>
      <w:proofErr w:type="gramEnd"/>
      <w:r w:rsidRPr="00104104">
        <w:rPr>
          <w:rFonts w:cstheme="minorHAnsi"/>
          <w:sz w:val="28"/>
          <w:szCs w:val="28"/>
        </w:rPr>
        <w:t xml:space="preserve"> so that w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an discuss the future of finances. I’m hoping that they will provide mo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omprehensive statements, including on students’ online accounts, so all fees a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ransparent.</w:t>
      </w:r>
    </w:p>
    <w:p w14:paraId="2D269BAE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b) Financial/audit update- Joe discusses the results of the audit. We received</w:t>
      </w:r>
    </w:p>
    <w:p w14:paraId="1536FBD8" w14:textId="330B2F8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some recommendations to implement moving forward and were commended for our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fforts to improve our financial statements. Our auditor is attending the AGM t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present the audit this evening.</w:t>
      </w:r>
    </w:p>
    <w:p w14:paraId="088816A9" w14:textId="5958E8CD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For the operating budget, Joe presents a couple lines we have “gone over” for. One of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e lines being payroll remittance fees (CPP, EI, etc.) We also added a line to show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reimbursement of the used textbook sales. We went over a bit on the</w:t>
      </w:r>
    </w:p>
    <w:p w14:paraId="3D496C6B" w14:textId="23D6A81B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equipment/furniture lines, as well as the concert budget line. We have also receive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our first instalment of levies fees from the university. We are also tracking our tuck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hop sales and merchandise inventory much more accurately this year which we a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xcited about and are hoping to exceed the revenue in sales from last year.</w:t>
      </w:r>
    </w:p>
    <w:p w14:paraId="44D112F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c) Election info: Defer this topic to later when we discuss election policy…</w:t>
      </w:r>
    </w:p>
    <w:p w14:paraId="23D0B218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(having a board election separate from the executive election)</w:t>
      </w:r>
    </w:p>
    <w:p w14:paraId="184D16F1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d) #</w:t>
      </w:r>
      <w:proofErr w:type="spellStart"/>
      <w:r w:rsidRPr="00104104">
        <w:rPr>
          <w:rFonts w:cstheme="minorHAnsi"/>
          <w:sz w:val="28"/>
          <w:szCs w:val="28"/>
        </w:rPr>
        <w:t>MyWIL</w:t>
      </w:r>
      <w:proofErr w:type="spellEnd"/>
      <w:r w:rsidRPr="00104104">
        <w:rPr>
          <w:rFonts w:cstheme="minorHAnsi"/>
          <w:sz w:val="28"/>
          <w:szCs w:val="28"/>
        </w:rPr>
        <w:t xml:space="preserve"> campaign: Joe speaks to this on Kayla’s behalf. OUSA wide</w:t>
      </w:r>
    </w:p>
    <w:p w14:paraId="5480032F" w14:textId="7E576513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campaign regarding “what is working integrated learning to you?”. OUSA is at Queen’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Park this week to lobby and one of the things they’re focusing on is work integrate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learning.</w:t>
      </w:r>
    </w:p>
    <w:p w14:paraId="4E070FC5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e) Vacant board positions – Should we do a bi-election of continue to do</w:t>
      </w:r>
    </w:p>
    <w:p w14:paraId="6DC5B6A0" w14:textId="5AB41C8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interviews to fill these </w:t>
      </w:r>
      <w:proofErr w:type="gramStart"/>
      <w:r w:rsidRPr="00104104">
        <w:rPr>
          <w:rFonts w:cstheme="minorHAnsi"/>
          <w:sz w:val="28"/>
          <w:szCs w:val="28"/>
        </w:rPr>
        <w:t>rolls?</w:t>
      </w:r>
      <w:proofErr w:type="gramEnd"/>
      <w:r w:rsidRPr="00104104">
        <w:rPr>
          <w:rFonts w:cstheme="minorHAnsi"/>
          <w:sz w:val="28"/>
          <w:szCs w:val="28"/>
        </w:rPr>
        <w:t xml:space="preserve"> As well there are currently some board positions that a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filled but may not be in the very near future. (</w:t>
      </w:r>
      <w:proofErr w:type="gramStart"/>
      <w:r w:rsidRPr="00104104">
        <w:rPr>
          <w:rFonts w:cstheme="minorHAnsi"/>
          <w:sz w:val="28"/>
          <w:szCs w:val="28"/>
        </w:rPr>
        <w:t>Specifically</w:t>
      </w:r>
      <w:proofErr w:type="gramEnd"/>
      <w:r w:rsidRPr="00104104">
        <w:rPr>
          <w:rFonts w:cstheme="minorHAnsi"/>
          <w:sz w:val="28"/>
          <w:szCs w:val="28"/>
        </w:rPr>
        <w:t xml:space="preserve"> Dale’s and Sam’s positions)</w:t>
      </w:r>
    </w:p>
    <w:p w14:paraId="49D73159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4FBFD0D" w14:textId="4629BA2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Decisions</w:t>
      </w:r>
    </w:p>
    <w:p w14:paraId="6227CF56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a) Motion to ratify Pride Club (Jaclyn) Move to </w:t>
      </w:r>
      <w:proofErr w:type="gramStart"/>
      <w:r w:rsidRPr="00104104">
        <w:rPr>
          <w:rFonts w:cstheme="minorHAnsi"/>
          <w:sz w:val="28"/>
          <w:szCs w:val="28"/>
        </w:rPr>
        <w:t>discuss:</w:t>
      </w:r>
      <w:proofErr w:type="gramEnd"/>
      <w:r w:rsidRPr="00104104">
        <w:rPr>
          <w:rFonts w:cstheme="minorHAnsi"/>
          <w:sz w:val="28"/>
          <w:szCs w:val="28"/>
        </w:rPr>
        <w:t xml:space="preserve"> because we de-ratified</w:t>
      </w:r>
    </w:p>
    <w:p w14:paraId="1B080D2B" w14:textId="7BDD409A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the LGBTQ+ club in September, the policies state that it cannot be ratified in the sam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semester. Therefore, we would have to wait until next semester, </w:t>
      </w:r>
      <w:proofErr w:type="gramStart"/>
      <w:r w:rsidRPr="00104104">
        <w:rPr>
          <w:rFonts w:cstheme="minorHAnsi"/>
          <w:sz w:val="28"/>
          <w:szCs w:val="28"/>
        </w:rPr>
        <w:t>and also</w:t>
      </w:r>
      <w:proofErr w:type="gramEnd"/>
      <w:r w:rsidRPr="00104104">
        <w:rPr>
          <w:rFonts w:cstheme="minorHAnsi"/>
          <w:sz w:val="28"/>
          <w:szCs w:val="28"/>
        </w:rPr>
        <w:t xml:space="preserve"> not give them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e full $250.</w:t>
      </w:r>
    </w:p>
    <w:p w14:paraId="26BEB322" w14:textId="29F4F4CC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lastRenderedPageBreak/>
        <w:t xml:space="preserve">Joe suggests </w:t>
      </w:r>
      <w:proofErr w:type="gramStart"/>
      <w:r w:rsidRPr="00104104">
        <w:rPr>
          <w:rFonts w:cstheme="minorHAnsi"/>
          <w:sz w:val="28"/>
          <w:szCs w:val="28"/>
        </w:rPr>
        <w:t>to ratify</w:t>
      </w:r>
      <w:proofErr w:type="gramEnd"/>
      <w:r w:rsidRPr="00104104">
        <w:rPr>
          <w:rFonts w:cstheme="minorHAnsi"/>
          <w:sz w:val="28"/>
          <w:szCs w:val="28"/>
        </w:rPr>
        <w:t xml:space="preserve"> them now but still only give them half the funding, just to giv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em a bit of extra time if they wish to start planning events, etc.</w:t>
      </w:r>
    </w:p>
    <w:p w14:paraId="5D49DFC4" w14:textId="41A12B54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 – but the policy states that before December 31st we are supposed to give them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e full funding still</w:t>
      </w:r>
    </w:p>
    <w:p w14:paraId="761A3E70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 – but we can veto the rule and still give them half</w:t>
      </w:r>
    </w:p>
    <w:p w14:paraId="3AC40D2A" w14:textId="5325290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ick – why are we needing this club if we removed the previous club and replaced i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with an advocacy commissioner.</w:t>
      </w:r>
    </w:p>
    <w:p w14:paraId="36A6831F" w14:textId="1C1CEFFE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 – this is the second application that we’ve received for this type of club which i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why we think the club is needed. The other application was from the members of TDSA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ares, which I think is a bit of a conflict, and we are hoping to write a policy to preven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tudents from having overlapping roles. (such as how Don Pierre is a TDSA care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member, also works for Corrin and then runs a mental health club…that’s way to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much overlap and we should give other students the chance to get involved)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reason I’m choosing to ratify this particular club is because the individuals who a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tarting it are not the TDSA cares ambassadors so hopefully they have different idea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nd the TDSA cares members can still participate in events but not take time awa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from TDSA cares to run this club. Can we move to approve the club with a full club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budget.</w:t>
      </w:r>
    </w:p>
    <w:p w14:paraId="2D01011F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 states he is hesitant to give the full club budget to all the new clubs due to the</w:t>
      </w:r>
    </w:p>
    <w:p w14:paraId="5B6247E7" w14:textId="49578BA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issues we are facing with our budgets right now. (Even though some clubs might no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use their full budgets)</w:t>
      </w:r>
    </w:p>
    <w:p w14:paraId="4E70409B" w14:textId="7F6A5ED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Jaclyn – we have so many clubs that we will be over budget for the club’s </w:t>
      </w:r>
      <w:proofErr w:type="gramStart"/>
      <w:r w:rsidRPr="00104104">
        <w:rPr>
          <w:rFonts w:cstheme="minorHAnsi"/>
          <w:sz w:val="28"/>
          <w:szCs w:val="28"/>
        </w:rPr>
        <w:t>line</w:t>
      </w:r>
      <w:proofErr w:type="gramEnd"/>
      <w:r w:rsidRPr="00104104">
        <w:rPr>
          <w:rFonts w:cstheme="minorHAnsi"/>
          <w:sz w:val="28"/>
          <w:szCs w:val="28"/>
        </w:rPr>
        <w:t xml:space="preserve"> but ca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we plan on taking money from the small events budget.</w:t>
      </w:r>
    </w:p>
    <w:p w14:paraId="436B5546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approve ratification of the club, joe first, Jaclyn second, nick third</w:t>
      </w:r>
    </w:p>
    <w:p w14:paraId="07B3258A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b) Motion to ratify Urban Fusion Club: move to discuss. Jaclyn wants to give</w:t>
      </w:r>
    </w:p>
    <w:p w14:paraId="7EB3E111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them $250, we had a dance club in the past and think it’s a good idea. Move to</w:t>
      </w:r>
    </w:p>
    <w:p w14:paraId="55CE436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approve, nick first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 xml:space="preserve"> second, Emily third.</w:t>
      </w:r>
    </w:p>
    <w:p w14:paraId="1FB0CD1A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*adding in the TUNDRA club: cool ideas for outdoor activities, rock climbing, camping,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etc. </w:t>
      </w:r>
    </w:p>
    <w:p w14:paraId="2F598FA7" w14:textId="4CE8F2A0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Motion to ratify TUNDRA club, Jaclyn first, nick second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 xml:space="preserve"> third.</w:t>
      </w:r>
    </w:p>
    <w:p w14:paraId="19E8CC2B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c) Motion to de-ratify TOAST: Emily has requested to step down from the club.</w:t>
      </w:r>
    </w:p>
    <w:p w14:paraId="0220E492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*makes toast to toast* *toast is toast* *burnt toast* …general lack of interest, Emil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doesn’t have anyone to take it over, etc. </w:t>
      </w:r>
    </w:p>
    <w:p w14:paraId="65E63944" w14:textId="751001C5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de-ratify TOAST, Emily first, Jacly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second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 xml:space="preserve"> third</w:t>
      </w:r>
    </w:p>
    <w:p w14:paraId="4C2FD7AB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d) job descriptions and employment policy: Hopefully everyone has read this.</w:t>
      </w:r>
    </w:p>
    <w:p w14:paraId="0D86C8C4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lastRenderedPageBreak/>
        <w:t>Joe provides a general overview as to why we have made some of these changes. Jo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xplains the work study program and how this will help to subsidize the money w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would be spending on the salaries of the additional employees. </w:t>
      </w:r>
    </w:p>
    <w:p w14:paraId="1E8F80FF" w14:textId="01D618EC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ve to approve,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ection1, Nick first, Jaclyn second, Emily third</w:t>
      </w:r>
    </w:p>
    <w:p w14:paraId="22EC53E0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Operations coordinator job description is updated to include items that she is alread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doing but was not previously included in the job description. Website was als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removed. </w:t>
      </w:r>
    </w:p>
    <w:p w14:paraId="482E4A0D" w14:textId="19BA80CF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approve, nick first, Alex second, Emily third.</w:t>
      </w:r>
    </w:p>
    <w:p w14:paraId="01DF2627" w14:textId="382D91E2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For the president job description, we broke down the meaning of “CEO”. The bigges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hange is the recommendation of how many credits the president should be enrolle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in.</w:t>
      </w:r>
    </w:p>
    <w:p w14:paraId="68C76A0D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Jaclyn suggests </w:t>
      </w:r>
      <w:proofErr w:type="gramStart"/>
      <w:r w:rsidRPr="00104104">
        <w:rPr>
          <w:rFonts w:cstheme="minorHAnsi"/>
          <w:sz w:val="28"/>
          <w:szCs w:val="28"/>
        </w:rPr>
        <w:t>to leave</w:t>
      </w:r>
      <w:proofErr w:type="gramEnd"/>
      <w:r w:rsidRPr="00104104">
        <w:rPr>
          <w:rFonts w:cstheme="minorHAnsi"/>
          <w:sz w:val="28"/>
          <w:szCs w:val="28"/>
        </w:rPr>
        <w:t xml:space="preserve"> in the piece about being a part time student.</w:t>
      </w:r>
    </w:p>
    <w:p w14:paraId="453C644B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lex asks why we are putting the limit on making it part time students only</w:t>
      </w:r>
    </w:p>
    <w:p w14:paraId="38E06D7C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explains that because it is an elected role, that students are electing and</w:t>
      </w:r>
    </w:p>
    <w:p w14:paraId="14D4F887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expecting a student to fulfill a role. School would take away a lot of focus that is</w:t>
      </w:r>
    </w:p>
    <w:p w14:paraId="34367BF7" w14:textId="25330898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needed for the job. It is a </w:t>
      </w:r>
      <w:proofErr w:type="gramStart"/>
      <w:r w:rsidRPr="00104104">
        <w:rPr>
          <w:rFonts w:cstheme="minorHAnsi"/>
          <w:sz w:val="28"/>
          <w:szCs w:val="28"/>
        </w:rPr>
        <w:t>full time</w:t>
      </w:r>
      <w:proofErr w:type="gramEnd"/>
      <w:r w:rsidRPr="00104104">
        <w:rPr>
          <w:rFonts w:cstheme="minorHAnsi"/>
          <w:sz w:val="28"/>
          <w:szCs w:val="28"/>
        </w:rPr>
        <w:t xml:space="preserve"> job and other SA’s prohibit their executives from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nrolling in ANY courses, because they do not want students to be focusing o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nything other than the job. We do try to keep some credits available for people t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ontinue their studies. As well, it speaks to future employers when you are able to sa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that not only did you fulfill your </w:t>
      </w:r>
      <w:proofErr w:type="gramStart"/>
      <w:r w:rsidRPr="00104104">
        <w:rPr>
          <w:rFonts w:cstheme="minorHAnsi"/>
          <w:sz w:val="28"/>
          <w:szCs w:val="28"/>
        </w:rPr>
        <w:t>work</w:t>
      </w:r>
      <w:proofErr w:type="gramEnd"/>
      <w:r w:rsidRPr="00104104">
        <w:rPr>
          <w:rFonts w:cstheme="minorHAnsi"/>
          <w:sz w:val="28"/>
          <w:szCs w:val="28"/>
        </w:rPr>
        <w:t xml:space="preserve"> but you were able to learn life skills about how t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balance a full time job and maintain your studies, etc. Work skills are just as valuabl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s what you take from your education. Our executives are currently struggling and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ree of us have come forward to share our concerns. Either your school, work or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mental health would suffer.</w:t>
      </w:r>
    </w:p>
    <w:p w14:paraId="293E8556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ick: you wouldn’t be able to handle everything if you were taking more than 3 credits.</w:t>
      </w:r>
    </w:p>
    <w:p w14:paraId="0836DA78" w14:textId="19252A0A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lex: But I know a handful of execs who are interested in running and if they canno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finish their school on time and so no one will be interested in running</w:t>
      </w:r>
    </w:p>
    <w:p w14:paraId="1F541F6D" w14:textId="363F64A9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Chris </w:t>
      </w:r>
      <w:proofErr w:type="spellStart"/>
      <w:r w:rsidRPr="00104104">
        <w:rPr>
          <w:rFonts w:cstheme="minorHAnsi"/>
          <w:sz w:val="28"/>
          <w:szCs w:val="28"/>
        </w:rPr>
        <w:t>Nelan</w:t>
      </w:r>
      <w:proofErr w:type="spellEnd"/>
      <w:r w:rsidRPr="00104104">
        <w:rPr>
          <w:rFonts w:cstheme="minorHAnsi"/>
          <w:sz w:val="28"/>
          <w:szCs w:val="28"/>
        </w:rPr>
        <w:t>: the expectation that exists for the role of the president is that they shoul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xpect that if they are taking on this opportunity that they know they are expanding o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the time they will spend in university. Which is why I only </w:t>
      </w:r>
      <w:proofErr w:type="gramStart"/>
      <w:r w:rsidRPr="00104104">
        <w:rPr>
          <w:rFonts w:cstheme="minorHAnsi"/>
          <w:sz w:val="28"/>
          <w:szCs w:val="28"/>
        </w:rPr>
        <w:t>did</w:t>
      </w:r>
      <w:proofErr w:type="gramEnd"/>
      <w:r w:rsidRPr="00104104">
        <w:rPr>
          <w:rFonts w:cstheme="minorHAnsi"/>
          <w:sz w:val="28"/>
          <w:szCs w:val="28"/>
        </w:rPr>
        <w:t xml:space="preserve"> a VP role and not a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presidential role. </w:t>
      </w:r>
      <w:proofErr w:type="gramStart"/>
      <w:r w:rsidRPr="00104104">
        <w:rPr>
          <w:rFonts w:cstheme="minorHAnsi"/>
          <w:sz w:val="28"/>
          <w:szCs w:val="28"/>
        </w:rPr>
        <w:t>So</w:t>
      </w:r>
      <w:proofErr w:type="gramEnd"/>
      <w:r w:rsidRPr="00104104">
        <w:rPr>
          <w:rFonts w:cstheme="minorHAnsi"/>
          <w:sz w:val="28"/>
          <w:szCs w:val="28"/>
        </w:rPr>
        <w:t xml:space="preserve"> I think people know that going in. </w:t>
      </w:r>
      <w:proofErr w:type="gramStart"/>
      <w:r w:rsidRPr="00104104">
        <w:rPr>
          <w:rFonts w:cstheme="minorHAnsi"/>
          <w:sz w:val="28"/>
          <w:szCs w:val="28"/>
        </w:rPr>
        <w:t>Obviously</w:t>
      </w:r>
      <w:proofErr w:type="gramEnd"/>
      <w:r w:rsidRPr="00104104">
        <w:rPr>
          <w:rFonts w:cstheme="minorHAnsi"/>
          <w:sz w:val="28"/>
          <w:szCs w:val="28"/>
        </w:rPr>
        <w:t xml:space="preserve"> you cannot generaliz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veryone because people are different. We are putting limits on this in order to play i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afe, for the best interest of individuals.</w:t>
      </w:r>
    </w:p>
    <w:p w14:paraId="736A029F" w14:textId="38AC32AE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: just reminding everyone that we aren’t making a change, it has always bee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is way. I would never elect an individual who was planning on being full time a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doing the role if someone else was running and only being part time. I </w:t>
      </w:r>
      <w:r w:rsidRPr="00104104">
        <w:rPr>
          <w:rFonts w:cstheme="minorHAnsi"/>
          <w:sz w:val="28"/>
          <w:szCs w:val="28"/>
        </w:rPr>
        <w:lastRenderedPageBreak/>
        <w:t>would want a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individual in a position who I knew was going to have more time to focus on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organization, regardless of your ability. Not all students voting will know you personall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nough to understand that you may be successful.</w:t>
      </w:r>
    </w:p>
    <w:p w14:paraId="4482B797" w14:textId="1C4F9E9D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When I came in, I thought I could do 3 credits, Shawn recommended not to do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at. But I didn’t listen because I thought that I was already really involved on campus,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tc. But now my grades are suffering more than I thought, I still have a year left a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now my transcript will suffer for when I move on to other post-secondary institutions.</w:t>
      </w:r>
    </w:p>
    <w:p w14:paraId="65CA0773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ick: just to clarify, the restriction has existed for as long as the position has existed.</w:t>
      </w:r>
    </w:p>
    <w:p w14:paraId="23DCA23D" w14:textId="216D4B8D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: I just wanted to point out for comparison sake, that our positions are differen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than other </w:t>
      </w:r>
      <w:proofErr w:type="gramStart"/>
      <w:r w:rsidRPr="00104104">
        <w:rPr>
          <w:rFonts w:cstheme="minorHAnsi"/>
          <w:sz w:val="28"/>
          <w:szCs w:val="28"/>
        </w:rPr>
        <w:t>full time</w:t>
      </w:r>
      <w:proofErr w:type="gramEnd"/>
      <w:r w:rsidRPr="00104104">
        <w:rPr>
          <w:rFonts w:cstheme="minorHAnsi"/>
          <w:sz w:val="28"/>
          <w:szCs w:val="28"/>
        </w:rPr>
        <w:t xml:space="preserve"> jobs because your job doesn’t end at 35 hours. You cannot e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ven though your hours are already filled for the week. It’s bigger than what peopl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ink, but you are constantly answering Emails and the responsibility is quite large. You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re expected to attend meetings and answer phone calls, etc., even if you think you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re done for the work hours this week.</w:t>
      </w:r>
    </w:p>
    <w:p w14:paraId="6248D214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approve the president job description, as written, including the credit</w:t>
      </w:r>
    </w:p>
    <w:p w14:paraId="1EB033E4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limitation. Jaclyn first, joe second, nick third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>, Sam, Emily (only person who</w:t>
      </w:r>
    </w:p>
    <w:p w14:paraId="68C3778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didn’t vote was Alex)</w:t>
      </w:r>
    </w:p>
    <w:p w14:paraId="2DCCB395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othing has really changed in the VPUA job description.</w:t>
      </w:r>
    </w:p>
    <w:p w14:paraId="3ABB887B" w14:textId="1BC9959B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VPCL position has been changed back to an hourly position, </w:t>
      </w:r>
      <w:proofErr w:type="gramStart"/>
      <w:r w:rsidRPr="00104104">
        <w:rPr>
          <w:rFonts w:cstheme="minorHAnsi"/>
          <w:sz w:val="28"/>
          <w:szCs w:val="28"/>
        </w:rPr>
        <w:t>due to the fact that</w:t>
      </w:r>
      <w:proofErr w:type="gramEnd"/>
      <w:r w:rsidRPr="00104104">
        <w:rPr>
          <w:rFonts w:cstheme="minorHAnsi"/>
          <w:sz w:val="28"/>
          <w:szCs w:val="28"/>
        </w:rPr>
        <w:t xml:space="preserve">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hours can fluctuate so much depending on the time of year and depending on wha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vents the executive plans, etc. This will also prevent large amounts of banked hour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being saved up during orientation week, etc.</w:t>
      </w:r>
    </w:p>
    <w:p w14:paraId="3E6735AE" w14:textId="626602AC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 speaks on behalf of this. My original idea was to give the executive the option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for decreasing hours for May and June. For example, I worked here the previous year,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and did not need as much training, I also did not stray too far from what events we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held in previous years. If you were brand new you may need the </w:t>
      </w:r>
      <w:proofErr w:type="gramStart"/>
      <w:r w:rsidRPr="00104104">
        <w:rPr>
          <w:rFonts w:cstheme="minorHAnsi"/>
          <w:sz w:val="28"/>
          <w:szCs w:val="28"/>
        </w:rPr>
        <w:t>full time</w:t>
      </w:r>
      <w:proofErr w:type="gramEnd"/>
      <w:r w:rsidRPr="00104104">
        <w:rPr>
          <w:rFonts w:cstheme="minorHAnsi"/>
          <w:sz w:val="28"/>
          <w:szCs w:val="28"/>
        </w:rPr>
        <w:t xml:space="preserve"> hours in th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ummer to be fully trained, get to know staff and if you wanted to plan very different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vents. You could work 35 hours per week up until mid-September, for example if the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were planning on hosting a concert. But I don’t think you should restrict the for 25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hours a week in case they wanted more time to plan.</w:t>
      </w:r>
    </w:p>
    <w:p w14:paraId="18832104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my fear is that because the individual is elected, they do not have a direct</w:t>
      </w:r>
    </w:p>
    <w:p w14:paraId="799650E5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supervisor for us to monitor what they are doing exactly with their hours every week.</w:t>
      </w:r>
    </w:p>
    <w:p w14:paraId="1F8FC6A6" w14:textId="4886395E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lastRenderedPageBreak/>
        <w:t>Alex: why don’t we just budget for the 35 hours and if we go under the budget then w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just have wiggle room?</w:t>
      </w:r>
    </w:p>
    <w:p w14:paraId="373A1336" w14:textId="0671329E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Joe: </w:t>
      </w:r>
      <w:proofErr w:type="gramStart"/>
      <w:r w:rsidRPr="00104104">
        <w:rPr>
          <w:rFonts w:cstheme="minorHAnsi"/>
          <w:sz w:val="28"/>
          <w:szCs w:val="28"/>
        </w:rPr>
        <w:t>as long as</w:t>
      </w:r>
      <w:proofErr w:type="gramEnd"/>
      <w:r w:rsidRPr="00104104">
        <w:rPr>
          <w:rFonts w:cstheme="minorHAnsi"/>
          <w:sz w:val="28"/>
          <w:szCs w:val="28"/>
        </w:rPr>
        <w:t xml:space="preserve"> the board approves and doesn’t wish to see that money that will likely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be over, going to another line</w:t>
      </w:r>
    </w:p>
    <w:p w14:paraId="75624638" w14:textId="4C0249F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ick: why don’t we just decrease the hours throughout the remainder of the year, for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xams, etc.?</w:t>
      </w:r>
    </w:p>
    <w:p w14:paraId="0E824E9C" w14:textId="32660A45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aclyn: Yes, that’s the point of going hourly as well. I don’t recommend anyone going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under 20/25 per week</w:t>
      </w:r>
    </w:p>
    <w:p w14:paraId="380E72C4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Can we amend 35 June/sept and then 20-25 from Sept-April</w:t>
      </w:r>
    </w:p>
    <w:p w14:paraId="1D55969B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Joe: we don’t want to pay someone just to be there if we don’t have to and if they</w:t>
      </w:r>
    </w:p>
    <w:p w14:paraId="777F842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ren’t planning anything worth paying out that amount</w:t>
      </w:r>
    </w:p>
    <w:p w14:paraId="01D3E17C" w14:textId="2E49CA10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Nick: but orientation is going to get bigger and bigger everywhere. If we allow someon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to work 20 hours per </w:t>
      </w:r>
      <w:proofErr w:type="gramStart"/>
      <w:r w:rsidRPr="00104104">
        <w:rPr>
          <w:rFonts w:cstheme="minorHAnsi"/>
          <w:sz w:val="28"/>
          <w:szCs w:val="28"/>
        </w:rPr>
        <w:t>week</w:t>
      </w:r>
      <w:proofErr w:type="gramEnd"/>
      <w:r w:rsidRPr="00104104">
        <w:rPr>
          <w:rFonts w:cstheme="minorHAnsi"/>
          <w:sz w:val="28"/>
          <w:szCs w:val="28"/>
        </w:rPr>
        <w:t xml:space="preserve"> they may just squeeze by only by going to meetings a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doing clubs and then not doing anything else, because they can say their hours ar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maxed out and then not have any output.</w:t>
      </w:r>
    </w:p>
    <w:p w14:paraId="387E04C6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approve the amendment – Jaclyn first, Alex second, nick third</w:t>
      </w:r>
    </w:p>
    <w:p w14:paraId="5589F8A5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Vote to approve the job description – Joe first, nick second, Jaclyn third</w:t>
      </w:r>
    </w:p>
    <w:p w14:paraId="4221E605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arketing communications manager job: this person will be able to alleviate pressure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from the executives. 10 hours per week at 11.50 /hour. Hopefully to start in august or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September if they were unable to start in august. Must be OSAP eligible. The rol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would end April 1. </w:t>
      </w:r>
    </w:p>
    <w:p w14:paraId="5F4F3724" w14:textId="01C5035F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Vote to approve the marketing position, Sam first, nick second,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Jaclyn third</w:t>
      </w:r>
    </w:p>
    <w:p w14:paraId="7589674A" w14:textId="5302AE71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dvocacy Commissioner: 10-15 hours/week, 11.50/hour. To begin in august and en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April 30th. This will help VPUA with attending committees and in </w:t>
      </w:r>
      <w:r w:rsidR="00F70202">
        <w:rPr>
          <w:rFonts w:cstheme="minorHAnsi"/>
          <w:sz w:val="28"/>
          <w:szCs w:val="28"/>
        </w:rPr>
        <w:t>r</w:t>
      </w:r>
      <w:r w:rsidRPr="00104104">
        <w:rPr>
          <w:rFonts w:cstheme="minorHAnsi"/>
          <w:sz w:val="28"/>
          <w:szCs w:val="28"/>
        </w:rPr>
        <w:t>esearch/policy writing.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This will help TDSA attend committees and have a say in more things and allow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executives to do their daily work, especially if this employee has an interest in variou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committee topics. Must be OSAP eligible for the work study.</w:t>
      </w:r>
    </w:p>
    <w:p w14:paraId="334C8562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Vote to approve,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 xml:space="preserve"> fist, nicks second, Jaclyn third</w:t>
      </w:r>
    </w:p>
    <w:p w14:paraId="3DE89ACA" w14:textId="77777777" w:rsid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Chair position: a neutral party for the board and the executive to report to. Chair woul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be responsible for scheduling meetings, training board members who are appointe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mid-term, etc. Would also sit in on interviews for appointing board members. This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would need to be an elected position, in order to maintain a neutral party. We would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>give an honorarium per semester. Because this is an elected position, it does not fall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under the work study position. </w:t>
      </w:r>
    </w:p>
    <w:p w14:paraId="6562E618" w14:textId="4D4A7EA0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Vote to approve, joe first, Jaclyn second, nick third</w:t>
      </w:r>
    </w:p>
    <w:p w14:paraId="1E221BFC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Motion to approve the election policy - Jaclyn first, nick second, Emily third</w:t>
      </w:r>
    </w:p>
    <w:p w14:paraId="420F6DAB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D98504A" w14:textId="5F8D1299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Updates</w:t>
      </w:r>
    </w:p>
    <w:p w14:paraId="774CF421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-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 xml:space="preserve"> attended a teaching award committee. Accepting any requests or</w:t>
      </w:r>
    </w:p>
    <w:p w14:paraId="23A435A6" w14:textId="1A70579B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recommendations for the nominations of the professors for the awards. *everyone</w:t>
      </w:r>
      <w:r w:rsidR="00F70202">
        <w:rPr>
          <w:rFonts w:cstheme="minorHAnsi"/>
          <w:sz w:val="28"/>
          <w:szCs w:val="28"/>
        </w:rPr>
        <w:t xml:space="preserve"> </w:t>
      </w:r>
      <w:r w:rsidRPr="00104104">
        <w:rPr>
          <w:rFonts w:cstheme="minorHAnsi"/>
          <w:sz w:val="28"/>
          <w:szCs w:val="28"/>
        </w:rPr>
        <w:t xml:space="preserve">claps in appreciation for </w:t>
      </w:r>
      <w:proofErr w:type="spellStart"/>
      <w:r w:rsidRPr="00104104">
        <w:rPr>
          <w:rFonts w:cstheme="minorHAnsi"/>
          <w:sz w:val="28"/>
          <w:szCs w:val="28"/>
        </w:rPr>
        <w:t>Jagjot</w:t>
      </w:r>
      <w:proofErr w:type="spellEnd"/>
      <w:r w:rsidRPr="00104104">
        <w:rPr>
          <w:rFonts w:cstheme="minorHAnsi"/>
          <w:sz w:val="28"/>
          <w:szCs w:val="28"/>
        </w:rPr>
        <w:t>*</w:t>
      </w:r>
    </w:p>
    <w:p w14:paraId="443E2773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DAAE4E3" w14:textId="64EF1D26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104104">
        <w:rPr>
          <w:rFonts w:cstheme="minorHAnsi"/>
          <w:b/>
          <w:bCs/>
          <w:sz w:val="28"/>
          <w:szCs w:val="28"/>
        </w:rPr>
        <w:t>Upcoming Dates</w:t>
      </w:r>
    </w:p>
    <w:p w14:paraId="501BD286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 xml:space="preserve">-Lip sync battle at 1pm. Everyone </w:t>
      </w:r>
      <w:proofErr w:type="gramStart"/>
      <w:r w:rsidRPr="00104104">
        <w:rPr>
          <w:rFonts w:cstheme="minorHAnsi"/>
          <w:sz w:val="28"/>
          <w:szCs w:val="28"/>
        </w:rPr>
        <w:t>go</w:t>
      </w:r>
      <w:proofErr w:type="gramEnd"/>
      <w:r w:rsidRPr="00104104">
        <w:rPr>
          <w:rFonts w:cstheme="minorHAnsi"/>
          <w:sz w:val="28"/>
          <w:szCs w:val="28"/>
        </w:rPr>
        <w:t xml:space="preserve"> stretch and rehearse.</w:t>
      </w:r>
    </w:p>
    <w:p w14:paraId="56683479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-AGM is at 4pm, there will be food.</w:t>
      </w:r>
    </w:p>
    <w:p w14:paraId="76B1DEF8" w14:textId="77777777" w:rsidR="005C117A" w:rsidRPr="00104104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104104">
        <w:rPr>
          <w:rFonts w:cstheme="minorHAnsi"/>
          <w:sz w:val="28"/>
          <w:szCs w:val="28"/>
        </w:rPr>
        <w:t>a) December board meeting (January?)</w:t>
      </w:r>
    </w:p>
    <w:p w14:paraId="7EF565FA" w14:textId="77777777" w:rsidR="00104104" w:rsidRPr="00104104" w:rsidRDefault="00104104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0C3C835" w14:textId="1F7C4F28" w:rsidR="005C117A" w:rsidRDefault="005C117A" w:rsidP="005C117A">
      <w:pPr>
        <w:autoSpaceDE w:val="0"/>
        <w:autoSpaceDN w:val="0"/>
        <w:adjustRightInd w:val="0"/>
        <w:spacing w:after="0" w:line="240" w:lineRule="auto"/>
        <w:rPr>
          <w:rFonts w:ascii="HelveticaNeue" w:hAnsi="HelveticaNeue" w:cs="HelveticaNeue"/>
          <w:sz w:val="24"/>
          <w:szCs w:val="24"/>
        </w:rPr>
      </w:pPr>
      <w:r w:rsidRPr="00104104">
        <w:rPr>
          <w:rFonts w:cstheme="minorHAnsi"/>
          <w:sz w:val="28"/>
          <w:szCs w:val="28"/>
        </w:rPr>
        <w:t>Meeting Adjourned at 11:49AM</w:t>
      </w:r>
    </w:p>
    <w:p w14:paraId="3024B619" w14:textId="77777777" w:rsidR="00104104" w:rsidRDefault="00104104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7F5D6839" w14:textId="01E2366E" w:rsidR="005C117A" w:rsidRPr="00F70202" w:rsidRDefault="005C117A" w:rsidP="00F70202">
      <w:pPr>
        <w:pStyle w:val="Heading1"/>
        <w:rPr>
          <w:color w:val="538135" w:themeColor="accent6" w:themeShade="BF"/>
        </w:rPr>
      </w:pPr>
      <w:bookmarkStart w:id="8" w:name="_Toc22209755"/>
      <w:r w:rsidRPr="00F70202">
        <w:rPr>
          <w:color w:val="538135" w:themeColor="accent6" w:themeShade="BF"/>
        </w:rPr>
        <w:lastRenderedPageBreak/>
        <w:t>January 12th</w:t>
      </w:r>
      <w:proofErr w:type="gramStart"/>
      <w:r w:rsidRPr="00F70202">
        <w:rPr>
          <w:color w:val="538135" w:themeColor="accent6" w:themeShade="BF"/>
        </w:rPr>
        <w:t xml:space="preserve"> 2017</w:t>
      </w:r>
      <w:bookmarkEnd w:id="8"/>
      <w:proofErr w:type="gramEnd"/>
    </w:p>
    <w:p w14:paraId="3D744114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Agenda:</w:t>
      </w:r>
    </w:p>
    <w:p w14:paraId="4FDA0324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FF1652C" w14:textId="780AC2A4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1. Call to order at 9:09am</w:t>
      </w:r>
    </w:p>
    <w:p w14:paraId="09622A4E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AC318B5" w14:textId="79B755C4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2. Call for new business: (Nick to be added to the updates section below, 8a)</w:t>
      </w:r>
    </w:p>
    <w:p w14:paraId="3FF9E0C9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997BBC9" w14:textId="15FDAD9B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3. Approval of the agenda: joe first, Emily second, nick third</w:t>
      </w:r>
    </w:p>
    <w:p w14:paraId="2F1C8DC0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9DC7658" w14:textId="602BC4F5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4. Declaration of conflict of interest: Election committee conflict of interest, for Rachel, Nick,</w:t>
      </w:r>
      <w:r w:rsidR="00D6538C">
        <w:rPr>
          <w:rFonts w:cstheme="minorHAnsi"/>
          <w:sz w:val="28"/>
          <w:szCs w:val="28"/>
        </w:rPr>
        <w:t xml:space="preserve"> </w:t>
      </w:r>
      <w:proofErr w:type="spellStart"/>
      <w:r w:rsidRPr="00F70202">
        <w:rPr>
          <w:rFonts w:cstheme="minorHAnsi"/>
          <w:sz w:val="28"/>
          <w:szCs w:val="28"/>
        </w:rPr>
        <w:t>Jagjot</w:t>
      </w:r>
      <w:proofErr w:type="spellEnd"/>
      <w:r w:rsidRPr="00F70202">
        <w:rPr>
          <w:rFonts w:cstheme="minorHAnsi"/>
          <w:sz w:val="28"/>
          <w:szCs w:val="28"/>
        </w:rPr>
        <w:t>, who plan to re-run.</w:t>
      </w:r>
    </w:p>
    <w:p w14:paraId="6BDE64D6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9B50F25" w14:textId="7576DBE2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5. Executive Update:</w:t>
      </w:r>
    </w:p>
    <w:p w14:paraId="68DA89FF" w14:textId="68DB3EE4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oe: AGM in December had pretty good attendance. Will continue to attempt new ways to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engage our membership. Hoping to plan this semester’s more in advance.</w:t>
      </w:r>
    </w:p>
    <w:p w14:paraId="7783846A" w14:textId="75FF161A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Attended the community advisory committee for the Durham campus. Planning on engaging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more </w:t>
      </w:r>
      <w:proofErr w:type="spellStart"/>
      <w:r w:rsidRPr="00F70202">
        <w:rPr>
          <w:rFonts w:cstheme="minorHAnsi"/>
          <w:sz w:val="28"/>
          <w:szCs w:val="28"/>
        </w:rPr>
        <w:t>durham</w:t>
      </w:r>
      <w:proofErr w:type="spellEnd"/>
      <w:r w:rsidRPr="00F70202">
        <w:rPr>
          <w:rFonts w:cstheme="minorHAnsi"/>
          <w:sz w:val="28"/>
          <w:szCs w:val="28"/>
        </w:rPr>
        <w:t xml:space="preserve"> alumni in the future.</w:t>
      </w:r>
    </w:p>
    <w:p w14:paraId="26EEECA1" w14:textId="5182EF05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Started planning the mental health awareness week, which is coming up, this includes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relaunch of the IM Well app.</w:t>
      </w:r>
    </w:p>
    <w:p w14:paraId="36F892E3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Bus passes to increase 5% in price over the next few years.</w:t>
      </w:r>
    </w:p>
    <w:p w14:paraId="7927E35B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Discussion regarding convocation, will we need to charge more in the future to accommodate?</w:t>
      </w:r>
    </w:p>
    <w:p w14:paraId="0A4A128C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Meeting with Donna Hoard regarding the online student fees.</w:t>
      </w:r>
    </w:p>
    <w:p w14:paraId="56B63B55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-Put together </w:t>
      </w:r>
      <w:proofErr w:type="gramStart"/>
      <w:r w:rsidRPr="00F70202">
        <w:rPr>
          <w:rFonts w:cstheme="minorHAnsi"/>
          <w:sz w:val="28"/>
          <w:szCs w:val="28"/>
        </w:rPr>
        <w:t>elections</w:t>
      </w:r>
      <w:proofErr w:type="gramEnd"/>
      <w:r w:rsidRPr="00F70202">
        <w:rPr>
          <w:rFonts w:cstheme="minorHAnsi"/>
          <w:sz w:val="28"/>
          <w:szCs w:val="28"/>
        </w:rPr>
        <w:t xml:space="preserve"> material</w:t>
      </w:r>
    </w:p>
    <w:p w14:paraId="280F07BE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office meeting</w:t>
      </w:r>
    </w:p>
    <w:p w14:paraId="63A8D206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TDSA employees yearly reviews are underway</w:t>
      </w:r>
    </w:p>
    <w:p w14:paraId="0AA48DAC" w14:textId="6E0D6636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the institution wants to take back the old tuck shop room over this coming summer. We will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need to come up with a “space plan” to try to resolve these issues.</w:t>
      </w:r>
    </w:p>
    <w:p w14:paraId="65DBB8E1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Senate meeting yesterday.</w:t>
      </w:r>
    </w:p>
    <w:p w14:paraId="39506ED3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ac and Kayla sent updates via E-mail.</w:t>
      </w:r>
    </w:p>
    <w:p w14:paraId="244DF74A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DB85B62" w14:textId="4DCF49C5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6. Information/Discussion</w:t>
      </w:r>
    </w:p>
    <w:p w14:paraId="1C8CE05A" w14:textId="764A0DF0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a. OUSA GA: Would be preferred for the incoming executive to attend. My interest is also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having the incoming board members to attend, not for all three days though. It’s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important for our members to have experience with OUSA before being a part of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board. This will also help them better understand the </w:t>
      </w:r>
      <w:r w:rsidRPr="00F70202">
        <w:rPr>
          <w:rFonts w:cstheme="minorHAnsi"/>
          <w:sz w:val="28"/>
          <w:szCs w:val="28"/>
        </w:rPr>
        <w:lastRenderedPageBreak/>
        <w:t>role of the VPUA. I still have to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breakdown the finances of what this would cost, so we do not have to </w:t>
      </w:r>
      <w:proofErr w:type="gramStart"/>
      <w:r w:rsidRPr="00F70202">
        <w:rPr>
          <w:rFonts w:cstheme="minorHAnsi"/>
          <w:sz w:val="28"/>
          <w:szCs w:val="28"/>
        </w:rPr>
        <w:t>make a decision</w:t>
      </w:r>
      <w:proofErr w:type="gramEnd"/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on this today. Does anyone see merit in this, if we were able to pull the money from a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reserve?</w:t>
      </w:r>
    </w:p>
    <w:p w14:paraId="6387AB38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Alex: would they find their own way or cover transportation too?</w:t>
      </w:r>
    </w:p>
    <w:p w14:paraId="7ED48DF2" w14:textId="7C671F70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oe: we would arrange carpools just like last time. We would plan for the incoming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board to come up only on the Friday night.</w:t>
      </w:r>
    </w:p>
    <w:p w14:paraId="01526AE8" w14:textId="4FE16321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Nick: but last time we were the only one to bring non-voting delegates? How would i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look for our institution to bring 12 non-voting delegates?</w:t>
      </w:r>
    </w:p>
    <w:p w14:paraId="57F3C9EC" w14:textId="211EFB9B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oe: At the last GA there were members from other SA’s to merely observe as they ar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currently with other organizations, not OUSA. </w:t>
      </w:r>
      <w:proofErr w:type="gramStart"/>
      <w:r w:rsidRPr="00F70202">
        <w:rPr>
          <w:rFonts w:cstheme="minorHAnsi"/>
          <w:sz w:val="28"/>
          <w:szCs w:val="28"/>
        </w:rPr>
        <w:t>So</w:t>
      </w:r>
      <w:proofErr w:type="gramEnd"/>
      <w:r w:rsidRPr="00F70202">
        <w:rPr>
          <w:rFonts w:cstheme="minorHAnsi"/>
          <w:sz w:val="28"/>
          <w:szCs w:val="28"/>
        </w:rPr>
        <w:t xml:space="preserve"> in this case our incoming board woul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sit as auditors. This wouldn’t be about being involved, it would be about witnessing it.</w:t>
      </w:r>
    </w:p>
    <w:p w14:paraId="253F9DD5" w14:textId="73C5A8A5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Nick: I think we would be straining our relationship with OUSA though by bringing so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many people</w:t>
      </w:r>
    </w:p>
    <w:p w14:paraId="426A0460" w14:textId="2CBDC50D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oe: other schools bring upwards of 7 delegates. I have spoken to the director of OUSA if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we were to do this, stating our intention, and they were positive and welcoming to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idea, if we pay the costs.</w:t>
      </w:r>
    </w:p>
    <w:p w14:paraId="0728C034" w14:textId="45673FF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Jac: I just wanted to speak on behalf of Kayla, where no other institution </w:t>
      </w:r>
      <w:proofErr w:type="gramStart"/>
      <w:r w:rsidRPr="00F70202">
        <w:rPr>
          <w:rFonts w:cstheme="minorHAnsi"/>
          <w:sz w:val="28"/>
          <w:szCs w:val="28"/>
        </w:rPr>
        <w:t>bring</w:t>
      </w:r>
      <w:proofErr w:type="gramEnd"/>
      <w:r w:rsidRPr="00F70202">
        <w:rPr>
          <w:rFonts w:cstheme="minorHAnsi"/>
          <w:sz w:val="28"/>
          <w:szCs w:val="28"/>
        </w:rPr>
        <w:t xml:space="preserve"> their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board, maybe the executives but not the board. I don’t think this is the year to reach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into other lines if this is not entirely necessary.</w:t>
      </w:r>
    </w:p>
    <w:p w14:paraId="248A5C75" w14:textId="4F0B34EC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Joe: But I don’t see this as a yearly event, I see it as a </w:t>
      </w:r>
      <w:proofErr w:type="gramStart"/>
      <w:r w:rsidRPr="00F70202">
        <w:rPr>
          <w:rFonts w:cstheme="minorHAnsi"/>
          <w:sz w:val="28"/>
          <w:szCs w:val="28"/>
        </w:rPr>
        <w:t>one time</w:t>
      </w:r>
      <w:proofErr w:type="gramEnd"/>
      <w:r w:rsidRPr="00F70202">
        <w:rPr>
          <w:rFonts w:cstheme="minorHAnsi"/>
          <w:sz w:val="28"/>
          <w:szCs w:val="28"/>
        </w:rPr>
        <w:t xml:space="preserve"> investment. This may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help board members decide to want to run for roles in the future. I still need to crunch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numbers to see what the exact costs would be to get us out there. If I wasn’t convince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that this wouldn’t be helpful, I wouldn’t bring it up. Although we can’t </w:t>
      </w:r>
      <w:proofErr w:type="gramStart"/>
      <w:r w:rsidRPr="00F70202">
        <w:rPr>
          <w:rFonts w:cstheme="minorHAnsi"/>
          <w:sz w:val="28"/>
          <w:szCs w:val="28"/>
        </w:rPr>
        <w:t>make a decision</w:t>
      </w:r>
      <w:proofErr w:type="gramEnd"/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oday, please expect an E-mail in the near future so we can discuss further.</w:t>
      </w:r>
    </w:p>
    <w:p w14:paraId="6B09BD1B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Nick: I like that we brought two non-voting last year, so maybe do something similar.</w:t>
      </w:r>
    </w:p>
    <w:p w14:paraId="6FA8B562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Alex: what if they just came for the last day?</w:t>
      </w:r>
    </w:p>
    <w:p w14:paraId="3643651E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oe: that is something that we have thought of.</w:t>
      </w:r>
    </w:p>
    <w:p w14:paraId="232EE9E2" w14:textId="1F704ADB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b. Nomination Form: Are basically the same as last year. Candidates are asked to hand in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hese forms prior to the campaign period. We are hoping to put the campaign platform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forms online.</w:t>
      </w:r>
    </w:p>
    <w:p w14:paraId="5785E6FA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9CF5B84" w14:textId="5E149ADD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7. Decisions</w:t>
      </w:r>
    </w:p>
    <w:p w14:paraId="4B3F7D31" w14:textId="0848FF8A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a. Elections Committee: We need an election committee, with a minimum of 8 members, 5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directors who are ideally executive directors. All three current TDSA </w:t>
      </w:r>
      <w:r w:rsidRPr="00F70202">
        <w:rPr>
          <w:rFonts w:cstheme="minorHAnsi"/>
          <w:sz w:val="28"/>
          <w:szCs w:val="28"/>
        </w:rPr>
        <w:lastRenderedPageBreak/>
        <w:t>executives will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work, so we need two board members, two general members </w:t>
      </w:r>
      <w:proofErr w:type="gramStart"/>
      <w:r w:rsidRPr="00F70202">
        <w:rPr>
          <w:rFonts w:cstheme="minorHAnsi"/>
          <w:sz w:val="28"/>
          <w:szCs w:val="28"/>
        </w:rPr>
        <w:t>and also</w:t>
      </w:r>
      <w:proofErr w:type="gramEnd"/>
      <w:r w:rsidRPr="00F70202">
        <w:rPr>
          <w:rFonts w:cstheme="minorHAnsi"/>
          <w:sz w:val="28"/>
          <w:szCs w:val="28"/>
        </w:rPr>
        <w:t xml:space="preserve"> an external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dvisor (Chris). Is there anyone planning on running in an election? (Everyone excep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Billie and Emily)</w:t>
      </w:r>
    </w:p>
    <w:p w14:paraId="2F1400FD" w14:textId="186624FE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b. Election Timeline: Nomination ends </w:t>
      </w:r>
      <w:proofErr w:type="spellStart"/>
      <w:r w:rsidRPr="00F70202">
        <w:rPr>
          <w:rFonts w:cstheme="minorHAnsi"/>
          <w:sz w:val="28"/>
          <w:szCs w:val="28"/>
        </w:rPr>
        <w:t>jan</w:t>
      </w:r>
      <w:proofErr w:type="spellEnd"/>
      <w:r w:rsidRPr="00F70202">
        <w:rPr>
          <w:rFonts w:cstheme="minorHAnsi"/>
          <w:sz w:val="28"/>
          <w:szCs w:val="28"/>
        </w:rPr>
        <w:t xml:space="preserve"> 20, campaign period is </w:t>
      </w:r>
      <w:proofErr w:type="spellStart"/>
      <w:r w:rsidRPr="00F70202">
        <w:rPr>
          <w:rFonts w:cstheme="minorHAnsi"/>
          <w:sz w:val="28"/>
          <w:szCs w:val="28"/>
        </w:rPr>
        <w:t>jan</w:t>
      </w:r>
      <w:proofErr w:type="spellEnd"/>
      <w:r w:rsidRPr="00F70202">
        <w:rPr>
          <w:rFonts w:cstheme="minorHAnsi"/>
          <w:sz w:val="28"/>
          <w:szCs w:val="28"/>
        </w:rPr>
        <w:t xml:space="preserve"> 23-30. For the boar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timeline, </w:t>
      </w:r>
      <w:proofErr w:type="spellStart"/>
      <w:r w:rsidRPr="00F70202">
        <w:rPr>
          <w:rFonts w:cstheme="minorHAnsi"/>
          <w:sz w:val="28"/>
          <w:szCs w:val="28"/>
        </w:rPr>
        <w:t>feb</w:t>
      </w:r>
      <w:proofErr w:type="spellEnd"/>
      <w:r w:rsidRPr="00F70202">
        <w:rPr>
          <w:rFonts w:cstheme="minorHAnsi"/>
          <w:sz w:val="28"/>
          <w:szCs w:val="28"/>
        </w:rPr>
        <w:t xml:space="preserve"> 6-24 (nomination period</w:t>
      </w:r>
      <w:proofErr w:type="gramStart"/>
      <w:r w:rsidRPr="00F70202">
        <w:rPr>
          <w:rFonts w:cstheme="minorHAnsi"/>
          <w:sz w:val="28"/>
          <w:szCs w:val="28"/>
        </w:rPr>
        <w:t>) ,</w:t>
      </w:r>
      <w:proofErr w:type="gramEnd"/>
      <w:r w:rsidRPr="00F70202">
        <w:rPr>
          <w:rFonts w:cstheme="minorHAnsi"/>
          <w:sz w:val="28"/>
          <w:szCs w:val="28"/>
        </w:rPr>
        <w:t xml:space="preserve"> campaign period ?? missed that…march 10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would be the deadline. The invitation to GA would only go out there if there was on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candidate running since GA is the previous weekend. Info sessions being held nex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Monday and Wednesday.</w:t>
      </w:r>
    </w:p>
    <w:p w14:paraId="4012707E" w14:textId="742FDCF3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c. Chess Club Ratification: Joe moves to discuss. Can you comment on </w:t>
      </w:r>
      <w:proofErr w:type="gramStart"/>
      <w:r w:rsidRPr="00F70202">
        <w:rPr>
          <w:rFonts w:cstheme="minorHAnsi"/>
          <w:sz w:val="28"/>
          <w:szCs w:val="28"/>
        </w:rPr>
        <w:t>whether or not</w:t>
      </w:r>
      <w:proofErr w:type="gramEnd"/>
      <w:r w:rsidRPr="00F70202">
        <w:rPr>
          <w:rFonts w:cstheme="minorHAnsi"/>
          <w:sz w:val="28"/>
          <w:szCs w:val="28"/>
        </w:rPr>
        <w:t xml:space="preserve">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package was down thoroughly, do they have big plans for the upcoming year?</w:t>
      </w:r>
    </w:p>
    <w:p w14:paraId="1CEC23AD" w14:textId="740CE7CF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ac: well the person who wants to run it has come into the office several times checking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up on it, etc. The club is only getting half of the budget, which we can even pull from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small event budgets. I think they are planning on having weekly meetings, which they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re planning on incorporating teaching strategies and then like having a tournament a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he end.</w:t>
      </w:r>
    </w:p>
    <w:p w14:paraId="2A216D34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Nick: we are over capacity for the clubs, so what is the sustainability like for these clubs?</w:t>
      </w:r>
    </w:p>
    <w:p w14:paraId="5C691186" w14:textId="79EDFB46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ac: well each summer the VPCL de-ratifies several clubs who may not hold events for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his semester or who cannot find replacement executives. As well if the cost of thes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wo new clubs (which is only the cost of one club at 250) comes from small even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budgets, these clubs will be doing small events throughout the semester, which kind of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does my job for me.</w:t>
      </w:r>
    </w:p>
    <w:p w14:paraId="2CC57B06" w14:textId="686CFBD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Chris: cubs will help engage student activity on campus and will in turn increase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ttendance of our own events too. I think it’s a very small cost considering how much i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benefits our </w:t>
      </w:r>
      <w:proofErr w:type="gramStart"/>
      <w:r w:rsidRPr="00F70202">
        <w:rPr>
          <w:rFonts w:cstheme="minorHAnsi"/>
          <w:sz w:val="28"/>
          <w:szCs w:val="28"/>
        </w:rPr>
        <w:t>campus as a whole</w:t>
      </w:r>
      <w:proofErr w:type="gramEnd"/>
      <w:r w:rsidRPr="00F70202">
        <w:rPr>
          <w:rFonts w:cstheme="minorHAnsi"/>
          <w:sz w:val="28"/>
          <w:szCs w:val="28"/>
        </w:rPr>
        <w:t>. Maybe we should incorporate a rewards system in th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future.</w:t>
      </w:r>
    </w:p>
    <w:p w14:paraId="2F0D6AAD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Move to approve the ratification of chess club. Emily first, </w:t>
      </w:r>
      <w:proofErr w:type="spellStart"/>
      <w:r w:rsidRPr="00F70202">
        <w:rPr>
          <w:rFonts w:cstheme="minorHAnsi"/>
          <w:sz w:val="28"/>
          <w:szCs w:val="28"/>
        </w:rPr>
        <w:t>billie</w:t>
      </w:r>
      <w:proofErr w:type="spellEnd"/>
      <w:r w:rsidRPr="00F70202">
        <w:rPr>
          <w:rFonts w:cstheme="minorHAnsi"/>
          <w:sz w:val="28"/>
          <w:szCs w:val="28"/>
        </w:rPr>
        <w:t xml:space="preserve"> second, nick third</w:t>
      </w:r>
    </w:p>
    <w:p w14:paraId="3E0122F0" w14:textId="72BF9AF6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d. Foosball club ratification: This club did initially want the full $250 because they di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submit this before the end of December. They </w:t>
      </w:r>
      <w:proofErr w:type="gramStart"/>
      <w:r w:rsidRPr="00F70202">
        <w:rPr>
          <w:rFonts w:cstheme="minorHAnsi"/>
          <w:sz w:val="28"/>
          <w:szCs w:val="28"/>
        </w:rPr>
        <w:t>actually submitted</w:t>
      </w:r>
      <w:proofErr w:type="gramEnd"/>
      <w:r w:rsidRPr="00F70202">
        <w:rPr>
          <w:rFonts w:cstheme="minorHAnsi"/>
          <w:sz w:val="28"/>
          <w:szCs w:val="28"/>
        </w:rPr>
        <w:t xml:space="preserve"> their application on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he morning of our previous board meeting.</w:t>
      </w:r>
    </w:p>
    <w:p w14:paraId="4CA62961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Chris: I don’t think the club funding will be enough to even buy a new table.</w:t>
      </w:r>
    </w:p>
    <w:p w14:paraId="1D8E4010" w14:textId="3BA8C036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Jac: well they’d also be using the funding for food or prizes, </w:t>
      </w:r>
      <w:proofErr w:type="spellStart"/>
      <w:r w:rsidRPr="00F70202">
        <w:rPr>
          <w:rFonts w:cstheme="minorHAnsi"/>
          <w:sz w:val="28"/>
          <w:szCs w:val="28"/>
        </w:rPr>
        <w:t>etc</w:t>
      </w:r>
      <w:proofErr w:type="spellEnd"/>
      <w:r w:rsidRPr="00F70202">
        <w:rPr>
          <w:rFonts w:cstheme="minorHAnsi"/>
          <w:sz w:val="28"/>
          <w:szCs w:val="28"/>
        </w:rPr>
        <w:t xml:space="preserve"> just like the chess club.</w:t>
      </w:r>
      <w:r w:rsidR="00D6538C">
        <w:rPr>
          <w:rFonts w:cstheme="minorHAnsi"/>
          <w:sz w:val="28"/>
          <w:szCs w:val="28"/>
        </w:rPr>
        <w:t xml:space="preserve"> </w:t>
      </w:r>
    </w:p>
    <w:p w14:paraId="293FA647" w14:textId="382F44AA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Alex: well are they going to kick people </w:t>
      </w:r>
      <w:proofErr w:type="gramStart"/>
      <w:r w:rsidRPr="00F70202">
        <w:rPr>
          <w:rFonts w:cstheme="minorHAnsi"/>
          <w:sz w:val="28"/>
          <w:szCs w:val="28"/>
        </w:rPr>
        <w:t>off of</w:t>
      </w:r>
      <w:proofErr w:type="gramEnd"/>
      <w:r w:rsidRPr="00F70202">
        <w:rPr>
          <w:rFonts w:cstheme="minorHAnsi"/>
          <w:sz w:val="28"/>
          <w:szCs w:val="28"/>
        </w:rPr>
        <w:t xml:space="preserve"> it? Like if I’m playing and they come along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nd are like “We have a club meeting right now?”</w:t>
      </w:r>
    </w:p>
    <w:p w14:paraId="09DABE73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lastRenderedPageBreak/>
        <w:t>Jac: if they had an event that’s different, but they would probably have it signed out.</w:t>
      </w:r>
    </w:p>
    <w:p w14:paraId="626A3C50" w14:textId="63B5ACA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Joe: Justin mentioned that the </w:t>
      </w:r>
      <w:proofErr w:type="spellStart"/>
      <w:r w:rsidRPr="00F70202">
        <w:rPr>
          <w:rFonts w:cstheme="minorHAnsi"/>
          <w:sz w:val="28"/>
          <w:szCs w:val="28"/>
        </w:rPr>
        <w:t>caf</w:t>
      </w:r>
      <w:proofErr w:type="spellEnd"/>
      <w:r w:rsidRPr="00F70202">
        <w:rPr>
          <w:rFonts w:cstheme="minorHAnsi"/>
          <w:sz w:val="28"/>
          <w:szCs w:val="28"/>
        </w:rPr>
        <w:t xml:space="preserve"> is already too full and so buying another table woul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not work in the </w:t>
      </w:r>
      <w:proofErr w:type="spellStart"/>
      <w:r w:rsidRPr="00F70202">
        <w:rPr>
          <w:rFonts w:cstheme="minorHAnsi"/>
          <w:sz w:val="28"/>
          <w:szCs w:val="28"/>
        </w:rPr>
        <w:t>caf</w:t>
      </w:r>
      <w:proofErr w:type="spellEnd"/>
      <w:r w:rsidRPr="00F70202">
        <w:rPr>
          <w:rFonts w:cstheme="minorHAnsi"/>
          <w:sz w:val="28"/>
          <w:szCs w:val="28"/>
        </w:rPr>
        <w:t xml:space="preserve"> until they planned on moving it somewhere else?</w:t>
      </w:r>
    </w:p>
    <w:p w14:paraId="2098A214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Jac: they have a prof who is willing to support them as well.</w:t>
      </w:r>
    </w:p>
    <w:p w14:paraId="1A8EAB04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Move to approve the club with half the funding? Joe fist, Emily second, </w:t>
      </w:r>
      <w:proofErr w:type="spellStart"/>
      <w:r w:rsidRPr="00F70202">
        <w:rPr>
          <w:rFonts w:cstheme="minorHAnsi"/>
          <w:sz w:val="28"/>
          <w:szCs w:val="28"/>
        </w:rPr>
        <w:t>alex</w:t>
      </w:r>
      <w:proofErr w:type="spellEnd"/>
      <w:r w:rsidRPr="00F70202">
        <w:rPr>
          <w:rFonts w:cstheme="minorHAnsi"/>
          <w:sz w:val="28"/>
          <w:szCs w:val="28"/>
        </w:rPr>
        <w:t xml:space="preserve"> third</w:t>
      </w:r>
    </w:p>
    <w:p w14:paraId="2225A098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397BC8FF" w14:textId="13576BED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8. Updates: Nick: Has compiled a survey of all history classes offered in Peterborough. We will be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asking Durham students which history classes they would like to take based </w:t>
      </w:r>
      <w:proofErr w:type="gramStart"/>
      <w:r w:rsidRPr="00F70202">
        <w:rPr>
          <w:rFonts w:cstheme="minorHAnsi"/>
          <w:sz w:val="28"/>
          <w:szCs w:val="28"/>
        </w:rPr>
        <w:t>off of</w:t>
      </w:r>
      <w:proofErr w:type="gramEnd"/>
      <w:r w:rsidRPr="00F70202">
        <w:rPr>
          <w:rFonts w:cstheme="minorHAnsi"/>
          <w:sz w:val="28"/>
          <w:szCs w:val="28"/>
        </w:rPr>
        <w:t xml:space="preserve"> what is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offered in Peterborough. This is a great marketing strategy for the Durham campus because i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llows our students to help decide what courses get offered at our campus. It might amount to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nothing, but I’m going to be sending it out today to students. The survey does not allow</w:t>
      </w:r>
    </w:p>
    <w:p w14:paraId="4D6E174B" w14:textId="350DB912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students to submit more than one survey. </w:t>
      </w:r>
      <w:proofErr w:type="gramStart"/>
      <w:r w:rsidRPr="00F70202">
        <w:rPr>
          <w:rFonts w:cstheme="minorHAnsi"/>
          <w:sz w:val="28"/>
          <w:szCs w:val="28"/>
        </w:rPr>
        <w:t>Basically</w:t>
      </w:r>
      <w:proofErr w:type="gramEnd"/>
      <w:r w:rsidRPr="00F70202">
        <w:rPr>
          <w:rFonts w:cstheme="minorHAnsi"/>
          <w:sz w:val="28"/>
          <w:szCs w:val="28"/>
        </w:rPr>
        <w:t xml:space="preserve"> the first years will receive the second year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 xml:space="preserve">list, second years will receive the 3 </w:t>
      </w:r>
      <w:proofErr w:type="spellStart"/>
      <w:r w:rsidRPr="00F70202">
        <w:rPr>
          <w:rFonts w:cstheme="minorHAnsi"/>
          <w:sz w:val="28"/>
          <w:szCs w:val="28"/>
        </w:rPr>
        <w:t>rd</w:t>
      </w:r>
      <w:proofErr w:type="spellEnd"/>
      <w:r w:rsidRPr="00F70202">
        <w:rPr>
          <w:rFonts w:cstheme="minorHAnsi"/>
          <w:sz w:val="28"/>
          <w:szCs w:val="28"/>
        </w:rPr>
        <w:t xml:space="preserve"> year list, etc.</w:t>
      </w:r>
    </w:p>
    <w:p w14:paraId="43E74DAB" w14:textId="0F463384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*Discussion about how the Bata library on the Peterborough campus will be closed for a year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due to thorough renovations. (Joe sits on the library committee)</w:t>
      </w:r>
    </w:p>
    <w:p w14:paraId="4C2165D4" w14:textId="70021A9F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-Alex speaks about her business case study competition. Trent’s presence was lacking, hopefully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we can get more advising from faculty in the future. We did so poorly that we didn’t even get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the participation award.</w:t>
      </w:r>
    </w:p>
    <w:p w14:paraId="16FD18C2" w14:textId="5CADEB18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Joe: I think having all of our interest clubs are great to build </w:t>
      </w:r>
      <w:proofErr w:type="gramStart"/>
      <w:r w:rsidRPr="00F70202">
        <w:rPr>
          <w:rFonts w:cstheme="minorHAnsi"/>
          <w:sz w:val="28"/>
          <w:szCs w:val="28"/>
        </w:rPr>
        <w:t>community</w:t>
      </w:r>
      <w:proofErr w:type="gramEnd"/>
      <w:r w:rsidRPr="00F70202">
        <w:rPr>
          <w:rFonts w:cstheme="minorHAnsi"/>
          <w:sz w:val="28"/>
          <w:szCs w:val="28"/>
        </w:rPr>
        <w:t xml:space="preserve"> but we are here for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cademic purposes and networking, so I would like to see things like that better well attended</w:t>
      </w:r>
      <w:r w:rsidR="00D6538C">
        <w:rPr>
          <w:rFonts w:cstheme="minorHAnsi"/>
          <w:sz w:val="28"/>
          <w:szCs w:val="28"/>
        </w:rPr>
        <w:t xml:space="preserve"> </w:t>
      </w:r>
      <w:r w:rsidRPr="00F70202">
        <w:rPr>
          <w:rFonts w:cstheme="minorHAnsi"/>
          <w:sz w:val="28"/>
          <w:szCs w:val="28"/>
        </w:rPr>
        <w:t>and encouraged by our faculty and staff.</w:t>
      </w:r>
    </w:p>
    <w:p w14:paraId="3377FD53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6AB81A1" w14:textId="188EA5B6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9. Upcoming Dates</w:t>
      </w:r>
    </w:p>
    <w:p w14:paraId="7C98A4F9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a. Mental health awareness week (Jan 16 </w:t>
      </w:r>
      <w:proofErr w:type="spellStart"/>
      <w:proofErr w:type="gramStart"/>
      <w:r w:rsidRPr="00F70202">
        <w:rPr>
          <w:rFonts w:cstheme="minorHAnsi"/>
          <w:sz w:val="28"/>
          <w:szCs w:val="28"/>
        </w:rPr>
        <w:t>th</w:t>
      </w:r>
      <w:proofErr w:type="spellEnd"/>
      <w:r w:rsidRPr="00F70202">
        <w:rPr>
          <w:rFonts w:cstheme="minorHAnsi"/>
          <w:sz w:val="28"/>
          <w:szCs w:val="28"/>
        </w:rPr>
        <w:t xml:space="preserve"> )</w:t>
      </w:r>
      <w:proofErr w:type="gramEnd"/>
    </w:p>
    <w:p w14:paraId="06FDDA19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 xml:space="preserve">b. MHFA Training Jan 19 </w:t>
      </w:r>
      <w:proofErr w:type="spellStart"/>
      <w:r w:rsidRPr="00F70202">
        <w:rPr>
          <w:rFonts w:cstheme="minorHAnsi"/>
          <w:sz w:val="28"/>
          <w:szCs w:val="28"/>
        </w:rPr>
        <w:t>th</w:t>
      </w:r>
      <w:proofErr w:type="spellEnd"/>
      <w:r w:rsidRPr="00F70202">
        <w:rPr>
          <w:rFonts w:cstheme="minorHAnsi"/>
          <w:sz w:val="28"/>
          <w:szCs w:val="28"/>
        </w:rPr>
        <w:t xml:space="preserve"> -20 </w:t>
      </w:r>
      <w:proofErr w:type="spellStart"/>
      <w:r w:rsidRPr="00F70202">
        <w:rPr>
          <w:rFonts w:cstheme="minorHAnsi"/>
          <w:sz w:val="28"/>
          <w:szCs w:val="28"/>
        </w:rPr>
        <w:t>th</w:t>
      </w:r>
      <w:proofErr w:type="spellEnd"/>
    </w:p>
    <w:p w14:paraId="53A4AB73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c. Executive Election</w:t>
      </w:r>
    </w:p>
    <w:p w14:paraId="6F5247B8" w14:textId="77777777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d. Campaign platform workshop TBD</w:t>
      </w:r>
    </w:p>
    <w:p w14:paraId="3CB04F31" w14:textId="77777777" w:rsidR="00F70202" w:rsidRPr="00F70202" w:rsidRDefault="00F70202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2966218" w14:textId="3A99E343" w:rsidR="005C117A" w:rsidRPr="00F70202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F70202">
        <w:rPr>
          <w:rFonts w:cstheme="minorHAnsi"/>
          <w:sz w:val="28"/>
          <w:szCs w:val="28"/>
        </w:rPr>
        <w:t>Meeting adjourned at 10:18AM.</w:t>
      </w:r>
    </w:p>
    <w:p w14:paraId="77595EE1" w14:textId="77777777" w:rsidR="00F70202" w:rsidRDefault="00F70202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1A950F9B" w14:textId="63847337" w:rsidR="004F6969" w:rsidRPr="004F6969" w:rsidRDefault="005C117A" w:rsidP="004F6969">
      <w:pPr>
        <w:pStyle w:val="Heading1"/>
        <w:rPr>
          <w:color w:val="538135" w:themeColor="accent6" w:themeShade="BF"/>
        </w:rPr>
      </w:pPr>
      <w:bookmarkStart w:id="9" w:name="_Toc22209756"/>
      <w:r w:rsidRPr="004F6969">
        <w:rPr>
          <w:color w:val="538135" w:themeColor="accent6" w:themeShade="BF"/>
        </w:rPr>
        <w:lastRenderedPageBreak/>
        <w:t>March 13th</w:t>
      </w:r>
      <w:proofErr w:type="gramStart"/>
      <w:r w:rsidRPr="004F6969">
        <w:rPr>
          <w:color w:val="538135" w:themeColor="accent6" w:themeShade="BF"/>
          <w:sz w:val="13"/>
          <w:szCs w:val="13"/>
        </w:rPr>
        <w:t xml:space="preserve"> </w:t>
      </w:r>
      <w:r w:rsidRPr="004F6969">
        <w:rPr>
          <w:color w:val="538135" w:themeColor="accent6" w:themeShade="BF"/>
        </w:rPr>
        <w:t>2017</w:t>
      </w:r>
      <w:bookmarkEnd w:id="9"/>
      <w:proofErr w:type="gramEnd"/>
      <w:r w:rsidRPr="004F6969">
        <w:rPr>
          <w:color w:val="538135" w:themeColor="accent6" w:themeShade="BF"/>
        </w:rPr>
        <w:t xml:space="preserve"> </w:t>
      </w:r>
    </w:p>
    <w:p w14:paraId="4ED9B0CB" w14:textId="77777777" w:rsid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1E3DFD20" w14:textId="6B44F0E0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(</w:t>
      </w:r>
      <w:proofErr w:type="spellStart"/>
      <w:r w:rsidRPr="004F6969">
        <w:rPr>
          <w:rFonts w:cstheme="minorHAnsi"/>
          <w:sz w:val="28"/>
          <w:szCs w:val="28"/>
        </w:rPr>
        <w:t>alex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aj</w:t>
      </w:r>
      <w:proofErr w:type="spellEnd"/>
      <w:r w:rsidRPr="004F6969">
        <w:rPr>
          <w:rFonts w:cstheme="minorHAnsi"/>
          <w:sz w:val="28"/>
          <w:szCs w:val="28"/>
        </w:rPr>
        <w:t xml:space="preserve">, Rachel, </w:t>
      </w:r>
      <w:proofErr w:type="spellStart"/>
      <w:r w:rsidRPr="004F6969">
        <w:rPr>
          <w:rFonts w:cstheme="minorHAnsi"/>
          <w:sz w:val="28"/>
          <w:szCs w:val="28"/>
        </w:rPr>
        <w:t>billie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 xml:space="preserve">, nick,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proofErr w:type="gramStart"/>
      <w:r w:rsidRPr="004F6969">
        <w:rPr>
          <w:rFonts w:cstheme="minorHAnsi"/>
          <w:sz w:val="28"/>
          <w:szCs w:val="28"/>
        </w:rPr>
        <w:t>chris</w:t>
      </w:r>
      <w:proofErr w:type="spellEnd"/>
      <w:r w:rsidRPr="004F6969">
        <w:rPr>
          <w:rFonts w:cstheme="minorHAnsi"/>
          <w:sz w:val="28"/>
          <w:szCs w:val="28"/>
        </w:rPr>
        <w:t xml:space="preserve"> ,</w:t>
      </w:r>
      <w:proofErr w:type="gramEnd"/>
      <w:r w:rsidRPr="004F6969">
        <w:rPr>
          <w:rFonts w:cstheme="minorHAnsi"/>
          <w:sz w:val="28"/>
          <w:szCs w:val="28"/>
        </w:rPr>
        <w:t xml:space="preserve"> tiffany)</w:t>
      </w:r>
    </w:p>
    <w:p w14:paraId="568A0670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B247643" w14:textId="1060397C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genda</w:t>
      </w:r>
    </w:p>
    <w:p w14:paraId="300DC213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0D9C6AD" w14:textId="0825DFF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1. Call to order at 1:05PM</w:t>
      </w:r>
    </w:p>
    <w:p w14:paraId="64815001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33FCCA6F" w14:textId="22F418F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2. Approval of the agenda,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 adds: point of discussion,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 adds motion to approve the board of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director election results.</w:t>
      </w:r>
    </w:p>
    <w:p w14:paraId="728CFCB6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3EEC2AB" w14:textId="4FE72BED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3. Declaration of conflict of interest: board members because of approving the positions</w:t>
      </w:r>
    </w:p>
    <w:p w14:paraId="798117B6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79AED264" w14:textId="25C7B540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4. Executive updates:</w:t>
      </w:r>
    </w:p>
    <w:p w14:paraId="3B6B944F" w14:textId="310D4F2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/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 – semi, GA, bank signing authorities, went through joe’s email, invested 30 000 at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bank in a mutual fund, wen-do event, board debate, intramural tournaments happening this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month,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 and tiffany did monthlies.</w:t>
      </w:r>
    </w:p>
    <w:p w14:paraId="4F974291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9256302" w14:textId="68779B8C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5. AGM things: going to be preparing a presentation slideshow of the things going to be presented.</w:t>
      </w:r>
    </w:p>
    <w:p w14:paraId="23E024D0" w14:textId="6C29C8CB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It’s going to be next Wednesday at 12:30. (Billie offers to post a blog on the student life blog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about the AGM). AGM will include a year </w:t>
      </w:r>
      <w:proofErr w:type="gramStart"/>
      <w:r w:rsidRPr="004F6969">
        <w:rPr>
          <w:rFonts w:cstheme="minorHAnsi"/>
          <w:sz w:val="28"/>
          <w:szCs w:val="28"/>
        </w:rPr>
        <w:t>over view</w:t>
      </w:r>
      <w:proofErr w:type="gramEnd"/>
      <w:r w:rsidRPr="004F6969">
        <w:rPr>
          <w:rFonts w:cstheme="minorHAnsi"/>
          <w:sz w:val="28"/>
          <w:szCs w:val="28"/>
        </w:rPr>
        <w:t>, bi-law changes, financial updates, etc.</w:t>
      </w:r>
    </w:p>
    <w:p w14:paraId="03BA2660" w14:textId="77777777" w:rsidR="004F6969" w:rsidRPr="004F6969" w:rsidRDefault="004F6969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1071D05" w14:textId="66CE1FC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6. (added in) Discussion: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 – is everyone okay with the incoming executives attending next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onth’s board meeting?</w:t>
      </w:r>
    </w:p>
    <w:p w14:paraId="21E5E595" w14:textId="65BF9A2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>: got elected for the media studies board position, request to step down. Will need to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submit a letter.</w:t>
      </w:r>
    </w:p>
    <w:p w14:paraId="7D1F2868" w14:textId="5D18A9CE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received a club app since the last meeting. Seems silly to ratify a club so close to the end of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he year. Would like to change the way we fund clubs. Not sure if I should work on this befor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y year end or leave it for Katie to do over the summer. My idea would be to have one pool of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funds for the clubs and clubs would request funds, so that some clubs who may need mor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oney can have access to it, whereas other clubs only spend their money on food, etc. and have</w:t>
      </w:r>
    </w:p>
    <w:p w14:paraId="2F5E21CE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 hard time utilising the funds.</w:t>
      </w:r>
    </w:p>
    <w:p w14:paraId="4943B7C6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Alex – agrees with </w:t>
      </w:r>
      <w:proofErr w:type="spellStart"/>
      <w:r w:rsidRPr="004F6969">
        <w:rPr>
          <w:rFonts w:cstheme="minorHAnsi"/>
          <w:sz w:val="28"/>
          <w:szCs w:val="28"/>
        </w:rPr>
        <w:t>jac’s</w:t>
      </w:r>
      <w:proofErr w:type="spellEnd"/>
      <w:r w:rsidRPr="004F6969">
        <w:rPr>
          <w:rFonts w:cstheme="minorHAnsi"/>
          <w:sz w:val="28"/>
          <w:szCs w:val="28"/>
        </w:rPr>
        <w:t xml:space="preserve"> idea</w:t>
      </w:r>
    </w:p>
    <w:p w14:paraId="605EB5A8" w14:textId="7D9228A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lastRenderedPageBreak/>
        <w:t>Billie- I think it’s a good idea to do one big pool but then have a small amount for each club, for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snacks </w:t>
      </w:r>
      <w:proofErr w:type="spellStart"/>
      <w:r w:rsidRPr="004F6969">
        <w:rPr>
          <w:rFonts w:cstheme="minorHAnsi"/>
          <w:sz w:val="28"/>
          <w:szCs w:val="28"/>
        </w:rPr>
        <w:t>etc</w:t>
      </w:r>
      <w:proofErr w:type="spellEnd"/>
      <w:r w:rsidRPr="004F6969">
        <w:rPr>
          <w:rFonts w:cstheme="minorHAnsi"/>
          <w:sz w:val="28"/>
          <w:szCs w:val="28"/>
        </w:rPr>
        <w:t xml:space="preserve"> for the first couple of meetings, so they don’t have to request to spend small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mounts of money.</w:t>
      </w:r>
    </w:p>
    <w:p w14:paraId="2C6BCA45" w14:textId="6B2E0C7E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Nick: but what if larger clubs use a larger amount of the pool and the funds run out </w:t>
      </w:r>
      <w:proofErr w:type="gramStart"/>
      <w:r w:rsidRPr="004F6969">
        <w:rPr>
          <w:rFonts w:cstheme="minorHAnsi"/>
          <w:sz w:val="28"/>
          <w:szCs w:val="28"/>
        </w:rPr>
        <w:t>later on</w:t>
      </w:r>
      <w:proofErr w:type="gramEnd"/>
      <w:r w:rsidRPr="004F6969">
        <w:rPr>
          <w:rFonts w:cstheme="minorHAnsi"/>
          <w:sz w:val="28"/>
          <w:szCs w:val="28"/>
        </w:rPr>
        <w:t>.</w:t>
      </w:r>
      <w:r w:rsidR="004F6969">
        <w:rPr>
          <w:rFonts w:cstheme="minorHAnsi"/>
          <w:sz w:val="28"/>
          <w:szCs w:val="28"/>
        </w:rPr>
        <w:t xml:space="preserve"> </w:t>
      </w:r>
    </w:p>
    <w:p w14:paraId="3E3B838C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we could have a clubs committee so that we don’t have to bring it to each board meeting</w:t>
      </w:r>
    </w:p>
    <w:p w14:paraId="0C325A78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>: I think we should keep the limit at $250 and get approval if they need more</w:t>
      </w:r>
    </w:p>
    <w:p w14:paraId="69382090" w14:textId="49A98328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well there isn’t more if I give each club $250, and they get additional money from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university, etc.</w:t>
      </w:r>
    </w:p>
    <w:p w14:paraId="29461F77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 xml:space="preserve">: there should still be a limit within the </w:t>
      </w:r>
      <w:proofErr w:type="gramStart"/>
      <w:r w:rsidRPr="004F6969">
        <w:rPr>
          <w:rFonts w:cstheme="minorHAnsi"/>
          <w:sz w:val="28"/>
          <w:szCs w:val="28"/>
        </w:rPr>
        <w:t>pool</w:t>
      </w:r>
      <w:proofErr w:type="gramEnd"/>
      <w:r w:rsidRPr="004F6969">
        <w:rPr>
          <w:rFonts w:cstheme="minorHAnsi"/>
          <w:sz w:val="28"/>
          <w:szCs w:val="28"/>
        </w:rPr>
        <w:t xml:space="preserve"> so they don’t go over.</w:t>
      </w:r>
    </w:p>
    <w:p w14:paraId="0231D8F9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start with a small pool and then have a cap in the pool. What’s your budget for the clubs?</w:t>
      </w:r>
    </w:p>
    <w:p w14:paraId="4D5D7989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it’s 5 thousand but I’ve been taking money from small events budgets too.</w:t>
      </w:r>
    </w:p>
    <w:p w14:paraId="160C55A4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Nick: I’d say like $500 max (10% each)</w:t>
      </w:r>
    </w:p>
    <w:p w14:paraId="2E39B685" w14:textId="234C398C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Chris </w:t>
      </w:r>
      <w:proofErr w:type="spellStart"/>
      <w:r w:rsidRPr="004F6969">
        <w:rPr>
          <w:rFonts w:cstheme="minorHAnsi"/>
          <w:sz w:val="28"/>
          <w:szCs w:val="28"/>
        </w:rPr>
        <w:t>Nelan</w:t>
      </w:r>
      <w:proofErr w:type="spellEnd"/>
      <w:r w:rsidRPr="004F6969">
        <w:rPr>
          <w:rFonts w:cstheme="minorHAnsi"/>
          <w:sz w:val="28"/>
          <w:szCs w:val="28"/>
        </w:rPr>
        <w:t>: TCSA only does request money and no club has budget lines. This helps the clubs b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more proactive if they know they </w:t>
      </w:r>
      <w:proofErr w:type="gramStart"/>
      <w:r w:rsidRPr="004F6969">
        <w:rPr>
          <w:rFonts w:cstheme="minorHAnsi"/>
          <w:sz w:val="28"/>
          <w:szCs w:val="28"/>
        </w:rPr>
        <w:t>have to</w:t>
      </w:r>
      <w:proofErr w:type="gramEnd"/>
      <w:r w:rsidRPr="004F6969">
        <w:rPr>
          <w:rFonts w:cstheme="minorHAnsi"/>
          <w:sz w:val="28"/>
          <w:szCs w:val="28"/>
        </w:rPr>
        <w:t xml:space="preserve"> apply for the funding in advance before they start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planning the event.</w:t>
      </w:r>
    </w:p>
    <w:p w14:paraId="0461FDD2" w14:textId="7A232B65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should we put it in a policy that there should be an application deadline throughout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year?</w:t>
      </w:r>
    </w:p>
    <w:p w14:paraId="3E530807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definitely</w:t>
      </w:r>
    </w:p>
    <w:p w14:paraId="1267CADD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Jac: so right </w:t>
      </w:r>
      <w:proofErr w:type="gramStart"/>
      <w:r w:rsidRPr="004F6969">
        <w:rPr>
          <w:rFonts w:cstheme="minorHAnsi"/>
          <w:sz w:val="28"/>
          <w:szCs w:val="28"/>
        </w:rPr>
        <w:t>now</w:t>
      </w:r>
      <w:proofErr w:type="gramEnd"/>
      <w:r w:rsidRPr="004F6969">
        <w:rPr>
          <w:rFonts w:cstheme="minorHAnsi"/>
          <w:sz w:val="28"/>
          <w:szCs w:val="28"/>
        </w:rPr>
        <w:t xml:space="preserve"> clubs get half the funding if they start after the first semester is over.</w:t>
      </w:r>
    </w:p>
    <w:p w14:paraId="32DE3D5A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so maybe we could use reading week as a cut off? Like halfway through the semester</w:t>
      </w:r>
    </w:p>
    <w:p w14:paraId="633419FB" w14:textId="10459D2B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Jac: I don’t know that I want to put it in a policy or not because there could be a </w:t>
      </w:r>
      <w:proofErr w:type="gramStart"/>
      <w:r w:rsidRPr="004F6969">
        <w:rPr>
          <w:rFonts w:cstheme="minorHAnsi"/>
          <w:sz w:val="28"/>
          <w:szCs w:val="28"/>
        </w:rPr>
        <w:t>really good</w:t>
      </w:r>
      <w:proofErr w:type="gramEnd"/>
      <w:r w:rsidRPr="004F6969">
        <w:rPr>
          <w:rFonts w:cstheme="minorHAnsi"/>
          <w:sz w:val="28"/>
          <w:szCs w:val="28"/>
        </w:rPr>
        <w:t xml:space="preserve"> club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hat comes up for a reason, then we would want to approve them.</w:t>
      </w:r>
    </w:p>
    <w:p w14:paraId="00DBB522" w14:textId="19A6892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I think if we change it to a pool, then if a good club does come up, then you can approv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hem and go through the training and they might only use like $50</w:t>
      </w:r>
    </w:p>
    <w:p w14:paraId="336CFC56" w14:textId="3ABA5BD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that’s a good idea. My thought was that if she doesn’t feel like it makes sense to have a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club then she can pass it along to next year’s </w:t>
      </w:r>
      <w:proofErr w:type="spellStart"/>
      <w:r w:rsidRPr="004F6969">
        <w:rPr>
          <w:rFonts w:cstheme="minorHAnsi"/>
          <w:sz w:val="28"/>
          <w:szCs w:val="28"/>
        </w:rPr>
        <w:t>vpcl</w:t>
      </w:r>
      <w:proofErr w:type="spellEnd"/>
      <w:r w:rsidRPr="004F6969">
        <w:rPr>
          <w:rFonts w:cstheme="minorHAnsi"/>
          <w:sz w:val="28"/>
          <w:szCs w:val="28"/>
        </w:rPr>
        <w:t xml:space="preserve">. </w:t>
      </w:r>
      <w:proofErr w:type="gramStart"/>
      <w:r w:rsidRPr="004F6969">
        <w:rPr>
          <w:rFonts w:cstheme="minorHAnsi"/>
          <w:sz w:val="28"/>
          <w:szCs w:val="28"/>
        </w:rPr>
        <w:t>So</w:t>
      </w:r>
      <w:proofErr w:type="gramEnd"/>
      <w:r w:rsidRPr="004F6969">
        <w:rPr>
          <w:rFonts w:cstheme="minorHAnsi"/>
          <w:sz w:val="28"/>
          <w:szCs w:val="28"/>
        </w:rPr>
        <w:t xml:space="preserve"> we could word it that way in policy if w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were to put it in. Then we’re not crushing anyone’s ideas, and the application would just get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pushed forward.</w:t>
      </w:r>
    </w:p>
    <w:p w14:paraId="4C86779F" w14:textId="77777777" w:rsid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Motion to ratify the board results: </w:t>
      </w:r>
      <w:proofErr w:type="spellStart"/>
      <w:r w:rsidRPr="004F6969">
        <w:rPr>
          <w:rFonts w:cstheme="minorHAnsi"/>
          <w:sz w:val="28"/>
          <w:szCs w:val="28"/>
        </w:rPr>
        <w:t>billie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, </w:t>
      </w: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 xml:space="preserve"> vote to approve. </w:t>
      </w:r>
    </w:p>
    <w:p w14:paraId="1BC5ADF7" w14:textId="0FA415D3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(3 declared conflict of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interest…Rachel, nick, </w:t>
      </w:r>
      <w:proofErr w:type="spellStart"/>
      <w:r w:rsidRPr="004F6969">
        <w:rPr>
          <w:rFonts w:cstheme="minorHAnsi"/>
          <w:sz w:val="28"/>
          <w:szCs w:val="28"/>
        </w:rPr>
        <w:t>alex</w:t>
      </w:r>
      <w:proofErr w:type="spellEnd"/>
      <w:r w:rsidRPr="004F6969">
        <w:rPr>
          <w:rFonts w:cstheme="minorHAnsi"/>
          <w:sz w:val="28"/>
          <w:szCs w:val="28"/>
        </w:rPr>
        <w:t>)</w:t>
      </w:r>
    </w:p>
    <w:p w14:paraId="30A082E4" w14:textId="25F4BBEB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lastRenderedPageBreak/>
        <w:t>7. Pay-scale proposal: (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) this whole thing does not apply to </w:t>
      </w:r>
      <w:proofErr w:type="gramStart"/>
      <w:r w:rsidRPr="004F6969">
        <w:rPr>
          <w:rFonts w:cstheme="minorHAnsi"/>
          <w:sz w:val="28"/>
          <w:szCs w:val="28"/>
        </w:rPr>
        <w:t>myself</w:t>
      </w:r>
      <w:proofErr w:type="gramEnd"/>
      <w:r w:rsidRPr="004F6969">
        <w:rPr>
          <w:rFonts w:cstheme="minorHAnsi"/>
          <w:sz w:val="28"/>
          <w:szCs w:val="28"/>
        </w:rPr>
        <w:t xml:space="preserve"> or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>, it is not for us, this is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for next year.</w:t>
      </w:r>
    </w:p>
    <w:p w14:paraId="5E1A5078" w14:textId="70757A2F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If we look at the chart that everyone was given, there will be a few changes. The Executives will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not be </w:t>
      </w:r>
      <w:proofErr w:type="gramStart"/>
      <w:r w:rsidRPr="004F6969">
        <w:rPr>
          <w:rFonts w:cstheme="minorHAnsi"/>
          <w:sz w:val="28"/>
          <w:szCs w:val="28"/>
        </w:rPr>
        <w:t>pay-scaled</w:t>
      </w:r>
      <w:proofErr w:type="gramEnd"/>
      <w:r w:rsidRPr="004F6969">
        <w:rPr>
          <w:rFonts w:cstheme="minorHAnsi"/>
          <w:sz w:val="28"/>
          <w:szCs w:val="28"/>
        </w:rPr>
        <w:t xml:space="preserve">. So those lines can be removed. </w:t>
      </w:r>
      <w:proofErr w:type="gramStart"/>
      <w:r w:rsidRPr="004F6969">
        <w:rPr>
          <w:rFonts w:cstheme="minorHAnsi"/>
          <w:sz w:val="28"/>
          <w:szCs w:val="28"/>
        </w:rPr>
        <w:t>However</w:t>
      </w:r>
      <w:proofErr w:type="gramEnd"/>
      <w:r w:rsidRPr="004F6969">
        <w:rPr>
          <w:rFonts w:cstheme="minorHAnsi"/>
          <w:sz w:val="28"/>
          <w:szCs w:val="28"/>
        </w:rPr>
        <w:t xml:space="preserve"> the executives will still have 6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month and one year reviews. For the operations coordinator, we will still have 6 </w:t>
      </w:r>
      <w:proofErr w:type="spellStart"/>
      <w:r w:rsidRPr="004F6969">
        <w:rPr>
          <w:rFonts w:cstheme="minorHAnsi"/>
          <w:sz w:val="28"/>
          <w:szCs w:val="28"/>
        </w:rPr>
        <w:t>mo</w:t>
      </w:r>
      <w:proofErr w:type="spellEnd"/>
      <w:r w:rsidRPr="004F6969">
        <w:rPr>
          <w:rFonts w:cstheme="minorHAnsi"/>
          <w:sz w:val="28"/>
          <w:szCs w:val="28"/>
        </w:rPr>
        <w:t xml:space="preserve"> and 1 year</w:t>
      </w:r>
      <w:r w:rsidR="004F6969">
        <w:rPr>
          <w:rFonts w:cstheme="minorHAnsi"/>
          <w:sz w:val="28"/>
          <w:szCs w:val="28"/>
        </w:rPr>
        <w:t xml:space="preserve"> </w:t>
      </w:r>
      <w:proofErr w:type="gramStart"/>
      <w:r w:rsidRPr="004F6969">
        <w:rPr>
          <w:rFonts w:cstheme="minorHAnsi"/>
          <w:sz w:val="28"/>
          <w:szCs w:val="28"/>
        </w:rPr>
        <w:t>reviews, but</w:t>
      </w:r>
      <w:proofErr w:type="gramEnd"/>
      <w:r w:rsidRPr="004F6969">
        <w:rPr>
          <w:rFonts w:cstheme="minorHAnsi"/>
          <w:sz w:val="28"/>
          <w:szCs w:val="28"/>
        </w:rPr>
        <w:t xml:space="preserve"> will only get raises at 1 year. It’s really good to keep people on track by doing the </w:t>
      </w:r>
      <w:proofErr w:type="gramStart"/>
      <w:r w:rsidRPr="004F6969">
        <w:rPr>
          <w:rFonts w:cstheme="minorHAnsi"/>
          <w:sz w:val="28"/>
          <w:szCs w:val="28"/>
        </w:rPr>
        <w:t>6</w:t>
      </w:r>
      <w:r w:rsidR="004F6969">
        <w:rPr>
          <w:rFonts w:cstheme="minorHAnsi"/>
          <w:sz w:val="28"/>
          <w:szCs w:val="28"/>
        </w:rPr>
        <w:t xml:space="preserve"> </w:t>
      </w:r>
      <w:proofErr w:type="spellStart"/>
      <w:r w:rsidRPr="004F6969">
        <w:rPr>
          <w:rFonts w:cstheme="minorHAnsi"/>
          <w:sz w:val="28"/>
          <w:szCs w:val="28"/>
        </w:rPr>
        <w:t>mo</w:t>
      </w:r>
      <w:proofErr w:type="spellEnd"/>
      <w:proofErr w:type="gramEnd"/>
      <w:r w:rsidRPr="004F6969">
        <w:rPr>
          <w:rFonts w:cstheme="minorHAnsi"/>
          <w:sz w:val="28"/>
          <w:szCs w:val="28"/>
        </w:rPr>
        <w:t xml:space="preserve"> review. Maybe we can do a year-end bonus for Executives instead of increasing pay at the </w:t>
      </w:r>
      <w:proofErr w:type="gramStart"/>
      <w:r w:rsidRPr="004F6969">
        <w:rPr>
          <w:rFonts w:cstheme="minorHAnsi"/>
          <w:sz w:val="28"/>
          <w:szCs w:val="28"/>
        </w:rPr>
        <w:t>6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onth</w:t>
      </w:r>
      <w:proofErr w:type="gramEnd"/>
      <w:r w:rsidRPr="004F6969">
        <w:rPr>
          <w:rFonts w:cstheme="minorHAnsi"/>
          <w:sz w:val="28"/>
          <w:szCs w:val="28"/>
        </w:rPr>
        <w:t xml:space="preserve"> reviews. This would apply for everyone except for the OC. Maybe we can save this for a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later conversation though.</w:t>
      </w:r>
    </w:p>
    <w:p w14:paraId="61ABB53D" w14:textId="193AF34A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Chris: we decided in May that executives were getting 13.50 with increases of CPI. And </w:t>
      </w:r>
      <w:proofErr w:type="gramStart"/>
      <w:r w:rsidRPr="004F6969">
        <w:rPr>
          <w:rFonts w:cstheme="minorHAnsi"/>
          <w:sz w:val="28"/>
          <w:szCs w:val="28"/>
        </w:rPr>
        <w:t>so</w:t>
      </w:r>
      <w:proofErr w:type="gramEnd"/>
      <w:r w:rsidRPr="004F6969">
        <w:rPr>
          <w:rFonts w:cstheme="minorHAnsi"/>
          <w:sz w:val="28"/>
          <w:szCs w:val="28"/>
        </w:rPr>
        <w:t xml:space="preserve"> we’r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going to do that, and then offering a potential for a year-end bonus would be another incentiv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for doing a really good job right until the very end. This is an issue we’ve always had in years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past, so they may improve accountability.</w:t>
      </w:r>
    </w:p>
    <w:p w14:paraId="1354BCFB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Nick: is the intramural coordinator included as well?</w:t>
      </w:r>
    </w:p>
    <w:p w14:paraId="73F458D3" w14:textId="2086D8C3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it’s different because he is honorarium and not hourly. Which we have talked about still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doing bonuses at the end, but it cannot really be put on a scale, but still given reviews.</w:t>
      </w:r>
    </w:p>
    <w:p w14:paraId="00008121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who’s conducting the reviews?</w:t>
      </w:r>
    </w:p>
    <w:p w14:paraId="35EF9A23" w14:textId="49E5F590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if it were Tiffany, then it would be the 3 executives and the Chair doing it for Tiffany, and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then if it was the VPUA, then the President, </w:t>
      </w:r>
      <w:proofErr w:type="spellStart"/>
      <w:r w:rsidRPr="004F6969">
        <w:rPr>
          <w:rFonts w:cstheme="minorHAnsi"/>
          <w:sz w:val="28"/>
          <w:szCs w:val="28"/>
        </w:rPr>
        <w:t>vpcl</w:t>
      </w:r>
      <w:proofErr w:type="spellEnd"/>
      <w:r w:rsidRPr="004F6969">
        <w:rPr>
          <w:rFonts w:cstheme="minorHAnsi"/>
          <w:sz w:val="28"/>
          <w:szCs w:val="28"/>
        </w:rPr>
        <w:t>, chair and tiffany would do that. And so on.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Board doesn’t see the everyday operations and so that is why it needs to be the people in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office doing it, as well as the chair to have the presence of the board, who is also not biased. Th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chair can present the reviews at the board meetings</w:t>
      </w:r>
    </w:p>
    <w:p w14:paraId="43F8EF0E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>: do other student jobs have CPI increases as well?</w:t>
      </w:r>
    </w:p>
    <w:p w14:paraId="3FF7CAB8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yes.</w:t>
      </w:r>
    </w:p>
    <w:p w14:paraId="5AEC65F5" w14:textId="274BD46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Kayla: approving a model of </w:t>
      </w:r>
      <w:proofErr w:type="gramStart"/>
      <w:r w:rsidRPr="004F6969">
        <w:rPr>
          <w:rFonts w:cstheme="minorHAnsi"/>
          <w:sz w:val="28"/>
          <w:szCs w:val="28"/>
        </w:rPr>
        <w:t>6 month</w:t>
      </w:r>
      <w:proofErr w:type="gramEnd"/>
      <w:r w:rsidRPr="004F6969">
        <w:rPr>
          <w:rFonts w:cstheme="minorHAnsi"/>
          <w:sz w:val="28"/>
          <w:szCs w:val="28"/>
        </w:rPr>
        <w:t xml:space="preserve"> reviews, not attached to monetary values. Which we will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be approving </w:t>
      </w:r>
      <w:proofErr w:type="gramStart"/>
      <w:r w:rsidRPr="004F6969">
        <w:rPr>
          <w:rFonts w:cstheme="minorHAnsi"/>
          <w:sz w:val="28"/>
          <w:szCs w:val="28"/>
        </w:rPr>
        <w:t>today</w:t>
      </w:r>
      <w:proofErr w:type="gramEnd"/>
      <w:r w:rsidRPr="004F6969">
        <w:rPr>
          <w:rFonts w:cstheme="minorHAnsi"/>
          <w:sz w:val="28"/>
          <w:szCs w:val="28"/>
        </w:rPr>
        <w:t xml:space="preserve"> and the year end bonuses we can do later.</w:t>
      </w:r>
    </w:p>
    <w:p w14:paraId="3A104E35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  <w:highlight w:val="yellow"/>
        </w:rPr>
        <w:t>Nick: I think the reviews are a good idea. I don’t foresee any issues.</w:t>
      </w:r>
    </w:p>
    <w:p w14:paraId="58BEF76D" w14:textId="041BDA76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I think that if we had implemented this already, we would have avoided firing an executive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nd student staff this year. I think it’s a good idea.</w:t>
      </w:r>
    </w:p>
    <w:p w14:paraId="3EC2C7ED" w14:textId="6973EF23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Kayla: the performance review layout that </w:t>
      </w:r>
      <w:proofErr w:type="spellStart"/>
      <w:r w:rsidRPr="004F6969">
        <w:rPr>
          <w:rFonts w:cstheme="minorHAnsi"/>
          <w:sz w:val="28"/>
          <w:szCs w:val="28"/>
        </w:rPr>
        <w:t>chris</w:t>
      </w:r>
      <w:proofErr w:type="spellEnd"/>
      <w:r w:rsidRPr="004F6969">
        <w:rPr>
          <w:rFonts w:cstheme="minorHAnsi"/>
          <w:sz w:val="28"/>
          <w:szCs w:val="28"/>
        </w:rPr>
        <w:t xml:space="preserve"> has, would be based off check mark tracking, to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justify what we give at the end of the year</w:t>
      </w:r>
    </w:p>
    <w:p w14:paraId="3680CFD3" w14:textId="5673649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Nick: the reviews would have to be sealed files. And should the board get reviews every 6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onths?</w:t>
      </w:r>
    </w:p>
    <w:p w14:paraId="06B1B071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lastRenderedPageBreak/>
        <w:t>Chris: I don’t think it’s a bad idea.</w:t>
      </w:r>
    </w:p>
    <w:p w14:paraId="1A198597" w14:textId="77DF643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Kayla: motion to approve this performance review model: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 first, </w:t>
      </w:r>
      <w:proofErr w:type="spellStart"/>
      <w:r w:rsidRPr="004F6969">
        <w:rPr>
          <w:rFonts w:cstheme="minorHAnsi"/>
          <w:sz w:val="28"/>
          <w:szCs w:val="28"/>
        </w:rPr>
        <w:t>alex</w:t>
      </w:r>
      <w:proofErr w:type="spellEnd"/>
      <w:r w:rsidRPr="004F6969">
        <w:rPr>
          <w:rFonts w:cstheme="minorHAnsi"/>
          <w:sz w:val="28"/>
          <w:szCs w:val="28"/>
        </w:rPr>
        <w:t xml:space="preserve"> second, </w:t>
      </w:r>
      <w:proofErr w:type="spellStart"/>
      <w:r w:rsidRPr="004F6969">
        <w:rPr>
          <w:rFonts w:cstheme="minorHAnsi"/>
          <w:sz w:val="28"/>
          <w:szCs w:val="28"/>
        </w:rPr>
        <w:t>billie</w:t>
      </w:r>
      <w:proofErr w:type="spellEnd"/>
      <w:r w:rsidRPr="004F6969">
        <w:rPr>
          <w:rFonts w:cstheme="minorHAnsi"/>
          <w:sz w:val="28"/>
          <w:szCs w:val="28"/>
        </w:rPr>
        <w:t xml:space="preserve"> third. All in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favour.</w:t>
      </w:r>
    </w:p>
    <w:p w14:paraId="479888EB" w14:textId="1BE30952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with the bonus, I’ve seen a few SA models, so that the executives will have an incentive to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do well all year, particularly in the last month. We can do a scale, or percentage.</w:t>
      </w:r>
    </w:p>
    <w:p w14:paraId="41C9807A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where is the money coming from for the bonuses?</w:t>
      </w:r>
    </w:p>
    <w:p w14:paraId="6A52B1BE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would have to be in the budget</w:t>
      </w:r>
    </w:p>
    <w:p w14:paraId="353B2D53" w14:textId="6726684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Nick: could do a star-rating? Tied it to a percentage of pay…like one week’s pay maybe. 5/5 is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one week, 4/5 is four days worth, etc.</w:t>
      </w:r>
    </w:p>
    <w:p w14:paraId="4158396C" w14:textId="40B1C88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at home depot we have a few plans that are based on our hours. The money is split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mong all the employees based on their hours.</w:t>
      </w:r>
    </w:p>
    <w:p w14:paraId="709FC9AF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Chris: right, because the president is 100% time, </w:t>
      </w:r>
      <w:proofErr w:type="spellStart"/>
      <w:r w:rsidRPr="004F6969">
        <w:rPr>
          <w:rFonts w:cstheme="minorHAnsi"/>
          <w:sz w:val="28"/>
          <w:szCs w:val="28"/>
        </w:rPr>
        <w:t>vpua</w:t>
      </w:r>
      <w:proofErr w:type="spellEnd"/>
      <w:r w:rsidRPr="004F6969">
        <w:rPr>
          <w:rFonts w:cstheme="minorHAnsi"/>
          <w:sz w:val="28"/>
          <w:szCs w:val="28"/>
        </w:rPr>
        <w:t xml:space="preserve"> 80% time etc.</w:t>
      </w:r>
    </w:p>
    <w:p w14:paraId="2663EDEC" w14:textId="0F77E176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it’s not fair to award a bonus that is more than what they would have been doing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nyways.</w:t>
      </w:r>
    </w:p>
    <w:p w14:paraId="5DC0F14B" w14:textId="7B9ED3A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but that doesn’t account for quality of work or the fact that we all work 35 hours a week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in the summer.</w:t>
      </w:r>
    </w:p>
    <w:p w14:paraId="65EC3769" w14:textId="46F340DF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we can still set a max to obtain. It’s not necessarily something we have to decide right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now, we will need to do some research.</w:t>
      </w:r>
    </w:p>
    <w:p w14:paraId="27D03931" w14:textId="66FAB23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Jac: I just think for the part-time employees, </w:t>
      </w:r>
      <w:proofErr w:type="spellStart"/>
      <w:r w:rsidRPr="004F6969">
        <w:rPr>
          <w:rFonts w:cstheme="minorHAnsi"/>
          <w:sz w:val="28"/>
          <w:szCs w:val="28"/>
        </w:rPr>
        <w:t>i</w:t>
      </w:r>
      <w:proofErr w:type="spellEnd"/>
      <w:r w:rsidRPr="004F6969">
        <w:rPr>
          <w:rFonts w:cstheme="minorHAnsi"/>
          <w:sz w:val="28"/>
          <w:szCs w:val="28"/>
        </w:rPr>
        <w:t xml:space="preserve"> would prefer to not base it </w:t>
      </w:r>
      <w:proofErr w:type="gramStart"/>
      <w:r w:rsidRPr="004F6969">
        <w:rPr>
          <w:rFonts w:cstheme="minorHAnsi"/>
          <w:sz w:val="28"/>
          <w:szCs w:val="28"/>
        </w:rPr>
        <w:t>off of</w:t>
      </w:r>
      <w:proofErr w:type="gramEnd"/>
      <w:r w:rsidRPr="004F6969">
        <w:rPr>
          <w:rFonts w:cstheme="minorHAnsi"/>
          <w:sz w:val="28"/>
          <w:szCs w:val="28"/>
        </w:rPr>
        <w:t xml:space="preserve"> their hours,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because they work so few.</w:t>
      </w:r>
    </w:p>
    <w:p w14:paraId="74501360" w14:textId="548D43C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I would like to make it as simple as possible. Like a flat number, 250 for part times, 500 for</w:t>
      </w:r>
      <w:r w:rsidR="004F6969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execs, or something along those lines.</w:t>
      </w:r>
    </w:p>
    <w:p w14:paraId="3F044DD3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>: would banked hours help increase what your bonus would be?</w:t>
      </w:r>
    </w:p>
    <w:p w14:paraId="232A6C8C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no, because that would be an incentive to bank hours.</w:t>
      </w:r>
    </w:p>
    <w:p w14:paraId="7CCC6204" w14:textId="23370282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but the banked hours would go towards your review anyways, showing that you worked</w:t>
      </w:r>
      <w:r w:rsidR="00DF41E1">
        <w:rPr>
          <w:rFonts w:cstheme="minorHAnsi"/>
          <w:sz w:val="28"/>
          <w:szCs w:val="28"/>
        </w:rPr>
        <w:t xml:space="preserve"> </w:t>
      </w:r>
      <w:proofErr w:type="gramStart"/>
      <w:r w:rsidRPr="004F6969">
        <w:rPr>
          <w:rFonts w:cstheme="minorHAnsi"/>
          <w:sz w:val="28"/>
          <w:szCs w:val="28"/>
        </w:rPr>
        <w:t>really hard</w:t>
      </w:r>
      <w:proofErr w:type="gramEnd"/>
      <w:r w:rsidRPr="004F6969">
        <w:rPr>
          <w:rFonts w:cstheme="minorHAnsi"/>
          <w:sz w:val="28"/>
          <w:szCs w:val="28"/>
        </w:rPr>
        <w:t xml:space="preserve"> and then you’d get 5/5 bonus.</w:t>
      </w:r>
    </w:p>
    <w:p w14:paraId="0E4C0E93" w14:textId="36A4D95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we want to implement a model of $250 cap for employees, $500 for exec cap, we can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determine the scale sheet and approve that at the next </w:t>
      </w:r>
      <w:proofErr w:type="gramStart"/>
      <w:r w:rsidRPr="004F6969">
        <w:rPr>
          <w:rFonts w:cstheme="minorHAnsi"/>
          <w:sz w:val="28"/>
          <w:szCs w:val="28"/>
        </w:rPr>
        <w:t>meeting</w:t>
      </w:r>
      <w:proofErr w:type="gramEnd"/>
      <w:r w:rsidRPr="004F6969">
        <w:rPr>
          <w:rFonts w:cstheme="minorHAnsi"/>
          <w:sz w:val="28"/>
          <w:szCs w:val="28"/>
        </w:rPr>
        <w:t xml:space="preserve"> but we can approve this model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oday.</w:t>
      </w:r>
    </w:p>
    <w:p w14:paraId="16D7C74A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so then should we do it every 3 months?</w:t>
      </w:r>
    </w:p>
    <w:p w14:paraId="72DEFE1D" w14:textId="2AF51E33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they can do check in meetings on their own but not directly related to the official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eetings of the bonus. I do meetings with Justin weekly and monthly. I think it is in the policy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for them to have executive meetings every month.</w:t>
      </w:r>
    </w:p>
    <w:p w14:paraId="6FC78E07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Kayla: we were doing that, before everything went to shambles.</w:t>
      </w:r>
    </w:p>
    <w:p w14:paraId="55A0872C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>: I think the chair should attend the exec monthly meetings.</w:t>
      </w:r>
    </w:p>
    <w:p w14:paraId="4B66FFF2" w14:textId="0B7FEE0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lastRenderedPageBreak/>
        <w:t>Kayla: sometimes it’s better to try to resolve things as a team before we have a third party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involved. And we also present everything at Board meetings for transparency anyways.</w:t>
      </w:r>
    </w:p>
    <w:p w14:paraId="4975C09A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Nick: </w:t>
      </w:r>
      <w:proofErr w:type="gramStart"/>
      <w:r w:rsidRPr="004F6969">
        <w:rPr>
          <w:rFonts w:cstheme="minorHAnsi"/>
          <w:sz w:val="28"/>
          <w:szCs w:val="28"/>
        </w:rPr>
        <w:t>so</w:t>
      </w:r>
      <w:proofErr w:type="gramEnd"/>
      <w:r w:rsidRPr="004F6969">
        <w:rPr>
          <w:rFonts w:cstheme="minorHAnsi"/>
          <w:sz w:val="28"/>
          <w:szCs w:val="28"/>
        </w:rPr>
        <w:t xml:space="preserve"> 3 or 6 month reviews?</w:t>
      </w:r>
    </w:p>
    <w:p w14:paraId="456ABE0B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: casual monthly meeting and formal 6 month.</w:t>
      </w:r>
    </w:p>
    <w:p w14:paraId="288B26F7" w14:textId="614D12C3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Rachel: I think having a </w:t>
      </w:r>
      <w:proofErr w:type="gramStart"/>
      <w:r w:rsidRPr="004F6969">
        <w:rPr>
          <w:rFonts w:cstheme="minorHAnsi"/>
          <w:sz w:val="28"/>
          <w:szCs w:val="28"/>
        </w:rPr>
        <w:t>3 month</w:t>
      </w:r>
      <w:proofErr w:type="gramEnd"/>
      <w:r w:rsidRPr="004F6969">
        <w:rPr>
          <w:rFonts w:cstheme="minorHAnsi"/>
          <w:sz w:val="28"/>
          <w:szCs w:val="28"/>
        </w:rPr>
        <w:t xml:space="preserve"> review for the beginning is good to have people check in. work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out kinks in the work relationship at the beginning of the year.</w:t>
      </w:r>
    </w:p>
    <w:p w14:paraId="7F0B2AC8" w14:textId="22535508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I do agree with that. Like that is the probation period in labour laws, so that might be a good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practice to start following. Especially when it’s only a </w:t>
      </w:r>
      <w:proofErr w:type="gramStart"/>
      <w:r w:rsidRPr="004F6969">
        <w:rPr>
          <w:rFonts w:cstheme="minorHAnsi"/>
          <w:sz w:val="28"/>
          <w:szCs w:val="28"/>
        </w:rPr>
        <w:t>one year</w:t>
      </w:r>
      <w:proofErr w:type="gramEnd"/>
      <w:r w:rsidRPr="004F6969">
        <w:rPr>
          <w:rFonts w:cstheme="minorHAnsi"/>
          <w:sz w:val="28"/>
          <w:szCs w:val="28"/>
        </w:rPr>
        <w:t xml:space="preserve"> term (for part time employees at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least)</w:t>
      </w:r>
    </w:p>
    <w:p w14:paraId="6A753264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Kayla: </w:t>
      </w:r>
      <w:proofErr w:type="gramStart"/>
      <w:r w:rsidRPr="004F6969">
        <w:rPr>
          <w:rFonts w:cstheme="minorHAnsi"/>
          <w:sz w:val="28"/>
          <w:szCs w:val="28"/>
        </w:rPr>
        <w:t>so</w:t>
      </w:r>
      <w:proofErr w:type="gramEnd"/>
      <w:r w:rsidRPr="004F6969">
        <w:rPr>
          <w:rFonts w:cstheme="minorHAnsi"/>
          <w:sz w:val="28"/>
          <w:szCs w:val="28"/>
        </w:rPr>
        <w:t xml:space="preserve"> 3 month, 6 month, 1 year and then bonus.</w:t>
      </w:r>
    </w:p>
    <w:p w14:paraId="4E49E713" w14:textId="77777777" w:rsid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Chris: the motion is to approve the performance review frequencies at </w:t>
      </w:r>
      <w:proofErr w:type="gramStart"/>
      <w:r w:rsidRPr="004F6969">
        <w:rPr>
          <w:rFonts w:cstheme="minorHAnsi"/>
          <w:sz w:val="28"/>
          <w:szCs w:val="28"/>
        </w:rPr>
        <w:t>3 month</w:t>
      </w:r>
      <w:proofErr w:type="gramEnd"/>
      <w:r w:rsidRPr="004F6969">
        <w:rPr>
          <w:rFonts w:cstheme="minorHAnsi"/>
          <w:sz w:val="28"/>
          <w:szCs w:val="28"/>
        </w:rPr>
        <w:t>, 6 month, 1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year. (Jac first, </w:t>
      </w:r>
      <w:proofErr w:type="spellStart"/>
      <w:r w:rsidRPr="004F6969">
        <w:rPr>
          <w:rFonts w:cstheme="minorHAnsi"/>
          <w:sz w:val="28"/>
          <w:szCs w:val="28"/>
        </w:rPr>
        <w:t>alex</w:t>
      </w:r>
      <w:proofErr w:type="spellEnd"/>
      <w:r w:rsidRPr="004F6969">
        <w:rPr>
          <w:rFonts w:cstheme="minorHAnsi"/>
          <w:sz w:val="28"/>
          <w:szCs w:val="28"/>
        </w:rPr>
        <w:t xml:space="preserve"> second, Rachel third) all in favour. </w:t>
      </w:r>
    </w:p>
    <w:p w14:paraId="37D17005" w14:textId="27B853D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Motion to approve the cap amounts of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he bonus $250 for employees and $500 for executives (based on a points scale to be approved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 xml:space="preserve">later) </w:t>
      </w:r>
      <w:proofErr w:type="spellStart"/>
      <w:r w:rsidRPr="004F6969">
        <w:rPr>
          <w:rFonts w:cstheme="minorHAnsi"/>
          <w:sz w:val="28"/>
          <w:szCs w:val="28"/>
        </w:rPr>
        <w:t>jac</w:t>
      </w:r>
      <w:proofErr w:type="spellEnd"/>
      <w:r w:rsidRPr="004F6969">
        <w:rPr>
          <w:rFonts w:cstheme="minorHAnsi"/>
          <w:sz w:val="28"/>
          <w:szCs w:val="28"/>
        </w:rPr>
        <w:t xml:space="preserve"> first, </w:t>
      </w:r>
      <w:proofErr w:type="spellStart"/>
      <w:r w:rsidRPr="004F6969">
        <w:rPr>
          <w:rFonts w:cstheme="minorHAnsi"/>
          <w:sz w:val="28"/>
          <w:szCs w:val="28"/>
        </w:rPr>
        <w:t>alex</w:t>
      </w:r>
      <w:proofErr w:type="spellEnd"/>
      <w:r w:rsidRPr="004F6969">
        <w:rPr>
          <w:rFonts w:cstheme="minorHAnsi"/>
          <w:sz w:val="28"/>
          <w:szCs w:val="28"/>
        </w:rPr>
        <w:t xml:space="preserve"> </w:t>
      </w:r>
      <w:proofErr w:type="gramStart"/>
      <w:r w:rsidRPr="004F6969">
        <w:rPr>
          <w:rFonts w:cstheme="minorHAnsi"/>
          <w:sz w:val="28"/>
          <w:szCs w:val="28"/>
        </w:rPr>
        <w:t>second ,</w:t>
      </w:r>
      <w:proofErr w:type="gramEnd"/>
      <w:r w:rsidRPr="004F6969">
        <w:rPr>
          <w:rFonts w:cstheme="minorHAnsi"/>
          <w:sz w:val="28"/>
          <w:szCs w:val="28"/>
        </w:rPr>
        <w:t xml:space="preserve"> </w:t>
      </w:r>
      <w:proofErr w:type="spellStart"/>
      <w:r w:rsidRPr="004F6969">
        <w:rPr>
          <w:rFonts w:cstheme="minorHAnsi"/>
          <w:sz w:val="28"/>
          <w:szCs w:val="28"/>
        </w:rPr>
        <w:t>jagjot</w:t>
      </w:r>
      <w:proofErr w:type="spellEnd"/>
      <w:r w:rsidRPr="004F6969">
        <w:rPr>
          <w:rFonts w:cstheme="minorHAnsi"/>
          <w:sz w:val="28"/>
          <w:szCs w:val="28"/>
        </w:rPr>
        <w:t xml:space="preserve"> third. All in favour.</w:t>
      </w:r>
    </w:p>
    <w:p w14:paraId="73C0084D" w14:textId="36A9E824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As an action item, </w:t>
      </w:r>
      <w:proofErr w:type="spellStart"/>
      <w:r w:rsidRPr="004F6969">
        <w:rPr>
          <w:rFonts w:cstheme="minorHAnsi"/>
          <w:sz w:val="28"/>
          <w:szCs w:val="28"/>
        </w:rPr>
        <w:t>chris</w:t>
      </w:r>
      <w:proofErr w:type="spellEnd"/>
      <w:r w:rsidRPr="004F6969">
        <w:rPr>
          <w:rFonts w:cstheme="minorHAnsi"/>
          <w:sz w:val="28"/>
          <w:szCs w:val="28"/>
        </w:rPr>
        <w:t xml:space="preserve"> and </w:t>
      </w:r>
      <w:proofErr w:type="spellStart"/>
      <w:r w:rsidRPr="004F6969">
        <w:rPr>
          <w:rFonts w:cstheme="minorHAnsi"/>
          <w:sz w:val="28"/>
          <w:szCs w:val="28"/>
        </w:rPr>
        <w:t>kayla</w:t>
      </w:r>
      <w:proofErr w:type="spellEnd"/>
      <w:r w:rsidRPr="004F6969">
        <w:rPr>
          <w:rFonts w:cstheme="minorHAnsi"/>
          <w:sz w:val="28"/>
          <w:szCs w:val="28"/>
        </w:rPr>
        <w:t xml:space="preserve"> will work on the categories of the scale and then present next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month.</w:t>
      </w:r>
    </w:p>
    <w:p w14:paraId="290B5ACD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Operations coordinator: (tiffany exits).</w:t>
      </w:r>
    </w:p>
    <w:p w14:paraId="33A72272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Kayla reads motion to figure out </w:t>
      </w:r>
      <w:proofErr w:type="spellStart"/>
      <w:r w:rsidRPr="004F6969">
        <w:rPr>
          <w:rFonts w:cstheme="minorHAnsi"/>
          <w:sz w:val="28"/>
          <w:szCs w:val="28"/>
        </w:rPr>
        <w:t>payscale</w:t>
      </w:r>
      <w:proofErr w:type="spellEnd"/>
      <w:r w:rsidRPr="004F6969">
        <w:rPr>
          <w:rFonts w:cstheme="minorHAnsi"/>
          <w:sz w:val="28"/>
          <w:szCs w:val="28"/>
        </w:rPr>
        <w:t xml:space="preserve"> for Tiffany.</w:t>
      </w:r>
    </w:p>
    <w:p w14:paraId="0B966E3F" w14:textId="1BB3B1E9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This is what we discussed when we approved of her wage increase in May but never got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round to making a scale on how her wages go up as a full-time employee that comes back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every year. Focus is that we want her to stay and come back every year and be competitive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knowing what she could get elsewhere but acknowledging that we are a small organization. Her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wage increase could be up to 5% every year, dependent on her job performance. Up to 5% plus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an estimate of CPI dependant.</w:t>
      </w:r>
    </w:p>
    <w:p w14:paraId="251026CD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Chris what is standard for other employees?</w:t>
      </w:r>
    </w:p>
    <w:p w14:paraId="77AD5DFC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We get 2% for up to 7 years</w:t>
      </w:r>
    </w:p>
    <w:p w14:paraId="5B83C6BF" w14:textId="07627D71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Jac: When is this scale starting? If we were to hire someone in her position. Now I think 20 might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be like what you would have after 2-3 years working in a place as opposed to hiring someone at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$20/hour and going all the way up to $25.</w:t>
      </w:r>
    </w:p>
    <w:p w14:paraId="696C7576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Chris: University employees typically start at $21 for entry level and given the qualifications</w:t>
      </w:r>
    </w:p>
    <w:p w14:paraId="22B002A4" w14:textId="1E66248C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Agrees with 5% seems fair compared with other people with her degree and an increase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of CPI.</w:t>
      </w:r>
    </w:p>
    <w:p w14:paraId="3391021C" w14:textId="5C6496F2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lastRenderedPageBreak/>
        <w:t>Chris: Tracey in Peterborough being comparable at a lot more per year -</w:t>
      </w:r>
      <w:proofErr w:type="gramStart"/>
      <w:r w:rsidRPr="004F6969">
        <w:rPr>
          <w:rFonts w:cstheme="minorHAnsi"/>
          <w:sz w:val="28"/>
          <w:szCs w:val="28"/>
        </w:rPr>
        <w:t>with that being said,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echnically</w:t>
      </w:r>
      <w:proofErr w:type="gramEnd"/>
      <w:r w:rsidRPr="004F6969">
        <w:rPr>
          <w:rFonts w:cstheme="minorHAnsi"/>
          <w:sz w:val="28"/>
          <w:szCs w:val="28"/>
        </w:rPr>
        <w:t xml:space="preserve"> taking on more responsibility but keeping in mind that we are a small organization.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What do you guys think of that scale?</w:t>
      </w:r>
    </w:p>
    <w:p w14:paraId="5D0AC868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lex M: It’s good and simple and easy to understand.</w:t>
      </w:r>
    </w:p>
    <w:p w14:paraId="01B72EA1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Rachel: Should Tiffany leave, where would a new Operations Coordinator fit in?</w:t>
      </w:r>
    </w:p>
    <w:p w14:paraId="54187826" w14:textId="02AD1740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Chris: They would start at the </w:t>
      </w:r>
      <w:proofErr w:type="gramStart"/>
      <w:r w:rsidRPr="004F6969">
        <w:rPr>
          <w:rFonts w:cstheme="minorHAnsi"/>
          <w:sz w:val="28"/>
          <w:szCs w:val="28"/>
        </w:rPr>
        <w:t>year based</w:t>
      </w:r>
      <w:proofErr w:type="gramEnd"/>
      <w:r w:rsidRPr="004F6969">
        <w:rPr>
          <w:rFonts w:cstheme="minorHAnsi"/>
          <w:sz w:val="28"/>
          <w:szCs w:val="28"/>
        </w:rPr>
        <w:t xml:space="preserve"> bottom of the scale with CPI increases from now when</w:t>
      </w:r>
      <w:r w:rsidR="00DF41E1">
        <w:rPr>
          <w:rFonts w:cstheme="minorHAnsi"/>
          <w:sz w:val="28"/>
          <w:szCs w:val="28"/>
        </w:rPr>
        <w:t xml:space="preserve"> </w:t>
      </w:r>
      <w:r w:rsidRPr="004F6969">
        <w:rPr>
          <w:rFonts w:cstheme="minorHAnsi"/>
          <w:sz w:val="28"/>
          <w:szCs w:val="28"/>
        </w:rPr>
        <w:t>they are hired.</w:t>
      </w:r>
    </w:p>
    <w:p w14:paraId="49C62F08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 xml:space="preserve">Nick: </w:t>
      </w:r>
      <w:proofErr w:type="gramStart"/>
      <w:r w:rsidRPr="004F6969">
        <w:rPr>
          <w:rFonts w:cstheme="minorHAnsi"/>
          <w:sz w:val="28"/>
          <w:szCs w:val="28"/>
        </w:rPr>
        <w:t>So</w:t>
      </w:r>
      <w:proofErr w:type="gramEnd"/>
      <w:r w:rsidRPr="004F6969">
        <w:rPr>
          <w:rFonts w:cstheme="minorHAnsi"/>
          <w:sz w:val="28"/>
          <w:szCs w:val="28"/>
        </w:rPr>
        <w:t xml:space="preserve"> the motion is 5% a year based on CPI increases per year?</w:t>
      </w:r>
    </w:p>
    <w:p w14:paraId="53072EF4" w14:textId="77777777" w:rsidR="005C117A" w:rsidRPr="004F6969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F6969">
        <w:rPr>
          <w:rFonts w:cstheme="minorHAnsi"/>
          <w:sz w:val="28"/>
          <w:szCs w:val="28"/>
        </w:rPr>
        <w:t>AJ: Motion to approve, Kayla, Second, Nick, Third Alex</w:t>
      </w:r>
    </w:p>
    <w:p w14:paraId="22DFDF1B" w14:textId="77777777" w:rsidR="004F6969" w:rsidRDefault="004F6969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5A139CE" w14:textId="45619325" w:rsidR="005C117A" w:rsidRPr="00DF41E1" w:rsidRDefault="005C117A" w:rsidP="00DF41E1">
      <w:pPr>
        <w:pStyle w:val="Heading1"/>
        <w:rPr>
          <w:color w:val="538135" w:themeColor="accent6" w:themeShade="BF"/>
        </w:rPr>
      </w:pPr>
      <w:bookmarkStart w:id="10" w:name="_Toc22209757"/>
      <w:r w:rsidRPr="00DF41E1">
        <w:rPr>
          <w:color w:val="538135" w:themeColor="accent6" w:themeShade="BF"/>
        </w:rPr>
        <w:lastRenderedPageBreak/>
        <w:t>April 26th</w:t>
      </w:r>
      <w:proofErr w:type="gramStart"/>
      <w:r w:rsidRPr="00DF41E1">
        <w:rPr>
          <w:color w:val="538135" w:themeColor="accent6" w:themeShade="BF"/>
          <w:sz w:val="13"/>
          <w:szCs w:val="13"/>
        </w:rPr>
        <w:t xml:space="preserve"> </w:t>
      </w:r>
      <w:r w:rsidRPr="00DF41E1">
        <w:rPr>
          <w:color w:val="538135" w:themeColor="accent6" w:themeShade="BF"/>
        </w:rPr>
        <w:t>2017</w:t>
      </w:r>
      <w:proofErr w:type="gramEnd"/>
      <w:r w:rsidRPr="00DF41E1">
        <w:rPr>
          <w:color w:val="538135" w:themeColor="accent6" w:themeShade="BF"/>
        </w:rPr>
        <w:t xml:space="preserve"> Board Meeting</w:t>
      </w:r>
      <w:bookmarkEnd w:id="10"/>
    </w:p>
    <w:p w14:paraId="5A698008" w14:textId="77777777" w:rsid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53374A5" w14:textId="4B56C251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1. Call to order at 9:43AM</w:t>
      </w:r>
    </w:p>
    <w:p w14:paraId="659ACA78" w14:textId="77777777" w:rsidR="00DF41E1" w:rsidRP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20EAB7E" w14:textId="1C618E3F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2. Approval of Agenda, Jac approves, Kayla second</w:t>
      </w:r>
    </w:p>
    <w:p w14:paraId="47D5DA8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Kayla adds the budget under discussion.</w:t>
      </w:r>
    </w:p>
    <w:p w14:paraId="516D7763" w14:textId="77777777" w:rsidR="00DF41E1" w:rsidRP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722DAAD5" w14:textId="7E5657A6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3. Declaration of Conflict of Interest – N/A</w:t>
      </w:r>
    </w:p>
    <w:p w14:paraId="17D6BFF6" w14:textId="77777777" w:rsidR="00DF41E1" w:rsidRP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CFFB140" w14:textId="6F89E302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4. Discussion</w:t>
      </w:r>
    </w:p>
    <w:p w14:paraId="583FD876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A. Executive Updates</w:t>
      </w:r>
    </w:p>
    <w:p w14:paraId="7735D35D" w14:textId="5FA4D36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policy chatting with Chris, final semester reports with clubs, updating financial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reports, training with new clubs, poster policy, organized intramural tournaments,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stress busting petting zoo day, helped </w:t>
      </w:r>
      <w:proofErr w:type="spellStart"/>
      <w:r w:rsidRPr="00DF41E1">
        <w:rPr>
          <w:rFonts w:cstheme="minorHAnsi"/>
          <w:sz w:val="28"/>
          <w:szCs w:val="28"/>
        </w:rPr>
        <w:t>kayla</w:t>
      </w:r>
      <w:proofErr w:type="spellEnd"/>
      <w:r w:rsidRPr="00DF41E1">
        <w:rPr>
          <w:rFonts w:cstheme="minorHAnsi"/>
          <w:sz w:val="28"/>
          <w:szCs w:val="28"/>
        </w:rPr>
        <w:t xml:space="preserve"> with the OUSA teaching award, went to</w:t>
      </w:r>
      <w:r w:rsidR="00DF41E1">
        <w:rPr>
          <w:rFonts w:cstheme="minorHAnsi"/>
          <w:sz w:val="28"/>
          <w:szCs w:val="28"/>
        </w:rPr>
        <w:t xml:space="preserve"> </w:t>
      </w:r>
      <w:proofErr w:type="spellStart"/>
      <w:r w:rsidRPr="00DF41E1">
        <w:rPr>
          <w:rFonts w:cstheme="minorHAnsi"/>
          <w:sz w:val="28"/>
          <w:szCs w:val="28"/>
        </w:rPr>
        <w:t>PiHED</w:t>
      </w:r>
      <w:proofErr w:type="spellEnd"/>
      <w:r w:rsidRPr="00DF41E1">
        <w:rPr>
          <w:rFonts w:cstheme="minorHAnsi"/>
          <w:sz w:val="28"/>
          <w:szCs w:val="28"/>
        </w:rPr>
        <w:t>, corresponding with photographer regarding the board and grad composites,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trained Katie, wrote our year-end report with </w:t>
      </w:r>
      <w:proofErr w:type="spellStart"/>
      <w:r w:rsidRPr="00DF41E1">
        <w:rPr>
          <w:rFonts w:cstheme="minorHAnsi"/>
          <w:sz w:val="28"/>
          <w:szCs w:val="28"/>
        </w:rPr>
        <w:t>kayla</w:t>
      </w:r>
      <w:proofErr w:type="spellEnd"/>
      <w:r w:rsidRPr="00DF41E1">
        <w:rPr>
          <w:rFonts w:cstheme="minorHAnsi"/>
          <w:sz w:val="28"/>
          <w:szCs w:val="28"/>
        </w:rPr>
        <w:t xml:space="preserve">, helped </w:t>
      </w:r>
      <w:proofErr w:type="spellStart"/>
      <w:r w:rsidRPr="00DF41E1">
        <w:rPr>
          <w:rFonts w:cstheme="minorHAnsi"/>
          <w:sz w:val="28"/>
          <w:szCs w:val="28"/>
        </w:rPr>
        <w:t>kayla</w:t>
      </w:r>
      <w:proofErr w:type="spellEnd"/>
      <w:r w:rsidRPr="00DF41E1">
        <w:rPr>
          <w:rFonts w:cstheme="minorHAnsi"/>
          <w:sz w:val="28"/>
          <w:szCs w:val="28"/>
        </w:rPr>
        <w:t xml:space="preserve"> train Alex.</w:t>
      </w:r>
    </w:p>
    <w:p w14:paraId="66FA7EDC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Kayla: went to </w:t>
      </w:r>
      <w:proofErr w:type="spellStart"/>
      <w:r w:rsidRPr="00DF41E1">
        <w:rPr>
          <w:rFonts w:cstheme="minorHAnsi"/>
          <w:sz w:val="28"/>
          <w:szCs w:val="28"/>
        </w:rPr>
        <w:t>PiHED</w:t>
      </w:r>
      <w:proofErr w:type="spellEnd"/>
      <w:r w:rsidRPr="00DF41E1">
        <w:rPr>
          <w:rFonts w:cstheme="minorHAnsi"/>
          <w:sz w:val="28"/>
          <w:szCs w:val="28"/>
        </w:rPr>
        <w:t>, fair trade event with AJ, policy changes which will be</w:t>
      </w:r>
    </w:p>
    <w:p w14:paraId="35D85F24" w14:textId="17B7029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presented later, budget things, we finished off our last set of monthlies, training our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incoming, health benefits meeting in Peterborough. Chris helped us redesign our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budget. The important thing that we are looking at is that we still have around</w:t>
      </w:r>
    </w:p>
    <w:p w14:paraId="48C6C9A2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$13,000 left. We still need to do the April monthlies, at the beginning of May. The</w:t>
      </w:r>
    </w:p>
    <w:p w14:paraId="0D3238B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final part of our update is that we implemented the new performance review</w:t>
      </w:r>
    </w:p>
    <w:p w14:paraId="5AB6E81F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system, we adapted some of OUSA’s performance review system and tested it on</w:t>
      </w:r>
    </w:p>
    <w:p w14:paraId="35F3E213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iffany.</w:t>
      </w:r>
    </w:p>
    <w:p w14:paraId="1C1EEC48" w14:textId="77777777" w:rsidR="00DF41E1" w:rsidRP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834D38F" w14:textId="248EFA24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5. Decisions</w:t>
      </w:r>
    </w:p>
    <w:p w14:paraId="4DA4FAED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A. Clubs Policy (Jac). Move to discuss, all in favour.</w:t>
      </w:r>
    </w:p>
    <w:p w14:paraId="0992E6C7" w14:textId="0E12C36F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Jac presents the edits she made to the </w:t>
      </w:r>
      <w:proofErr w:type="gramStart"/>
      <w:r w:rsidRPr="00DF41E1">
        <w:rPr>
          <w:rFonts w:cstheme="minorHAnsi"/>
          <w:sz w:val="28"/>
          <w:szCs w:val="28"/>
        </w:rPr>
        <w:t>clubs</w:t>
      </w:r>
      <w:proofErr w:type="gramEnd"/>
      <w:r w:rsidRPr="00DF41E1">
        <w:rPr>
          <w:rFonts w:cstheme="minorHAnsi"/>
          <w:sz w:val="28"/>
          <w:szCs w:val="28"/>
        </w:rPr>
        <w:t xml:space="preserve"> policy. (on the subject of making a rul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that you can only be an exec for one club) Katie says she approves of </w:t>
      </w:r>
      <w:proofErr w:type="spellStart"/>
      <w:r w:rsidRPr="00DF41E1">
        <w:rPr>
          <w:rFonts w:cstheme="minorHAnsi"/>
          <w:sz w:val="28"/>
          <w:szCs w:val="28"/>
        </w:rPr>
        <w:t>jac’s</w:t>
      </w:r>
      <w:proofErr w:type="spellEnd"/>
      <w:r w:rsidRPr="00DF41E1">
        <w:rPr>
          <w:rFonts w:cstheme="minorHAnsi"/>
          <w:sz w:val="28"/>
          <w:szCs w:val="28"/>
        </w:rPr>
        <w:t xml:space="preserve"> chang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and thinks that it would give the opportunity to younger students to become club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executives instead of older, more involved students, taking charge of multiple clubs.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And </w:t>
      </w:r>
      <w:proofErr w:type="gramStart"/>
      <w:r w:rsidRPr="00DF41E1">
        <w:rPr>
          <w:rFonts w:cstheme="minorHAnsi"/>
          <w:sz w:val="28"/>
          <w:szCs w:val="28"/>
        </w:rPr>
        <w:t>also</w:t>
      </w:r>
      <w:proofErr w:type="gramEnd"/>
      <w:r w:rsidRPr="00DF41E1">
        <w:rPr>
          <w:rFonts w:cstheme="minorHAnsi"/>
          <w:sz w:val="28"/>
          <w:szCs w:val="28"/>
        </w:rPr>
        <w:t xml:space="preserve"> if you have a bad apple, then they will be having a negative effect on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multiple clubs.</w:t>
      </w:r>
    </w:p>
    <w:p w14:paraId="1B80C824" w14:textId="31DA60F3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Alex – what if you don’t have anyone to be an executive and the only person who’s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interested in doing it is already an executive? And what if that person is a good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executive?</w:t>
      </w:r>
    </w:p>
    <w:p w14:paraId="05E703CB" w14:textId="487E6EEB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lastRenderedPageBreak/>
        <w:t>Kayla: I think then at that point, Katie could take it to a Board meeting and it would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be voted </w:t>
      </w:r>
      <w:proofErr w:type="gramStart"/>
      <w:r w:rsidRPr="00DF41E1">
        <w:rPr>
          <w:rFonts w:cstheme="minorHAnsi"/>
          <w:sz w:val="28"/>
          <w:szCs w:val="28"/>
        </w:rPr>
        <w:t>on ,</w:t>
      </w:r>
      <w:proofErr w:type="gramEnd"/>
      <w:r w:rsidRPr="00DF41E1">
        <w:rPr>
          <w:rFonts w:cstheme="minorHAnsi"/>
          <w:sz w:val="28"/>
          <w:szCs w:val="28"/>
        </w:rPr>
        <w:t xml:space="preserve"> on a case by case…special requests.</w:t>
      </w:r>
    </w:p>
    <w:p w14:paraId="0A893C3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Nick: should we put that in the policy then?</w:t>
      </w:r>
    </w:p>
    <w:p w14:paraId="4DD7F00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I’d rather not advertise it, or else Katie will be bombarded with people</w:t>
      </w:r>
    </w:p>
    <w:p w14:paraId="70204BE1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requesting to be an executive for more than one club. This way Katie can seek out</w:t>
      </w:r>
    </w:p>
    <w:p w14:paraId="220BE2F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he right person and make it happen, instead of people forcing her.</w:t>
      </w:r>
    </w:p>
    <w:p w14:paraId="3D0DCFC1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Nick: I think if we do it, we </w:t>
      </w:r>
      <w:proofErr w:type="gramStart"/>
      <w:r w:rsidRPr="00DF41E1">
        <w:rPr>
          <w:rFonts w:cstheme="minorHAnsi"/>
          <w:sz w:val="28"/>
          <w:szCs w:val="28"/>
        </w:rPr>
        <w:t>have to</w:t>
      </w:r>
      <w:proofErr w:type="gramEnd"/>
      <w:r w:rsidRPr="00DF41E1">
        <w:rPr>
          <w:rFonts w:cstheme="minorHAnsi"/>
          <w:sz w:val="28"/>
          <w:szCs w:val="28"/>
        </w:rPr>
        <w:t xml:space="preserve"> do it publicly. Because then it’s still cliquey. It’s</w:t>
      </w:r>
    </w:p>
    <w:p w14:paraId="55E7EC4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still a hierarchical situation of who we approve of.</w:t>
      </w:r>
    </w:p>
    <w:p w14:paraId="3D60B02B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Alex: if I saw an executive who’s on two things and I was only on one thing, and I</w:t>
      </w:r>
    </w:p>
    <w:p w14:paraId="415340EE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anted to be on two, then I would wonder why that was the case.</w:t>
      </w:r>
    </w:p>
    <w:p w14:paraId="30328C8B" w14:textId="70244FF6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okay then it’s up to you guys. If that was the case and someone wanted to be an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exec on another club then like they could just ask Katie for approval.</w:t>
      </w:r>
    </w:p>
    <w:p w14:paraId="2618009F" w14:textId="7F4FA626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hris: I think we should make policies and not make exceptions for anyone, to mak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it fair. The whole point of the club system is to find 10 people who are interested in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any given club, and hopefully out of those people you just need 3 to be executives, I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don’t think that would be difficult. Maybe make it’s so that there’s only 2 executives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instead of 3, so that it makes it easier and you don’t have to worry about over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saturation.</w:t>
      </w:r>
    </w:p>
    <w:p w14:paraId="01DC8FEF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we also already have clubs who have 3 executives and based on further policy</w:t>
      </w:r>
    </w:p>
    <w:p w14:paraId="058A71D6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DF41E1">
        <w:rPr>
          <w:rFonts w:cstheme="minorHAnsi"/>
          <w:sz w:val="28"/>
          <w:szCs w:val="28"/>
        </w:rPr>
        <w:t>edits,</w:t>
      </w:r>
      <w:proofErr w:type="gramEnd"/>
      <w:r w:rsidRPr="00DF41E1">
        <w:rPr>
          <w:rFonts w:cstheme="minorHAnsi"/>
          <w:sz w:val="28"/>
          <w:szCs w:val="28"/>
        </w:rPr>
        <w:t xml:space="preserve"> can have a 4 </w:t>
      </w:r>
      <w:proofErr w:type="spellStart"/>
      <w:r w:rsidRPr="00DF41E1">
        <w:rPr>
          <w:rFonts w:cstheme="minorHAnsi"/>
          <w:sz w:val="28"/>
          <w:szCs w:val="28"/>
        </w:rPr>
        <w:t>th</w:t>
      </w:r>
      <w:proofErr w:type="spellEnd"/>
      <w:r w:rsidRPr="00DF41E1">
        <w:rPr>
          <w:rFonts w:cstheme="minorHAnsi"/>
          <w:sz w:val="28"/>
          <w:szCs w:val="28"/>
        </w:rPr>
        <w:t xml:space="preserve"> executive if they have more than 15 members. I don’t think</w:t>
      </w:r>
    </w:p>
    <w:p w14:paraId="2B3DC017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lubs have a problem finding 3 executives.</w:t>
      </w:r>
    </w:p>
    <w:p w14:paraId="7AFEF64E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Alex: can I not be on the Board and run a club? So next year if I’m on </w:t>
      </w:r>
      <w:proofErr w:type="spellStart"/>
      <w:r w:rsidRPr="00DF41E1">
        <w:rPr>
          <w:rFonts w:cstheme="minorHAnsi"/>
          <w:sz w:val="28"/>
          <w:szCs w:val="28"/>
        </w:rPr>
        <w:t>TDSAcares</w:t>
      </w:r>
      <w:proofErr w:type="spellEnd"/>
    </w:p>
    <w:p w14:paraId="223BF5A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hen I can’t be on the business club?</w:t>
      </w:r>
    </w:p>
    <w:p w14:paraId="714AD0E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you can’t vote for anything involving the business club, as a member of the</w:t>
      </w:r>
    </w:p>
    <w:p w14:paraId="319FA1A0" w14:textId="24B622A4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Board, but if there was a position on TDSA cares that was related to business (which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there isn’t) then you wouldn’t be able to do that. Aka don-</w:t>
      </w:r>
      <w:proofErr w:type="spellStart"/>
      <w:r w:rsidRPr="00DF41E1">
        <w:rPr>
          <w:rFonts w:cstheme="minorHAnsi"/>
          <w:sz w:val="28"/>
          <w:szCs w:val="28"/>
        </w:rPr>
        <w:t>pierre</w:t>
      </w:r>
      <w:proofErr w:type="spellEnd"/>
      <w:r w:rsidRPr="00DF41E1">
        <w:rPr>
          <w:rFonts w:cstheme="minorHAnsi"/>
          <w:sz w:val="28"/>
          <w:szCs w:val="28"/>
        </w:rPr>
        <w:t xml:space="preserve"> was the executiv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of the health and wellness club, and then was also on </w:t>
      </w:r>
      <w:proofErr w:type="spellStart"/>
      <w:r w:rsidRPr="00DF41E1">
        <w:rPr>
          <w:rFonts w:cstheme="minorHAnsi"/>
          <w:sz w:val="28"/>
          <w:szCs w:val="28"/>
        </w:rPr>
        <w:t>tdsa</w:t>
      </w:r>
      <w:proofErr w:type="spellEnd"/>
      <w:r w:rsidRPr="00DF41E1">
        <w:rPr>
          <w:rFonts w:cstheme="minorHAnsi"/>
          <w:sz w:val="28"/>
          <w:szCs w:val="28"/>
        </w:rPr>
        <w:t xml:space="preserve"> cares </w:t>
      </w:r>
      <w:proofErr w:type="gramStart"/>
      <w:r w:rsidRPr="00DF41E1">
        <w:rPr>
          <w:rFonts w:cstheme="minorHAnsi"/>
          <w:sz w:val="28"/>
          <w:szCs w:val="28"/>
        </w:rPr>
        <w:t>and also</w:t>
      </w:r>
      <w:proofErr w:type="gramEnd"/>
      <w:r w:rsidRPr="00DF41E1">
        <w:rPr>
          <w:rFonts w:cstheme="minorHAnsi"/>
          <w:sz w:val="28"/>
          <w:szCs w:val="28"/>
        </w:rPr>
        <w:t xml:space="preserve"> worked for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 xml:space="preserve">the university. We are just trying to limit overlap and conflict of interest. </w:t>
      </w:r>
      <w:proofErr w:type="gramStart"/>
      <w:r w:rsidRPr="00DF41E1">
        <w:rPr>
          <w:rFonts w:cstheme="minorHAnsi"/>
          <w:sz w:val="28"/>
          <w:szCs w:val="28"/>
        </w:rPr>
        <w:t>Similarly</w:t>
      </w:r>
      <w:proofErr w:type="gramEnd"/>
      <w:r w:rsidRPr="00DF41E1">
        <w:rPr>
          <w:rFonts w:cstheme="minorHAnsi"/>
          <w:sz w:val="28"/>
          <w:szCs w:val="28"/>
        </w:rPr>
        <w:t xml:space="preserve"> to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how Jessica wanted to be an executive on a club and we didn’t allow that, even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though it wasn’t explicitly stated in the Operating Policy, just because she was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working directly with me regarding club financials and was clearly a conflict of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interest.</w:t>
      </w:r>
    </w:p>
    <w:p w14:paraId="540834C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(we decided to let </w:t>
      </w:r>
      <w:proofErr w:type="spellStart"/>
      <w:r w:rsidRPr="00DF41E1">
        <w:rPr>
          <w:rFonts w:cstheme="minorHAnsi"/>
          <w:sz w:val="28"/>
          <w:szCs w:val="28"/>
        </w:rPr>
        <w:t>jac</w:t>
      </w:r>
      <w:proofErr w:type="spellEnd"/>
      <w:r w:rsidRPr="00DF41E1">
        <w:rPr>
          <w:rFonts w:cstheme="minorHAnsi"/>
          <w:sz w:val="28"/>
          <w:szCs w:val="28"/>
        </w:rPr>
        <w:t xml:space="preserve"> finish going through the policy and we can vote on it as a</w:t>
      </w:r>
    </w:p>
    <w:p w14:paraId="59DE1607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hole instead of part by part)</w:t>
      </w:r>
    </w:p>
    <w:p w14:paraId="37FFF2EB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When clubs request for us to advertise their events on our FB page, I just said</w:t>
      </w:r>
    </w:p>
    <w:p w14:paraId="19D5769C" w14:textId="285B26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no, because if I did it for one </w:t>
      </w:r>
      <w:proofErr w:type="gramStart"/>
      <w:r w:rsidRPr="00DF41E1">
        <w:rPr>
          <w:rFonts w:cstheme="minorHAnsi"/>
          <w:sz w:val="28"/>
          <w:szCs w:val="28"/>
        </w:rPr>
        <w:t>club</w:t>
      </w:r>
      <w:proofErr w:type="gramEnd"/>
      <w:r w:rsidRPr="00DF41E1">
        <w:rPr>
          <w:rFonts w:cstheme="minorHAnsi"/>
          <w:sz w:val="28"/>
          <w:szCs w:val="28"/>
        </w:rPr>
        <w:t xml:space="preserve"> I would have to do it for all the clubs, and our pag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would be over saturated.</w:t>
      </w:r>
    </w:p>
    <w:p w14:paraId="2D3408ED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lastRenderedPageBreak/>
        <w:t>Billie likes it.</w:t>
      </w:r>
    </w:p>
    <w:p w14:paraId="40474629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Katie supports </w:t>
      </w:r>
      <w:proofErr w:type="spellStart"/>
      <w:r w:rsidRPr="00DF41E1">
        <w:rPr>
          <w:rFonts w:cstheme="minorHAnsi"/>
          <w:sz w:val="28"/>
          <w:szCs w:val="28"/>
        </w:rPr>
        <w:t>jac’s</w:t>
      </w:r>
      <w:proofErr w:type="spellEnd"/>
      <w:r w:rsidRPr="00DF41E1">
        <w:rPr>
          <w:rFonts w:cstheme="minorHAnsi"/>
          <w:sz w:val="28"/>
          <w:szCs w:val="28"/>
        </w:rPr>
        <w:t xml:space="preserve"> changes in the </w:t>
      </w:r>
      <w:proofErr w:type="gramStart"/>
      <w:r w:rsidRPr="00DF41E1">
        <w:rPr>
          <w:rFonts w:cstheme="minorHAnsi"/>
          <w:sz w:val="28"/>
          <w:szCs w:val="28"/>
        </w:rPr>
        <w:t>clubs</w:t>
      </w:r>
      <w:proofErr w:type="gramEnd"/>
      <w:r w:rsidRPr="00DF41E1">
        <w:rPr>
          <w:rFonts w:cstheme="minorHAnsi"/>
          <w:sz w:val="28"/>
          <w:szCs w:val="28"/>
        </w:rPr>
        <w:t xml:space="preserve"> policy.</w:t>
      </w:r>
    </w:p>
    <w:p w14:paraId="095B797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Billie: from having run the AAA club, I know a lot of the funds get spent on snacks</w:t>
      </w:r>
    </w:p>
    <w:p w14:paraId="154FE3FC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and what not, so would the executives for clubs that have to request funds of a</w:t>
      </w:r>
    </w:p>
    <w:p w14:paraId="34EA09E6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ertain amount at the beginning of the year and then just come back later in the</w:t>
      </w:r>
    </w:p>
    <w:p w14:paraId="118A7DBF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year whenever they needed more money?</w:t>
      </w:r>
    </w:p>
    <w:p w14:paraId="0906BCE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hris: I think you could prepare with knowing how many people were coming to</w:t>
      </w:r>
    </w:p>
    <w:p w14:paraId="628A1D25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each meeting and how often the meetings would be and do it on a monthly basis,</w:t>
      </w:r>
    </w:p>
    <w:p w14:paraId="678D00DC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hen Katie could track the totals.</w:t>
      </w:r>
    </w:p>
    <w:p w14:paraId="2766F1C2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Nick: we could do a form for like weekly meetings funding and then do your year</w:t>
      </w:r>
    </w:p>
    <w:p w14:paraId="3355604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budget forecast kind of thing.</w:t>
      </w:r>
    </w:p>
    <w:p w14:paraId="6D5BD54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Chris: right, you could apply for the funding total, and then you </w:t>
      </w:r>
      <w:proofErr w:type="gramStart"/>
      <w:r w:rsidRPr="00DF41E1">
        <w:rPr>
          <w:rFonts w:cstheme="minorHAnsi"/>
          <w:sz w:val="28"/>
          <w:szCs w:val="28"/>
        </w:rPr>
        <w:t>actually get</w:t>
      </w:r>
      <w:proofErr w:type="gramEnd"/>
      <w:r w:rsidRPr="00DF41E1">
        <w:rPr>
          <w:rFonts w:cstheme="minorHAnsi"/>
          <w:sz w:val="28"/>
          <w:szCs w:val="28"/>
        </w:rPr>
        <w:t xml:space="preserve"> back</w:t>
      </w:r>
    </w:p>
    <w:p w14:paraId="771272FD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hat you spent at the end of the semester or the end of the year.</w:t>
      </w:r>
    </w:p>
    <w:p w14:paraId="19D23E89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*reads next section* clubs can’t run events in the summer and spend funding</w:t>
      </w:r>
    </w:p>
    <w:p w14:paraId="31B5D387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because there are basically no students here and it’s a waste of money.</w:t>
      </w:r>
    </w:p>
    <w:p w14:paraId="2780C001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Jac: move to approve</w:t>
      </w:r>
    </w:p>
    <w:p w14:paraId="1152B7A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Kayla second, Emily third, all in favour.</w:t>
      </w:r>
    </w:p>
    <w:p w14:paraId="2D5CAB4F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Meeting re-adjourned at 10:43am</w:t>
      </w:r>
    </w:p>
    <w:p w14:paraId="5724B22A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B. Employment and Job Description Policy: (Kayla)</w:t>
      </w:r>
    </w:p>
    <w:p w14:paraId="35D3E58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Move to discuss</w:t>
      </w:r>
    </w:p>
    <w:p w14:paraId="1D183D17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e would like to go back to hourly pay for the executives. Salary did not work out</w:t>
      </w:r>
    </w:p>
    <w:p w14:paraId="45EC49D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his year.</w:t>
      </w:r>
    </w:p>
    <w:p w14:paraId="14D87BB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Everyone approves</w:t>
      </w:r>
    </w:p>
    <w:p w14:paraId="5A07D977" w14:textId="5DC476C9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e have implemented black out periods for vacation days. May and September ar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considered black out periods when Executives cannot take time off. This states that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Executives also must consult each other before arranging vacation and b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considerate of events that are ongoing at the office.</w:t>
      </w:r>
    </w:p>
    <w:p w14:paraId="7A2E80B2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Everyone approves.</w:t>
      </w:r>
    </w:p>
    <w:p w14:paraId="650C1E07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The president shall attempt to work </w:t>
      </w:r>
      <w:proofErr w:type="gramStart"/>
      <w:r w:rsidRPr="00DF41E1">
        <w:rPr>
          <w:rFonts w:cstheme="minorHAnsi"/>
          <w:sz w:val="28"/>
          <w:szCs w:val="28"/>
        </w:rPr>
        <w:t>the majority of</w:t>
      </w:r>
      <w:proofErr w:type="gramEnd"/>
      <w:r w:rsidRPr="00DF41E1">
        <w:rPr>
          <w:rFonts w:cstheme="minorHAnsi"/>
          <w:sz w:val="28"/>
          <w:szCs w:val="28"/>
        </w:rPr>
        <w:t xml:space="preserve"> their hours during the actual</w:t>
      </w:r>
    </w:p>
    <w:p w14:paraId="1CE8EC01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office hours of the TDSA. </w:t>
      </w:r>
      <w:proofErr w:type="gramStart"/>
      <w:r w:rsidRPr="00DF41E1">
        <w:rPr>
          <w:rFonts w:cstheme="minorHAnsi"/>
          <w:sz w:val="28"/>
          <w:szCs w:val="28"/>
        </w:rPr>
        <w:t>With the exception of</w:t>
      </w:r>
      <w:proofErr w:type="gramEnd"/>
      <w:r w:rsidRPr="00DF41E1">
        <w:rPr>
          <w:rFonts w:cstheme="minorHAnsi"/>
          <w:sz w:val="28"/>
          <w:szCs w:val="28"/>
        </w:rPr>
        <w:t xml:space="preserve"> making up time missed during</w:t>
      </w:r>
    </w:p>
    <w:p w14:paraId="2EB2A6B3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lasses.</w:t>
      </w:r>
    </w:p>
    <w:p w14:paraId="16B1EDAF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(Kayla then presents and explains the categories of the performance review scale</w:t>
      </w:r>
    </w:p>
    <w:p w14:paraId="42F7FF15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that we have adapted from OUSA) We have </w:t>
      </w:r>
      <w:proofErr w:type="gramStart"/>
      <w:r w:rsidRPr="00DF41E1">
        <w:rPr>
          <w:rFonts w:cstheme="minorHAnsi"/>
          <w:sz w:val="28"/>
          <w:szCs w:val="28"/>
        </w:rPr>
        <w:t>actually already</w:t>
      </w:r>
      <w:proofErr w:type="gramEnd"/>
      <w:r w:rsidRPr="00DF41E1">
        <w:rPr>
          <w:rFonts w:cstheme="minorHAnsi"/>
          <w:sz w:val="28"/>
          <w:szCs w:val="28"/>
        </w:rPr>
        <w:t xml:space="preserve"> done Tiffany’s</w:t>
      </w:r>
    </w:p>
    <w:p w14:paraId="3F019E6C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performance review to see how it would work.</w:t>
      </w:r>
    </w:p>
    <w:p w14:paraId="3C276E4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Jac: </w:t>
      </w:r>
      <w:proofErr w:type="gramStart"/>
      <w:r w:rsidRPr="00DF41E1">
        <w:rPr>
          <w:rFonts w:cstheme="minorHAnsi"/>
          <w:sz w:val="28"/>
          <w:szCs w:val="28"/>
        </w:rPr>
        <w:t>So</w:t>
      </w:r>
      <w:proofErr w:type="gramEnd"/>
      <w:r w:rsidRPr="00DF41E1">
        <w:rPr>
          <w:rFonts w:cstheme="minorHAnsi"/>
          <w:sz w:val="28"/>
          <w:szCs w:val="28"/>
        </w:rPr>
        <w:t xml:space="preserve"> Tiffany went through and rated herself while we rated her, and then</w:t>
      </w:r>
    </w:p>
    <w:p w14:paraId="2EF23CFF" w14:textId="0F2C4545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everything lined up. But if there had been any discrepancies that is where we would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have had further discussion.</w:t>
      </w:r>
    </w:p>
    <w:p w14:paraId="1E1ACCBE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lastRenderedPageBreak/>
        <w:t>Kayla: Tiffany is a fundamental part of the organization, she scored 5/5 in all</w:t>
      </w:r>
    </w:p>
    <w:p w14:paraId="052D612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categories.</w:t>
      </w:r>
    </w:p>
    <w:p w14:paraId="38F4DDA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Nick: Didn’t we decide that AJ would be apart of that though?</w:t>
      </w:r>
    </w:p>
    <w:p w14:paraId="4F46B8CF" w14:textId="71FFF18B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Kayla: yes, Tiffany’s was just a sample performance </w:t>
      </w:r>
      <w:proofErr w:type="gramStart"/>
      <w:r w:rsidRPr="00DF41E1">
        <w:rPr>
          <w:rFonts w:cstheme="minorHAnsi"/>
          <w:sz w:val="28"/>
          <w:szCs w:val="28"/>
        </w:rPr>
        <w:t>review</w:t>
      </w:r>
      <w:proofErr w:type="gramEnd"/>
      <w:r w:rsidRPr="00DF41E1">
        <w:rPr>
          <w:rFonts w:cstheme="minorHAnsi"/>
          <w:sz w:val="28"/>
          <w:szCs w:val="28"/>
        </w:rPr>
        <w:t xml:space="preserve"> but AJ will be there in the</w:t>
      </w:r>
      <w:r w:rsidR="00DF41E1">
        <w:rPr>
          <w:rFonts w:cstheme="minorHAnsi"/>
          <w:sz w:val="28"/>
          <w:szCs w:val="28"/>
        </w:rPr>
        <w:t xml:space="preserve"> </w:t>
      </w:r>
      <w:r w:rsidRPr="00DF41E1">
        <w:rPr>
          <w:rFonts w:cstheme="minorHAnsi"/>
          <w:sz w:val="28"/>
          <w:szCs w:val="28"/>
        </w:rPr>
        <w:t>future, which the incoming Executives are already aware of.</w:t>
      </w:r>
    </w:p>
    <w:p w14:paraId="672CC79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Everyone is okay with this.</w:t>
      </w:r>
    </w:p>
    <w:p w14:paraId="3BF20FB9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Nick: but this also includes </w:t>
      </w:r>
      <w:proofErr w:type="gramStart"/>
      <w:r w:rsidRPr="00DF41E1">
        <w:rPr>
          <w:rFonts w:cstheme="minorHAnsi"/>
          <w:sz w:val="28"/>
          <w:szCs w:val="28"/>
        </w:rPr>
        <w:t>CPI</w:t>
      </w:r>
      <w:proofErr w:type="gramEnd"/>
      <w:r w:rsidRPr="00DF41E1">
        <w:rPr>
          <w:rFonts w:cstheme="minorHAnsi"/>
          <w:sz w:val="28"/>
          <w:szCs w:val="28"/>
        </w:rPr>
        <w:t xml:space="preserve"> right?</w:t>
      </w:r>
    </w:p>
    <w:p w14:paraId="50520F90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The Motion to raise Tiffany’s salary 5% and CPI in the May board meeting which</w:t>
      </w:r>
    </w:p>
    <w:p w14:paraId="772BDB9B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would also include her back-pay.</w:t>
      </w:r>
    </w:p>
    <w:p w14:paraId="6894B068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Motion to approve</w:t>
      </w:r>
    </w:p>
    <w:p w14:paraId="2B408396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 xml:space="preserve">Emily first, </w:t>
      </w:r>
      <w:proofErr w:type="spellStart"/>
      <w:r w:rsidRPr="00DF41E1">
        <w:rPr>
          <w:rFonts w:cstheme="minorHAnsi"/>
          <w:sz w:val="28"/>
          <w:szCs w:val="28"/>
        </w:rPr>
        <w:t>jac</w:t>
      </w:r>
      <w:proofErr w:type="spellEnd"/>
      <w:r w:rsidRPr="00DF41E1">
        <w:rPr>
          <w:rFonts w:cstheme="minorHAnsi"/>
          <w:sz w:val="28"/>
          <w:szCs w:val="28"/>
        </w:rPr>
        <w:t xml:space="preserve"> second, nick third, all in favour</w:t>
      </w:r>
    </w:p>
    <w:p w14:paraId="6B8B0FD9" w14:textId="77777777" w:rsidR="00DF41E1" w:rsidRPr="00DF41E1" w:rsidRDefault="00DF41E1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504EA5B" w14:textId="695B3848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6. Final Statements: Lunch at noon at Baxter’s Landing.</w:t>
      </w:r>
    </w:p>
    <w:p w14:paraId="089F8F3C" w14:textId="77777777" w:rsidR="005C117A" w:rsidRPr="00DF41E1" w:rsidRDefault="005C117A" w:rsidP="005C11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DF41E1">
        <w:rPr>
          <w:rFonts w:cstheme="minorHAnsi"/>
          <w:sz w:val="28"/>
          <w:szCs w:val="28"/>
        </w:rPr>
        <w:t>Kayla reads the year-end review for the Board to view before it’s posted later today.</w:t>
      </w:r>
    </w:p>
    <w:p w14:paraId="07244831" w14:textId="77777777" w:rsidR="00DF41E1" w:rsidRPr="00DF41E1" w:rsidRDefault="00DF41E1" w:rsidP="005C117A">
      <w:pPr>
        <w:rPr>
          <w:rFonts w:cstheme="minorHAnsi"/>
          <w:sz w:val="28"/>
          <w:szCs w:val="28"/>
        </w:rPr>
      </w:pPr>
    </w:p>
    <w:p w14:paraId="119BAD8C" w14:textId="50EBF509" w:rsidR="005C117A" w:rsidRPr="00DF41E1" w:rsidRDefault="005C117A" w:rsidP="005C117A">
      <w:pPr>
        <w:rPr>
          <w:rFonts w:cstheme="minorHAnsi"/>
          <w:b/>
          <w:bCs/>
          <w:sz w:val="28"/>
          <w:szCs w:val="28"/>
        </w:rPr>
      </w:pPr>
      <w:r w:rsidRPr="00DF41E1">
        <w:rPr>
          <w:rFonts w:cstheme="minorHAnsi"/>
          <w:sz w:val="28"/>
          <w:szCs w:val="28"/>
        </w:rPr>
        <w:t>Motion to adjourn meeting at 11:07AM</w:t>
      </w:r>
    </w:p>
    <w:p w14:paraId="30277450" w14:textId="77777777" w:rsidR="002039B5" w:rsidRDefault="002039B5"/>
    <w:sectPr w:rsidR="002039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-Bold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DA3NTY1Mzc1MDVR0lEKTi0uzszPAykwrgUAA5phHywAAAA="/>
  </w:docVars>
  <w:rsids>
    <w:rsidRoot w:val="005C117A"/>
    <w:rsid w:val="00104104"/>
    <w:rsid w:val="002039B5"/>
    <w:rsid w:val="004F6969"/>
    <w:rsid w:val="005C117A"/>
    <w:rsid w:val="00845536"/>
    <w:rsid w:val="008672AB"/>
    <w:rsid w:val="00882410"/>
    <w:rsid w:val="009849FF"/>
    <w:rsid w:val="00AE2F32"/>
    <w:rsid w:val="00C02CCB"/>
    <w:rsid w:val="00C51D72"/>
    <w:rsid w:val="00CB5FCD"/>
    <w:rsid w:val="00CF1231"/>
    <w:rsid w:val="00D6538C"/>
    <w:rsid w:val="00DF41E1"/>
    <w:rsid w:val="00DF6E70"/>
    <w:rsid w:val="00F07D53"/>
    <w:rsid w:val="00F70202"/>
    <w:rsid w:val="00F7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8CD6F"/>
  <w15:chartTrackingRefBased/>
  <w15:docId w15:val="{CB8AB563-A4FF-4FA8-B3C3-71F21F5C4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C117A"/>
  </w:style>
  <w:style w:type="paragraph" w:styleId="Heading1">
    <w:name w:val="heading 1"/>
    <w:basedOn w:val="Normal"/>
    <w:next w:val="Normal"/>
    <w:link w:val="Heading1Char"/>
    <w:uiPriority w:val="9"/>
    <w:qFormat/>
    <w:rsid w:val="005C11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5C117A"/>
    <w:rPr>
      <w:rFonts w:ascii="Times New Roman" w:eastAsiaTheme="minorEastAsia" w:hAnsi="Times New Roman" w:cs="Times New Roman"/>
      <w:lang w:val="en-US"/>
    </w:rPr>
  </w:style>
  <w:style w:type="paragraph" w:styleId="NoSpacing">
    <w:name w:val="No Spacing"/>
    <w:link w:val="NoSpacingChar"/>
    <w:uiPriority w:val="1"/>
    <w:qFormat/>
    <w:rsid w:val="005C117A"/>
    <w:pPr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C11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C117A"/>
    <w:pPr>
      <w:outlineLvl w:val="9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69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69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AE2F3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E2F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3</TotalTime>
  <Pages>54</Pages>
  <Words>15002</Words>
  <Characters>85513</Characters>
  <Application>Microsoft Office Word</Application>
  <DocSecurity>0</DocSecurity>
  <Lines>712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tions Manager</dc:creator>
  <cp:keywords/>
  <dc:description/>
  <cp:lastModifiedBy>Operations Manager</cp:lastModifiedBy>
  <cp:revision>9</cp:revision>
  <cp:lastPrinted>2019-10-17T15:35:00Z</cp:lastPrinted>
  <dcterms:created xsi:type="dcterms:W3CDTF">2019-10-10T19:52:00Z</dcterms:created>
  <dcterms:modified xsi:type="dcterms:W3CDTF">2019-10-17T17:03:00Z</dcterms:modified>
</cp:coreProperties>
</file>